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0A0" w:firstRow="1" w:lastRow="0" w:firstColumn="1" w:lastColumn="0" w:noHBand="0" w:noVBand="0"/>
      </w:tblPr>
      <w:tblGrid>
        <w:gridCol w:w="1382"/>
        <w:gridCol w:w="8364"/>
      </w:tblGrid>
      <w:tr w:rsidR="00CB56F0" w:rsidRPr="009C582C" w14:paraId="56266AB6" w14:textId="77777777" w:rsidTr="00A96483">
        <w:trPr>
          <w:trHeight w:val="2250"/>
        </w:trPr>
        <w:tc>
          <w:tcPr>
            <w:tcW w:w="1563" w:type="dxa"/>
            <w:shd w:val="clear" w:color="D9D9D9" w:fill="FFFFFF"/>
          </w:tcPr>
          <w:p w14:paraId="66200E4F" w14:textId="6BCF6089" w:rsidR="00CB56F0" w:rsidRPr="009C582C" w:rsidRDefault="00CB56F0" w:rsidP="0033383A">
            <w:pPr>
              <w:spacing w:before="200" w:line="240" w:lineRule="auto"/>
              <w:rPr>
                <w:szCs w:val="22"/>
              </w:rPr>
            </w:pPr>
            <w:r w:rsidRPr="009C582C">
              <w:rPr>
                <w:noProof/>
                <w:szCs w:val="22"/>
              </w:rPr>
              <w:drawing>
                <wp:anchor distT="0" distB="0" distL="114300" distR="114300" simplePos="0" relativeHeight="251664384" behindDoc="0" locked="0" layoutInCell="1" allowOverlap="1" wp14:anchorId="29CF4829" wp14:editId="2CC1F414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317500</wp:posOffset>
                  </wp:positionV>
                  <wp:extent cx="564425" cy="596900"/>
                  <wp:effectExtent l="0" t="0" r="7620" b="0"/>
                  <wp:wrapNone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425" cy="59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3" w:type="dxa"/>
            <w:shd w:val="clear" w:color="D9D9D9" w:fill="FFFFFF"/>
          </w:tcPr>
          <w:p w14:paraId="76D1E927" w14:textId="77777777" w:rsidR="00CB56F0" w:rsidRPr="009C582C" w:rsidRDefault="00CB56F0" w:rsidP="0033383A">
            <w:pPr>
              <w:spacing w:before="240" w:line="240" w:lineRule="auto"/>
              <w:rPr>
                <w:szCs w:val="22"/>
              </w:rPr>
            </w:pPr>
          </w:p>
          <w:p w14:paraId="13B448E4" w14:textId="77777777" w:rsidR="002C5E7A" w:rsidRPr="009C582C" w:rsidRDefault="00CB56F0" w:rsidP="0033383A">
            <w:pPr>
              <w:spacing w:line="240" w:lineRule="auto"/>
              <w:jc w:val="center"/>
              <w:rPr>
                <w:i/>
                <w:sz w:val="36"/>
                <w:szCs w:val="36"/>
              </w:rPr>
            </w:pPr>
            <w:r w:rsidRPr="009C582C">
              <w:rPr>
                <w:b/>
                <w:sz w:val="52"/>
                <w:szCs w:val="52"/>
              </w:rPr>
              <w:t>NATIONAL TEXTILE UNIVERSITY</w:t>
            </w:r>
            <w:r w:rsidRPr="009C582C">
              <w:rPr>
                <w:b/>
                <w:sz w:val="36"/>
                <w:szCs w:val="36"/>
              </w:rPr>
              <w:br/>
            </w:r>
            <w:r w:rsidRPr="009C582C">
              <w:rPr>
                <w:i/>
                <w:sz w:val="36"/>
                <w:szCs w:val="36"/>
              </w:rPr>
              <w:t xml:space="preserve">Dossier Form </w:t>
            </w:r>
          </w:p>
          <w:p w14:paraId="3BA7F9A7" w14:textId="48CC814A" w:rsidR="00CB56F0" w:rsidRPr="009C582C" w:rsidRDefault="002C5E7A" w:rsidP="00E46AD2">
            <w:pPr>
              <w:spacing w:line="240" w:lineRule="auto"/>
              <w:jc w:val="center"/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</w:pPr>
            <w:r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>(</w:t>
            </w:r>
            <w:r w:rsidR="00B57C17"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 xml:space="preserve">For </w:t>
            </w:r>
            <w:r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 xml:space="preserve">Appointment of </w:t>
            </w:r>
            <w:r w:rsidR="00B57C17"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 xml:space="preserve">Professor </w:t>
            </w:r>
            <w:r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>/</w:t>
            </w:r>
            <w:r w:rsidR="00E46AD2"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 xml:space="preserve"> Associate</w:t>
            </w:r>
            <w:r w:rsidRPr="009C582C">
              <w:rPr>
                <w:b/>
                <w:bCs w:val="0"/>
                <w:iCs/>
                <w:color w:val="2F5496" w:themeColor="accent1" w:themeShade="BF"/>
                <w:sz w:val="24"/>
                <w:szCs w:val="24"/>
              </w:rPr>
              <w:t xml:space="preserve"> Professor)</w:t>
            </w:r>
          </w:p>
          <w:p w14:paraId="6DEA720E" w14:textId="193D10F7" w:rsidR="002C5E7A" w:rsidRPr="009C582C" w:rsidRDefault="002C5E7A" w:rsidP="0033383A">
            <w:pPr>
              <w:spacing w:line="240" w:lineRule="auto"/>
              <w:jc w:val="center"/>
              <w:rPr>
                <w:i/>
                <w:sz w:val="36"/>
                <w:szCs w:val="36"/>
              </w:rPr>
            </w:pPr>
          </w:p>
        </w:tc>
      </w:tr>
      <w:tr w:rsidR="00CB56F0" w:rsidRPr="009C582C" w14:paraId="3A1C7FF0" w14:textId="77777777" w:rsidTr="00AA1849">
        <w:trPr>
          <w:cantSplit/>
        </w:trPr>
        <w:tc>
          <w:tcPr>
            <w:tcW w:w="9746" w:type="dxa"/>
            <w:gridSpan w:val="2"/>
            <w:shd w:val="diagCross" w:color="FFFFFF" w:fill="auto"/>
          </w:tcPr>
          <w:p w14:paraId="74F50A2B" w14:textId="2C8D29CC" w:rsidR="00AA1849" w:rsidRPr="009C582C" w:rsidRDefault="00AA1849" w:rsidP="00472800">
            <w:pPr>
              <w:tabs>
                <w:tab w:val="right" w:pos="10674"/>
              </w:tabs>
              <w:spacing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 xml:space="preserve">Post Applied </w:t>
            </w:r>
            <w:r w:rsidR="00F26491" w:rsidRPr="009C582C">
              <w:rPr>
                <w:b/>
                <w:szCs w:val="22"/>
              </w:rPr>
              <w:t>For: _</w:t>
            </w:r>
            <w:r w:rsidRPr="009C582C">
              <w:rPr>
                <w:b/>
                <w:szCs w:val="22"/>
              </w:rPr>
              <w:t xml:space="preserve">_____________________________________ </w:t>
            </w:r>
          </w:p>
          <w:p w14:paraId="17F82DA9" w14:textId="3E894C27" w:rsidR="00AA1849" w:rsidRPr="009C582C" w:rsidRDefault="00AA1849" w:rsidP="00E25078">
            <w:pPr>
              <w:tabs>
                <w:tab w:val="right" w:pos="10674"/>
              </w:tabs>
              <w:spacing w:line="240" w:lineRule="auto"/>
              <w:rPr>
                <w:b/>
                <w:sz w:val="12"/>
                <w:szCs w:val="12"/>
              </w:rPr>
            </w:pPr>
            <w:r w:rsidRPr="009C582C">
              <w:rPr>
                <w:b/>
                <w:sz w:val="14"/>
                <w:szCs w:val="14"/>
              </w:rPr>
              <w:tab/>
            </w:r>
          </w:p>
          <w:p w14:paraId="69F76D6A" w14:textId="77777777" w:rsidR="00780CBE" w:rsidRPr="009C582C" w:rsidRDefault="00780CBE" w:rsidP="00AA1849">
            <w:pPr>
              <w:tabs>
                <w:tab w:val="right" w:pos="10674"/>
              </w:tabs>
              <w:spacing w:line="240" w:lineRule="auto"/>
              <w:rPr>
                <w:b/>
                <w:szCs w:val="22"/>
              </w:rPr>
            </w:pPr>
          </w:p>
          <w:p w14:paraId="17103981" w14:textId="5836F43D" w:rsidR="00B57C17" w:rsidRPr="009C582C" w:rsidRDefault="00B57C17" w:rsidP="00472800">
            <w:pPr>
              <w:tabs>
                <w:tab w:val="right" w:pos="10674"/>
              </w:tabs>
              <w:spacing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 xml:space="preserve">Discipline / </w:t>
            </w:r>
            <w:r w:rsidR="00F26491" w:rsidRPr="009C582C">
              <w:rPr>
                <w:b/>
                <w:szCs w:val="22"/>
              </w:rPr>
              <w:t>Department: _</w:t>
            </w:r>
            <w:r w:rsidRPr="009C582C">
              <w:rPr>
                <w:b/>
                <w:szCs w:val="22"/>
              </w:rPr>
              <w:t xml:space="preserve">_______________________________ </w:t>
            </w:r>
            <w:r w:rsidR="00F26491" w:rsidRPr="009C582C">
              <w:rPr>
                <w:b/>
                <w:szCs w:val="22"/>
              </w:rPr>
              <w:t>Campus: _</w:t>
            </w:r>
            <w:r w:rsidRPr="009C582C">
              <w:rPr>
                <w:b/>
                <w:szCs w:val="22"/>
              </w:rPr>
              <w:t>__</w:t>
            </w:r>
            <w:r w:rsidR="00D911C4" w:rsidRPr="009C582C">
              <w:rPr>
                <w:b/>
                <w:szCs w:val="22"/>
              </w:rPr>
              <w:t>NTU Faisalabad Campus</w:t>
            </w:r>
            <w:r w:rsidRPr="009C582C">
              <w:rPr>
                <w:b/>
                <w:szCs w:val="22"/>
              </w:rPr>
              <w:t>___</w:t>
            </w:r>
            <w:r w:rsidR="00472800" w:rsidRPr="009C582C">
              <w:rPr>
                <w:b/>
                <w:szCs w:val="22"/>
              </w:rPr>
              <w:t>______</w:t>
            </w:r>
          </w:p>
          <w:p w14:paraId="1AD8AA0D" w14:textId="6E826B6C" w:rsidR="00CB56F0" w:rsidRPr="009C582C" w:rsidRDefault="0024456B" w:rsidP="0033383A">
            <w:pPr>
              <w:tabs>
                <w:tab w:val="right" w:pos="10674"/>
              </w:tabs>
              <w:spacing w:before="240" w:after="240" w:line="240" w:lineRule="auto"/>
              <w:rPr>
                <w:b/>
                <w:szCs w:val="22"/>
              </w:rPr>
            </w:pPr>
            <w:r w:rsidRPr="009C582C">
              <w:rPr>
                <w:b/>
                <w:noProof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7E31B890" wp14:editId="0F7AA9E6">
                      <wp:simplePos x="0" y="0"/>
                      <wp:positionH relativeFrom="column">
                        <wp:posOffset>5208270</wp:posOffset>
                      </wp:positionH>
                      <wp:positionV relativeFrom="paragraph">
                        <wp:posOffset>118745</wp:posOffset>
                      </wp:positionV>
                      <wp:extent cx="850900" cy="1117600"/>
                      <wp:effectExtent l="0" t="0" r="25400" b="2540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50900" cy="1117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1E2FAB" w14:textId="77777777" w:rsidR="006B3543" w:rsidRDefault="006B3543" w:rsidP="0024456B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600F7E82" w14:textId="77777777" w:rsidR="006B3543" w:rsidRDefault="006B3543" w:rsidP="0024456B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4A612222" w14:textId="2A176F24" w:rsidR="00D76338" w:rsidRPr="006B3543" w:rsidRDefault="006B3543" w:rsidP="0024456B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20"/>
                                      <w:szCs w:val="18"/>
                                    </w:rPr>
                                  </w:pPr>
                                  <w:r w:rsidRPr="006B3543">
                                    <w:rPr>
                                      <w:i/>
                                      <w:iCs/>
                                      <w:sz w:val="20"/>
                                      <w:szCs w:val="18"/>
                                    </w:rPr>
                                    <w:t>Attested Photograph/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1B89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10.1pt;margin-top:9.35pt;width:67pt;height:8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">
                      <v:textbox>
                        <w:txbxContent>
                          <w:p w14:paraId="1D1E2FAB" w14:textId="77777777" w:rsidR="006B3543" w:rsidRDefault="006B3543" w:rsidP="0024456B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18"/>
                              </w:rPr>
                            </w:pPr>
                          </w:p>
                          <w:p w14:paraId="600F7E82" w14:textId="77777777" w:rsidR="006B3543" w:rsidRDefault="006B3543" w:rsidP="0024456B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18"/>
                              </w:rPr>
                            </w:pPr>
                          </w:p>
                          <w:p w14:paraId="4A612222" w14:textId="2A176F24" w:rsidR="00D76338" w:rsidRPr="006B3543" w:rsidRDefault="006B3543" w:rsidP="0024456B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18"/>
                              </w:rPr>
                            </w:pPr>
                            <w:r w:rsidRPr="006B3543">
                              <w:rPr>
                                <w:i/>
                                <w:iCs/>
                                <w:sz w:val="20"/>
                                <w:szCs w:val="18"/>
                              </w:rPr>
                              <w:t>Attested Photograph/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B56F0" w:rsidRPr="009C582C">
              <w:rPr>
                <w:b/>
                <w:szCs w:val="22"/>
              </w:rPr>
              <w:t>Instructions:</w:t>
            </w:r>
          </w:p>
          <w:p w14:paraId="050077B6" w14:textId="16770FDC" w:rsidR="00CB56F0" w:rsidRPr="009C582C" w:rsidRDefault="00CB56F0">
            <w:pPr>
              <w:pStyle w:val="NoSpacing"/>
              <w:numPr>
                <w:ilvl w:val="0"/>
                <w:numId w:val="8"/>
              </w:numPr>
              <w:rPr>
                <w:rFonts w:ascii="Arial Narrow" w:hAnsi="Arial Narrow"/>
                <w:iCs/>
                <w:sz w:val="20"/>
              </w:rPr>
            </w:pPr>
            <w:r w:rsidRPr="009C582C">
              <w:rPr>
                <w:rFonts w:ascii="Arial Narrow" w:hAnsi="Arial Narrow"/>
                <w:iCs/>
                <w:sz w:val="20"/>
              </w:rPr>
              <w:t xml:space="preserve">Submit the dossier in hard </w:t>
            </w:r>
            <w:r w:rsidR="00A36A1A" w:rsidRPr="009C582C">
              <w:rPr>
                <w:rFonts w:ascii="Arial Narrow" w:hAnsi="Arial Narrow"/>
                <w:iCs/>
                <w:sz w:val="20"/>
              </w:rPr>
              <w:t xml:space="preserve">with all documents </w:t>
            </w:r>
            <w:r w:rsidRPr="009C582C">
              <w:rPr>
                <w:rFonts w:ascii="Arial Narrow" w:hAnsi="Arial Narrow"/>
                <w:iCs/>
                <w:sz w:val="20"/>
              </w:rPr>
              <w:t xml:space="preserve">and </w:t>
            </w:r>
            <w:r w:rsidR="00E25078">
              <w:rPr>
                <w:rFonts w:ascii="Arial Narrow" w:hAnsi="Arial Narrow"/>
                <w:iCs/>
                <w:sz w:val="20"/>
              </w:rPr>
              <w:t>send</w:t>
            </w:r>
            <w:r w:rsidR="00EF0ABC" w:rsidRPr="009C582C">
              <w:rPr>
                <w:rFonts w:ascii="Arial Narrow" w:hAnsi="Arial Narrow"/>
                <w:iCs/>
                <w:sz w:val="20"/>
              </w:rPr>
              <w:t xml:space="preserve"> </w:t>
            </w:r>
            <w:r w:rsidRPr="009C582C">
              <w:rPr>
                <w:rFonts w:ascii="Arial Narrow" w:hAnsi="Arial Narrow"/>
                <w:iCs/>
                <w:sz w:val="20"/>
              </w:rPr>
              <w:t xml:space="preserve">soft copy </w:t>
            </w:r>
            <w:r w:rsidR="00E25078">
              <w:rPr>
                <w:rFonts w:ascii="Arial Narrow" w:hAnsi="Arial Narrow"/>
                <w:iCs/>
                <w:sz w:val="20"/>
              </w:rPr>
              <w:t xml:space="preserve">to </w:t>
            </w:r>
            <w:hyperlink r:id="rId9" w:history="1">
              <w:r w:rsidR="00E25078" w:rsidRPr="000D1FDA">
                <w:rPr>
                  <w:rStyle w:val="Hyperlink"/>
                  <w:rFonts w:ascii="Arial Narrow" w:hAnsi="Arial Narrow"/>
                  <w:iCs/>
                  <w:sz w:val="20"/>
                </w:rPr>
                <w:t>hrm@ntu.edu.pk</w:t>
              </w:r>
            </w:hyperlink>
            <w:r w:rsidR="00AA1849" w:rsidRPr="009C582C">
              <w:rPr>
                <w:rFonts w:ascii="Arial Narrow" w:hAnsi="Arial Narrow"/>
                <w:iCs/>
                <w:sz w:val="20"/>
              </w:rPr>
              <w:t>.</w:t>
            </w:r>
          </w:p>
          <w:p w14:paraId="7DFD436D" w14:textId="15553D4B" w:rsidR="00CB56F0" w:rsidRPr="009C582C" w:rsidRDefault="005C7BA9">
            <w:pPr>
              <w:pStyle w:val="NoSpacing"/>
              <w:numPr>
                <w:ilvl w:val="0"/>
                <w:numId w:val="8"/>
              </w:numPr>
              <w:rPr>
                <w:rFonts w:ascii="Arial Narrow" w:hAnsi="Arial Narrow"/>
                <w:iCs/>
                <w:sz w:val="20"/>
              </w:rPr>
            </w:pPr>
            <w:r w:rsidRPr="009C582C">
              <w:rPr>
                <w:rFonts w:ascii="Arial Narrow" w:hAnsi="Arial Narrow"/>
                <w:iCs/>
                <w:sz w:val="20"/>
              </w:rPr>
              <w:t>P</w:t>
            </w:r>
            <w:r w:rsidR="00AA1849" w:rsidRPr="009C582C">
              <w:rPr>
                <w:rFonts w:ascii="Arial Narrow" w:hAnsi="Arial Narrow"/>
                <w:iCs/>
                <w:sz w:val="20"/>
              </w:rPr>
              <w:t xml:space="preserve">lease </w:t>
            </w:r>
            <w:r w:rsidR="00CB56F0" w:rsidRPr="009C582C">
              <w:rPr>
                <w:rFonts w:ascii="Arial Narrow" w:hAnsi="Arial Narrow"/>
                <w:iCs/>
                <w:sz w:val="20"/>
              </w:rPr>
              <w:t xml:space="preserve">Attach all necessary relevant </w:t>
            </w:r>
            <w:r w:rsidR="006B3543" w:rsidRPr="009C582C">
              <w:rPr>
                <w:rFonts w:ascii="Arial Narrow" w:hAnsi="Arial Narrow"/>
                <w:iCs/>
                <w:sz w:val="20"/>
              </w:rPr>
              <w:t xml:space="preserve">attested </w:t>
            </w:r>
            <w:r w:rsidR="00CB56F0" w:rsidRPr="009C582C">
              <w:rPr>
                <w:rFonts w:ascii="Arial Narrow" w:hAnsi="Arial Narrow"/>
                <w:iCs/>
                <w:sz w:val="20"/>
              </w:rPr>
              <w:t>documents.</w:t>
            </w:r>
          </w:p>
          <w:p w14:paraId="7810A348" w14:textId="55D7113E" w:rsidR="00CB56F0" w:rsidRPr="009C582C" w:rsidRDefault="00CB56F0">
            <w:pPr>
              <w:pStyle w:val="NoSpacing"/>
              <w:numPr>
                <w:ilvl w:val="0"/>
                <w:numId w:val="8"/>
              </w:numPr>
              <w:rPr>
                <w:rFonts w:ascii="Arial Narrow" w:hAnsi="Arial Narrow"/>
                <w:iCs/>
                <w:sz w:val="20"/>
              </w:rPr>
            </w:pPr>
            <w:r w:rsidRPr="009C582C">
              <w:rPr>
                <w:rFonts w:ascii="Arial Narrow" w:hAnsi="Arial Narrow"/>
                <w:iCs/>
                <w:sz w:val="20"/>
              </w:rPr>
              <w:t xml:space="preserve">Attach </w:t>
            </w:r>
            <w:r w:rsidR="006B3543" w:rsidRPr="009C582C">
              <w:rPr>
                <w:rFonts w:ascii="Arial Narrow" w:hAnsi="Arial Narrow"/>
                <w:iCs/>
                <w:sz w:val="20"/>
              </w:rPr>
              <w:t xml:space="preserve">duly signed </w:t>
            </w:r>
            <w:r w:rsidRPr="009C582C">
              <w:rPr>
                <w:rFonts w:ascii="Arial Narrow" w:hAnsi="Arial Narrow"/>
                <w:iCs/>
                <w:sz w:val="20"/>
              </w:rPr>
              <w:t>first page of published papers</w:t>
            </w:r>
            <w:r w:rsidR="006B3543" w:rsidRPr="009C582C">
              <w:rPr>
                <w:rFonts w:ascii="Arial Narrow" w:hAnsi="Arial Narrow"/>
                <w:iCs/>
                <w:sz w:val="20"/>
              </w:rPr>
              <w:t xml:space="preserve"> highlighting your name</w:t>
            </w:r>
            <w:r w:rsidRPr="009C582C">
              <w:rPr>
                <w:rFonts w:ascii="Arial Narrow" w:hAnsi="Arial Narrow"/>
                <w:iCs/>
                <w:sz w:val="20"/>
              </w:rPr>
              <w:t>.</w:t>
            </w:r>
          </w:p>
          <w:p w14:paraId="2068A4D0" w14:textId="77777777" w:rsidR="000E3F95" w:rsidRPr="009C582C" w:rsidRDefault="00CB56F0">
            <w:pPr>
              <w:pStyle w:val="NoSpacing"/>
              <w:numPr>
                <w:ilvl w:val="0"/>
                <w:numId w:val="8"/>
              </w:numPr>
              <w:rPr>
                <w:rFonts w:ascii="Arial Narrow" w:hAnsi="Arial Narrow"/>
                <w:iCs/>
                <w:sz w:val="20"/>
              </w:rPr>
            </w:pPr>
            <w:r w:rsidRPr="009C582C">
              <w:rPr>
                <w:rFonts w:ascii="Arial Narrow" w:hAnsi="Arial Narrow"/>
                <w:iCs/>
                <w:sz w:val="20"/>
              </w:rPr>
              <w:t>Extra sheets/columns may be added of the same formats if required.</w:t>
            </w:r>
          </w:p>
          <w:p w14:paraId="3154F692" w14:textId="13F904FB" w:rsidR="00CB56F0" w:rsidRPr="009C582C" w:rsidRDefault="000E3F95">
            <w:pPr>
              <w:pStyle w:val="NoSpacing"/>
              <w:numPr>
                <w:ilvl w:val="0"/>
                <w:numId w:val="8"/>
              </w:numPr>
              <w:rPr>
                <w:rFonts w:ascii="Arial Narrow" w:hAnsi="Arial Narrow"/>
                <w:b/>
                <w:bCs w:val="0"/>
                <w:iCs/>
                <w:sz w:val="20"/>
              </w:rPr>
            </w:pPr>
            <w:r w:rsidRPr="009C582C">
              <w:rPr>
                <w:rFonts w:ascii="Arial Narrow" w:hAnsi="Arial Narrow"/>
                <w:b/>
                <w:bCs w:val="0"/>
                <w:iCs/>
                <w:sz w:val="20"/>
              </w:rPr>
              <w:t xml:space="preserve">Please </w:t>
            </w:r>
            <w:r w:rsidR="00775EAD" w:rsidRPr="009C582C">
              <w:rPr>
                <w:rFonts w:ascii="Arial Narrow" w:hAnsi="Arial Narrow"/>
                <w:b/>
                <w:bCs w:val="0"/>
                <w:iCs/>
                <w:sz w:val="20"/>
              </w:rPr>
              <w:t xml:space="preserve">go through the </w:t>
            </w:r>
            <w:r w:rsidRPr="009C582C">
              <w:rPr>
                <w:rFonts w:ascii="Arial Narrow" w:hAnsi="Arial Narrow"/>
                <w:b/>
                <w:bCs w:val="0"/>
                <w:iCs/>
                <w:sz w:val="20"/>
              </w:rPr>
              <w:t xml:space="preserve">detailed instructions available at NTU </w:t>
            </w:r>
            <w:r w:rsidR="00E25078">
              <w:rPr>
                <w:rFonts w:ascii="Arial Narrow" w:hAnsi="Arial Narrow"/>
                <w:b/>
                <w:bCs w:val="0"/>
                <w:iCs/>
                <w:sz w:val="20"/>
              </w:rPr>
              <w:t>Website</w:t>
            </w:r>
            <w:r w:rsidRPr="009C582C">
              <w:rPr>
                <w:rFonts w:ascii="Arial Narrow" w:hAnsi="Arial Narrow"/>
                <w:b/>
                <w:bCs w:val="0"/>
                <w:iCs/>
                <w:sz w:val="20"/>
              </w:rPr>
              <w:t>.</w:t>
            </w:r>
          </w:p>
          <w:p w14:paraId="38136F17" w14:textId="01FBBD63" w:rsidR="00CB56F0" w:rsidRPr="009C582C" w:rsidRDefault="00CB56F0" w:rsidP="0033383A">
            <w:pPr>
              <w:pStyle w:val="NoSpacing"/>
              <w:ind w:left="1080"/>
              <w:rPr>
                <w:rFonts w:ascii="Arial Narrow" w:hAnsi="Arial Narrow"/>
                <w:i/>
                <w:sz w:val="20"/>
              </w:rPr>
            </w:pPr>
            <w:r w:rsidRPr="009C582C">
              <w:rPr>
                <w:rFonts w:ascii="Arial Narrow" w:hAnsi="Arial Narrow"/>
                <w:i/>
                <w:sz w:val="20"/>
              </w:rPr>
              <w:t xml:space="preserve"> </w:t>
            </w:r>
          </w:p>
          <w:p w14:paraId="6170A951" w14:textId="4C0177A2" w:rsidR="00CB56F0" w:rsidRPr="009C582C" w:rsidRDefault="00CB56F0" w:rsidP="0033383A">
            <w:pPr>
              <w:spacing w:before="100" w:beforeAutospacing="1" w:line="240" w:lineRule="auto"/>
              <w:rPr>
                <w:b/>
                <w:szCs w:val="22"/>
                <w:u w:val="single"/>
              </w:rPr>
            </w:pPr>
            <w:r w:rsidRPr="009C582C">
              <w:rPr>
                <w:b/>
                <w:szCs w:val="22"/>
                <w:u w:val="single"/>
              </w:rPr>
              <w:t>TO BE FILLED BY THE APPLICANT IN BLOCK LETTERS</w:t>
            </w:r>
            <w:r w:rsidR="00593E3B" w:rsidRPr="009C582C">
              <w:rPr>
                <w:b/>
                <w:szCs w:val="22"/>
                <w:u w:val="single"/>
              </w:rPr>
              <w:t xml:space="preserve"> </w:t>
            </w:r>
          </w:p>
        </w:tc>
      </w:tr>
    </w:tbl>
    <w:p w14:paraId="5420B813" w14:textId="68C807A5" w:rsidR="00C36649" w:rsidRPr="009C582C" w:rsidRDefault="00C36649" w:rsidP="0033383A">
      <w:pPr>
        <w:spacing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36"/>
      </w:tblGrid>
      <w:tr w:rsidR="00CB56F0" w:rsidRPr="009C582C" w14:paraId="178C1F46" w14:textId="77777777" w:rsidTr="004C22C7">
        <w:trPr>
          <w:trHeight w:val="7152"/>
        </w:trPr>
        <w:tc>
          <w:tcPr>
            <w:tcW w:w="9673" w:type="dxa"/>
            <w:shd w:val="clear" w:color="D9D9D9" w:fill="auto"/>
          </w:tcPr>
          <w:p w14:paraId="0859EA36" w14:textId="20F0E227" w:rsidR="00CB56F0" w:rsidRPr="009C582C" w:rsidRDefault="00CB56F0" w:rsidP="0033383A">
            <w:pPr>
              <w:pStyle w:val="ResumeSectionHeading"/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0D296E42" w14:textId="1125D41C" w:rsidR="00CB56F0" w:rsidRPr="009C582C" w:rsidRDefault="00CB56F0" w:rsidP="00F51FD9">
            <w:pPr>
              <w:pStyle w:val="ResumeSectionHeading"/>
              <w:rPr>
                <w:rFonts w:ascii="Arial Narrow" w:hAnsi="Arial Narrow" w:cs="Times New Roman"/>
                <w:sz w:val="22"/>
                <w:szCs w:val="22"/>
              </w:rPr>
            </w:pPr>
            <w:r w:rsidRPr="009C582C">
              <w:rPr>
                <w:rFonts w:ascii="Arial Narrow" w:hAnsi="Arial Narrow" w:cs="Times New Roman"/>
                <w:sz w:val="22"/>
                <w:szCs w:val="22"/>
              </w:rPr>
              <w:t>A: PERSONAL DETAILS:</w:t>
            </w:r>
          </w:p>
          <w:p w14:paraId="09778E0E" w14:textId="4AF98D28" w:rsidR="00CB56F0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rPr>
                <w:szCs w:val="22"/>
              </w:rPr>
            </w:pPr>
            <w:r w:rsidRPr="009C582C">
              <w:rPr>
                <w:szCs w:val="22"/>
              </w:rPr>
              <w:t>Name: ________</w:t>
            </w:r>
            <w:r w:rsidR="0026768A" w:rsidRPr="009C582C">
              <w:rPr>
                <w:szCs w:val="22"/>
              </w:rPr>
              <w:t>__________________</w:t>
            </w:r>
            <w:r w:rsidRPr="009C582C">
              <w:rPr>
                <w:szCs w:val="22"/>
              </w:rPr>
              <w:t xml:space="preserve">_______________ Father’s Name: </w:t>
            </w:r>
            <w:r w:rsidR="0026768A" w:rsidRPr="009C582C">
              <w:rPr>
                <w:szCs w:val="22"/>
              </w:rPr>
              <w:t>__________________________________</w:t>
            </w:r>
          </w:p>
          <w:p w14:paraId="1C1941A7" w14:textId="7198749A" w:rsidR="00A71426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rPr>
                <w:szCs w:val="22"/>
              </w:rPr>
            </w:pPr>
            <w:r w:rsidRPr="009C582C">
              <w:rPr>
                <w:szCs w:val="22"/>
              </w:rPr>
              <w:t>D</w:t>
            </w:r>
            <w:r w:rsidR="00A71426" w:rsidRPr="009C582C">
              <w:rPr>
                <w:szCs w:val="22"/>
              </w:rPr>
              <w:t>ate of Birth</w:t>
            </w:r>
            <w:r w:rsidRPr="009C582C">
              <w:rPr>
                <w:szCs w:val="22"/>
              </w:rPr>
              <w:t>: __</w:t>
            </w:r>
            <w:r w:rsidR="0026768A" w:rsidRPr="009C582C">
              <w:rPr>
                <w:szCs w:val="22"/>
              </w:rPr>
              <w:t>__________________</w:t>
            </w:r>
            <w:r w:rsidRPr="009C582C">
              <w:rPr>
                <w:szCs w:val="22"/>
              </w:rPr>
              <w:t>___________</w:t>
            </w:r>
            <w:r w:rsidR="00A71426" w:rsidRPr="009C582C">
              <w:rPr>
                <w:szCs w:val="22"/>
              </w:rPr>
              <w:t>_____</w:t>
            </w:r>
            <w:r w:rsidRPr="009C582C">
              <w:rPr>
                <w:szCs w:val="22"/>
              </w:rPr>
              <w:t>Age</w:t>
            </w:r>
            <w:r w:rsidR="00A71426" w:rsidRPr="009C582C">
              <w:rPr>
                <w:szCs w:val="22"/>
              </w:rPr>
              <w:t xml:space="preserve"> as on closing date</w:t>
            </w:r>
            <w:r w:rsidRPr="009C582C">
              <w:rPr>
                <w:szCs w:val="22"/>
              </w:rPr>
              <w:t>: __</w:t>
            </w:r>
            <w:r w:rsidR="0026768A" w:rsidRPr="009C582C">
              <w:rPr>
                <w:szCs w:val="22"/>
              </w:rPr>
              <w:t>________</w:t>
            </w:r>
            <w:r w:rsidRPr="009C582C">
              <w:rPr>
                <w:szCs w:val="22"/>
              </w:rPr>
              <w:t>_____</w:t>
            </w:r>
            <w:r w:rsidR="00A71426" w:rsidRPr="009C582C">
              <w:rPr>
                <w:szCs w:val="22"/>
              </w:rPr>
              <w:t>_____________</w:t>
            </w:r>
          </w:p>
          <w:p w14:paraId="4A916BC7" w14:textId="6DEBDE99" w:rsidR="00CB56F0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rPr>
                <w:szCs w:val="22"/>
              </w:rPr>
            </w:pPr>
            <w:r w:rsidRPr="009C582C">
              <w:rPr>
                <w:szCs w:val="22"/>
              </w:rPr>
              <w:t>CNIC #:  ________________</w:t>
            </w:r>
            <w:r w:rsidR="0026768A" w:rsidRPr="009C582C">
              <w:rPr>
                <w:szCs w:val="22"/>
              </w:rPr>
              <w:t>_______________</w:t>
            </w:r>
            <w:r w:rsidR="00A71426" w:rsidRPr="009C582C">
              <w:rPr>
                <w:szCs w:val="22"/>
              </w:rPr>
              <w:t>________ Domicile: ________________</w:t>
            </w:r>
            <w:r w:rsidR="00A71426" w:rsidRPr="009C582C">
              <w:rPr>
                <w:szCs w:val="22"/>
              </w:rPr>
              <w:softHyphen/>
            </w:r>
            <w:r w:rsidR="00A71426" w:rsidRPr="009C582C">
              <w:rPr>
                <w:szCs w:val="22"/>
              </w:rPr>
              <w:softHyphen/>
            </w:r>
            <w:r w:rsidR="00A71426" w:rsidRPr="009C582C">
              <w:rPr>
                <w:szCs w:val="22"/>
              </w:rPr>
              <w:softHyphen/>
            </w:r>
            <w:r w:rsidR="00A71426" w:rsidRPr="009C582C">
              <w:rPr>
                <w:szCs w:val="22"/>
              </w:rPr>
              <w:softHyphen/>
            </w:r>
            <w:r w:rsidR="00A71426" w:rsidRPr="009C582C">
              <w:rPr>
                <w:szCs w:val="22"/>
              </w:rPr>
              <w:softHyphen/>
              <w:t>_______________________</w:t>
            </w:r>
          </w:p>
          <w:p w14:paraId="2B78DCE6" w14:textId="789B7057" w:rsidR="00B523ED" w:rsidRPr="009C582C" w:rsidRDefault="008A5335" w:rsidP="00F9146F">
            <w:pPr>
              <w:tabs>
                <w:tab w:val="right" w:pos="10674"/>
              </w:tabs>
              <w:spacing w:before="360" w:after="360" w:line="240" w:lineRule="auto"/>
              <w:rPr>
                <w:szCs w:val="22"/>
              </w:rPr>
            </w:pPr>
            <w:r w:rsidRPr="009C582C">
              <w:rPr>
                <w:szCs w:val="22"/>
              </w:rPr>
              <w:t>Gender: _</w:t>
            </w:r>
            <w:r w:rsidR="00B523ED" w:rsidRPr="009C582C">
              <w:rPr>
                <w:szCs w:val="22"/>
              </w:rPr>
              <w:t>_____</w:t>
            </w:r>
            <w:r w:rsidR="008859F6" w:rsidRPr="009C582C">
              <w:rPr>
                <w:szCs w:val="22"/>
              </w:rPr>
              <w:t>_________</w:t>
            </w:r>
            <w:r w:rsidR="00B523ED" w:rsidRPr="009C582C">
              <w:rPr>
                <w:szCs w:val="22"/>
              </w:rPr>
              <w:t xml:space="preserve">_________ </w:t>
            </w:r>
            <w:r w:rsidRPr="009C582C">
              <w:rPr>
                <w:szCs w:val="22"/>
              </w:rPr>
              <w:t>Religion: _</w:t>
            </w:r>
            <w:r w:rsidR="00B523ED" w:rsidRPr="009C582C">
              <w:rPr>
                <w:szCs w:val="22"/>
              </w:rPr>
              <w:t>_</w:t>
            </w:r>
            <w:r w:rsidR="008859F6" w:rsidRPr="009C582C">
              <w:rPr>
                <w:szCs w:val="22"/>
              </w:rPr>
              <w:t>__________</w:t>
            </w:r>
            <w:r w:rsidR="00B523ED" w:rsidRPr="009C582C">
              <w:rPr>
                <w:szCs w:val="22"/>
              </w:rPr>
              <w:t xml:space="preserve">___________ Marital </w:t>
            </w:r>
            <w:r w:rsidRPr="009C582C">
              <w:rPr>
                <w:szCs w:val="22"/>
              </w:rPr>
              <w:t>Status: _</w:t>
            </w:r>
            <w:r w:rsidR="00B523ED" w:rsidRPr="009C582C">
              <w:rPr>
                <w:szCs w:val="22"/>
              </w:rPr>
              <w:t>___________________</w:t>
            </w:r>
          </w:p>
          <w:p w14:paraId="47E09014" w14:textId="151E30DA" w:rsidR="00CB56F0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rPr>
                <w:szCs w:val="22"/>
              </w:rPr>
            </w:pPr>
            <w:r w:rsidRPr="009C582C">
              <w:rPr>
                <w:szCs w:val="22"/>
              </w:rPr>
              <w:t>Nationality</w:t>
            </w:r>
            <w:r w:rsidR="00B523ED" w:rsidRPr="009C582C">
              <w:rPr>
                <w:szCs w:val="22"/>
              </w:rPr>
              <w:t xml:space="preserve"> (Self)</w:t>
            </w:r>
            <w:r w:rsidRPr="009C582C">
              <w:rPr>
                <w:szCs w:val="22"/>
              </w:rPr>
              <w:t>:</w:t>
            </w:r>
            <w:r w:rsidR="00B523ED" w:rsidRPr="009C582C">
              <w:rPr>
                <w:szCs w:val="22"/>
              </w:rPr>
              <w:t xml:space="preserve"> </w:t>
            </w:r>
            <w:r w:rsidRPr="009C582C">
              <w:rPr>
                <w:szCs w:val="22"/>
              </w:rPr>
              <w:t xml:space="preserve"> ___</w:t>
            </w:r>
            <w:r w:rsidR="0026768A" w:rsidRPr="009C582C">
              <w:rPr>
                <w:szCs w:val="22"/>
              </w:rPr>
              <w:t>___________</w:t>
            </w:r>
            <w:r w:rsidRPr="009C582C">
              <w:rPr>
                <w:szCs w:val="22"/>
              </w:rPr>
              <w:t>_</w:t>
            </w:r>
            <w:r w:rsidR="008859F6" w:rsidRPr="009C582C">
              <w:rPr>
                <w:szCs w:val="22"/>
              </w:rPr>
              <w:t>________________</w:t>
            </w:r>
            <w:r w:rsidR="00B523ED" w:rsidRPr="009C582C">
              <w:rPr>
                <w:szCs w:val="22"/>
              </w:rPr>
              <w:t xml:space="preserve"> Nationality (Spouse): </w:t>
            </w:r>
            <w:r w:rsidRPr="009C582C">
              <w:rPr>
                <w:szCs w:val="22"/>
              </w:rPr>
              <w:t>__</w:t>
            </w:r>
            <w:r w:rsidR="00B523ED" w:rsidRPr="009C582C">
              <w:rPr>
                <w:szCs w:val="22"/>
              </w:rPr>
              <w:t>___</w:t>
            </w:r>
            <w:r w:rsidRPr="009C582C">
              <w:rPr>
                <w:szCs w:val="22"/>
              </w:rPr>
              <w:t>_______</w:t>
            </w:r>
            <w:r w:rsidR="008859F6" w:rsidRPr="009C582C">
              <w:rPr>
                <w:szCs w:val="22"/>
              </w:rPr>
              <w:t>__________________</w:t>
            </w:r>
          </w:p>
          <w:p w14:paraId="65F0D464" w14:textId="68AC1447" w:rsidR="00A96483" w:rsidRPr="009C582C" w:rsidRDefault="00A96483" w:rsidP="00F9146F">
            <w:pPr>
              <w:tabs>
                <w:tab w:val="right" w:pos="10674"/>
              </w:tabs>
              <w:spacing w:before="360" w:after="360" w:line="240" w:lineRule="auto"/>
              <w:rPr>
                <w:szCs w:val="22"/>
              </w:rPr>
            </w:pPr>
            <w:r w:rsidRPr="009C582C">
              <w:rPr>
                <w:szCs w:val="22"/>
              </w:rPr>
              <w:t xml:space="preserve">If having dual nationality: </w:t>
            </w:r>
            <w:r w:rsidRPr="009C582C">
              <w:rPr>
                <w:i/>
                <w:iCs/>
                <w:szCs w:val="22"/>
              </w:rPr>
              <w:t>(please specify)</w:t>
            </w:r>
            <w:r w:rsidRPr="009C582C">
              <w:rPr>
                <w:szCs w:val="22"/>
              </w:rPr>
              <w:t xml:space="preserve">_____________________________________________________________ </w:t>
            </w:r>
          </w:p>
          <w:p w14:paraId="2BE8BB0D" w14:textId="14E6B612" w:rsidR="00CB56F0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ind w:left="1602" w:hanging="1602"/>
              <w:rPr>
                <w:szCs w:val="22"/>
              </w:rPr>
            </w:pPr>
            <w:r w:rsidRPr="009C582C">
              <w:rPr>
                <w:szCs w:val="22"/>
              </w:rPr>
              <w:t xml:space="preserve">Postal Address: </w:t>
            </w:r>
            <w:r w:rsidR="00121CD8" w:rsidRPr="009C582C">
              <w:rPr>
                <w:szCs w:val="22"/>
              </w:rPr>
              <w:t>_______________________</w:t>
            </w:r>
            <w:r w:rsidRPr="009C582C">
              <w:rPr>
                <w:szCs w:val="22"/>
              </w:rPr>
              <w:t>__</w:t>
            </w:r>
            <w:r w:rsidR="0026768A" w:rsidRPr="009C582C">
              <w:rPr>
                <w:szCs w:val="22"/>
              </w:rPr>
              <w:t>______________________________________________________</w:t>
            </w:r>
            <w:r w:rsidR="008859F6" w:rsidRPr="009C582C">
              <w:rPr>
                <w:szCs w:val="22"/>
              </w:rPr>
              <w:t>__</w:t>
            </w:r>
          </w:p>
          <w:p w14:paraId="57A2B996" w14:textId="53489C64" w:rsidR="008859F6" w:rsidRPr="009C582C" w:rsidRDefault="008859F6" w:rsidP="00F9146F">
            <w:pPr>
              <w:tabs>
                <w:tab w:val="right" w:pos="10674"/>
              </w:tabs>
              <w:spacing w:before="360" w:after="360" w:line="240" w:lineRule="auto"/>
              <w:ind w:left="1602" w:hanging="1602"/>
              <w:rPr>
                <w:szCs w:val="22"/>
              </w:rPr>
            </w:pPr>
            <w:r w:rsidRPr="009C582C">
              <w:rPr>
                <w:szCs w:val="22"/>
              </w:rPr>
              <w:t>______________________________________________________________________________________________</w:t>
            </w:r>
          </w:p>
          <w:p w14:paraId="1A5C9C8C" w14:textId="35E6239F" w:rsidR="00CB56F0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ind w:left="1872" w:hanging="1872"/>
              <w:rPr>
                <w:szCs w:val="22"/>
              </w:rPr>
            </w:pPr>
            <w:r w:rsidRPr="009C582C">
              <w:rPr>
                <w:szCs w:val="22"/>
              </w:rPr>
              <w:t>Permanent Address: ___</w:t>
            </w:r>
            <w:r w:rsidR="00121CD8" w:rsidRPr="009C582C">
              <w:rPr>
                <w:szCs w:val="22"/>
              </w:rPr>
              <w:t>______________________</w:t>
            </w:r>
            <w:r w:rsidR="0026768A" w:rsidRPr="009C582C">
              <w:rPr>
                <w:szCs w:val="22"/>
              </w:rPr>
              <w:t>___________________________________________________</w:t>
            </w:r>
            <w:r w:rsidR="008859F6" w:rsidRPr="009C582C">
              <w:rPr>
                <w:szCs w:val="22"/>
              </w:rPr>
              <w:t>_</w:t>
            </w:r>
          </w:p>
          <w:p w14:paraId="1DCD68C9" w14:textId="77777777" w:rsidR="008859F6" w:rsidRPr="009C582C" w:rsidRDefault="008859F6" w:rsidP="00F9146F">
            <w:pPr>
              <w:tabs>
                <w:tab w:val="right" w:pos="10674"/>
              </w:tabs>
              <w:spacing w:before="360" w:after="360" w:line="240" w:lineRule="auto"/>
              <w:ind w:left="1602" w:hanging="1602"/>
              <w:rPr>
                <w:szCs w:val="22"/>
              </w:rPr>
            </w:pPr>
            <w:r w:rsidRPr="009C582C">
              <w:rPr>
                <w:szCs w:val="22"/>
              </w:rPr>
              <w:t>______________________________________________________________________________________________</w:t>
            </w:r>
          </w:p>
          <w:p w14:paraId="1A995FC5" w14:textId="40D0D0A4" w:rsidR="008859F6" w:rsidRPr="009C582C" w:rsidRDefault="00CB56F0" w:rsidP="00F9146F">
            <w:pPr>
              <w:tabs>
                <w:tab w:val="right" w:pos="10674"/>
              </w:tabs>
              <w:spacing w:before="360" w:after="360" w:line="240" w:lineRule="auto"/>
              <w:ind w:left="1872" w:hanging="1872"/>
              <w:rPr>
                <w:szCs w:val="22"/>
              </w:rPr>
            </w:pPr>
            <w:r w:rsidRPr="009C582C">
              <w:rPr>
                <w:szCs w:val="22"/>
              </w:rPr>
              <w:t>Email</w:t>
            </w:r>
            <w:r w:rsidR="0026768A" w:rsidRPr="009C582C">
              <w:rPr>
                <w:szCs w:val="22"/>
              </w:rPr>
              <w:t xml:space="preserve"> (</w:t>
            </w:r>
            <w:r w:rsidR="008859F6" w:rsidRPr="009C582C">
              <w:rPr>
                <w:szCs w:val="22"/>
              </w:rPr>
              <w:t>O</w:t>
            </w:r>
            <w:r w:rsidR="0026768A" w:rsidRPr="009C582C">
              <w:rPr>
                <w:szCs w:val="22"/>
              </w:rPr>
              <w:t>fficial)</w:t>
            </w:r>
            <w:r w:rsidRPr="009C582C">
              <w:rPr>
                <w:szCs w:val="22"/>
              </w:rPr>
              <w:t>: __</w:t>
            </w:r>
            <w:r w:rsidR="00121CD8" w:rsidRPr="009C582C">
              <w:rPr>
                <w:szCs w:val="22"/>
              </w:rPr>
              <w:t>_</w:t>
            </w:r>
            <w:r w:rsidR="0026768A" w:rsidRPr="009C582C">
              <w:rPr>
                <w:szCs w:val="22"/>
              </w:rPr>
              <w:t>_____</w:t>
            </w:r>
            <w:r w:rsidR="008859F6" w:rsidRPr="009C582C">
              <w:rPr>
                <w:szCs w:val="22"/>
              </w:rPr>
              <w:t>________________</w:t>
            </w:r>
            <w:r w:rsidR="0026768A" w:rsidRPr="009C582C">
              <w:rPr>
                <w:szCs w:val="22"/>
              </w:rPr>
              <w:t>_______________</w:t>
            </w:r>
            <w:r w:rsidR="008859F6" w:rsidRPr="009C582C">
              <w:rPr>
                <w:szCs w:val="22"/>
              </w:rPr>
              <w:t xml:space="preserve"> </w:t>
            </w:r>
            <w:r w:rsidR="0026768A" w:rsidRPr="009C582C">
              <w:rPr>
                <w:szCs w:val="22"/>
              </w:rPr>
              <w:t>Email (personal</w:t>
            </w:r>
            <w:r w:rsidR="00AA0184" w:rsidRPr="009C582C">
              <w:rPr>
                <w:szCs w:val="22"/>
              </w:rPr>
              <w:t>): _</w:t>
            </w:r>
            <w:r w:rsidR="0026768A" w:rsidRPr="009C582C">
              <w:rPr>
                <w:szCs w:val="22"/>
              </w:rPr>
              <w:t>_____________</w:t>
            </w:r>
            <w:r w:rsidR="00121CD8" w:rsidRPr="009C582C">
              <w:rPr>
                <w:szCs w:val="22"/>
              </w:rPr>
              <w:t>____</w:t>
            </w:r>
            <w:r w:rsidRPr="009C582C">
              <w:rPr>
                <w:szCs w:val="22"/>
              </w:rPr>
              <w:t>_</w:t>
            </w:r>
            <w:r w:rsidR="008859F6" w:rsidRPr="009C582C">
              <w:rPr>
                <w:szCs w:val="22"/>
              </w:rPr>
              <w:t>_________</w:t>
            </w:r>
          </w:p>
          <w:p w14:paraId="39EB6B9C" w14:textId="6D55DAA2" w:rsidR="00CB56F0" w:rsidRPr="009C582C" w:rsidRDefault="008859F6" w:rsidP="00F9146F">
            <w:pPr>
              <w:tabs>
                <w:tab w:val="right" w:pos="10674"/>
              </w:tabs>
              <w:spacing w:before="360" w:after="360" w:line="240" w:lineRule="auto"/>
              <w:ind w:left="1872" w:hanging="1872"/>
              <w:rPr>
                <w:szCs w:val="22"/>
              </w:rPr>
            </w:pPr>
            <w:r w:rsidRPr="009C582C">
              <w:rPr>
                <w:szCs w:val="22"/>
              </w:rPr>
              <w:t>Mobile No.___________________________________________</w:t>
            </w:r>
            <w:r w:rsidR="00CB56F0" w:rsidRPr="009C582C">
              <w:rPr>
                <w:szCs w:val="22"/>
              </w:rPr>
              <w:t xml:space="preserve"> Telephone (office). _____</w:t>
            </w:r>
            <w:r w:rsidR="0026768A" w:rsidRPr="009C582C">
              <w:rPr>
                <w:szCs w:val="22"/>
              </w:rPr>
              <w:t>__</w:t>
            </w:r>
            <w:r w:rsidRPr="009C582C">
              <w:rPr>
                <w:szCs w:val="22"/>
              </w:rPr>
              <w:t>___________________</w:t>
            </w:r>
          </w:p>
        </w:tc>
      </w:tr>
    </w:tbl>
    <w:bookmarkStart w:id="0" w:name="_Toc142138748" w:displacedByCustomXml="next"/>
    <w:bookmarkStart w:id="1" w:name="_Toc105482201" w:displacedByCustomXml="next"/>
    <w:bookmarkStart w:id="2" w:name="_Toc105482205" w:displacedByCustomXml="next"/>
    <w:bookmarkStart w:id="3" w:name="_Toc81772144" w:displacedByCustomXml="next"/>
    <w:sdt>
      <w:sdtPr>
        <w:rPr>
          <w:b w:val="0"/>
          <w:bCs/>
          <w:color w:val="auto"/>
          <w:kern w:val="0"/>
          <w:sz w:val="22"/>
          <w:szCs w:val="20"/>
        </w:rPr>
        <w:id w:val="-149225481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F795A0" w14:textId="74C9EE55" w:rsidR="007E5279" w:rsidRPr="009C582C" w:rsidRDefault="007E5279" w:rsidP="00B35FB2">
          <w:pPr>
            <w:pStyle w:val="Heading1"/>
            <w:numPr>
              <w:ilvl w:val="0"/>
              <w:numId w:val="0"/>
            </w:numPr>
            <w:ind w:left="720" w:hanging="360"/>
          </w:pPr>
          <w:r w:rsidRPr="009C582C">
            <w:t>Table of Contents</w:t>
          </w:r>
          <w:bookmarkEnd w:id="0"/>
        </w:p>
        <w:p w14:paraId="27759F1F" w14:textId="692A355B" w:rsidR="009C582C" w:rsidRPr="009C582C" w:rsidRDefault="007E5279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r w:rsidRPr="009C582C">
            <w:fldChar w:fldCharType="begin"/>
          </w:r>
          <w:r w:rsidRPr="009C582C">
            <w:instrText xml:space="preserve"> TOC \o "1-3" \h \z \u </w:instrText>
          </w:r>
          <w:r w:rsidRPr="009C582C">
            <w:fldChar w:fldCharType="separate"/>
          </w:r>
          <w:hyperlink w:anchor="_Toc142138748" w:history="1">
            <w:r w:rsidR="009C582C" w:rsidRPr="009C582C">
              <w:rPr>
                <w:rStyle w:val="Hyperlink"/>
                <w:noProof/>
              </w:rPr>
              <w:t>Table of Contents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48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2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666374F" w14:textId="65C8ED68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49" w:history="1">
            <w:r w:rsidR="009C582C" w:rsidRPr="009C582C">
              <w:rPr>
                <w:rStyle w:val="Hyperlink"/>
                <w:noProof/>
              </w:rPr>
              <w:t>1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Highlights of Profile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49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4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7A64C3BD" w14:textId="1D8FE45E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0" w:history="1">
            <w:r w:rsidR="009C582C" w:rsidRPr="009C582C">
              <w:rPr>
                <w:rStyle w:val="Hyperlink"/>
                <w:noProof/>
              </w:rPr>
              <w:t>1.1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Executive Summary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0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4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06B61509" w14:textId="102E30A9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1" w:history="1">
            <w:r w:rsidR="009C582C" w:rsidRPr="009C582C">
              <w:rPr>
                <w:rStyle w:val="Hyperlink"/>
                <w:noProof/>
              </w:rPr>
              <w:t>1.2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Your Mission / Vision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1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4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1251B8FD" w14:textId="54F09796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2" w:history="1">
            <w:r w:rsidR="009C582C" w:rsidRPr="009C582C">
              <w:rPr>
                <w:rStyle w:val="Hyperlink"/>
                <w:noProof/>
              </w:rPr>
              <w:t>1.3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Socio-economic impact towards society and industry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2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4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43276A8" w14:textId="791A7FB2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3" w:history="1">
            <w:r w:rsidR="009C582C" w:rsidRPr="009C582C">
              <w:rPr>
                <w:rStyle w:val="Hyperlink"/>
                <w:noProof/>
              </w:rPr>
              <w:t>1.4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Research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3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4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7EFF066F" w14:textId="15A30365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54" w:history="1">
            <w:r w:rsidR="009C582C" w:rsidRPr="009C582C">
              <w:rPr>
                <w:rStyle w:val="Hyperlink"/>
                <w:rFonts w:ascii="Arial Narrow" w:hAnsi="Arial Narrow"/>
                <w:noProof/>
              </w:rPr>
              <w:t>1.4.1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Research interests / specialty: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54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4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18A6D6C0" w14:textId="0FBAD657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55" w:history="1">
            <w:r w:rsidR="009C582C" w:rsidRPr="009C582C">
              <w:rPr>
                <w:rStyle w:val="Hyperlink"/>
                <w:rFonts w:ascii="Arial Narrow" w:hAnsi="Arial Narrow"/>
                <w:noProof/>
              </w:rPr>
              <w:t>1.4.2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Research Achievements: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55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4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53893221" w14:textId="669CDEC0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6" w:history="1">
            <w:r w:rsidR="009C582C" w:rsidRPr="009C582C">
              <w:rPr>
                <w:rStyle w:val="Hyperlink"/>
                <w:noProof/>
              </w:rPr>
              <w:t>1.5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Academics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6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4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51550689" w14:textId="750E3958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7" w:history="1">
            <w:r w:rsidR="009C582C" w:rsidRPr="009C582C">
              <w:rPr>
                <w:rStyle w:val="Hyperlink"/>
                <w:noProof/>
              </w:rPr>
              <w:t>1.6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Other contribution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7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5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45E89AD9" w14:textId="5421D0A4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8" w:history="1">
            <w:r w:rsidR="009C582C" w:rsidRPr="009C582C">
              <w:rPr>
                <w:rStyle w:val="Hyperlink"/>
                <w:noProof/>
              </w:rPr>
              <w:t>2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Academic Qualification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8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5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078951F3" w14:textId="7555F249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59" w:history="1">
            <w:r w:rsidR="009C582C" w:rsidRPr="009C582C">
              <w:rPr>
                <w:rStyle w:val="Hyperlink"/>
                <w:noProof/>
              </w:rPr>
              <w:t>3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Professional Experience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59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5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3A1985F5" w14:textId="730F6AEC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0" w:history="1">
            <w:r w:rsidR="009C582C" w:rsidRPr="009C582C">
              <w:rPr>
                <w:rStyle w:val="Hyperlink"/>
                <w:noProof/>
              </w:rPr>
              <w:t>4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Teaching Profile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0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6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0034E811" w14:textId="0D7AF8CA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4" w:history="1">
            <w:r w:rsidR="009C582C" w:rsidRPr="009C582C">
              <w:rPr>
                <w:rStyle w:val="Hyperlink"/>
                <w:noProof/>
              </w:rPr>
              <w:t>4.1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Statement of Teaching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4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6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08B78269" w14:textId="03B2800E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5" w:history="1">
            <w:r w:rsidR="009C582C" w:rsidRPr="009C582C">
              <w:rPr>
                <w:rStyle w:val="Hyperlink"/>
                <w:noProof/>
              </w:rPr>
              <w:t>4.2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Detail of Courses Taught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5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6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0312AC66" w14:textId="38788927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6" w:history="1">
            <w:r w:rsidR="009C582C" w:rsidRPr="009C582C">
              <w:rPr>
                <w:rStyle w:val="Hyperlink"/>
                <w:noProof/>
              </w:rPr>
              <w:t>4.3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Detail of New Courses Developed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6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6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7E6C7406" w14:textId="7F1D9DEA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7" w:history="1">
            <w:r w:rsidR="009C582C" w:rsidRPr="009C582C">
              <w:rPr>
                <w:rStyle w:val="Hyperlink"/>
                <w:noProof/>
              </w:rPr>
              <w:t>4.4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Curriculum Development &amp; Review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7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6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21ABF6DC" w14:textId="07A8B6D2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8" w:history="1">
            <w:r w:rsidR="009C582C" w:rsidRPr="009C582C">
              <w:rPr>
                <w:rStyle w:val="Hyperlink"/>
                <w:noProof/>
              </w:rPr>
              <w:t>4.5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Trainings &amp; Certificates (Attended)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8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5D2A0FFD" w14:textId="1B8D71AD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69" w:history="1">
            <w:r w:rsidR="009C582C" w:rsidRPr="009C582C">
              <w:rPr>
                <w:rStyle w:val="Hyperlink"/>
                <w:noProof/>
              </w:rPr>
              <w:t>5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Research Profile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69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31B45459" w14:textId="406D8969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1" w:history="1">
            <w:r w:rsidR="009C582C" w:rsidRPr="009C582C">
              <w:rPr>
                <w:rStyle w:val="Hyperlink"/>
                <w:noProof/>
              </w:rPr>
              <w:t>5.1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Research statement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1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E14A256" w14:textId="4595787A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2" w:history="1">
            <w:r w:rsidR="009C582C" w:rsidRPr="009C582C">
              <w:rPr>
                <w:rStyle w:val="Hyperlink"/>
                <w:noProof/>
              </w:rPr>
              <w:t>5.2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Research Out Put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2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28A4AC70" w14:textId="1FBC9DC7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3" w:history="1">
            <w:r w:rsidR="009C582C" w:rsidRPr="009C582C">
              <w:rPr>
                <w:rStyle w:val="Hyperlink"/>
                <w:noProof/>
              </w:rPr>
              <w:t>5.3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Books Chapters authored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3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50780D71" w14:textId="2FC05A06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4" w:history="1">
            <w:r w:rsidR="009C582C" w:rsidRPr="009C582C">
              <w:rPr>
                <w:rStyle w:val="Hyperlink"/>
                <w:noProof/>
              </w:rPr>
              <w:t>5.4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Funded Research Projects (in progress)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4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28A89034" w14:textId="28003017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5" w:history="1">
            <w:r w:rsidR="009C582C" w:rsidRPr="009C582C">
              <w:rPr>
                <w:rStyle w:val="Hyperlink"/>
                <w:noProof/>
              </w:rPr>
              <w:t>5.5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Funded Research Projects (completed)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5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7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5B0E0CC" w14:textId="47FB48C4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6" w:history="1">
            <w:r w:rsidR="009C582C" w:rsidRPr="009C582C">
              <w:rPr>
                <w:rStyle w:val="Hyperlink"/>
                <w:noProof/>
              </w:rPr>
              <w:t>5.6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Patents (National / International)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6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8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4DACDE01" w14:textId="5998B9C6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77" w:history="1">
            <w:r w:rsidR="009C582C" w:rsidRPr="009C582C">
              <w:rPr>
                <w:rStyle w:val="Hyperlink"/>
                <w:noProof/>
              </w:rPr>
              <w:t>5.7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Research Supervision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77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8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7BCDBBC7" w14:textId="5EF8E85C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78" w:history="1">
            <w:r w:rsidR="009C582C" w:rsidRPr="009C582C">
              <w:rPr>
                <w:rStyle w:val="Hyperlink"/>
                <w:rFonts w:ascii="Arial Narrow" w:hAnsi="Arial Narrow"/>
                <w:caps/>
                <w:noProof/>
                <w:spacing w:val="5"/>
              </w:rPr>
              <w:t>5.7.1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PhD Theses completed (As 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78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1EA9C552" w14:textId="4A13C383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79" w:history="1">
            <w:r w:rsidR="009C582C" w:rsidRPr="009C582C">
              <w:rPr>
                <w:rStyle w:val="Hyperlink"/>
                <w:rFonts w:ascii="Arial Narrow" w:hAnsi="Arial Narrow"/>
                <w:noProof/>
              </w:rPr>
              <w:t>5.7.2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PhD Theses completed (As Co-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79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7203905C" w14:textId="48D06646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80" w:history="1">
            <w:r w:rsidR="009C582C" w:rsidRPr="009C582C">
              <w:rPr>
                <w:rStyle w:val="Hyperlink"/>
                <w:rFonts w:ascii="Arial Narrow" w:hAnsi="Arial Narrow"/>
                <w:noProof/>
              </w:rPr>
              <w:t>5.7.3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PhD Theses in progress (As 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80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0DC614C2" w14:textId="71F67B3E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81" w:history="1">
            <w:r w:rsidR="009C582C" w:rsidRPr="009C582C">
              <w:rPr>
                <w:rStyle w:val="Hyperlink"/>
                <w:rFonts w:ascii="Arial Narrow" w:hAnsi="Arial Narrow"/>
                <w:caps/>
                <w:noProof/>
                <w:spacing w:val="5"/>
              </w:rPr>
              <w:t>5.7.4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MS Theses completed (As 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81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0317095B" w14:textId="7A57573A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82" w:history="1">
            <w:r w:rsidR="009C582C" w:rsidRPr="009C582C">
              <w:rPr>
                <w:rStyle w:val="Hyperlink"/>
                <w:rFonts w:ascii="Arial Narrow" w:hAnsi="Arial Narrow"/>
                <w:caps/>
                <w:noProof/>
                <w:spacing w:val="5"/>
              </w:rPr>
              <w:t>5.7.5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MS Theses completed (As Co-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82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25CEA859" w14:textId="23D70713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83" w:history="1">
            <w:r w:rsidR="009C582C" w:rsidRPr="009C582C">
              <w:rPr>
                <w:rStyle w:val="Hyperlink"/>
                <w:rFonts w:ascii="Arial Narrow" w:hAnsi="Arial Narrow"/>
                <w:caps/>
                <w:noProof/>
                <w:spacing w:val="5"/>
              </w:rPr>
              <w:t>5.7.6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BS Theses completed (As 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83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041D3255" w14:textId="28602EE3" w:rsidR="009C582C" w:rsidRPr="009C582C" w:rsidRDefault="00000000">
          <w:pPr>
            <w:pStyle w:val="TOC3"/>
            <w:tabs>
              <w:tab w:val="left" w:pos="1320"/>
              <w:tab w:val="right" w:leader="dot" w:pos="9736"/>
            </w:tabs>
            <w:rPr>
              <w:rFonts w:ascii="Arial Narrow" w:hAnsi="Arial Narrow" w:cstheme="minorBidi"/>
              <w:noProof/>
              <w:kern w:val="2"/>
              <w14:ligatures w14:val="standardContextual"/>
            </w:rPr>
          </w:pPr>
          <w:hyperlink w:anchor="_Toc142138784" w:history="1">
            <w:r w:rsidR="009C582C" w:rsidRPr="009C582C">
              <w:rPr>
                <w:rStyle w:val="Hyperlink"/>
                <w:rFonts w:ascii="Arial Narrow" w:hAnsi="Arial Narrow"/>
                <w:caps/>
                <w:noProof/>
                <w:spacing w:val="5"/>
              </w:rPr>
              <w:t>5.7.7</w:t>
            </w:r>
            <w:r w:rsidR="009C582C" w:rsidRPr="009C582C">
              <w:rPr>
                <w:rFonts w:ascii="Arial Narrow" w:hAnsi="Arial Narrow" w:cstheme="minorBidi"/>
                <w:noProof/>
                <w:kern w:val="2"/>
                <w14:ligatures w14:val="standardContextual"/>
              </w:rPr>
              <w:tab/>
            </w:r>
            <w:r w:rsidR="009C582C" w:rsidRPr="009C582C">
              <w:rPr>
                <w:rStyle w:val="Hyperlink"/>
                <w:rFonts w:ascii="Arial Narrow" w:hAnsi="Arial Narrow"/>
                <w:noProof/>
              </w:rPr>
              <w:t>BS Theses completed (As Co-Supervisor)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tab/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begin"/>
            </w:r>
            <w:r w:rsidR="009C582C" w:rsidRPr="009C582C">
              <w:rPr>
                <w:rFonts w:ascii="Arial Narrow" w:hAnsi="Arial Narrow"/>
                <w:noProof/>
                <w:webHidden/>
              </w:rPr>
              <w:instrText xml:space="preserve"> PAGEREF _Toc142138784 \h </w:instrText>
            </w:r>
            <w:r w:rsidR="009C582C" w:rsidRPr="009C582C">
              <w:rPr>
                <w:rFonts w:ascii="Arial Narrow" w:hAnsi="Arial Narrow"/>
                <w:noProof/>
                <w:webHidden/>
              </w:rPr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9C582C" w:rsidRPr="009C582C">
              <w:rPr>
                <w:rFonts w:ascii="Arial Narrow" w:hAnsi="Arial Narrow"/>
                <w:noProof/>
                <w:webHidden/>
              </w:rPr>
              <w:t>8</w:t>
            </w:r>
            <w:r w:rsidR="009C582C" w:rsidRPr="009C582C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6F20A2BE" w14:textId="2BC53847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85" w:history="1">
            <w:r w:rsidR="009C582C" w:rsidRPr="009C582C">
              <w:rPr>
                <w:rStyle w:val="Hyperlink"/>
                <w:noProof/>
              </w:rPr>
              <w:t>5.8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Reviewer of Research Articles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85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9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5210583F" w14:textId="236052DF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86" w:history="1">
            <w:r w:rsidR="009C582C" w:rsidRPr="009C582C">
              <w:rPr>
                <w:rStyle w:val="Hyperlink"/>
                <w:noProof/>
              </w:rPr>
              <w:t>5.9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External Examiner/Referee of MS/PhD Thesis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86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9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5816413A" w14:textId="62D59209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87" w:history="1">
            <w:r w:rsidR="009C582C" w:rsidRPr="009C582C">
              <w:rPr>
                <w:rStyle w:val="Hyperlink"/>
                <w:noProof/>
              </w:rPr>
              <w:t>6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Administration / Other Contributions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87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9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8D12DD4" w14:textId="519910E6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89" w:history="1">
            <w:r w:rsidR="009C582C" w:rsidRPr="009C582C">
              <w:rPr>
                <w:rStyle w:val="Hyperlink"/>
                <w:noProof/>
              </w:rPr>
              <w:t>6.1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MOU’s/ Collaboration established with National and International Organization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89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9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3BD7FD1A" w14:textId="1B6FFA5B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0" w:history="1">
            <w:r w:rsidR="009C582C" w:rsidRPr="009C582C">
              <w:rPr>
                <w:rStyle w:val="Hyperlink"/>
                <w:noProof/>
              </w:rPr>
              <w:t>6.2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Initiatives Taken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0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9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815952D" w14:textId="6FC01D13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1" w:history="1">
            <w:r w:rsidR="009C582C" w:rsidRPr="009C582C">
              <w:rPr>
                <w:rStyle w:val="Hyperlink"/>
                <w:noProof/>
              </w:rPr>
              <w:t>6.3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Conferences/Exhibitions Organized (As Organizer)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1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9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1F08CB2C" w14:textId="0AFB3777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2" w:history="1">
            <w:r w:rsidR="009C582C" w:rsidRPr="009C582C">
              <w:rPr>
                <w:rStyle w:val="Hyperlink"/>
                <w:noProof/>
              </w:rPr>
              <w:t>6.4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Member technical committee of international conferences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2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10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2F671913" w14:textId="0ABE9BAC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3" w:history="1">
            <w:r w:rsidR="009C582C" w:rsidRPr="009C582C">
              <w:rPr>
                <w:rStyle w:val="Hyperlink"/>
                <w:noProof/>
              </w:rPr>
              <w:t>6.5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Awards &amp; Honors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3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10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2139A953" w14:textId="38ED7E6D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4" w:history="1">
            <w:r w:rsidR="009C582C" w:rsidRPr="009C582C">
              <w:rPr>
                <w:rStyle w:val="Hyperlink"/>
                <w:noProof/>
                <w:lang w:val="en-GB"/>
              </w:rPr>
              <w:t>6.6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  <w:lang w:val="en-GB"/>
              </w:rPr>
              <w:t>Professional trainings Conducted for Industry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4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10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3C218A34" w14:textId="264B047E" w:rsidR="009C582C" w:rsidRPr="009C582C" w:rsidRDefault="00000000">
          <w:pPr>
            <w:pStyle w:val="TOC2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5" w:history="1">
            <w:r w:rsidR="009C582C" w:rsidRPr="009C582C">
              <w:rPr>
                <w:rStyle w:val="Hyperlink"/>
                <w:noProof/>
              </w:rPr>
              <w:t>6.7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Other Services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5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10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DBFB771" w14:textId="0E70A886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6" w:history="1">
            <w:r w:rsidR="009C582C" w:rsidRPr="009C582C">
              <w:rPr>
                <w:rStyle w:val="Hyperlink"/>
                <w:noProof/>
              </w:rPr>
              <w:t>7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List of Journal Articles 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6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11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6EED5FFC" w14:textId="29979931" w:rsidR="009C582C" w:rsidRPr="009C582C" w:rsidRDefault="00000000">
          <w:pPr>
            <w:pStyle w:val="TOC1"/>
            <w:rPr>
              <w:rFonts w:eastAsiaTheme="minorEastAsia" w:cstheme="minorBidi"/>
              <w:bCs w:val="0"/>
              <w:noProof/>
              <w:kern w:val="2"/>
              <w:szCs w:val="22"/>
              <w14:ligatures w14:val="standardContextual"/>
            </w:rPr>
          </w:pPr>
          <w:hyperlink w:anchor="_Toc142138797" w:history="1">
            <w:r w:rsidR="009C582C" w:rsidRPr="009C582C">
              <w:rPr>
                <w:rStyle w:val="Hyperlink"/>
                <w:noProof/>
              </w:rPr>
              <w:t>8.</w:t>
            </w:r>
            <w:r w:rsidR="009C582C" w:rsidRPr="009C582C">
              <w:rPr>
                <w:rFonts w:eastAsiaTheme="minorEastAsia" w:cstheme="minorBidi"/>
                <w:bCs w:val="0"/>
                <w:noProof/>
                <w:kern w:val="2"/>
                <w:szCs w:val="22"/>
                <w14:ligatures w14:val="standardContextual"/>
              </w:rPr>
              <w:tab/>
            </w:r>
            <w:r w:rsidR="009C582C" w:rsidRPr="009C582C">
              <w:rPr>
                <w:rStyle w:val="Hyperlink"/>
                <w:noProof/>
              </w:rPr>
              <w:t>Papers presented in Conferences:</w:t>
            </w:r>
            <w:r w:rsidR="009C582C" w:rsidRPr="009C582C">
              <w:rPr>
                <w:noProof/>
                <w:webHidden/>
              </w:rPr>
              <w:tab/>
            </w:r>
            <w:r w:rsidR="009C582C" w:rsidRPr="009C582C">
              <w:rPr>
                <w:noProof/>
                <w:webHidden/>
              </w:rPr>
              <w:fldChar w:fldCharType="begin"/>
            </w:r>
            <w:r w:rsidR="009C582C" w:rsidRPr="009C582C">
              <w:rPr>
                <w:noProof/>
                <w:webHidden/>
              </w:rPr>
              <w:instrText xml:space="preserve"> PAGEREF _Toc142138797 \h </w:instrText>
            </w:r>
            <w:r w:rsidR="009C582C" w:rsidRPr="009C582C">
              <w:rPr>
                <w:noProof/>
                <w:webHidden/>
              </w:rPr>
            </w:r>
            <w:r w:rsidR="009C582C" w:rsidRPr="009C582C">
              <w:rPr>
                <w:noProof/>
                <w:webHidden/>
              </w:rPr>
              <w:fldChar w:fldCharType="separate"/>
            </w:r>
            <w:r w:rsidR="009C582C" w:rsidRPr="009C582C">
              <w:rPr>
                <w:noProof/>
                <w:webHidden/>
              </w:rPr>
              <w:t>12</w:t>
            </w:r>
            <w:r w:rsidR="009C582C" w:rsidRPr="009C582C">
              <w:rPr>
                <w:noProof/>
                <w:webHidden/>
              </w:rPr>
              <w:fldChar w:fldCharType="end"/>
            </w:r>
          </w:hyperlink>
        </w:p>
        <w:p w14:paraId="28F15529" w14:textId="23884328" w:rsidR="0033383A" w:rsidRPr="009C582C" w:rsidRDefault="007E5279" w:rsidP="0033383A">
          <w:pPr>
            <w:spacing w:line="240" w:lineRule="auto"/>
            <w:rPr>
              <w:b/>
              <w:noProof/>
            </w:rPr>
          </w:pPr>
          <w:r w:rsidRPr="009C582C">
            <w:rPr>
              <w:b/>
              <w:noProof/>
            </w:rPr>
            <w:fldChar w:fldCharType="end"/>
          </w:r>
        </w:p>
      </w:sdtContent>
    </w:sdt>
    <w:p w14:paraId="6E09CB51" w14:textId="32BAD1C2" w:rsidR="00447A0F" w:rsidRPr="009C582C" w:rsidRDefault="007E5279" w:rsidP="0033383A">
      <w:pPr>
        <w:spacing w:line="240" w:lineRule="auto"/>
        <w:rPr>
          <w:sz w:val="24"/>
          <w:szCs w:val="24"/>
          <w:u w:val="single"/>
        </w:rPr>
      </w:pPr>
      <w:r w:rsidRPr="009C582C">
        <w:br w:type="page"/>
      </w:r>
      <w:r w:rsidR="00447A0F" w:rsidRPr="009C582C">
        <w:rPr>
          <w:sz w:val="24"/>
          <w:szCs w:val="24"/>
          <w:u w:val="single"/>
        </w:rPr>
        <w:lastRenderedPageBreak/>
        <w:t>Note: Candidate may add more sections/sub section or le</w:t>
      </w:r>
      <w:r w:rsidR="005F7508" w:rsidRPr="009C582C">
        <w:rPr>
          <w:sz w:val="24"/>
          <w:szCs w:val="24"/>
          <w:u w:val="single"/>
        </w:rPr>
        <w:t>ave</w:t>
      </w:r>
      <w:r w:rsidR="00447A0F" w:rsidRPr="009C582C">
        <w:rPr>
          <w:sz w:val="24"/>
          <w:szCs w:val="24"/>
          <w:u w:val="single"/>
        </w:rPr>
        <w:t xml:space="preserve"> blank any section, if irrelevant. </w:t>
      </w:r>
    </w:p>
    <w:p w14:paraId="613A6F30" w14:textId="77777777" w:rsidR="00447A0F" w:rsidRPr="009C582C" w:rsidRDefault="00447A0F" w:rsidP="0033383A">
      <w:pPr>
        <w:spacing w:line="240" w:lineRule="auto"/>
      </w:pPr>
    </w:p>
    <w:p w14:paraId="72BD8527" w14:textId="3DB14232" w:rsidR="00593E3B" w:rsidRPr="009C582C" w:rsidRDefault="00593E3B" w:rsidP="00B35FB2">
      <w:pPr>
        <w:pStyle w:val="Heading1"/>
      </w:pPr>
      <w:bookmarkStart w:id="4" w:name="_Toc142138749"/>
      <w:r w:rsidRPr="009C582C">
        <w:t>Highlights of Profile</w:t>
      </w:r>
      <w:bookmarkEnd w:id="1"/>
      <w:r w:rsidR="00403846" w:rsidRPr="009C582C">
        <w:t>:</w:t>
      </w:r>
      <w:bookmarkEnd w:id="4"/>
    </w:p>
    <w:p w14:paraId="50D98C56" w14:textId="7DBF5F6E" w:rsidR="00F51FD9" w:rsidRPr="009C582C" w:rsidRDefault="00593E3B" w:rsidP="00F51FD9">
      <w:pPr>
        <w:pStyle w:val="Heading2"/>
        <w:spacing w:line="240" w:lineRule="auto"/>
      </w:pPr>
      <w:bookmarkStart w:id="5" w:name="_Toc105482202"/>
      <w:bookmarkStart w:id="6" w:name="_Toc142138750"/>
      <w:r w:rsidRPr="009C582C">
        <w:t>Executive Summary</w:t>
      </w:r>
      <w:bookmarkEnd w:id="5"/>
      <w:r w:rsidR="00F51FD9" w:rsidRPr="009C582C">
        <w:t>:</w:t>
      </w:r>
      <w:bookmarkEnd w:id="6"/>
    </w:p>
    <w:p w14:paraId="3AEBFC20" w14:textId="123362A0" w:rsidR="00F51FD9" w:rsidRPr="009C582C" w:rsidRDefault="00F51FD9" w:rsidP="00F51FD9">
      <w:pPr>
        <w:ind w:firstLine="576"/>
        <w:rPr>
          <w:sz w:val="16"/>
          <w:szCs w:val="14"/>
        </w:rPr>
      </w:pPr>
      <w:r w:rsidRPr="009C582C">
        <w:rPr>
          <w:sz w:val="16"/>
          <w:szCs w:val="14"/>
        </w:rPr>
        <w:t>(</w:t>
      </w:r>
      <w:r w:rsidR="00A17B8B" w:rsidRPr="009C582C">
        <w:rPr>
          <w:sz w:val="16"/>
          <w:szCs w:val="14"/>
        </w:rPr>
        <w:t>F</w:t>
      </w:r>
      <w:r w:rsidRPr="009C582C">
        <w:rPr>
          <w:sz w:val="16"/>
          <w:szCs w:val="14"/>
        </w:rPr>
        <w:t>ocusing on your contribution in teaching, research, community / creative work, other services &amp; your personal attributes.)</w:t>
      </w:r>
      <w:r w:rsidRPr="009C582C">
        <w:rPr>
          <w:sz w:val="16"/>
          <w:szCs w:val="14"/>
        </w:rPr>
        <w:tab/>
        <w:t xml:space="preserve">    Maximum 300 words</w:t>
      </w:r>
    </w:p>
    <w:p w14:paraId="38657600" w14:textId="77777777" w:rsidR="00F51FD9" w:rsidRPr="009C582C" w:rsidRDefault="00F51FD9" w:rsidP="00F51FD9">
      <w:pPr>
        <w:ind w:firstLine="576"/>
      </w:pPr>
    </w:p>
    <w:p w14:paraId="6CA199CE" w14:textId="10A773D6" w:rsidR="00787258" w:rsidRPr="009C582C" w:rsidRDefault="00787258" w:rsidP="00787258">
      <w:pPr>
        <w:pStyle w:val="Heading2"/>
        <w:spacing w:line="240" w:lineRule="auto"/>
      </w:pPr>
      <w:bookmarkStart w:id="7" w:name="_Toc142138751"/>
      <w:r w:rsidRPr="009C582C">
        <w:t>Your Mission / Vision:</w:t>
      </w:r>
      <w:bookmarkEnd w:id="7"/>
    </w:p>
    <w:p w14:paraId="390BE221" w14:textId="77777777" w:rsidR="00787258" w:rsidRPr="009C582C" w:rsidRDefault="00787258" w:rsidP="00787258"/>
    <w:p w14:paraId="55D07F11" w14:textId="2C55DDFF" w:rsidR="00D56C56" w:rsidRPr="009C582C" w:rsidRDefault="00D56C56" w:rsidP="00D56C56">
      <w:pPr>
        <w:pStyle w:val="Heading2"/>
        <w:spacing w:line="240" w:lineRule="auto"/>
      </w:pPr>
      <w:bookmarkStart w:id="8" w:name="_Toc142138752"/>
      <w:r w:rsidRPr="009C582C">
        <w:t>Socio-economic impact towards society and industry</w:t>
      </w:r>
      <w:r w:rsidR="003D6BFF" w:rsidRPr="009C582C">
        <w:t>:</w:t>
      </w:r>
      <w:bookmarkEnd w:id="8"/>
    </w:p>
    <w:p w14:paraId="26C7D8B2" w14:textId="77777777" w:rsidR="003D6BFF" w:rsidRPr="009C582C" w:rsidRDefault="003D6BFF" w:rsidP="003D6BFF"/>
    <w:p w14:paraId="62F53AE0" w14:textId="2B6E3342" w:rsidR="00593E3B" w:rsidRPr="009C582C" w:rsidRDefault="00593E3B" w:rsidP="0033383A">
      <w:pPr>
        <w:pStyle w:val="Heading2"/>
        <w:spacing w:line="240" w:lineRule="auto"/>
      </w:pPr>
      <w:bookmarkStart w:id="9" w:name="_Toc105482203"/>
      <w:bookmarkStart w:id="10" w:name="_Toc142138753"/>
      <w:r w:rsidRPr="009C582C">
        <w:t>Research</w:t>
      </w:r>
      <w:bookmarkEnd w:id="9"/>
      <w:r w:rsidR="00403846" w:rsidRPr="009C582C">
        <w:t>:</w:t>
      </w:r>
      <w:bookmarkEnd w:id="10"/>
      <w:r w:rsidRPr="009C582C">
        <w:t xml:space="preserve"> </w:t>
      </w:r>
    </w:p>
    <w:p w14:paraId="35BC88F9" w14:textId="2986977C" w:rsidR="00DB1E15" w:rsidRPr="009C582C" w:rsidRDefault="00DB1E15" w:rsidP="0033383A">
      <w:pPr>
        <w:pStyle w:val="Heading3"/>
        <w:spacing w:line="240" w:lineRule="auto"/>
      </w:pPr>
      <w:bookmarkStart w:id="11" w:name="_Toc81772140"/>
      <w:bookmarkStart w:id="12" w:name="_Toc142138754"/>
      <w:r w:rsidRPr="009C582C">
        <w:t>Research interests</w:t>
      </w:r>
      <w:bookmarkEnd w:id="11"/>
      <w:r w:rsidR="008156B5" w:rsidRPr="009C582C">
        <w:t xml:space="preserve"> / specialty</w:t>
      </w:r>
      <w:r w:rsidR="00403846" w:rsidRPr="009C582C">
        <w:t>:</w:t>
      </w:r>
      <w:bookmarkEnd w:id="12"/>
    </w:p>
    <w:p w14:paraId="5000DF84" w14:textId="77777777" w:rsidR="008156B5" w:rsidRPr="009C582C" w:rsidRDefault="008156B5" w:rsidP="008156B5"/>
    <w:p w14:paraId="46B65721" w14:textId="079C98D8" w:rsidR="00DB1E15" w:rsidRPr="009C582C" w:rsidRDefault="00DB1E15" w:rsidP="0033383A">
      <w:pPr>
        <w:pStyle w:val="Heading3"/>
        <w:spacing w:line="240" w:lineRule="auto"/>
      </w:pPr>
      <w:bookmarkStart w:id="13" w:name="_Toc142138755"/>
      <w:bookmarkStart w:id="14" w:name="_Hlk58786489"/>
      <w:r w:rsidRPr="009C582C">
        <w:t>Research Achievements</w:t>
      </w:r>
      <w:r w:rsidR="00403846" w:rsidRPr="009C582C">
        <w:t>:</w:t>
      </w:r>
      <w:bookmarkEnd w:id="13"/>
    </w:p>
    <w:bookmarkEnd w:id="14"/>
    <w:p w14:paraId="477CB58C" w14:textId="696D99E6" w:rsidR="00E71784" w:rsidRPr="009C582C" w:rsidRDefault="00E71784" w:rsidP="0033383A">
      <w:pPr>
        <w:spacing w:line="240" w:lineRule="auto"/>
      </w:pPr>
      <w:r w:rsidRPr="009C582C">
        <w:t xml:space="preserve">The summary </w:t>
      </w:r>
      <w:r w:rsidR="00BF1BF2" w:rsidRPr="009C582C">
        <w:t xml:space="preserve">is </w:t>
      </w:r>
      <w:r w:rsidRPr="009C582C">
        <w:t xml:space="preserve">given below: </w:t>
      </w:r>
    </w:p>
    <w:tbl>
      <w:tblPr>
        <w:tblStyle w:val="TableGrid"/>
        <w:tblpPr w:leftFromText="187" w:rightFromText="187" w:vertAnchor="text" w:horzAnchor="page" w:tblpX="1160" w:tblpY="131"/>
        <w:tblOverlap w:val="never"/>
        <w:tblW w:w="5000" w:type="pct"/>
        <w:tblInd w:w="0" w:type="dxa"/>
        <w:tblLook w:val="04A0" w:firstRow="1" w:lastRow="0" w:firstColumn="1" w:lastColumn="0" w:noHBand="0" w:noVBand="1"/>
      </w:tblPr>
      <w:tblGrid>
        <w:gridCol w:w="3955"/>
        <w:gridCol w:w="2882"/>
        <w:gridCol w:w="2899"/>
      </w:tblGrid>
      <w:tr w:rsidR="000D5941" w:rsidRPr="009C582C" w14:paraId="1FF1E79D" w14:textId="77777777" w:rsidTr="000101D7">
        <w:trPr>
          <w:trHeight w:val="318"/>
        </w:trPr>
        <w:tc>
          <w:tcPr>
            <w:tcW w:w="2031" w:type="pct"/>
            <w:vAlign w:val="center"/>
          </w:tcPr>
          <w:p w14:paraId="5D0DEB48" w14:textId="77777777" w:rsidR="00593E3B" w:rsidRPr="009C582C" w:rsidRDefault="00593E3B" w:rsidP="00BF1BF2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Research domain</w:t>
            </w:r>
          </w:p>
        </w:tc>
        <w:tc>
          <w:tcPr>
            <w:tcW w:w="2969" w:type="pct"/>
            <w:gridSpan w:val="2"/>
          </w:tcPr>
          <w:p w14:paraId="7A07FFEC" w14:textId="70701995" w:rsidR="00593E3B" w:rsidRPr="009C582C" w:rsidRDefault="001E093B" w:rsidP="0033383A">
            <w:pPr>
              <w:spacing w:line="240" w:lineRule="auto"/>
              <w:jc w:val="center"/>
              <w:rPr>
                <w:i/>
                <w:iCs/>
                <w:sz w:val="22"/>
                <w:szCs w:val="22"/>
              </w:rPr>
            </w:pPr>
            <w:r w:rsidRPr="009C582C">
              <w:rPr>
                <w:i/>
                <w:iCs/>
                <w:sz w:val="22"/>
                <w:szCs w:val="22"/>
              </w:rPr>
              <w:t>Please mention</w:t>
            </w:r>
            <w:r w:rsidR="00BD514D" w:rsidRPr="009C582C">
              <w:rPr>
                <w:i/>
                <w:iCs/>
                <w:sz w:val="22"/>
                <w:szCs w:val="22"/>
              </w:rPr>
              <w:t xml:space="preserve"> </w:t>
            </w:r>
            <w:r w:rsidRPr="009C582C">
              <w:rPr>
                <w:i/>
                <w:iCs/>
                <w:sz w:val="22"/>
                <w:szCs w:val="22"/>
              </w:rPr>
              <w:t xml:space="preserve">&amp; </w:t>
            </w:r>
            <w:r w:rsidR="00B61691" w:rsidRPr="009C582C">
              <w:rPr>
                <w:i/>
                <w:iCs/>
                <w:sz w:val="22"/>
                <w:szCs w:val="22"/>
              </w:rPr>
              <w:t>s</w:t>
            </w:r>
            <w:r w:rsidRPr="009C582C">
              <w:rPr>
                <w:i/>
                <w:iCs/>
                <w:sz w:val="22"/>
                <w:szCs w:val="22"/>
              </w:rPr>
              <w:t>upport your application with evidences</w:t>
            </w:r>
          </w:p>
        </w:tc>
      </w:tr>
      <w:tr w:rsidR="000D5941" w:rsidRPr="009C582C" w14:paraId="6C37981D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1E4F34A6" w14:textId="058A4D12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Research articles as</w:t>
            </w:r>
          </w:p>
        </w:tc>
        <w:tc>
          <w:tcPr>
            <w:tcW w:w="1480" w:type="pct"/>
          </w:tcPr>
          <w:p w14:paraId="5FA38A23" w14:textId="3F9E076F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First</w:t>
            </w:r>
            <w:r w:rsidR="001E093B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/</w:t>
            </w:r>
            <w:r w:rsidR="001E093B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C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orresponding Author</w:t>
            </w:r>
            <w:r w:rsidR="001E093B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:</w:t>
            </w:r>
          </w:p>
        </w:tc>
        <w:tc>
          <w:tcPr>
            <w:tcW w:w="1489" w:type="pct"/>
          </w:tcPr>
          <w:p w14:paraId="1FF745A5" w14:textId="13BE85ED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28268A83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2BD39430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6EE8AE75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Co-Author:</w:t>
            </w:r>
          </w:p>
        </w:tc>
        <w:tc>
          <w:tcPr>
            <w:tcW w:w="1489" w:type="pct"/>
          </w:tcPr>
          <w:p w14:paraId="6F79A11B" w14:textId="44881929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5AA782BA" w14:textId="77777777" w:rsidTr="000101D7">
        <w:trPr>
          <w:trHeight w:val="179"/>
        </w:trPr>
        <w:tc>
          <w:tcPr>
            <w:tcW w:w="2031" w:type="pct"/>
            <w:vMerge/>
            <w:vAlign w:val="center"/>
          </w:tcPr>
          <w:p w14:paraId="699C873F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34FD7CEA" w14:textId="77777777" w:rsidR="00593E3B" w:rsidRPr="009C582C" w:rsidRDefault="00593E3B" w:rsidP="0033383A">
            <w:pPr>
              <w:spacing w:line="240" w:lineRule="auto"/>
              <w:jc w:val="left"/>
              <w:rPr>
                <w:rFonts w:cstheme="minorHAnsi"/>
                <w:sz w:val="22"/>
                <w:szCs w:val="22"/>
              </w:rPr>
            </w:pPr>
            <w:r w:rsidRPr="009C582C">
              <w:rPr>
                <w:rFonts w:cstheme="minorHAnsi"/>
                <w:sz w:val="22"/>
                <w:szCs w:val="22"/>
              </w:rPr>
              <w:t>H Index, i10 index, Total citations</w:t>
            </w:r>
          </w:p>
        </w:tc>
        <w:tc>
          <w:tcPr>
            <w:tcW w:w="1489" w:type="pct"/>
          </w:tcPr>
          <w:p w14:paraId="7BADEE9A" w14:textId="696FBB5F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633E1830" w14:textId="77777777" w:rsidTr="000101D7">
        <w:trPr>
          <w:trHeight w:val="179"/>
        </w:trPr>
        <w:tc>
          <w:tcPr>
            <w:tcW w:w="2031" w:type="pct"/>
            <w:vMerge w:val="restart"/>
            <w:vAlign w:val="center"/>
          </w:tcPr>
          <w:p w14:paraId="674F1247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Presentation in Conferences</w:t>
            </w:r>
          </w:p>
        </w:tc>
        <w:tc>
          <w:tcPr>
            <w:tcW w:w="1480" w:type="pct"/>
          </w:tcPr>
          <w:p w14:paraId="5F7D1F88" w14:textId="77777777" w:rsidR="00593E3B" w:rsidRPr="009C582C" w:rsidRDefault="00593E3B" w:rsidP="0033383A">
            <w:pPr>
              <w:spacing w:line="240" w:lineRule="auto"/>
              <w:jc w:val="left"/>
              <w:rPr>
                <w:rFonts w:cstheme="minorHAnsi"/>
                <w:sz w:val="22"/>
                <w:szCs w:val="22"/>
              </w:rPr>
            </w:pPr>
            <w:r w:rsidRPr="009C582C">
              <w:rPr>
                <w:rFonts w:cstheme="minorHAnsi"/>
                <w:sz w:val="22"/>
                <w:szCs w:val="22"/>
              </w:rPr>
              <w:t>Oral Presentations</w:t>
            </w:r>
          </w:p>
        </w:tc>
        <w:tc>
          <w:tcPr>
            <w:tcW w:w="1489" w:type="pct"/>
          </w:tcPr>
          <w:p w14:paraId="5E2F9A44" w14:textId="343A0D71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0341D857" w14:textId="77777777" w:rsidTr="000101D7">
        <w:trPr>
          <w:trHeight w:val="89"/>
        </w:trPr>
        <w:tc>
          <w:tcPr>
            <w:tcW w:w="2031" w:type="pct"/>
            <w:vMerge/>
            <w:vAlign w:val="center"/>
          </w:tcPr>
          <w:p w14:paraId="6032E272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1B2616AB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</w:rPr>
              <w:t>Keynote Presentations</w:t>
            </w:r>
          </w:p>
        </w:tc>
        <w:tc>
          <w:tcPr>
            <w:tcW w:w="1489" w:type="pct"/>
          </w:tcPr>
          <w:p w14:paraId="1F405D23" w14:textId="32226FD5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B61691" w:rsidRPr="009C582C" w14:paraId="67C89389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1015462B" w14:textId="06592F30" w:rsidR="00B61691" w:rsidRPr="009C582C" w:rsidRDefault="00B61691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Books </w:t>
            </w:r>
            <w:r w:rsidRPr="009C582C">
              <w:rPr>
                <w:rFonts w:ascii="Arial Narrow" w:hAnsi="Arial Narrow" w:cstheme="minorHAnsi"/>
                <w:sz w:val="14"/>
                <w:szCs w:val="14"/>
                <w:lang w:val="en-GB"/>
              </w:rPr>
              <w:t xml:space="preserve">(Course Book / other) </w:t>
            </w:r>
            <w:r w:rsidRPr="009C582C">
              <w:rPr>
                <w:rFonts w:ascii="Arial Narrow" w:hAnsi="Arial Narrow" w:cstheme="minorHAnsi"/>
                <w:lang w:val="en-GB"/>
              </w:rPr>
              <w:t>Published</w:t>
            </w:r>
          </w:p>
        </w:tc>
        <w:tc>
          <w:tcPr>
            <w:tcW w:w="1480" w:type="pct"/>
          </w:tcPr>
          <w:p w14:paraId="1B319AD2" w14:textId="77777777" w:rsidR="00B61691" w:rsidRPr="009C582C" w:rsidRDefault="00B61691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s Editor</w:t>
            </w:r>
          </w:p>
        </w:tc>
        <w:tc>
          <w:tcPr>
            <w:tcW w:w="1489" w:type="pct"/>
          </w:tcPr>
          <w:p w14:paraId="590D216F" w14:textId="6E2918AA" w:rsidR="00B61691" w:rsidRPr="009C582C" w:rsidRDefault="00B61691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B61691" w:rsidRPr="009C582C" w14:paraId="3A2CE7AD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4A794FBE" w14:textId="77777777" w:rsidR="00B61691" w:rsidRPr="009C582C" w:rsidRDefault="00B61691" w:rsidP="0033383A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2AF5039E" w14:textId="4CB756ED" w:rsidR="00B61691" w:rsidRPr="009C582C" w:rsidRDefault="00B61691" w:rsidP="0033383A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Cs w:val="22"/>
                <w:lang w:val="en-GB"/>
              </w:rPr>
              <w:t>as Writer</w:t>
            </w:r>
          </w:p>
        </w:tc>
        <w:tc>
          <w:tcPr>
            <w:tcW w:w="1489" w:type="pct"/>
          </w:tcPr>
          <w:p w14:paraId="149884D7" w14:textId="77777777" w:rsidR="00B61691" w:rsidRPr="009C582C" w:rsidRDefault="00B61691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B61691" w:rsidRPr="009C582C" w14:paraId="0DF0D90E" w14:textId="77777777" w:rsidTr="000101D7">
        <w:trPr>
          <w:trHeight w:val="318"/>
        </w:trPr>
        <w:tc>
          <w:tcPr>
            <w:tcW w:w="2031" w:type="pct"/>
            <w:vAlign w:val="center"/>
          </w:tcPr>
          <w:p w14:paraId="7997EA32" w14:textId="0C003947" w:rsidR="00B61691" w:rsidRPr="009C582C" w:rsidRDefault="00B61691" w:rsidP="0033383A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Book Chapters Published</w:t>
            </w:r>
          </w:p>
        </w:tc>
        <w:tc>
          <w:tcPr>
            <w:tcW w:w="1480" w:type="pct"/>
          </w:tcPr>
          <w:p w14:paraId="540082C3" w14:textId="087DDC56" w:rsidR="00B61691" w:rsidRPr="009C582C" w:rsidRDefault="00BD514D" w:rsidP="0033383A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Cs w:val="22"/>
                <w:lang w:val="en-GB"/>
              </w:rPr>
              <w:t>as writer</w:t>
            </w:r>
          </w:p>
        </w:tc>
        <w:tc>
          <w:tcPr>
            <w:tcW w:w="1489" w:type="pct"/>
          </w:tcPr>
          <w:p w14:paraId="32A563C2" w14:textId="77777777" w:rsidR="00B61691" w:rsidRPr="009C582C" w:rsidRDefault="00B61691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BD514D" w:rsidRPr="009C582C" w14:paraId="4B2741DF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14D0E469" w14:textId="5AC7D4F9" w:rsidR="00BD514D" w:rsidRPr="009C582C" w:rsidRDefault="00BD514D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No. of Patents (National)</w:t>
            </w:r>
          </w:p>
        </w:tc>
        <w:tc>
          <w:tcPr>
            <w:tcW w:w="1480" w:type="pct"/>
          </w:tcPr>
          <w:p w14:paraId="2CD74A5E" w14:textId="23C00236" w:rsidR="00BD514D" w:rsidRPr="009C582C" w:rsidRDefault="00BD514D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s Inventor</w:t>
            </w:r>
          </w:p>
        </w:tc>
        <w:tc>
          <w:tcPr>
            <w:tcW w:w="1489" w:type="pct"/>
          </w:tcPr>
          <w:p w14:paraId="5A4CB0CB" w14:textId="39A42D3E" w:rsidR="00BD514D" w:rsidRPr="009C582C" w:rsidRDefault="00BD514D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BD514D" w:rsidRPr="009C582C" w14:paraId="3C988316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2A762804" w14:textId="77777777" w:rsidR="00BD514D" w:rsidRPr="009C582C" w:rsidRDefault="00BD514D" w:rsidP="0033383A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11E9F646" w14:textId="7C861917" w:rsidR="00BD514D" w:rsidRPr="009C582C" w:rsidRDefault="00BD514D" w:rsidP="0033383A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4"/>
                <w:lang w:val="en-GB"/>
              </w:rPr>
              <w:t>As Co-Inventor</w:t>
            </w:r>
          </w:p>
        </w:tc>
        <w:tc>
          <w:tcPr>
            <w:tcW w:w="1489" w:type="pct"/>
          </w:tcPr>
          <w:p w14:paraId="5799A695" w14:textId="77777777" w:rsidR="00BD514D" w:rsidRPr="009C582C" w:rsidRDefault="00BD514D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BD514D" w:rsidRPr="009C582C" w14:paraId="19ECFBD2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1A95F74C" w14:textId="04289176" w:rsidR="00BD514D" w:rsidRPr="009C582C" w:rsidRDefault="00BD514D" w:rsidP="00BD514D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No. of Patents (International)</w:t>
            </w:r>
          </w:p>
        </w:tc>
        <w:tc>
          <w:tcPr>
            <w:tcW w:w="1480" w:type="pct"/>
          </w:tcPr>
          <w:p w14:paraId="063CD250" w14:textId="20B5C919" w:rsidR="00BD514D" w:rsidRPr="009C582C" w:rsidRDefault="00BD514D" w:rsidP="00BD514D">
            <w:pPr>
              <w:pStyle w:val="NoSpacing"/>
              <w:ind w:right="-108"/>
              <w:rPr>
                <w:rFonts w:ascii="Arial Narrow" w:hAnsi="Arial Narrow" w:cstheme="minorHAnsi"/>
                <w:szCs w:val="24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s Inventor</w:t>
            </w:r>
          </w:p>
        </w:tc>
        <w:tc>
          <w:tcPr>
            <w:tcW w:w="1489" w:type="pct"/>
          </w:tcPr>
          <w:p w14:paraId="665D0746" w14:textId="77777777" w:rsidR="00BD514D" w:rsidRPr="009C582C" w:rsidRDefault="00BD514D" w:rsidP="00BD514D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BD514D" w:rsidRPr="009C582C" w14:paraId="49B4670B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2027375D" w14:textId="77777777" w:rsidR="00BD514D" w:rsidRPr="009C582C" w:rsidRDefault="00BD514D" w:rsidP="00BD514D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1B83A35C" w14:textId="78F07CE0" w:rsidR="00BD514D" w:rsidRPr="009C582C" w:rsidRDefault="00BD514D" w:rsidP="00BD514D">
            <w:pPr>
              <w:pStyle w:val="NoSpacing"/>
              <w:ind w:right="-108"/>
              <w:rPr>
                <w:rFonts w:ascii="Arial Narrow" w:hAnsi="Arial Narrow" w:cstheme="minorHAnsi"/>
                <w:szCs w:val="24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4"/>
                <w:lang w:val="en-GB"/>
              </w:rPr>
              <w:t>As Co-Inventor</w:t>
            </w:r>
          </w:p>
        </w:tc>
        <w:tc>
          <w:tcPr>
            <w:tcW w:w="1489" w:type="pct"/>
          </w:tcPr>
          <w:p w14:paraId="241EB938" w14:textId="77777777" w:rsidR="00BD514D" w:rsidRPr="009C582C" w:rsidRDefault="00BD514D" w:rsidP="00BD514D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0D5941" w:rsidRPr="009C582C" w14:paraId="2D933E9B" w14:textId="77777777" w:rsidTr="000101D7">
        <w:trPr>
          <w:trHeight w:val="318"/>
        </w:trPr>
        <w:tc>
          <w:tcPr>
            <w:tcW w:w="2031" w:type="pct"/>
            <w:vAlign w:val="center"/>
          </w:tcPr>
          <w:p w14:paraId="1F799588" w14:textId="3B3A508C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Technologies Licensed</w:t>
            </w:r>
          </w:p>
        </w:tc>
        <w:tc>
          <w:tcPr>
            <w:tcW w:w="1480" w:type="pct"/>
          </w:tcPr>
          <w:p w14:paraId="166A3D3A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  <w:tc>
          <w:tcPr>
            <w:tcW w:w="1489" w:type="pct"/>
          </w:tcPr>
          <w:p w14:paraId="04BBA41A" w14:textId="41D855E9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0D5941" w:rsidRPr="009C582C" w14:paraId="5C557A74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04D58CE4" w14:textId="24D50B4B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Research funding</w:t>
            </w:r>
            <w:r w:rsidR="001B7D06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(Rs. Million)</w:t>
            </w:r>
            <w:r w:rsidR="00C365D8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completed</w:t>
            </w:r>
          </w:p>
        </w:tc>
        <w:tc>
          <w:tcPr>
            <w:tcW w:w="1480" w:type="pct"/>
          </w:tcPr>
          <w:p w14:paraId="0F8AAC5F" w14:textId="691866A4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s Principal Investigator</w:t>
            </w:r>
            <w:r w:rsidR="001B7D06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489" w:type="pct"/>
          </w:tcPr>
          <w:p w14:paraId="56036C10" w14:textId="2364A8A2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6D30FD22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56478968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116F4FBF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s Co-Principal Investigator</w:t>
            </w:r>
          </w:p>
        </w:tc>
        <w:tc>
          <w:tcPr>
            <w:tcW w:w="1489" w:type="pct"/>
          </w:tcPr>
          <w:p w14:paraId="76531A9D" w14:textId="67A61249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C365D8" w:rsidRPr="009C582C" w14:paraId="5645D848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5782BE47" w14:textId="42E6D35A" w:rsidR="00C365D8" w:rsidRPr="009C582C" w:rsidRDefault="00C365D8" w:rsidP="00C365D8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Research funding (Rs. Million) in process</w:t>
            </w:r>
          </w:p>
        </w:tc>
        <w:tc>
          <w:tcPr>
            <w:tcW w:w="1480" w:type="pct"/>
          </w:tcPr>
          <w:p w14:paraId="4DCA95FD" w14:textId="2C100DB7" w:rsidR="00C365D8" w:rsidRPr="009C582C" w:rsidRDefault="00C365D8" w:rsidP="00C365D8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As Principal Investigator </w:t>
            </w:r>
          </w:p>
        </w:tc>
        <w:tc>
          <w:tcPr>
            <w:tcW w:w="1489" w:type="pct"/>
          </w:tcPr>
          <w:p w14:paraId="6FE8EFD6" w14:textId="77777777" w:rsidR="00C365D8" w:rsidRPr="009C582C" w:rsidRDefault="00C365D8" w:rsidP="00C365D8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C365D8" w:rsidRPr="009C582C" w14:paraId="266F4BC4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1C2C0964" w14:textId="77777777" w:rsidR="00C365D8" w:rsidRPr="009C582C" w:rsidRDefault="00C365D8" w:rsidP="00C365D8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60710476" w14:textId="7EEAE192" w:rsidR="00C365D8" w:rsidRPr="009C582C" w:rsidRDefault="00C365D8" w:rsidP="00C365D8">
            <w:pPr>
              <w:pStyle w:val="NoSpacing"/>
              <w:ind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s Co-Principal Investigator</w:t>
            </w:r>
          </w:p>
        </w:tc>
        <w:tc>
          <w:tcPr>
            <w:tcW w:w="1489" w:type="pct"/>
          </w:tcPr>
          <w:p w14:paraId="6AC5197A" w14:textId="77777777" w:rsidR="00C365D8" w:rsidRPr="009C582C" w:rsidRDefault="00C365D8" w:rsidP="00C365D8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0D5941" w:rsidRPr="009C582C" w14:paraId="41F5CDC8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0B6BE42F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Research Supervision (As Supervisor)</w:t>
            </w:r>
          </w:p>
        </w:tc>
        <w:tc>
          <w:tcPr>
            <w:tcW w:w="1480" w:type="pct"/>
          </w:tcPr>
          <w:p w14:paraId="451DA907" w14:textId="77777777" w:rsidR="00593E3B" w:rsidRPr="009C582C" w:rsidRDefault="00593E3B" w:rsidP="00A83689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PhD (Completed)</w:t>
            </w:r>
          </w:p>
        </w:tc>
        <w:tc>
          <w:tcPr>
            <w:tcW w:w="1489" w:type="pct"/>
          </w:tcPr>
          <w:p w14:paraId="1DEA5619" w14:textId="34069995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2E5B165B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0DE43D30" w14:textId="77777777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080C1183" w14:textId="77777777" w:rsidR="00593E3B" w:rsidRPr="009C582C" w:rsidRDefault="00593E3B" w:rsidP="00A83689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MS (Completed)</w:t>
            </w:r>
          </w:p>
        </w:tc>
        <w:tc>
          <w:tcPr>
            <w:tcW w:w="1489" w:type="pct"/>
          </w:tcPr>
          <w:p w14:paraId="52089579" w14:textId="7C3ECB95" w:rsidR="00593E3B" w:rsidRPr="009C582C" w:rsidRDefault="00593E3B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221759DD" w14:textId="77777777" w:rsidTr="000101D7">
        <w:trPr>
          <w:trHeight w:val="318"/>
        </w:trPr>
        <w:tc>
          <w:tcPr>
            <w:tcW w:w="2031" w:type="pct"/>
            <w:vMerge w:val="restart"/>
            <w:vAlign w:val="center"/>
          </w:tcPr>
          <w:p w14:paraId="528A1BD4" w14:textId="0D529BE0" w:rsidR="000D5941" w:rsidRPr="009C582C" w:rsidRDefault="000D5941" w:rsidP="005C7BA9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Research Supervision (As Co-Supervisor)</w:t>
            </w:r>
          </w:p>
        </w:tc>
        <w:tc>
          <w:tcPr>
            <w:tcW w:w="1480" w:type="pct"/>
          </w:tcPr>
          <w:p w14:paraId="175A7D98" w14:textId="23BB0670" w:rsidR="000D5941" w:rsidRPr="009C582C" w:rsidRDefault="000D5941" w:rsidP="00A83689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PhD (Completed)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ab/>
            </w:r>
          </w:p>
        </w:tc>
        <w:tc>
          <w:tcPr>
            <w:tcW w:w="1489" w:type="pct"/>
          </w:tcPr>
          <w:p w14:paraId="0590E113" w14:textId="101506E5" w:rsidR="000D5941" w:rsidRPr="009C582C" w:rsidRDefault="000D5941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7AB932F0" w14:textId="77777777" w:rsidTr="000101D7">
        <w:trPr>
          <w:trHeight w:val="318"/>
        </w:trPr>
        <w:tc>
          <w:tcPr>
            <w:tcW w:w="2031" w:type="pct"/>
            <w:vMerge/>
            <w:vAlign w:val="center"/>
          </w:tcPr>
          <w:p w14:paraId="74DF4375" w14:textId="77777777" w:rsidR="000D5941" w:rsidRPr="009C582C" w:rsidRDefault="000D5941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1480" w:type="pct"/>
          </w:tcPr>
          <w:p w14:paraId="342BC6FB" w14:textId="58F2ADD5" w:rsidR="000D5941" w:rsidRPr="009C582C" w:rsidRDefault="000D5941" w:rsidP="00A83689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MS (Completed)</w:t>
            </w:r>
          </w:p>
        </w:tc>
        <w:tc>
          <w:tcPr>
            <w:tcW w:w="1489" w:type="pct"/>
          </w:tcPr>
          <w:p w14:paraId="0E7D5F2E" w14:textId="11B64B19" w:rsidR="000D5941" w:rsidRPr="009C582C" w:rsidRDefault="000D5941" w:rsidP="0033383A">
            <w:pPr>
              <w:pStyle w:val="NoSpacing"/>
              <w:ind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</w:tbl>
    <w:p w14:paraId="6A440D79" w14:textId="77777777" w:rsidR="007F0968" w:rsidRPr="009C582C" w:rsidRDefault="007F0968" w:rsidP="0033383A">
      <w:pPr>
        <w:spacing w:line="240" w:lineRule="auto"/>
      </w:pPr>
      <w:bookmarkStart w:id="15" w:name="_Toc105482204"/>
    </w:p>
    <w:p w14:paraId="631CD675" w14:textId="2C920AA9" w:rsidR="00593E3B" w:rsidRPr="009C582C" w:rsidRDefault="00593E3B" w:rsidP="0033383A">
      <w:pPr>
        <w:pStyle w:val="Heading2"/>
        <w:spacing w:line="240" w:lineRule="auto"/>
        <w:rPr>
          <w:bCs/>
        </w:rPr>
      </w:pPr>
      <w:bookmarkStart w:id="16" w:name="_Toc142138756"/>
      <w:r w:rsidRPr="009C582C">
        <w:t>Academic</w:t>
      </w:r>
      <w:bookmarkEnd w:id="15"/>
      <w:r w:rsidR="00F235AB" w:rsidRPr="009C582C">
        <w:t>s:</w:t>
      </w:r>
      <w:bookmarkEnd w:id="16"/>
    </w:p>
    <w:tbl>
      <w:tblPr>
        <w:tblStyle w:val="TableGrid"/>
        <w:tblpPr w:leftFromText="187" w:rightFromText="187" w:vertAnchor="text" w:horzAnchor="page" w:tblpX="1155" w:tblpY="131"/>
        <w:tblOverlap w:val="never"/>
        <w:tblW w:w="5000" w:type="pct"/>
        <w:tblInd w:w="0" w:type="dxa"/>
        <w:tblLook w:val="04A0" w:firstRow="1" w:lastRow="0" w:firstColumn="1" w:lastColumn="0" w:noHBand="0" w:noVBand="1"/>
      </w:tblPr>
      <w:tblGrid>
        <w:gridCol w:w="3505"/>
        <w:gridCol w:w="4590"/>
        <w:gridCol w:w="1641"/>
      </w:tblGrid>
      <w:tr w:rsidR="00593E3B" w:rsidRPr="009C582C" w14:paraId="5DD820AC" w14:textId="77777777" w:rsidTr="00BD3627">
        <w:trPr>
          <w:trHeight w:val="318"/>
        </w:trPr>
        <w:tc>
          <w:tcPr>
            <w:tcW w:w="1800" w:type="pct"/>
            <w:vMerge w:val="restart"/>
            <w:vAlign w:val="center"/>
          </w:tcPr>
          <w:p w14:paraId="645C450E" w14:textId="3329817B" w:rsidR="00593E3B" w:rsidRPr="009C582C" w:rsidRDefault="00E70E47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No. of c</w:t>
            </w:r>
            <w:r w:rsidR="00593E3B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ourses (unique) Taught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:</w:t>
            </w:r>
          </w:p>
        </w:tc>
        <w:tc>
          <w:tcPr>
            <w:tcW w:w="2357" w:type="pct"/>
          </w:tcPr>
          <w:p w14:paraId="42D22245" w14:textId="77777777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Undergraduate </w:t>
            </w:r>
          </w:p>
        </w:tc>
        <w:tc>
          <w:tcPr>
            <w:tcW w:w="843" w:type="pct"/>
          </w:tcPr>
          <w:p w14:paraId="12799865" w14:textId="196BB1A3" w:rsidR="00593E3B" w:rsidRPr="009C582C" w:rsidRDefault="00593E3B" w:rsidP="0033383A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593E3B" w:rsidRPr="009C582C" w14:paraId="737AF8F1" w14:textId="77777777" w:rsidTr="00BD3627">
        <w:trPr>
          <w:trHeight w:val="318"/>
        </w:trPr>
        <w:tc>
          <w:tcPr>
            <w:tcW w:w="1800" w:type="pct"/>
            <w:vMerge/>
            <w:vAlign w:val="center"/>
          </w:tcPr>
          <w:p w14:paraId="476A5959" w14:textId="77777777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357" w:type="pct"/>
          </w:tcPr>
          <w:p w14:paraId="55F296A1" w14:textId="77777777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Masters</w:t>
            </w:r>
          </w:p>
        </w:tc>
        <w:tc>
          <w:tcPr>
            <w:tcW w:w="843" w:type="pct"/>
          </w:tcPr>
          <w:p w14:paraId="56897C86" w14:textId="538A6C7E" w:rsidR="00593E3B" w:rsidRPr="009C582C" w:rsidRDefault="00593E3B" w:rsidP="0033383A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593E3B" w:rsidRPr="009C582C" w14:paraId="50BB176C" w14:textId="77777777" w:rsidTr="00BD3627">
        <w:trPr>
          <w:trHeight w:val="179"/>
        </w:trPr>
        <w:tc>
          <w:tcPr>
            <w:tcW w:w="1800" w:type="pct"/>
            <w:vMerge/>
            <w:vAlign w:val="center"/>
          </w:tcPr>
          <w:p w14:paraId="4FAD34B4" w14:textId="77777777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357" w:type="pct"/>
          </w:tcPr>
          <w:p w14:paraId="42CBC0AC" w14:textId="77777777" w:rsidR="00593E3B" w:rsidRPr="009C582C" w:rsidRDefault="00593E3B" w:rsidP="0033383A">
            <w:pPr>
              <w:spacing w:line="240" w:lineRule="auto"/>
              <w:ind w:left="-30"/>
              <w:rPr>
                <w:rFonts w:cstheme="minorHAnsi"/>
                <w:sz w:val="22"/>
                <w:szCs w:val="22"/>
              </w:rPr>
            </w:pPr>
            <w:r w:rsidRPr="009C582C">
              <w:rPr>
                <w:rFonts w:cstheme="minorHAnsi"/>
                <w:sz w:val="22"/>
                <w:szCs w:val="22"/>
              </w:rPr>
              <w:t xml:space="preserve">PhD </w:t>
            </w:r>
          </w:p>
        </w:tc>
        <w:tc>
          <w:tcPr>
            <w:tcW w:w="843" w:type="pct"/>
          </w:tcPr>
          <w:p w14:paraId="1DAB53D0" w14:textId="0070F30C" w:rsidR="00593E3B" w:rsidRPr="009C582C" w:rsidRDefault="00593E3B" w:rsidP="0033383A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593E3B" w:rsidRPr="009C582C" w14:paraId="00757079" w14:textId="77777777" w:rsidTr="00BD3627">
        <w:trPr>
          <w:trHeight w:val="179"/>
        </w:trPr>
        <w:tc>
          <w:tcPr>
            <w:tcW w:w="1800" w:type="pct"/>
            <w:vMerge w:val="restart"/>
            <w:vAlign w:val="center"/>
          </w:tcPr>
          <w:p w14:paraId="347E614D" w14:textId="3E4C00E3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lastRenderedPageBreak/>
              <w:t xml:space="preserve">Courses Designed </w:t>
            </w:r>
          </w:p>
        </w:tc>
        <w:tc>
          <w:tcPr>
            <w:tcW w:w="2357" w:type="pct"/>
          </w:tcPr>
          <w:p w14:paraId="6F67A35B" w14:textId="77777777" w:rsidR="00593E3B" w:rsidRPr="009C582C" w:rsidRDefault="00593E3B" w:rsidP="0033383A">
            <w:pPr>
              <w:spacing w:line="240" w:lineRule="auto"/>
              <w:ind w:left="-30"/>
              <w:rPr>
                <w:rFonts w:cstheme="minorHAnsi"/>
                <w:sz w:val="22"/>
                <w:szCs w:val="22"/>
                <w:lang w:val="en-GB"/>
              </w:rPr>
            </w:pPr>
            <w:r w:rsidRPr="009C582C">
              <w:rPr>
                <w:rFonts w:cstheme="minorHAnsi"/>
                <w:sz w:val="22"/>
                <w:szCs w:val="22"/>
                <w:lang w:val="en-GB"/>
              </w:rPr>
              <w:t xml:space="preserve">Undergraduate </w:t>
            </w:r>
          </w:p>
        </w:tc>
        <w:tc>
          <w:tcPr>
            <w:tcW w:w="843" w:type="pct"/>
          </w:tcPr>
          <w:p w14:paraId="75F2D8D6" w14:textId="0828BB99" w:rsidR="00593E3B" w:rsidRPr="009C582C" w:rsidRDefault="00593E3B" w:rsidP="0033383A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593E3B" w:rsidRPr="009C582C" w14:paraId="6971CE29" w14:textId="77777777" w:rsidTr="00BD3627">
        <w:trPr>
          <w:trHeight w:val="179"/>
        </w:trPr>
        <w:tc>
          <w:tcPr>
            <w:tcW w:w="1800" w:type="pct"/>
            <w:vMerge/>
            <w:vAlign w:val="center"/>
          </w:tcPr>
          <w:p w14:paraId="346886A2" w14:textId="77777777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357" w:type="pct"/>
          </w:tcPr>
          <w:p w14:paraId="2901C2EE" w14:textId="77777777" w:rsidR="00593E3B" w:rsidRPr="009C582C" w:rsidRDefault="00593E3B" w:rsidP="0033383A">
            <w:pPr>
              <w:spacing w:line="240" w:lineRule="auto"/>
              <w:ind w:left="-30"/>
              <w:rPr>
                <w:rFonts w:cstheme="minorHAnsi"/>
                <w:sz w:val="22"/>
                <w:szCs w:val="22"/>
                <w:lang w:val="en-GB"/>
              </w:rPr>
            </w:pPr>
            <w:r w:rsidRPr="009C582C">
              <w:rPr>
                <w:rFonts w:cstheme="minorHAnsi"/>
                <w:sz w:val="22"/>
                <w:szCs w:val="22"/>
                <w:lang w:val="en-GB"/>
              </w:rPr>
              <w:t>Masters</w:t>
            </w:r>
          </w:p>
        </w:tc>
        <w:tc>
          <w:tcPr>
            <w:tcW w:w="843" w:type="pct"/>
          </w:tcPr>
          <w:p w14:paraId="439FEDC7" w14:textId="1DB1A4D1" w:rsidR="00593E3B" w:rsidRPr="009C582C" w:rsidRDefault="00593E3B" w:rsidP="0033383A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593E3B" w:rsidRPr="009C582C" w14:paraId="3ED62552" w14:textId="77777777" w:rsidTr="00BD3627">
        <w:trPr>
          <w:trHeight w:val="179"/>
        </w:trPr>
        <w:tc>
          <w:tcPr>
            <w:tcW w:w="1800" w:type="pct"/>
            <w:vMerge/>
            <w:vAlign w:val="center"/>
          </w:tcPr>
          <w:p w14:paraId="4DFEDB67" w14:textId="77777777" w:rsidR="00593E3B" w:rsidRPr="009C582C" w:rsidRDefault="00593E3B" w:rsidP="0033383A">
            <w:pPr>
              <w:pStyle w:val="NoSpacing"/>
              <w:ind w:left="-3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357" w:type="pct"/>
          </w:tcPr>
          <w:p w14:paraId="4533D675" w14:textId="77777777" w:rsidR="00593E3B" w:rsidRPr="009C582C" w:rsidRDefault="00593E3B" w:rsidP="0033383A">
            <w:pPr>
              <w:spacing w:line="240" w:lineRule="auto"/>
              <w:ind w:left="-30"/>
              <w:rPr>
                <w:rFonts w:cstheme="minorHAnsi"/>
                <w:sz w:val="22"/>
                <w:szCs w:val="22"/>
                <w:lang w:val="en-GB"/>
              </w:rPr>
            </w:pPr>
            <w:r w:rsidRPr="009C582C">
              <w:rPr>
                <w:rFonts w:cstheme="minorHAnsi"/>
                <w:sz w:val="22"/>
                <w:szCs w:val="22"/>
              </w:rPr>
              <w:t>PhD</w:t>
            </w:r>
          </w:p>
        </w:tc>
        <w:tc>
          <w:tcPr>
            <w:tcW w:w="843" w:type="pct"/>
          </w:tcPr>
          <w:p w14:paraId="70B730C0" w14:textId="430CA8CD" w:rsidR="00593E3B" w:rsidRPr="009C582C" w:rsidRDefault="00593E3B" w:rsidP="0033383A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973CA4" w:rsidRPr="009C582C" w14:paraId="16DB1B45" w14:textId="77777777" w:rsidTr="00BD3627">
        <w:trPr>
          <w:trHeight w:val="179"/>
        </w:trPr>
        <w:tc>
          <w:tcPr>
            <w:tcW w:w="1800" w:type="pct"/>
            <w:vMerge w:val="restart"/>
            <w:vAlign w:val="center"/>
          </w:tcPr>
          <w:p w14:paraId="22B06A97" w14:textId="69DA1E7E" w:rsidR="00973CA4" w:rsidRPr="009C582C" w:rsidRDefault="00973CA4" w:rsidP="000101D7">
            <w:pPr>
              <w:pStyle w:val="NoSpacing"/>
              <w:ind w:left="-30" w:right="-108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Courses Modified </w:t>
            </w:r>
          </w:p>
        </w:tc>
        <w:tc>
          <w:tcPr>
            <w:tcW w:w="2357" w:type="pct"/>
          </w:tcPr>
          <w:p w14:paraId="64F5D5E1" w14:textId="776BA50A" w:rsidR="00973CA4" w:rsidRPr="009C582C" w:rsidRDefault="00973CA4" w:rsidP="000101D7">
            <w:pPr>
              <w:spacing w:line="240" w:lineRule="auto"/>
              <w:ind w:left="-30"/>
              <w:rPr>
                <w:rFonts w:cstheme="minorHAnsi"/>
                <w:szCs w:val="22"/>
              </w:rPr>
            </w:pPr>
            <w:r w:rsidRPr="009C582C">
              <w:rPr>
                <w:rFonts w:cstheme="minorHAnsi"/>
                <w:sz w:val="22"/>
                <w:szCs w:val="22"/>
                <w:lang w:val="en-GB"/>
              </w:rPr>
              <w:t xml:space="preserve">Undergraduate </w:t>
            </w:r>
          </w:p>
        </w:tc>
        <w:tc>
          <w:tcPr>
            <w:tcW w:w="843" w:type="pct"/>
          </w:tcPr>
          <w:p w14:paraId="461B0D54" w14:textId="77777777" w:rsidR="00973CA4" w:rsidRPr="009C582C" w:rsidRDefault="00973CA4" w:rsidP="000101D7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973CA4" w:rsidRPr="009C582C" w14:paraId="034E60A5" w14:textId="77777777" w:rsidTr="00BD3627">
        <w:trPr>
          <w:trHeight w:val="179"/>
        </w:trPr>
        <w:tc>
          <w:tcPr>
            <w:tcW w:w="1800" w:type="pct"/>
            <w:vMerge/>
            <w:vAlign w:val="center"/>
          </w:tcPr>
          <w:p w14:paraId="79A9657D" w14:textId="77777777" w:rsidR="00973CA4" w:rsidRPr="009C582C" w:rsidRDefault="00973CA4" w:rsidP="000101D7">
            <w:pPr>
              <w:pStyle w:val="NoSpacing"/>
              <w:ind w:left="-30" w:right="-108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2357" w:type="pct"/>
          </w:tcPr>
          <w:p w14:paraId="72A759BA" w14:textId="77A76BA9" w:rsidR="00973CA4" w:rsidRPr="009C582C" w:rsidRDefault="00973CA4" w:rsidP="000101D7">
            <w:pPr>
              <w:spacing w:line="240" w:lineRule="auto"/>
              <w:ind w:left="-30"/>
              <w:rPr>
                <w:rFonts w:cstheme="minorHAnsi"/>
                <w:szCs w:val="22"/>
              </w:rPr>
            </w:pPr>
            <w:r w:rsidRPr="009C582C">
              <w:rPr>
                <w:rFonts w:cstheme="minorHAnsi"/>
                <w:sz w:val="22"/>
                <w:szCs w:val="22"/>
                <w:lang w:val="en-GB"/>
              </w:rPr>
              <w:t>Masters</w:t>
            </w:r>
          </w:p>
        </w:tc>
        <w:tc>
          <w:tcPr>
            <w:tcW w:w="843" w:type="pct"/>
          </w:tcPr>
          <w:p w14:paraId="192A3560" w14:textId="77777777" w:rsidR="00973CA4" w:rsidRPr="009C582C" w:rsidRDefault="00973CA4" w:rsidP="000101D7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  <w:tr w:rsidR="00973CA4" w:rsidRPr="009C582C" w14:paraId="0E58FA78" w14:textId="77777777" w:rsidTr="00BD3627">
        <w:trPr>
          <w:trHeight w:val="179"/>
        </w:trPr>
        <w:tc>
          <w:tcPr>
            <w:tcW w:w="1800" w:type="pct"/>
            <w:vMerge/>
            <w:vAlign w:val="center"/>
          </w:tcPr>
          <w:p w14:paraId="1A099F3B" w14:textId="77777777" w:rsidR="00973CA4" w:rsidRPr="009C582C" w:rsidRDefault="00973CA4" w:rsidP="000101D7">
            <w:pPr>
              <w:pStyle w:val="NoSpacing"/>
              <w:ind w:left="-30" w:right="-108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2357" w:type="pct"/>
          </w:tcPr>
          <w:p w14:paraId="7E2E504E" w14:textId="6CDA3C7C" w:rsidR="00973CA4" w:rsidRPr="009C582C" w:rsidRDefault="00973CA4" w:rsidP="000101D7">
            <w:pPr>
              <w:spacing w:line="240" w:lineRule="auto"/>
              <w:ind w:left="-30"/>
              <w:rPr>
                <w:rFonts w:cstheme="minorHAnsi"/>
                <w:szCs w:val="22"/>
              </w:rPr>
            </w:pPr>
            <w:r w:rsidRPr="009C582C">
              <w:rPr>
                <w:rFonts w:cstheme="minorHAnsi"/>
                <w:sz w:val="22"/>
                <w:szCs w:val="22"/>
              </w:rPr>
              <w:t>PhD</w:t>
            </w:r>
          </w:p>
        </w:tc>
        <w:tc>
          <w:tcPr>
            <w:tcW w:w="843" w:type="pct"/>
          </w:tcPr>
          <w:p w14:paraId="51CBB12D" w14:textId="77777777" w:rsidR="00973CA4" w:rsidRPr="009C582C" w:rsidRDefault="00973CA4" w:rsidP="000101D7">
            <w:pPr>
              <w:pStyle w:val="NoSpacing"/>
              <w:ind w:left="-30" w:right="-108"/>
              <w:jc w:val="center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</w:tr>
    </w:tbl>
    <w:p w14:paraId="16E36293" w14:textId="261D0DF9" w:rsidR="00593E3B" w:rsidRPr="009C582C" w:rsidRDefault="00593E3B" w:rsidP="0033383A">
      <w:pPr>
        <w:pStyle w:val="Heading2"/>
        <w:spacing w:line="240" w:lineRule="auto"/>
        <w:rPr>
          <w:bCs/>
        </w:rPr>
      </w:pPr>
      <w:bookmarkStart w:id="17" w:name="_Toc142138757"/>
      <w:r w:rsidRPr="009C582C">
        <w:t>Other contribution</w:t>
      </w:r>
      <w:r w:rsidR="00B502C4" w:rsidRPr="009C582C">
        <w:t>:</w:t>
      </w:r>
      <w:bookmarkEnd w:id="17"/>
    </w:p>
    <w:tbl>
      <w:tblPr>
        <w:tblStyle w:val="TableGrid"/>
        <w:tblpPr w:leftFromText="187" w:rightFromText="187" w:vertAnchor="text" w:horzAnchor="page" w:tblpX="1160" w:tblpY="131"/>
        <w:tblOverlap w:val="never"/>
        <w:tblW w:w="5000" w:type="pct"/>
        <w:tblInd w:w="0" w:type="dxa"/>
        <w:tblLook w:val="04A0" w:firstRow="1" w:lastRow="0" w:firstColumn="1" w:lastColumn="0" w:noHBand="0" w:noVBand="1"/>
      </w:tblPr>
      <w:tblGrid>
        <w:gridCol w:w="4045"/>
        <w:gridCol w:w="4050"/>
        <w:gridCol w:w="1641"/>
      </w:tblGrid>
      <w:tr w:rsidR="000D5941" w:rsidRPr="009C582C" w14:paraId="615968D7" w14:textId="77777777" w:rsidTr="00E30651">
        <w:trPr>
          <w:trHeight w:val="318"/>
        </w:trPr>
        <w:tc>
          <w:tcPr>
            <w:tcW w:w="2077" w:type="pct"/>
            <w:vMerge w:val="restart"/>
            <w:vAlign w:val="center"/>
          </w:tcPr>
          <w:p w14:paraId="2C497147" w14:textId="77777777" w:rsidR="00593E3B" w:rsidRPr="009C582C" w:rsidRDefault="00593E3B" w:rsidP="0033383A">
            <w:pPr>
              <w:pStyle w:val="NoSpacing"/>
              <w:ind w:left="-20" w:right="-108" w:firstLine="2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MOUs/ Collaborations </w:t>
            </w:r>
          </w:p>
        </w:tc>
        <w:tc>
          <w:tcPr>
            <w:tcW w:w="2080" w:type="pct"/>
          </w:tcPr>
          <w:p w14:paraId="188B7C66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With Industry</w:t>
            </w:r>
          </w:p>
        </w:tc>
        <w:tc>
          <w:tcPr>
            <w:tcW w:w="843" w:type="pct"/>
          </w:tcPr>
          <w:p w14:paraId="3A301319" w14:textId="2A592172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36DA94B8" w14:textId="77777777" w:rsidTr="00E30651">
        <w:trPr>
          <w:trHeight w:val="318"/>
        </w:trPr>
        <w:tc>
          <w:tcPr>
            <w:tcW w:w="2077" w:type="pct"/>
            <w:vMerge/>
            <w:vAlign w:val="center"/>
          </w:tcPr>
          <w:p w14:paraId="3E17FA3D" w14:textId="77777777" w:rsidR="00593E3B" w:rsidRPr="009C582C" w:rsidRDefault="00593E3B" w:rsidP="0033383A">
            <w:pPr>
              <w:pStyle w:val="NoSpacing"/>
              <w:ind w:left="-20" w:right="-108" w:firstLine="2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080" w:type="pct"/>
          </w:tcPr>
          <w:p w14:paraId="38E7D2D9" w14:textId="616AF3CF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With </w:t>
            </w:r>
            <w:r w:rsidR="00E70E4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National/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International Universities </w:t>
            </w:r>
          </w:p>
        </w:tc>
        <w:tc>
          <w:tcPr>
            <w:tcW w:w="843" w:type="pct"/>
          </w:tcPr>
          <w:p w14:paraId="30909CC2" w14:textId="3864E3DD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</w:tr>
      <w:tr w:rsidR="000D5941" w:rsidRPr="009C582C" w14:paraId="688DBDFC" w14:textId="77777777" w:rsidTr="00E30651">
        <w:trPr>
          <w:trHeight w:val="318"/>
        </w:trPr>
        <w:tc>
          <w:tcPr>
            <w:tcW w:w="2077" w:type="pct"/>
            <w:vMerge w:val="restart"/>
            <w:vAlign w:val="center"/>
          </w:tcPr>
          <w:p w14:paraId="7A88334D" w14:textId="10130D11" w:rsidR="00593E3B" w:rsidRPr="009C582C" w:rsidRDefault="00593E3B" w:rsidP="0033383A">
            <w:pPr>
              <w:pStyle w:val="NoSpacing"/>
              <w:ind w:left="-20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Organization of trainings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/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workshops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/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seminars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/</w:t>
            </w:r>
            <w:r w:rsidR="000101D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conferences</w:t>
            </w:r>
          </w:p>
        </w:tc>
        <w:tc>
          <w:tcPr>
            <w:tcW w:w="2080" w:type="pct"/>
          </w:tcPr>
          <w:p w14:paraId="562516B8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Trainings conducted for industry</w:t>
            </w:r>
          </w:p>
        </w:tc>
        <w:tc>
          <w:tcPr>
            <w:tcW w:w="843" w:type="pct"/>
            <w:shd w:val="clear" w:color="auto" w:fill="auto"/>
          </w:tcPr>
          <w:p w14:paraId="67E57386" w14:textId="118659C6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0D5941" w:rsidRPr="009C582C" w14:paraId="582D13FA" w14:textId="77777777" w:rsidTr="00E30651">
        <w:trPr>
          <w:trHeight w:val="318"/>
        </w:trPr>
        <w:tc>
          <w:tcPr>
            <w:tcW w:w="2077" w:type="pct"/>
            <w:vMerge/>
            <w:vAlign w:val="center"/>
          </w:tcPr>
          <w:p w14:paraId="20BE5260" w14:textId="77777777" w:rsidR="00593E3B" w:rsidRPr="009C582C" w:rsidRDefault="00593E3B" w:rsidP="0033383A">
            <w:pPr>
              <w:pStyle w:val="NoSpacing"/>
              <w:ind w:left="-20" w:right="-108" w:firstLine="2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080" w:type="pct"/>
          </w:tcPr>
          <w:p w14:paraId="406B00F2" w14:textId="77777777" w:rsidR="00593E3B" w:rsidRPr="009C582C" w:rsidRDefault="00593E3B" w:rsidP="0033383A">
            <w:pPr>
              <w:spacing w:line="240" w:lineRule="auto"/>
              <w:ind w:left="-27"/>
              <w:rPr>
                <w:sz w:val="22"/>
                <w:szCs w:val="22"/>
              </w:rPr>
            </w:pPr>
            <w:r w:rsidRPr="009C582C">
              <w:rPr>
                <w:sz w:val="22"/>
                <w:szCs w:val="22"/>
              </w:rPr>
              <w:t>Organized International/National Conferences as Chairman/Chief Organizer</w:t>
            </w:r>
          </w:p>
        </w:tc>
        <w:tc>
          <w:tcPr>
            <w:tcW w:w="843" w:type="pct"/>
          </w:tcPr>
          <w:p w14:paraId="6410161C" w14:textId="5F182836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0D5941" w:rsidRPr="009C582C" w14:paraId="36A03B5F" w14:textId="77777777" w:rsidTr="00E30651">
        <w:trPr>
          <w:trHeight w:val="318"/>
        </w:trPr>
        <w:tc>
          <w:tcPr>
            <w:tcW w:w="2077" w:type="pct"/>
            <w:vAlign w:val="center"/>
          </w:tcPr>
          <w:p w14:paraId="69B24714" w14:textId="2805F73F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Peer review of journal articles</w:t>
            </w:r>
            <w:r w:rsidR="00A96A4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(Number)</w:t>
            </w:r>
          </w:p>
        </w:tc>
        <w:tc>
          <w:tcPr>
            <w:tcW w:w="2080" w:type="pct"/>
          </w:tcPr>
          <w:p w14:paraId="775DC36C" w14:textId="4C467313" w:rsidR="00593E3B" w:rsidRPr="009C582C" w:rsidRDefault="00E70E47" w:rsidP="0033383A">
            <w:pPr>
              <w:pStyle w:val="NoSpacing"/>
              <w:ind w:left="-27"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Link </w:t>
            </w:r>
            <w:r w:rsidR="00B502C4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of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publons profile</w:t>
            </w:r>
            <w:r w:rsidR="00A96A47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(if available)</w:t>
            </w:r>
          </w:p>
        </w:tc>
        <w:tc>
          <w:tcPr>
            <w:tcW w:w="843" w:type="pct"/>
          </w:tcPr>
          <w:p w14:paraId="631EFB6C" w14:textId="5ABA1E36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0D5941" w:rsidRPr="009C582C" w14:paraId="2736BF72" w14:textId="77777777" w:rsidTr="00E30651">
        <w:trPr>
          <w:trHeight w:val="318"/>
        </w:trPr>
        <w:tc>
          <w:tcPr>
            <w:tcW w:w="2077" w:type="pct"/>
            <w:vMerge w:val="restart"/>
            <w:vAlign w:val="center"/>
          </w:tcPr>
          <w:p w14:paraId="3C127CE2" w14:textId="77777777" w:rsidR="00593E3B" w:rsidRPr="009C582C" w:rsidRDefault="00593E3B" w:rsidP="0033383A">
            <w:pPr>
              <w:pStyle w:val="NoSpacing"/>
              <w:ind w:right="-108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External Examiner</w:t>
            </w:r>
          </w:p>
        </w:tc>
        <w:tc>
          <w:tcPr>
            <w:tcW w:w="2080" w:type="pct"/>
          </w:tcPr>
          <w:p w14:paraId="2C4DCDFC" w14:textId="77777777" w:rsidR="00593E3B" w:rsidRPr="009C582C" w:rsidRDefault="00593E3B" w:rsidP="0033383A">
            <w:pPr>
              <w:pStyle w:val="NoSpacing"/>
              <w:ind w:left="-27" w:right="-108" w:firstLine="9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PhD Thesis</w:t>
            </w:r>
          </w:p>
        </w:tc>
        <w:tc>
          <w:tcPr>
            <w:tcW w:w="843" w:type="pct"/>
          </w:tcPr>
          <w:p w14:paraId="3FE3F4E5" w14:textId="3125DC8D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0D5941" w:rsidRPr="009C582C" w14:paraId="73B36F59" w14:textId="77777777" w:rsidTr="00E30651">
        <w:trPr>
          <w:trHeight w:val="318"/>
        </w:trPr>
        <w:tc>
          <w:tcPr>
            <w:tcW w:w="2077" w:type="pct"/>
            <w:vMerge/>
            <w:vAlign w:val="center"/>
          </w:tcPr>
          <w:p w14:paraId="7A5B527A" w14:textId="77777777" w:rsidR="00593E3B" w:rsidRPr="009C582C" w:rsidRDefault="00593E3B" w:rsidP="0033383A">
            <w:pPr>
              <w:pStyle w:val="NoSpacing"/>
              <w:ind w:left="-20" w:right="-108" w:firstLine="2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2080" w:type="pct"/>
          </w:tcPr>
          <w:p w14:paraId="1C77F8E6" w14:textId="77777777" w:rsidR="00593E3B" w:rsidRPr="009C582C" w:rsidRDefault="00593E3B" w:rsidP="0033383A">
            <w:pPr>
              <w:pStyle w:val="NoSpacing"/>
              <w:ind w:left="-27" w:right="-108" w:firstLine="9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MS Thesis</w:t>
            </w:r>
          </w:p>
        </w:tc>
        <w:tc>
          <w:tcPr>
            <w:tcW w:w="843" w:type="pct"/>
          </w:tcPr>
          <w:p w14:paraId="41945CA8" w14:textId="148AEC62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0D5941" w:rsidRPr="009C582C" w14:paraId="71E7D3E9" w14:textId="77777777" w:rsidTr="00E30651">
        <w:trPr>
          <w:trHeight w:val="318"/>
        </w:trPr>
        <w:tc>
          <w:tcPr>
            <w:tcW w:w="2077" w:type="pct"/>
            <w:vAlign w:val="center"/>
          </w:tcPr>
          <w:p w14:paraId="45C38CC3" w14:textId="6D782643" w:rsidR="00593E3B" w:rsidRPr="009C582C" w:rsidRDefault="00593E3B" w:rsidP="0033383A">
            <w:pPr>
              <w:pStyle w:val="NoSpacing"/>
              <w:ind w:left="-20" w:right="-108" w:firstLine="20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Administrative</w:t>
            </w:r>
            <w:r w:rsidR="00B502C4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/</w:t>
            </w:r>
            <w:r w:rsidR="00B502C4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 xml:space="preserve"> </w:t>
            </w:r>
            <w:r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non-academic departmental duties</w:t>
            </w:r>
            <w:r w:rsidR="00B502C4" w:rsidRPr="009C582C">
              <w:rPr>
                <w:rFonts w:ascii="Arial Narrow" w:hAnsi="Arial Narrow" w:cstheme="minorHAnsi"/>
                <w:sz w:val="22"/>
                <w:szCs w:val="22"/>
                <w:lang w:val="en-GB"/>
              </w:rPr>
              <w:t>:</w:t>
            </w:r>
          </w:p>
        </w:tc>
        <w:tc>
          <w:tcPr>
            <w:tcW w:w="2080" w:type="pct"/>
          </w:tcPr>
          <w:p w14:paraId="332BAF75" w14:textId="385F3C2F" w:rsidR="00593E3B" w:rsidRPr="009C582C" w:rsidRDefault="00593E3B" w:rsidP="002E4DF3">
            <w:pPr>
              <w:pStyle w:val="NoSpacing"/>
              <w:jc w:val="both"/>
              <w:rPr>
                <w:rFonts w:ascii="Arial Narrow" w:hAnsi="Arial Narrow" w:cstheme="minorHAnsi"/>
                <w:sz w:val="22"/>
                <w:szCs w:val="22"/>
                <w:lang w:val="en-GB"/>
              </w:rPr>
            </w:pPr>
          </w:p>
        </w:tc>
        <w:tc>
          <w:tcPr>
            <w:tcW w:w="843" w:type="pct"/>
          </w:tcPr>
          <w:p w14:paraId="2DF6D8CC" w14:textId="77777777" w:rsidR="00593E3B" w:rsidRPr="009C582C" w:rsidRDefault="00593E3B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 w:val="22"/>
                <w:szCs w:val="22"/>
                <w:highlight w:val="yellow"/>
                <w:lang w:val="en-GB"/>
              </w:rPr>
            </w:pPr>
          </w:p>
        </w:tc>
      </w:tr>
      <w:tr w:rsidR="00B502C4" w:rsidRPr="009C582C" w14:paraId="063A7C56" w14:textId="77777777" w:rsidTr="00E30651">
        <w:trPr>
          <w:trHeight w:val="318"/>
        </w:trPr>
        <w:tc>
          <w:tcPr>
            <w:tcW w:w="2077" w:type="pct"/>
            <w:vAlign w:val="center"/>
          </w:tcPr>
          <w:p w14:paraId="7FA425E7" w14:textId="5255BA81" w:rsidR="00B502C4" w:rsidRPr="009C582C" w:rsidRDefault="002E4DF3" w:rsidP="0033383A">
            <w:pPr>
              <w:pStyle w:val="NoSpacing"/>
              <w:ind w:left="-20" w:right="-108" w:firstLine="20"/>
              <w:rPr>
                <w:rFonts w:ascii="Arial Narrow" w:hAnsi="Arial Narrow" w:cstheme="minorHAnsi"/>
                <w:szCs w:val="22"/>
                <w:lang w:val="en-GB"/>
              </w:rPr>
            </w:pPr>
            <w:r w:rsidRPr="009C582C">
              <w:rPr>
                <w:rFonts w:ascii="Arial Narrow" w:hAnsi="Arial Narrow" w:cstheme="minorHAnsi"/>
                <w:sz w:val="22"/>
                <w:szCs w:val="24"/>
                <w:lang w:val="en-GB"/>
              </w:rPr>
              <w:t xml:space="preserve">Any other Initiative / contribution towards university / academia </w:t>
            </w:r>
          </w:p>
        </w:tc>
        <w:tc>
          <w:tcPr>
            <w:tcW w:w="2080" w:type="pct"/>
          </w:tcPr>
          <w:p w14:paraId="574F0D19" w14:textId="77777777" w:rsidR="00B502C4" w:rsidRPr="009C582C" w:rsidRDefault="00B502C4" w:rsidP="002E4DF3">
            <w:pPr>
              <w:pStyle w:val="NoSpacing"/>
              <w:jc w:val="both"/>
              <w:rPr>
                <w:rFonts w:ascii="Arial Narrow" w:hAnsi="Arial Narrow" w:cstheme="minorHAnsi"/>
                <w:szCs w:val="22"/>
                <w:lang w:val="en-GB"/>
              </w:rPr>
            </w:pPr>
          </w:p>
        </w:tc>
        <w:tc>
          <w:tcPr>
            <w:tcW w:w="843" w:type="pct"/>
          </w:tcPr>
          <w:p w14:paraId="74DCED93" w14:textId="77777777" w:rsidR="00B502C4" w:rsidRPr="009C582C" w:rsidRDefault="00B502C4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Cs w:val="22"/>
                <w:highlight w:val="yellow"/>
                <w:lang w:val="en-GB"/>
              </w:rPr>
            </w:pPr>
          </w:p>
          <w:p w14:paraId="0EB66482" w14:textId="77777777" w:rsidR="002E4DF3" w:rsidRPr="009C582C" w:rsidRDefault="002E4DF3" w:rsidP="0033383A">
            <w:pPr>
              <w:pStyle w:val="NoSpacing"/>
              <w:ind w:right="-108" w:firstLine="90"/>
              <w:jc w:val="center"/>
              <w:rPr>
                <w:rFonts w:ascii="Arial Narrow" w:hAnsi="Arial Narrow" w:cstheme="minorHAnsi"/>
                <w:szCs w:val="22"/>
                <w:highlight w:val="yellow"/>
                <w:lang w:val="en-GB"/>
              </w:rPr>
            </w:pPr>
          </w:p>
        </w:tc>
      </w:tr>
      <w:bookmarkEnd w:id="2"/>
    </w:tbl>
    <w:p w14:paraId="7AF033F6" w14:textId="77777777" w:rsidR="00C93512" w:rsidRPr="009C582C" w:rsidRDefault="00C93512" w:rsidP="0033383A">
      <w:pPr>
        <w:spacing w:line="240" w:lineRule="auto"/>
      </w:pPr>
    </w:p>
    <w:p w14:paraId="642658AD" w14:textId="6A87B198" w:rsidR="001A397A" w:rsidRPr="009C582C" w:rsidRDefault="0087390C" w:rsidP="00B35FB2">
      <w:pPr>
        <w:pStyle w:val="Heading1"/>
      </w:pPr>
      <w:bookmarkStart w:id="18" w:name="_Toc105482206"/>
      <w:bookmarkStart w:id="19" w:name="_Toc142138758"/>
      <w:r w:rsidRPr="009C582C">
        <w:t xml:space="preserve">Academic </w:t>
      </w:r>
      <w:bookmarkEnd w:id="3"/>
      <w:bookmarkEnd w:id="18"/>
      <w:r w:rsidR="00455213" w:rsidRPr="009C582C">
        <w:t>Qualification</w:t>
      </w:r>
      <w:r w:rsidR="001A397A" w:rsidRPr="009C582C">
        <w:t>:</w:t>
      </w:r>
      <w:bookmarkEnd w:id="1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6"/>
        <w:gridCol w:w="2159"/>
        <w:gridCol w:w="2159"/>
        <w:gridCol w:w="3262"/>
      </w:tblGrid>
      <w:tr w:rsidR="00787258" w:rsidRPr="009C582C" w14:paraId="0F525E5A" w14:textId="2247ABFB" w:rsidTr="00787258">
        <w:trPr>
          <w:trHeight w:val="252"/>
        </w:trPr>
        <w:tc>
          <w:tcPr>
            <w:tcW w:w="1107" w:type="pct"/>
            <w:vMerge w:val="restart"/>
            <w:shd w:val="clear" w:color="auto" w:fill="auto"/>
          </w:tcPr>
          <w:p w14:paraId="4B6C5073" w14:textId="6BBCCCB2" w:rsidR="00787258" w:rsidRPr="009C582C" w:rsidRDefault="00787258" w:rsidP="0033383A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Exact Title of Degree mention on relevant document</w:t>
            </w:r>
          </w:p>
        </w:tc>
        <w:tc>
          <w:tcPr>
            <w:tcW w:w="1109" w:type="pct"/>
            <w:vMerge w:val="restart"/>
          </w:tcPr>
          <w:p w14:paraId="1557301C" w14:textId="77777777" w:rsidR="00787258" w:rsidRPr="009C582C" w:rsidRDefault="00787258" w:rsidP="0033383A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Research Thesis/ Project Title</w:t>
            </w:r>
          </w:p>
        </w:tc>
        <w:tc>
          <w:tcPr>
            <w:tcW w:w="1109" w:type="pct"/>
            <w:vMerge w:val="restart"/>
          </w:tcPr>
          <w:p w14:paraId="636AA49F" w14:textId="79C9113C" w:rsidR="00787258" w:rsidRPr="009C582C" w:rsidRDefault="00787258" w:rsidP="0033383A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University / Board</w:t>
            </w:r>
            <w:r w:rsidR="00BA0B77">
              <w:rPr>
                <w:b/>
              </w:rPr>
              <w:t xml:space="preserve"> / Country</w:t>
            </w:r>
          </w:p>
        </w:tc>
        <w:tc>
          <w:tcPr>
            <w:tcW w:w="1675" w:type="pct"/>
            <w:vMerge w:val="restart"/>
            <w:shd w:val="clear" w:color="auto" w:fill="auto"/>
          </w:tcPr>
          <w:p w14:paraId="0D3A4414" w14:textId="7567537E" w:rsidR="00787258" w:rsidRPr="009C582C" w:rsidRDefault="00787258" w:rsidP="0033383A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Major Field / Subjects</w:t>
            </w:r>
          </w:p>
        </w:tc>
      </w:tr>
      <w:tr w:rsidR="00787258" w:rsidRPr="009C582C" w14:paraId="468B16B9" w14:textId="5FEAD45F" w:rsidTr="00787258">
        <w:trPr>
          <w:trHeight w:val="252"/>
        </w:trPr>
        <w:tc>
          <w:tcPr>
            <w:tcW w:w="1107" w:type="pct"/>
            <w:vMerge/>
            <w:shd w:val="clear" w:color="auto" w:fill="auto"/>
          </w:tcPr>
          <w:p w14:paraId="27E35C03" w14:textId="42D70656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/>
                <w:szCs w:val="22"/>
                <w:lang w:val="fr-FR"/>
              </w:rPr>
            </w:pPr>
          </w:p>
        </w:tc>
        <w:tc>
          <w:tcPr>
            <w:tcW w:w="1109" w:type="pct"/>
            <w:vMerge/>
          </w:tcPr>
          <w:p w14:paraId="584DAFF0" w14:textId="6F76FD0E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  <w:vMerge/>
          </w:tcPr>
          <w:p w14:paraId="7AF2D2DC" w14:textId="69E774C1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jc w:val="left"/>
              <w:rPr>
                <w:b/>
                <w:szCs w:val="22"/>
                <w:lang w:val="fr-FR"/>
              </w:rPr>
            </w:pPr>
          </w:p>
        </w:tc>
        <w:tc>
          <w:tcPr>
            <w:tcW w:w="1675" w:type="pct"/>
            <w:vMerge/>
            <w:shd w:val="clear" w:color="auto" w:fill="auto"/>
          </w:tcPr>
          <w:p w14:paraId="50902FEA" w14:textId="343ED7BE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/>
                <w:szCs w:val="22"/>
              </w:rPr>
            </w:pPr>
          </w:p>
        </w:tc>
      </w:tr>
      <w:tr w:rsidR="00787258" w:rsidRPr="009C582C" w14:paraId="28FA086F" w14:textId="550DE9DD" w:rsidTr="00787258">
        <w:tc>
          <w:tcPr>
            <w:tcW w:w="1107" w:type="pct"/>
            <w:shd w:val="clear" w:color="auto" w:fill="auto"/>
          </w:tcPr>
          <w:p w14:paraId="52552A4C" w14:textId="7B42B150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6A52687C" w14:textId="19876BE3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0DFB5F81" w14:textId="776930F0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675" w:type="pct"/>
            <w:shd w:val="clear" w:color="auto" w:fill="auto"/>
          </w:tcPr>
          <w:p w14:paraId="7F8B95AD" w14:textId="4E1ADBA5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</w:tr>
      <w:tr w:rsidR="00787258" w:rsidRPr="009C582C" w14:paraId="7EB1AE3C" w14:textId="333A92A4" w:rsidTr="00787258">
        <w:tc>
          <w:tcPr>
            <w:tcW w:w="1107" w:type="pct"/>
            <w:shd w:val="clear" w:color="auto" w:fill="auto"/>
          </w:tcPr>
          <w:p w14:paraId="0C9B2849" w14:textId="74C1761E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37652AA6" w14:textId="01FD7D6D" w:rsidR="00787258" w:rsidRPr="009C582C" w:rsidRDefault="00787258" w:rsidP="00787258">
            <w:pPr>
              <w:pStyle w:val="BodyText"/>
              <w:spacing w:line="240" w:lineRule="auto"/>
              <w:rPr>
                <w:sz w:val="22"/>
                <w:szCs w:val="22"/>
                <w:lang w:val="en-US" w:eastAsia="fr-FR"/>
              </w:rPr>
            </w:pPr>
          </w:p>
        </w:tc>
        <w:tc>
          <w:tcPr>
            <w:tcW w:w="1109" w:type="pct"/>
          </w:tcPr>
          <w:p w14:paraId="130CE90F" w14:textId="3A2D96C3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675" w:type="pct"/>
            <w:shd w:val="clear" w:color="auto" w:fill="auto"/>
          </w:tcPr>
          <w:p w14:paraId="7155ABEE" w14:textId="48993FB3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</w:tr>
      <w:tr w:rsidR="00787258" w:rsidRPr="009C582C" w14:paraId="58150ECB" w14:textId="68B5EC0B" w:rsidTr="00787258">
        <w:trPr>
          <w:trHeight w:val="566"/>
        </w:trPr>
        <w:tc>
          <w:tcPr>
            <w:tcW w:w="1107" w:type="pct"/>
            <w:shd w:val="clear" w:color="auto" w:fill="auto"/>
          </w:tcPr>
          <w:p w14:paraId="307BE151" w14:textId="5E4A9116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1B7F9B79" w14:textId="3D16F2CC" w:rsidR="00787258" w:rsidRPr="009C582C" w:rsidRDefault="00787258" w:rsidP="00787258">
            <w:pPr>
              <w:autoSpaceDE w:val="0"/>
              <w:autoSpaceDN w:val="0"/>
              <w:adjustRightInd w:val="0"/>
              <w:spacing w:line="240" w:lineRule="auto"/>
              <w:rPr>
                <w:bCs w:val="0"/>
                <w:szCs w:val="22"/>
                <w:lang w:eastAsia="fr-FR"/>
              </w:rPr>
            </w:pPr>
          </w:p>
        </w:tc>
        <w:tc>
          <w:tcPr>
            <w:tcW w:w="1109" w:type="pct"/>
          </w:tcPr>
          <w:p w14:paraId="7D0B3B59" w14:textId="10F691F8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  <w:lang w:val="fr-FR"/>
              </w:rPr>
            </w:pPr>
          </w:p>
        </w:tc>
        <w:tc>
          <w:tcPr>
            <w:tcW w:w="1675" w:type="pct"/>
            <w:shd w:val="clear" w:color="auto" w:fill="auto"/>
          </w:tcPr>
          <w:p w14:paraId="32F0B9CF" w14:textId="3CDD4D98" w:rsidR="00787258" w:rsidRPr="009C582C" w:rsidRDefault="00787258" w:rsidP="00787258">
            <w:pPr>
              <w:pStyle w:val="BodyText"/>
              <w:spacing w:line="240" w:lineRule="auto"/>
              <w:rPr>
                <w:sz w:val="22"/>
                <w:szCs w:val="22"/>
                <w:lang w:val="en-US" w:eastAsia="en-US"/>
              </w:rPr>
            </w:pPr>
          </w:p>
        </w:tc>
      </w:tr>
      <w:tr w:rsidR="00787258" w:rsidRPr="009C582C" w14:paraId="1FAF926A" w14:textId="3445A569" w:rsidTr="00787258">
        <w:tc>
          <w:tcPr>
            <w:tcW w:w="1107" w:type="pct"/>
            <w:shd w:val="clear" w:color="auto" w:fill="auto"/>
          </w:tcPr>
          <w:p w14:paraId="3AE55E5C" w14:textId="17294218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0C61B662" w14:textId="77777777" w:rsidR="00787258" w:rsidRPr="009C582C" w:rsidRDefault="00787258" w:rsidP="00787258">
            <w:pPr>
              <w:pStyle w:val="BodyText"/>
              <w:spacing w:line="240" w:lineRule="auto"/>
              <w:rPr>
                <w:rFonts w:cs="Arial"/>
                <w:sz w:val="22"/>
                <w:szCs w:val="22"/>
                <w:lang w:val="en-US" w:eastAsia="en-US"/>
              </w:rPr>
            </w:pPr>
          </w:p>
        </w:tc>
        <w:tc>
          <w:tcPr>
            <w:tcW w:w="1109" w:type="pct"/>
          </w:tcPr>
          <w:p w14:paraId="2ADECD09" w14:textId="1D851FFF" w:rsidR="00787258" w:rsidRPr="009C582C" w:rsidRDefault="00787258" w:rsidP="00787258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675" w:type="pct"/>
            <w:shd w:val="clear" w:color="auto" w:fill="auto"/>
          </w:tcPr>
          <w:p w14:paraId="406C8ED0" w14:textId="6DACE975" w:rsidR="00787258" w:rsidRPr="009C582C" w:rsidRDefault="00787258" w:rsidP="00787258">
            <w:pPr>
              <w:pStyle w:val="BodyText"/>
              <w:spacing w:line="240" w:lineRule="auto"/>
              <w:rPr>
                <w:rFonts w:cs="Arial"/>
                <w:sz w:val="22"/>
                <w:szCs w:val="22"/>
                <w:lang w:val="en-US" w:eastAsia="en-US"/>
              </w:rPr>
            </w:pPr>
          </w:p>
        </w:tc>
      </w:tr>
    </w:tbl>
    <w:p w14:paraId="4E6249DA" w14:textId="7645ABA5" w:rsidR="00CF5B5B" w:rsidRPr="009C582C" w:rsidRDefault="00DF6C65" w:rsidP="0033383A">
      <w:pPr>
        <w:spacing w:line="240" w:lineRule="auto"/>
        <w:rPr>
          <w:color w:val="C00000"/>
        </w:rPr>
      </w:pPr>
      <w:bookmarkStart w:id="20" w:name="_Toc81772145"/>
      <w:r w:rsidRPr="009C582C">
        <w:rPr>
          <w:color w:val="C00000"/>
        </w:rPr>
        <w:t xml:space="preserve">Annexure </w:t>
      </w:r>
      <w:r w:rsidR="003D6BFF" w:rsidRPr="009C582C">
        <w:rPr>
          <w:color w:val="C00000"/>
        </w:rPr>
        <w:t>1</w:t>
      </w:r>
      <w:r w:rsidR="00E70E47" w:rsidRPr="009C582C">
        <w:rPr>
          <w:color w:val="C00000"/>
        </w:rPr>
        <w:t xml:space="preserve"> (Evidence)</w:t>
      </w:r>
    </w:p>
    <w:p w14:paraId="39E9A520" w14:textId="77777777" w:rsidR="00FF05F6" w:rsidRPr="009C582C" w:rsidRDefault="00FF05F6" w:rsidP="0033383A">
      <w:pPr>
        <w:spacing w:line="240" w:lineRule="auto"/>
        <w:rPr>
          <w:color w:val="C0000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6"/>
        <w:gridCol w:w="1889"/>
        <w:gridCol w:w="2430"/>
        <w:gridCol w:w="2159"/>
        <w:gridCol w:w="2362"/>
      </w:tblGrid>
      <w:tr w:rsidR="003D6BFF" w:rsidRPr="009C582C" w14:paraId="44736239" w14:textId="77777777" w:rsidTr="00BA0B77">
        <w:trPr>
          <w:trHeight w:val="602"/>
        </w:trPr>
        <w:tc>
          <w:tcPr>
            <w:tcW w:w="460" w:type="pct"/>
            <w:shd w:val="clear" w:color="auto" w:fill="auto"/>
          </w:tcPr>
          <w:p w14:paraId="1E006C34" w14:textId="66B70209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Degree Level</w:t>
            </w:r>
          </w:p>
        </w:tc>
        <w:tc>
          <w:tcPr>
            <w:tcW w:w="970" w:type="pct"/>
          </w:tcPr>
          <w:p w14:paraId="1143BB58" w14:textId="377FD274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Start / Admission Date </w:t>
            </w:r>
          </w:p>
        </w:tc>
        <w:tc>
          <w:tcPr>
            <w:tcW w:w="1248" w:type="pct"/>
          </w:tcPr>
          <w:p w14:paraId="6E76D823" w14:textId="0EB51E1F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End / Completion Date </w:t>
            </w:r>
          </w:p>
        </w:tc>
        <w:tc>
          <w:tcPr>
            <w:tcW w:w="1109" w:type="pct"/>
          </w:tcPr>
          <w:p w14:paraId="60821EFD" w14:textId="0A7474E1" w:rsidR="003D6BFF" w:rsidRPr="009C582C" w:rsidRDefault="0068237C" w:rsidP="00BB0A75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Duration of </w:t>
            </w:r>
            <w:r w:rsidR="00BA0B77">
              <w:rPr>
                <w:b/>
              </w:rPr>
              <w:t>Degree</w:t>
            </w:r>
          </w:p>
          <w:p w14:paraId="34899194" w14:textId="1EE98198" w:rsidR="0068237C" w:rsidRPr="009C582C" w:rsidRDefault="0068237C" w:rsidP="00BB0A75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(yy-mm-dd)</w:t>
            </w:r>
          </w:p>
        </w:tc>
        <w:tc>
          <w:tcPr>
            <w:tcW w:w="1213" w:type="pct"/>
            <w:shd w:val="clear" w:color="auto" w:fill="auto"/>
          </w:tcPr>
          <w:p w14:paraId="604EA741" w14:textId="571CE40D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Name of Supervisor</w:t>
            </w:r>
            <w:r w:rsidR="00BA0B77">
              <w:rPr>
                <w:b/>
              </w:rPr>
              <w:t xml:space="preserve"> / Designation</w:t>
            </w:r>
          </w:p>
        </w:tc>
      </w:tr>
      <w:tr w:rsidR="003D6BFF" w:rsidRPr="009C582C" w14:paraId="25E91305" w14:textId="77777777" w:rsidTr="00BA0B77">
        <w:trPr>
          <w:trHeight w:val="440"/>
        </w:trPr>
        <w:tc>
          <w:tcPr>
            <w:tcW w:w="460" w:type="pct"/>
            <w:shd w:val="clear" w:color="auto" w:fill="auto"/>
          </w:tcPr>
          <w:p w14:paraId="51B50710" w14:textId="44503788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  <w:r w:rsidRPr="009C582C">
              <w:rPr>
                <w:bCs w:val="0"/>
                <w:szCs w:val="22"/>
              </w:rPr>
              <w:t>PhD</w:t>
            </w:r>
          </w:p>
        </w:tc>
        <w:tc>
          <w:tcPr>
            <w:tcW w:w="970" w:type="pct"/>
          </w:tcPr>
          <w:p w14:paraId="28DCD452" w14:textId="77777777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248" w:type="pct"/>
          </w:tcPr>
          <w:p w14:paraId="3ACA09A8" w14:textId="77777777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0C8A51B1" w14:textId="77777777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213" w:type="pct"/>
            <w:shd w:val="clear" w:color="auto" w:fill="auto"/>
          </w:tcPr>
          <w:p w14:paraId="73E150E3" w14:textId="3BBAE906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</w:tr>
      <w:tr w:rsidR="003D6BFF" w:rsidRPr="009C582C" w14:paraId="6665A29C" w14:textId="77777777" w:rsidTr="00BA0B77">
        <w:trPr>
          <w:trHeight w:val="440"/>
        </w:trPr>
        <w:tc>
          <w:tcPr>
            <w:tcW w:w="460" w:type="pct"/>
            <w:shd w:val="clear" w:color="auto" w:fill="auto"/>
          </w:tcPr>
          <w:p w14:paraId="798B78B6" w14:textId="4994FFA7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  <w:r w:rsidRPr="009C582C">
              <w:rPr>
                <w:bCs w:val="0"/>
                <w:szCs w:val="22"/>
              </w:rPr>
              <w:t>MS</w:t>
            </w:r>
          </w:p>
        </w:tc>
        <w:tc>
          <w:tcPr>
            <w:tcW w:w="970" w:type="pct"/>
          </w:tcPr>
          <w:p w14:paraId="76A2CC69" w14:textId="77777777" w:rsidR="003D6BFF" w:rsidRPr="009C582C" w:rsidRDefault="003D6BFF" w:rsidP="00BB0A75">
            <w:pPr>
              <w:pStyle w:val="BodyText"/>
              <w:spacing w:line="240" w:lineRule="auto"/>
              <w:rPr>
                <w:sz w:val="22"/>
                <w:szCs w:val="22"/>
                <w:lang w:val="en-US" w:eastAsia="fr-FR"/>
              </w:rPr>
            </w:pPr>
          </w:p>
        </w:tc>
        <w:tc>
          <w:tcPr>
            <w:tcW w:w="1248" w:type="pct"/>
          </w:tcPr>
          <w:p w14:paraId="5E88C05E" w14:textId="77777777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109" w:type="pct"/>
          </w:tcPr>
          <w:p w14:paraId="2FD6D703" w14:textId="77777777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  <w:tc>
          <w:tcPr>
            <w:tcW w:w="1213" w:type="pct"/>
            <w:shd w:val="clear" w:color="auto" w:fill="auto"/>
          </w:tcPr>
          <w:p w14:paraId="3F48C977" w14:textId="316CA3DB" w:rsidR="003D6BFF" w:rsidRPr="009C582C" w:rsidRDefault="003D6BFF" w:rsidP="00BB0A75">
            <w:pPr>
              <w:tabs>
                <w:tab w:val="right" w:pos="10674"/>
              </w:tabs>
              <w:spacing w:line="240" w:lineRule="auto"/>
              <w:rPr>
                <w:bCs w:val="0"/>
                <w:szCs w:val="22"/>
              </w:rPr>
            </w:pPr>
          </w:p>
        </w:tc>
      </w:tr>
    </w:tbl>
    <w:p w14:paraId="6EF1193E" w14:textId="77777777" w:rsidR="003D6BFF" w:rsidRPr="009C582C" w:rsidRDefault="003D6BFF" w:rsidP="00FF05F6">
      <w:pPr>
        <w:spacing w:line="240" w:lineRule="auto"/>
        <w:rPr>
          <w:highlight w:val="yellow"/>
        </w:rPr>
      </w:pPr>
    </w:p>
    <w:p w14:paraId="03579B68" w14:textId="577621B1" w:rsidR="0087390C" w:rsidRPr="009C582C" w:rsidRDefault="0087390C" w:rsidP="00B35FB2">
      <w:pPr>
        <w:pStyle w:val="Heading1"/>
      </w:pPr>
      <w:bookmarkStart w:id="21" w:name="_Toc105482207"/>
      <w:bookmarkStart w:id="22" w:name="_Toc142138759"/>
      <w:r w:rsidRPr="009C582C">
        <w:t>Professional Experience</w:t>
      </w:r>
      <w:bookmarkEnd w:id="20"/>
      <w:bookmarkEnd w:id="21"/>
      <w:r w:rsidR="001A397A" w:rsidRPr="009C582C">
        <w:t>:</w:t>
      </w:r>
      <w:bookmarkEnd w:id="22"/>
    </w:p>
    <w:tbl>
      <w:tblPr>
        <w:tblW w:w="5000" w:type="pct"/>
        <w:tblLook w:val="00A0" w:firstRow="1" w:lastRow="0" w:firstColumn="1" w:lastColumn="0" w:noHBand="0" w:noVBand="0"/>
      </w:tblPr>
      <w:tblGrid>
        <w:gridCol w:w="1986"/>
        <w:gridCol w:w="1640"/>
        <w:gridCol w:w="1640"/>
        <w:gridCol w:w="1077"/>
        <w:gridCol w:w="1050"/>
        <w:gridCol w:w="1164"/>
        <w:gridCol w:w="1179"/>
      </w:tblGrid>
      <w:tr w:rsidR="001A397A" w:rsidRPr="009C582C" w14:paraId="10AC6865" w14:textId="43C577D6" w:rsidTr="001A397A">
        <w:trPr>
          <w:trHeight w:val="192"/>
        </w:trPr>
        <w:tc>
          <w:tcPr>
            <w:tcW w:w="1020" w:type="pct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2F1A8AA" w14:textId="45699BEE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Name of Institution</w:t>
            </w:r>
          </w:p>
        </w:tc>
        <w:tc>
          <w:tcPr>
            <w:tcW w:w="842" w:type="pct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</w:tcPr>
          <w:p w14:paraId="35590FA4" w14:textId="05A78293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Govt / Semi. Govt.</w:t>
            </w:r>
          </w:p>
        </w:tc>
        <w:tc>
          <w:tcPr>
            <w:tcW w:w="842" w:type="pct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BE07154" w14:textId="6C9BF028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Position Held</w:t>
            </w:r>
          </w:p>
        </w:tc>
        <w:tc>
          <w:tcPr>
            <w:tcW w:w="553" w:type="pct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</w:tcPr>
          <w:p w14:paraId="0C6868C1" w14:textId="15649B5E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Major Duties </w:t>
            </w:r>
          </w:p>
        </w:tc>
        <w:tc>
          <w:tcPr>
            <w:tcW w:w="1137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C87614C" w14:textId="77777777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Duration</w:t>
            </w:r>
          </w:p>
        </w:tc>
        <w:tc>
          <w:tcPr>
            <w:tcW w:w="605" w:type="pct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</w:tcPr>
          <w:p w14:paraId="09931640" w14:textId="7AA163CB" w:rsidR="001A397A" w:rsidRPr="009C582C" w:rsidRDefault="001A397A" w:rsidP="008862E3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Length of Experience </w:t>
            </w:r>
          </w:p>
        </w:tc>
      </w:tr>
      <w:tr w:rsidR="001A397A" w:rsidRPr="009C582C" w14:paraId="535E8840" w14:textId="6AC94FFE" w:rsidTr="001A397A">
        <w:trPr>
          <w:trHeight w:val="303"/>
        </w:trPr>
        <w:tc>
          <w:tcPr>
            <w:tcW w:w="1020" w:type="pct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12D9E9E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67961DB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E2AE885" w14:textId="34B9C9A4" w:rsidR="001A397A" w:rsidRPr="009C582C" w:rsidRDefault="001A397A" w:rsidP="0033383A">
            <w:pPr>
              <w:spacing w:line="240" w:lineRule="auto"/>
            </w:pPr>
          </w:p>
        </w:tc>
        <w:tc>
          <w:tcPr>
            <w:tcW w:w="553" w:type="pct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26F6FB" w14:textId="77777777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</w:p>
        </w:tc>
        <w:tc>
          <w:tcPr>
            <w:tcW w:w="5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4DDCBA8" w14:textId="77777777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From</w:t>
            </w:r>
          </w:p>
        </w:tc>
        <w:tc>
          <w:tcPr>
            <w:tcW w:w="5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DAC905" w14:textId="77777777" w:rsidR="001A397A" w:rsidRPr="009C582C" w:rsidRDefault="001A397A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To</w:t>
            </w:r>
          </w:p>
        </w:tc>
        <w:tc>
          <w:tcPr>
            <w:tcW w:w="605" w:type="pct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80EACB3" w14:textId="6BFD9747" w:rsidR="001A397A" w:rsidRPr="009C582C" w:rsidRDefault="001A397A" w:rsidP="008862E3">
            <w:pPr>
              <w:spacing w:line="240" w:lineRule="auto"/>
              <w:jc w:val="center"/>
              <w:rPr>
                <w:b/>
              </w:rPr>
            </w:pPr>
          </w:p>
        </w:tc>
      </w:tr>
      <w:tr w:rsidR="001A397A" w:rsidRPr="009C582C" w14:paraId="45567523" w14:textId="76041861" w:rsidTr="001A397A">
        <w:trPr>
          <w:trHeight w:val="192"/>
        </w:trPr>
        <w:tc>
          <w:tcPr>
            <w:tcW w:w="10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C9DEB5E" w14:textId="49F867C4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6B3F80D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15B797A" w14:textId="09AC0121" w:rsidR="001A397A" w:rsidRPr="009C582C" w:rsidRDefault="001A397A" w:rsidP="0033383A">
            <w:pPr>
              <w:spacing w:line="240" w:lineRule="auto"/>
            </w:pPr>
          </w:p>
        </w:tc>
        <w:tc>
          <w:tcPr>
            <w:tcW w:w="55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D4FE868" w14:textId="162648DA" w:rsidR="001A397A" w:rsidRPr="009C582C" w:rsidRDefault="001A397A" w:rsidP="0033383A">
            <w:pPr>
              <w:spacing w:line="240" w:lineRule="auto"/>
            </w:pPr>
          </w:p>
        </w:tc>
        <w:tc>
          <w:tcPr>
            <w:tcW w:w="5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D93A244" w14:textId="143D7E63" w:rsidR="001A397A" w:rsidRPr="009C582C" w:rsidRDefault="001A397A" w:rsidP="0033383A">
            <w:pPr>
              <w:spacing w:line="240" w:lineRule="auto"/>
            </w:pPr>
          </w:p>
        </w:tc>
        <w:tc>
          <w:tcPr>
            <w:tcW w:w="5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3C4F0CB" w14:textId="0B353BA2" w:rsidR="001A397A" w:rsidRPr="009C582C" w:rsidRDefault="001A397A" w:rsidP="0033383A">
            <w:pPr>
              <w:spacing w:line="240" w:lineRule="auto"/>
            </w:pPr>
          </w:p>
        </w:tc>
        <w:tc>
          <w:tcPr>
            <w:tcW w:w="6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283AC6" w14:textId="77777777" w:rsidR="001A397A" w:rsidRPr="009C582C" w:rsidRDefault="001A397A" w:rsidP="0033383A">
            <w:pPr>
              <w:spacing w:line="240" w:lineRule="auto"/>
            </w:pPr>
          </w:p>
        </w:tc>
      </w:tr>
      <w:tr w:rsidR="001A397A" w:rsidRPr="009C582C" w14:paraId="6D3FE2F7" w14:textId="20638962" w:rsidTr="001A397A">
        <w:trPr>
          <w:trHeight w:val="192"/>
        </w:trPr>
        <w:tc>
          <w:tcPr>
            <w:tcW w:w="10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D88DF1" w14:textId="78AF8CAF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889D881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ECA224E" w14:textId="613FD2E0" w:rsidR="001A397A" w:rsidRPr="009C582C" w:rsidRDefault="001A397A" w:rsidP="0033383A">
            <w:pPr>
              <w:spacing w:line="240" w:lineRule="auto"/>
            </w:pPr>
          </w:p>
        </w:tc>
        <w:tc>
          <w:tcPr>
            <w:tcW w:w="55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B92D651" w14:textId="16E7987C" w:rsidR="001A397A" w:rsidRPr="009C582C" w:rsidRDefault="001A397A" w:rsidP="0033383A">
            <w:pPr>
              <w:spacing w:line="240" w:lineRule="auto"/>
            </w:pPr>
          </w:p>
        </w:tc>
        <w:tc>
          <w:tcPr>
            <w:tcW w:w="5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B349BF1" w14:textId="56E47EF6" w:rsidR="001A397A" w:rsidRPr="009C582C" w:rsidRDefault="001A397A" w:rsidP="0033383A">
            <w:pPr>
              <w:spacing w:line="240" w:lineRule="auto"/>
            </w:pPr>
          </w:p>
        </w:tc>
        <w:tc>
          <w:tcPr>
            <w:tcW w:w="5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C4F676F" w14:textId="14A9F339" w:rsidR="001A397A" w:rsidRPr="009C582C" w:rsidRDefault="001A397A" w:rsidP="0033383A">
            <w:pPr>
              <w:spacing w:line="240" w:lineRule="auto"/>
            </w:pPr>
          </w:p>
        </w:tc>
        <w:tc>
          <w:tcPr>
            <w:tcW w:w="6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9A4B12" w14:textId="77777777" w:rsidR="001A397A" w:rsidRPr="009C582C" w:rsidRDefault="001A397A" w:rsidP="0033383A">
            <w:pPr>
              <w:spacing w:line="240" w:lineRule="auto"/>
            </w:pPr>
          </w:p>
        </w:tc>
      </w:tr>
      <w:tr w:rsidR="001A397A" w:rsidRPr="009C582C" w14:paraId="50F93537" w14:textId="2B3EBC8B" w:rsidTr="001A397A">
        <w:trPr>
          <w:trHeight w:val="192"/>
        </w:trPr>
        <w:tc>
          <w:tcPr>
            <w:tcW w:w="10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6F30F2C" w14:textId="7FCD260E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F53428F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599E51F" w14:textId="0B43B3BE" w:rsidR="001A397A" w:rsidRPr="009C582C" w:rsidRDefault="001A397A" w:rsidP="0033383A">
            <w:pPr>
              <w:spacing w:line="240" w:lineRule="auto"/>
            </w:pPr>
          </w:p>
        </w:tc>
        <w:tc>
          <w:tcPr>
            <w:tcW w:w="55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F7C3CF" w14:textId="120AED05" w:rsidR="001A397A" w:rsidRPr="009C582C" w:rsidRDefault="001A397A" w:rsidP="0033383A">
            <w:pPr>
              <w:spacing w:line="240" w:lineRule="auto"/>
            </w:pPr>
          </w:p>
        </w:tc>
        <w:tc>
          <w:tcPr>
            <w:tcW w:w="5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1FA541" w14:textId="1C841449" w:rsidR="001A397A" w:rsidRPr="009C582C" w:rsidRDefault="001A397A" w:rsidP="0033383A">
            <w:pPr>
              <w:spacing w:line="240" w:lineRule="auto"/>
            </w:pPr>
          </w:p>
        </w:tc>
        <w:tc>
          <w:tcPr>
            <w:tcW w:w="5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8138C46" w14:textId="01B51F72" w:rsidR="001A397A" w:rsidRPr="009C582C" w:rsidRDefault="001A397A" w:rsidP="0033383A">
            <w:pPr>
              <w:spacing w:line="240" w:lineRule="auto"/>
            </w:pPr>
          </w:p>
        </w:tc>
        <w:tc>
          <w:tcPr>
            <w:tcW w:w="6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D3F385" w14:textId="77777777" w:rsidR="001A397A" w:rsidRPr="009C582C" w:rsidRDefault="001A397A" w:rsidP="0033383A">
            <w:pPr>
              <w:spacing w:line="240" w:lineRule="auto"/>
            </w:pPr>
          </w:p>
        </w:tc>
      </w:tr>
      <w:tr w:rsidR="001A397A" w:rsidRPr="009C582C" w14:paraId="768B1C5A" w14:textId="7E31F2AE" w:rsidTr="001A397A">
        <w:trPr>
          <w:trHeight w:val="192"/>
        </w:trPr>
        <w:tc>
          <w:tcPr>
            <w:tcW w:w="10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6F317D9" w14:textId="3CC8A1E3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CF6A065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E6BCF9" w14:textId="782D4D2D" w:rsidR="001A397A" w:rsidRPr="009C582C" w:rsidRDefault="001A397A" w:rsidP="0033383A">
            <w:pPr>
              <w:spacing w:line="240" w:lineRule="auto"/>
            </w:pPr>
          </w:p>
        </w:tc>
        <w:tc>
          <w:tcPr>
            <w:tcW w:w="55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CEC4778" w14:textId="67D188E8" w:rsidR="001A397A" w:rsidRPr="009C582C" w:rsidRDefault="001A397A" w:rsidP="0033383A">
            <w:pPr>
              <w:spacing w:line="240" w:lineRule="auto"/>
            </w:pPr>
          </w:p>
        </w:tc>
        <w:tc>
          <w:tcPr>
            <w:tcW w:w="5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7E841B" w14:textId="568FDB01" w:rsidR="001A397A" w:rsidRPr="009C582C" w:rsidRDefault="001A397A" w:rsidP="0033383A">
            <w:pPr>
              <w:spacing w:line="240" w:lineRule="auto"/>
            </w:pPr>
          </w:p>
        </w:tc>
        <w:tc>
          <w:tcPr>
            <w:tcW w:w="5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39F04E2" w14:textId="7C39F599" w:rsidR="001A397A" w:rsidRPr="009C582C" w:rsidRDefault="001A397A" w:rsidP="0033383A">
            <w:pPr>
              <w:spacing w:line="240" w:lineRule="auto"/>
            </w:pPr>
          </w:p>
        </w:tc>
        <w:tc>
          <w:tcPr>
            <w:tcW w:w="6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D37F458" w14:textId="77777777" w:rsidR="001A397A" w:rsidRPr="009C582C" w:rsidRDefault="001A397A" w:rsidP="0033383A">
            <w:pPr>
              <w:spacing w:line="240" w:lineRule="auto"/>
            </w:pPr>
          </w:p>
        </w:tc>
      </w:tr>
      <w:tr w:rsidR="001A397A" w:rsidRPr="009C582C" w14:paraId="2CC87DDF" w14:textId="46A5CCFA" w:rsidTr="001A397A">
        <w:trPr>
          <w:trHeight w:val="369"/>
        </w:trPr>
        <w:tc>
          <w:tcPr>
            <w:tcW w:w="10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37B6C61" w14:textId="5CCE1280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48B32F" w14:textId="77777777" w:rsidR="001A397A" w:rsidRPr="009C582C" w:rsidRDefault="001A397A" w:rsidP="0033383A">
            <w:pPr>
              <w:spacing w:line="240" w:lineRule="auto"/>
            </w:pPr>
          </w:p>
        </w:tc>
        <w:tc>
          <w:tcPr>
            <w:tcW w:w="84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0F98035" w14:textId="1C743602" w:rsidR="001A397A" w:rsidRPr="009C582C" w:rsidRDefault="001A397A" w:rsidP="0033383A">
            <w:pPr>
              <w:spacing w:line="240" w:lineRule="auto"/>
            </w:pPr>
          </w:p>
        </w:tc>
        <w:tc>
          <w:tcPr>
            <w:tcW w:w="55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EB84938" w14:textId="15982DE6" w:rsidR="001A397A" w:rsidRPr="009C582C" w:rsidRDefault="001A397A" w:rsidP="0033383A">
            <w:pPr>
              <w:spacing w:line="240" w:lineRule="auto"/>
            </w:pPr>
          </w:p>
        </w:tc>
        <w:tc>
          <w:tcPr>
            <w:tcW w:w="5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EDDCCA0" w14:textId="66C45906" w:rsidR="001A397A" w:rsidRPr="009C582C" w:rsidRDefault="001A397A" w:rsidP="0033383A">
            <w:pPr>
              <w:spacing w:line="240" w:lineRule="auto"/>
              <w:rPr>
                <w:b/>
              </w:rPr>
            </w:pPr>
          </w:p>
        </w:tc>
        <w:tc>
          <w:tcPr>
            <w:tcW w:w="5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FFE388" w14:textId="77F756A8" w:rsidR="001A397A" w:rsidRPr="009C582C" w:rsidRDefault="001A397A" w:rsidP="0033383A">
            <w:pPr>
              <w:spacing w:line="240" w:lineRule="auto"/>
              <w:rPr>
                <w:b/>
              </w:rPr>
            </w:pPr>
          </w:p>
        </w:tc>
        <w:tc>
          <w:tcPr>
            <w:tcW w:w="6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1B57A12" w14:textId="77777777" w:rsidR="001A397A" w:rsidRPr="009C582C" w:rsidRDefault="001A397A" w:rsidP="0033383A">
            <w:pPr>
              <w:spacing w:line="240" w:lineRule="auto"/>
              <w:rPr>
                <w:b/>
              </w:rPr>
            </w:pPr>
          </w:p>
        </w:tc>
      </w:tr>
    </w:tbl>
    <w:p w14:paraId="4375CD32" w14:textId="4D53F58D" w:rsidR="00DF6C65" w:rsidRPr="009C582C" w:rsidRDefault="00DF6C65" w:rsidP="0033383A">
      <w:pPr>
        <w:spacing w:line="240" w:lineRule="auto"/>
        <w:rPr>
          <w:color w:val="C00000"/>
        </w:rPr>
      </w:pPr>
      <w:r w:rsidRPr="009C582C">
        <w:rPr>
          <w:color w:val="C00000"/>
        </w:rPr>
        <w:t xml:space="preserve">Annexure </w:t>
      </w:r>
      <w:r w:rsidR="003775E5" w:rsidRPr="009C582C">
        <w:rPr>
          <w:color w:val="C00000"/>
        </w:rPr>
        <w:t>2</w:t>
      </w:r>
      <w:r w:rsidR="00E70E47" w:rsidRPr="009C582C">
        <w:rPr>
          <w:color w:val="C00000"/>
        </w:rPr>
        <w:t xml:space="preserve"> (Evidence)</w:t>
      </w:r>
    </w:p>
    <w:p w14:paraId="356ED9C4" w14:textId="77777777" w:rsidR="00A82792" w:rsidRPr="009C582C" w:rsidRDefault="00A82792" w:rsidP="00173D9C">
      <w:pPr>
        <w:spacing w:line="240" w:lineRule="auto"/>
      </w:pPr>
    </w:p>
    <w:p w14:paraId="595EA92A" w14:textId="78C0F7B0" w:rsidR="00DA5BE8" w:rsidRPr="009C582C" w:rsidRDefault="00DA5BE8">
      <w:pPr>
        <w:pStyle w:val="ListParagraph"/>
        <w:numPr>
          <w:ilvl w:val="0"/>
          <w:numId w:val="12"/>
        </w:numPr>
        <w:spacing w:line="240" w:lineRule="auto"/>
      </w:pPr>
      <w:r w:rsidRPr="009C582C">
        <w:t>Pre-PhD Experience (Years-Months</w:t>
      </w:r>
      <w:r w:rsidR="001A711C" w:rsidRPr="009C582C">
        <w:t>-Days</w:t>
      </w:r>
      <w:r w:rsidRPr="009C582C">
        <w:t>):________________________</w:t>
      </w:r>
    </w:p>
    <w:p w14:paraId="104D43F6" w14:textId="77777777" w:rsidR="00DA5BE8" w:rsidRPr="009C582C" w:rsidRDefault="00DA5BE8" w:rsidP="00DA5BE8">
      <w:pPr>
        <w:pStyle w:val="ListParagraph"/>
        <w:spacing w:line="240" w:lineRule="auto"/>
      </w:pPr>
    </w:p>
    <w:p w14:paraId="41F18A61" w14:textId="31407174" w:rsidR="00DA5BE8" w:rsidRPr="009C582C" w:rsidRDefault="00DA5BE8">
      <w:pPr>
        <w:pStyle w:val="ListParagraph"/>
        <w:numPr>
          <w:ilvl w:val="0"/>
          <w:numId w:val="12"/>
        </w:numPr>
        <w:spacing w:line="240" w:lineRule="auto"/>
      </w:pPr>
      <w:r w:rsidRPr="009C582C">
        <w:lastRenderedPageBreak/>
        <w:t xml:space="preserve">Post PhD Experience (Years-Months-Days):__________________ </w:t>
      </w:r>
      <w:r w:rsidRPr="009C582C">
        <w:tab/>
      </w:r>
    </w:p>
    <w:p w14:paraId="2F3B7246" w14:textId="77777777" w:rsidR="00DA5BE8" w:rsidRPr="009C582C" w:rsidRDefault="00DA5BE8" w:rsidP="00DA5BE8">
      <w:pPr>
        <w:pStyle w:val="ListParagraph"/>
        <w:spacing w:line="240" w:lineRule="auto"/>
      </w:pPr>
    </w:p>
    <w:p w14:paraId="4BAC6026" w14:textId="7F34FF84" w:rsidR="00173D9C" w:rsidRPr="009C582C" w:rsidRDefault="00173D9C">
      <w:pPr>
        <w:pStyle w:val="ListParagraph"/>
        <w:numPr>
          <w:ilvl w:val="0"/>
          <w:numId w:val="12"/>
        </w:numPr>
        <w:spacing w:line="240" w:lineRule="auto"/>
      </w:pPr>
      <w:r w:rsidRPr="009C582C">
        <w:t>Total Experience</w:t>
      </w:r>
      <w:r w:rsidR="00A82792" w:rsidRPr="009C582C">
        <w:t xml:space="preserve"> (</w:t>
      </w:r>
      <w:r w:rsidR="00DA5BE8" w:rsidRPr="009C582C">
        <w:t>Ye</w:t>
      </w:r>
      <w:r w:rsidR="00A82792" w:rsidRPr="009C582C">
        <w:t>ars-Months</w:t>
      </w:r>
      <w:r w:rsidR="00DA5BE8" w:rsidRPr="009C582C">
        <w:t>-Days</w:t>
      </w:r>
      <w:r w:rsidR="00A82792" w:rsidRPr="009C582C">
        <w:t>)</w:t>
      </w:r>
      <w:r w:rsidRPr="009C582C">
        <w:t>:______________________</w:t>
      </w:r>
    </w:p>
    <w:p w14:paraId="6CAE4584" w14:textId="77777777" w:rsidR="00173D9C" w:rsidRPr="009C582C" w:rsidRDefault="00173D9C" w:rsidP="00173D9C">
      <w:pPr>
        <w:spacing w:line="240" w:lineRule="auto"/>
      </w:pPr>
    </w:p>
    <w:p w14:paraId="1C420A9A" w14:textId="34CB2E3E" w:rsidR="009438B9" w:rsidRPr="009C582C" w:rsidRDefault="00A82792">
      <w:pPr>
        <w:pStyle w:val="ListParagraph"/>
        <w:numPr>
          <w:ilvl w:val="0"/>
          <w:numId w:val="12"/>
        </w:numPr>
        <w:spacing w:line="240" w:lineRule="auto"/>
      </w:pPr>
      <w:r w:rsidRPr="009C582C">
        <w:t xml:space="preserve">Total Teaching Experience </w:t>
      </w:r>
      <w:r w:rsidR="00B45B7A" w:rsidRPr="009C582C">
        <w:t xml:space="preserve">at Undergraduate Level </w:t>
      </w:r>
      <w:r w:rsidRPr="009C582C">
        <w:t>(Years-Months</w:t>
      </w:r>
      <w:r w:rsidR="00DA5BE8" w:rsidRPr="009C582C">
        <w:t>-Days</w:t>
      </w:r>
      <w:r w:rsidRPr="009C582C">
        <w:t>):_______________</w:t>
      </w:r>
      <w:r w:rsidR="009438B9" w:rsidRPr="009C582C">
        <w:t>________</w:t>
      </w:r>
      <w:r w:rsidRPr="009C582C">
        <w:t>_______</w:t>
      </w:r>
    </w:p>
    <w:p w14:paraId="374A44BD" w14:textId="299AC024" w:rsidR="009438B9" w:rsidRPr="009C582C" w:rsidRDefault="009438B9" w:rsidP="00A82792">
      <w:pPr>
        <w:spacing w:line="240" w:lineRule="auto"/>
      </w:pPr>
    </w:p>
    <w:p w14:paraId="729D8053" w14:textId="54245D0B" w:rsidR="00B45B7A" w:rsidRPr="009C582C" w:rsidRDefault="00B45B7A">
      <w:pPr>
        <w:pStyle w:val="ListParagraph"/>
        <w:numPr>
          <w:ilvl w:val="0"/>
          <w:numId w:val="12"/>
        </w:numPr>
        <w:spacing w:line="240" w:lineRule="auto"/>
      </w:pPr>
      <w:r w:rsidRPr="009C582C">
        <w:t>Total Teaching Experience at Postgraduate Level (Years-Months</w:t>
      </w:r>
      <w:r w:rsidR="00DA5BE8" w:rsidRPr="009C582C">
        <w:t>-Days</w:t>
      </w:r>
      <w:r w:rsidRPr="009C582C">
        <w:t>):_______________________________</w:t>
      </w:r>
    </w:p>
    <w:p w14:paraId="30C9FB52" w14:textId="77777777" w:rsidR="00B45B7A" w:rsidRPr="009C582C" w:rsidRDefault="00B45B7A" w:rsidP="00A82792">
      <w:pPr>
        <w:spacing w:line="240" w:lineRule="auto"/>
      </w:pPr>
    </w:p>
    <w:p w14:paraId="2C0B1628" w14:textId="00D090AD" w:rsidR="00A82792" w:rsidRPr="009C582C" w:rsidRDefault="00A82792">
      <w:pPr>
        <w:pStyle w:val="ListParagraph"/>
        <w:numPr>
          <w:ilvl w:val="0"/>
          <w:numId w:val="12"/>
        </w:numPr>
        <w:spacing w:line="240" w:lineRule="auto"/>
      </w:pPr>
      <w:r w:rsidRPr="009C582C">
        <w:t xml:space="preserve">Total Experience </w:t>
      </w:r>
      <w:r w:rsidR="00B45B7A" w:rsidRPr="009C582C">
        <w:t xml:space="preserve">other </w:t>
      </w:r>
      <w:r w:rsidR="003610B0" w:rsidRPr="009C582C">
        <w:t>than</w:t>
      </w:r>
      <w:r w:rsidR="00B45B7A" w:rsidRPr="009C582C">
        <w:t xml:space="preserve"> teaching </w:t>
      </w:r>
      <w:r w:rsidRPr="009C582C">
        <w:t>(Years-Months</w:t>
      </w:r>
      <w:r w:rsidR="00DA5BE8" w:rsidRPr="009C582C">
        <w:t>-Days</w:t>
      </w:r>
      <w:r w:rsidRPr="009C582C">
        <w:t>)__</w:t>
      </w:r>
      <w:r w:rsidR="009438B9" w:rsidRPr="009C582C">
        <w:t>_____________________________</w:t>
      </w:r>
      <w:r w:rsidR="00B45B7A" w:rsidRPr="009C582C">
        <w:t>___________</w:t>
      </w:r>
    </w:p>
    <w:p w14:paraId="1F3D91F6" w14:textId="1E5F3BFF" w:rsidR="00173D9C" w:rsidRPr="009C582C" w:rsidRDefault="00173D9C" w:rsidP="0033383A">
      <w:pPr>
        <w:spacing w:line="240" w:lineRule="auto"/>
        <w:rPr>
          <w:color w:val="C00000"/>
        </w:rPr>
      </w:pPr>
    </w:p>
    <w:p w14:paraId="6137A80E" w14:textId="2B36883C" w:rsidR="0087390C" w:rsidRPr="009C582C" w:rsidRDefault="0087390C" w:rsidP="00B35FB2">
      <w:pPr>
        <w:pStyle w:val="Heading1"/>
      </w:pPr>
      <w:bookmarkStart w:id="23" w:name="_Toc81772146"/>
      <w:bookmarkStart w:id="24" w:name="_Toc105482208"/>
      <w:bookmarkStart w:id="25" w:name="_Toc142138760"/>
      <w:r w:rsidRPr="009C582C">
        <w:t>Teaching Profile</w:t>
      </w:r>
      <w:bookmarkEnd w:id="23"/>
      <w:bookmarkEnd w:id="24"/>
      <w:r w:rsidR="00FA6B52" w:rsidRPr="009C582C">
        <w:t>:</w:t>
      </w:r>
      <w:bookmarkEnd w:id="25"/>
    </w:p>
    <w:p w14:paraId="6E24DAB0" w14:textId="77777777" w:rsidR="00466214" w:rsidRPr="009C582C" w:rsidRDefault="00466214" w:rsidP="00466214"/>
    <w:p w14:paraId="24BF36BE" w14:textId="77777777" w:rsidR="009F7100" w:rsidRPr="009C582C" w:rsidRDefault="009F7100">
      <w:pPr>
        <w:pStyle w:val="ListParagraph"/>
        <w:keepNext/>
        <w:numPr>
          <w:ilvl w:val="0"/>
          <w:numId w:val="9"/>
        </w:numPr>
        <w:spacing w:before="120" w:after="60" w:line="240" w:lineRule="auto"/>
        <w:outlineLvl w:val="1"/>
        <w:rPr>
          <w:b/>
          <w:bCs w:val="0"/>
          <w:iCs/>
          <w:vanish/>
          <w:color w:val="0070C0"/>
          <w:szCs w:val="28"/>
        </w:rPr>
      </w:pPr>
      <w:bookmarkStart w:id="26" w:name="_Toc142138761"/>
      <w:bookmarkEnd w:id="26"/>
    </w:p>
    <w:p w14:paraId="68BB52B5" w14:textId="77777777" w:rsidR="009F7100" w:rsidRPr="009C582C" w:rsidRDefault="009F7100">
      <w:pPr>
        <w:pStyle w:val="ListParagraph"/>
        <w:keepNext/>
        <w:numPr>
          <w:ilvl w:val="0"/>
          <w:numId w:val="9"/>
        </w:numPr>
        <w:spacing w:before="120" w:after="60" w:line="240" w:lineRule="auto"/>
        <w:outlineLvl w:val="1"/>
        <w:rPr>
          <w:b/>
          <w:bCs w:val="0"/>
          <w:iCs/>
          <w:vanish/>
          <w:color w:val="0070C0"/>
          <w:szCs w:val="28"/>
        </w:rPr>
      </w:pPr>
      <w:bookmarkStart w:id="27" w:name="_Toc142138762"/>
      <w:bookmarkEnd w:id="27"/>
    </w:p>
    <w:p w14:paraId="1F7B2A85" w14:textId="77777777" w:rsidR="009F7100" w:rsidRPr="009C582C" w:rsidRDefault="009F7100">
      <w:pPr>
        <w:pStyle w:val="ListParagraph"/>
        <w:keepNext/>
        <w:numPr>
          <w:ilvl w:val="0"/>
          <w:numId w:val="9"/>
        </w:numPr>
        <w:spacing w:before="120" w:after="60" w:line="240" w:lineRule="auto"/>
        <w:outlineLvl w:val="1"/>
        <w:rPr>
          <w:b/>
          <w:bCs w:val="0"/>
          <w:iCs/>
          <w:vanish/>
          <w:color w:val="0070C0"/>
          <w:szCs w:val="28"/>
        </w:rPr>
      </w:pPr>
      <w:bookmarkStart w:id="28" w:name="_Toc142138763"/>
      <w:bookmarkEnd w:id="28"/>
    </w:p>
    <w:p w14:paraId="782838C6" w14:textId="7560D93F" w:rsidR="00E70E47" w:rsidRPr="009C582C" w:rsidRDefault="00E70E47" w:rsidP="009F7100">
      <w:pPr>
        <w:pStyle w:val="Heading2"/>
      </w:pPr>
      <w:bookmarkStart w:id="29" w:name="_Toc142138764"/>
      <w:r w:rsidRPr="009C582C">
        <w:t>Statement of Teaching:</w:t>
      </w:r>
      <w:bookmarkEnd w:id="29"/>
      <w:r w:rsidRPr="009C582C">
        <w:t xml:space="preserve"> </w:t>
      </w:r>
    </w:p>
    <w:p w14:paraId="7AB80461" w14:textId="5DEFB55C" w:rsidR="00E70E47" w:rsidRPr="009C582C" w:rsidRDefault="00120C6A" w:rsidP="0033383A">
      <w:pPr>
        <w:spacing w:line="240" w:lineRule="auto"/>
        <w:rPr>
          <w:color w:val="767171" w:themeColor="background2" w:themeShade="80"/>
        </w:rPr>
      </w:pPr>
      <w:r w:rsidRPr="009C582C">
        <w:rPr>
          <w:color w:val="767171" w:themeColor="background2" w:themeShade="80"/>
        </w:rPr>
        <w:t>Please provide</w:t>
      </w:r>
      <w:r w:rsidR="001E282C" w:rsidRPr="009C582C">
        <w:rPr>
          <w:color w:val="767171" w:themeColor="background2" w:themeShade="80"/>
        </w:rPr>
        <w:t xml:space="preserve"> your </w:t>
      </w:r>
      <w:r w:rsidR="000662AB" w:rsidRPr="009C582C">
        <w:rPr>
          <w:color w:val="767171" w:themeColor="background2" w:themeShade="80"/>
        </w:rPr>
        <w:t xml:space="preserve">own </w:t>
      </w:r>
      <w:r w:rsidR="001E282C" w:rsidRPr="009C582C">
        <w:rPr>
          <w:color w:val="767171" w:themeColor="background2" w:themeShade="80"/>
        </w:rPr>
        <w:t xml:space="preserve">thoughts and experiences and include concrete examples of your teaching and mentoring style in the context of your discipline </w:t>
      </w:r>
      <w:r w:rsidR="00ED18B2" w:rsidRPr="009C582C">
        <w:rPr>
          <w:color w:val="767171" w:themeColor="background2" w:themeShade="80"/>
        </w:rPr>
        <w:t>(</w:t>
      </w:r>
      <w:r w:rsidR="00E33EBA" w:rsidRPr="009C582C">
        <w:rPr>
          <w:color w:val="767171" w:themeColor="background2" w:themeShade="80"/>
        </w:rPr>
        <w:t xml:space="preserve">Maximum 5 </w:t>
      </w:r>
      <w:r w:rsidR="00ED18B2" w:rsidRPr="009C582C">
        <w:rPr>
          <w:color w:val="767171" w:themeColor="background2" w:themeShade="80"/>
        </w:rPr>
        <w:t xml:space="preserve">pages). </w:t>
      </w:r>
    </w:p>
    <w:p w14:paraId="3BE3A9CC" w14:textId="27F5D778" w:rsidR="00E70E47" w:rsidRPr="009C582C" w:rsidRDefault="00E70E47" w:rsidP="0033383A">
      <w:pPr>
        <w:spacing w:line="240" w:lineRule="auto"/>
      </w:pPr>
    </w:p>
    <w:p w14:paraId="1D57EC2A" w14:textId="2175101F" w:rsidR="00E70E47" w:rsidRPr="009C582C" w:rsidRDefault="00E70E47" w:rsidP="0033383A">
      <w:pPr>
        <w:spacing w:line="240" w:lineRule="auto"/>
      </w:pPr>
    </w:p>
    <w:p w14:paraId="708F363C" w14:textId="412094A8" w:rsidR="00120C6A" w:rsidRPr="009C582C" w:rsidRDefault="00120C6A" w:rsidP="0033383A">
      <w:pPr>
        <w:spacing w:line="240" w:lineRule="auto"/>
      </w:pPr>
    </w:p>
    <w:p w14:paraId="41EE66EE" w14:textId="6D815D13" w:rsidR="0087390C" w:rsidRPr="009C582C" w:rsidRDefault="0087390C" w:rsidP="0033383A">
      <w:pPr>
        <w:pStyle w:val="Heading2"/>
        <w:spacing w:line="240" w:lineRule="auto"/>
      </w:pPr>
      <w:bookmarkStart w:id="30" w:name="_Toc105482209"/>
      <w:bookmarkStart w:id="31" w:name="_Toc142138765"/>
      <w:r w:rsidRPr="009C582C">
        <w:t>Detail of Courses Taught</w:t>
      </w:r>
      <w:bookmarkEnd w:id="30"/>
      <w:bookmarkEnd w:id="31"/>
      <w:r w:rsidRPr="009C582C">
        <w:t xml:space="preserve"> </w:t>
      </w:r>
    </w:p>
    <w:p w14:paraId="48BEE1C4" w14:textId="71EF8988" w:rsidR="0087390C" w:rsidRPr="009C582C" w:rsidRDefault="0087390C" w:rsidP="0033383A">
      <w:pPr>
        <w:spacing w:line="240" w:lineRule="auto"/>
      </w:pPr>
      <w:r w:rsidRPr="009C582C">
        <w:rPr>
          <w:bCs w:val="0"/>
        </w:rPr>
        <w:t>(Credit hours means number of hours taught per week for 16 weeks semester. E.g., 3 credit hours = 48 hours of teaching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99"/>
        <w:gridCol w:w="1326"/>
        <w:gridCol w:w="3001"/>
        <w:gridCol w:w="1910"/>
      </w:tblGrid>
      <w:tr w:rsidR="0087390C" w:rsidRPr="009C582C" w14:paraId="660F893F" w14:textId="77777777" w:rsidTr="00533A38">
        <w:tc>
          <w:tcPr>
            <w:tcW w:w="1797" w:type="pct"/>
          </w:tcPr>
          <w:p w14:paraId="6314070F" w14:textId="77777777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rPr>
                <w:b/>
              </w:rPr>
            </w:pPr>
            <w:r w:rsidRPr="009C582C">
              <w:rPr>
                <w:b/>
              </w:rPr>
              <w:t>Course Title</w:t>
            </w:r>
          </w:p>
        </w:tc>
        <w:tc>
          <w:tcPr>
            <w:tcW w:w="681" w:type="pct"/>
          </w:tcPr>
          <w:p w14:paraId="125FC4E3" w14:textId="77777777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Credit Hours </w:t>
            </w:r>
          </w:p>
        </w:tc>
        <w:tc>
          <w:tcPr>
            <w:tcW w:w="1541" w:type="pct"/>
          </w:tcPr>
          <w:p w14:paraId="7F10E44B" w14:textId="1305BF20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rPr>
                <w:b/>
              </w:rPr>
            </w:pPr>
            <w:r w:rsidRPr="009C582C">
              <w:rPr>
                <w:b/>
              </w:rPr>
              <w:t>Teaching Hours (since 20</w:t>
            </w:r>
            <w:r w:rsidR="00533A38" w:rsidRPr="009C582C">
              <w:rPr>
                <w:b/>
              </w:rPr>
              <w:t>xx</w:t>
            </w:r>
            <w:r w:rsidRPr="009C582C">
              <w:rPr>
                <w:b/>
              </w:rPr>
              <w:t>)</w:t>
            </w:r>
          </w:p>
        </w:tc>
        <w:tc>
          <w:tcPr>
            <w:tcW w:w="981" w:type="pct"/>
          </w:tcPr>
          <w:p w14:paraId="46131B6A" w14:textId="67B420F9" w:rsidR="0087390C" w:rsidRPr="009C582C" w:rsidRDefault="000662AB" w:rsidP="0033383A">
            <w:pPr>
              <w:tabs>
                <w:tab w:val="right" w:pos="10674"/>
              </w:tabs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Level </w:t>
            </w:r>
            <w:r w:rsidRPr="009C582C">
              <w:rPr>
                <w:b/>
                <w:i/>
                <w:iCs/>
                <w:sz w:val="20"/>
                <w:szCs w:val="18"/>
              </w:rPr>
              <w:t>(</w:t>
            </w:r>
            <w:r w:rsidR="0087390C" w:rsidRPr="009C582C">
              <w:rPr>
                <w:b/>
                <w:i/>
                <w:iCs/>
                <w:sz w:val="20"/>
                <w:szCs w:val="18"/>
              </w:rPr>
              <w:t>PhD/MS/BS</w:t>
            </w:r>
            <w:r w:rsidRPr="009C582C">
              <w:rPr>
                <w:b/>
                <w:i/>
                <w:iCs/>
                <w:sz w:val="20"/>
                <w:szCs w:val="18"/>
              </w:rPr>
              <w:t>)</w:t>
            </w:r>
          </w:p>
        </w:tc>
      </w:tr>
      <w:tr w:rsidR="0087390C" w:rsidRPr="009C582C" w14:paraId="16AA6AEA" w14:textId="77777777" w:rsidTr="00533A38">
        <w:trPr>
          <w:trHeight w:hRule="exact" w:val="280"/>
        </w:trPr>
        <w:tc>
          <w:tcPr>
            <w:tcW w:w="1797" w:type="pct"/>
          </w:tcPr>
          <w:p w14:paraId="7D112A9F" w14:textId="13E09ECE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81" w:type="pct"/>
          </w:tcPr>
          <w:p w14:paraId="169D15D1" w14:textId="018CDC00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541" w:type="pct"/>
          </w:tcPr>
          <w:p w14:paraId="235AB6BD" w14:textId="33E8B5A2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981" w:type="pct"/>
          </w:tcPr>
          <w:p w14:paraId="6A2132E5" w14:textId="2CF90F2F" w:rsidR="0087390C" w:rsidRPr="009C582C" w:rsidRDefault="000662AB" w:rsidP="000662AB">
            <w:pPr>
              <w:tabs>
                <w:tab w:val="left" w:pos="711"/>
                <w:tab w:val="center" w:pos="847"/>
                <w:tab w:val="right" w:pos="10674"/>
              </w:tabs>
              <w:spacing w:line="240" w:lineRule="auto"/>
              <w:jc w:val="left"/>
            </w:pPr>
            <w:r w:rsidRPr="009C582C">
              <w:tab/>
            </w:r>
          </w:p>
        </w:tc>
      </w:tr>
      <w:tr w:rsidR="0087390C" w:rsidRPr="009C582C" w14:paraId="5792DE17" w14:textId="77777777" w:rsidTr="00533A38">
        <w:trPr>
          <w:trHeight w:hRule="exact" w:val="280"/>
        </w:trPr>
        <w:tc>
          <w:tcPr>
            <w:tcW w:w="1797" w:type="pct"/>
          </w:tcPr>
          <w:p w14:paraId="22D43FD1" w14:textId="43C0134E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81" w:type="pct"/>
          </w:tcPr>
          <w:p w14:paraId="43A1003B" w14:textId="447B2826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541" w:type="pct"/>
          </w:tcPr>
          <w:p w14:paraId="12929FF8" w14:textId="2B38FE29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981" w:type="pct"/>
          </w:tcPr>
          <w:p w14:paraId="1E0F99FA" w14:textId="374918FA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428848E9" w14:textId="77777777" w:rsidTr="00533A38">
        <w:trPr>
          <w:trHeight w:hRule="exact" w:val="298"/>
        </w:trPr>
        <w:tc>
          <w:tcPr>
            <w:tcW w:w="1797" w:type="pct"/>
          </w:tcPr>
          <w:p w14:paraId="385F0321" w14:textId="0D9151DC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81" w:type="pct"/>
          </w:tcPr>
          <w:p w14:paraId="3007DC9C" w14:textId="47045DDA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541" w:type="pct"/>
          </w:tcPr>
          <w:p w14:paraId="38A71B6C" w14:textId="3AB1833C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981" w:type="pct"/>
          </w:tcPr>
          <w:p w14:paraId="7DD3D466" w14:textId="0A500A3D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7452DE0C" w14:textId="77777777" w:rsidTr="00533A38">
        <w:trPr>
          <w:trHeight w:hRule="exact" w:val="262"/>
        </w:trPr>
        <w:tc>
          <w:tcPr>
            <w:tcW w:w="1797" w:type="pct"/>
          </w:tcPr>
          <w:p w14:paraId="0161F63A" w14:textId="0499C41F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81" w:type="pct"/>
          </w:tcPr>
          <w:p w14:paraId="262FD1E9" w14:textId="21458F5E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541" w:type="pct"/>
          </w:tcPr>
          <w:p w14:paraId="13948C06" w14:textId="1AFE1A59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981" w:type="pct"/>
          </w:tcPr>
          <w:p w14:paraId="44CC7FE2" w14:textId="3BA56A5A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2E2486D4" w14:textId="77777777" w:rsidTr="00533A38">
        <w:trPr>
          <w:trHeight w:hRule="exact" w:val="271"/>
        </w:trPr>
        <w:tc>
          <w:tcPr>
            <w:tcW w:w="1797" w:type="pct"/>
          </w:tcPr>
          <w:p w14:paraId="2A1D6BE5" w14:textId="4A3A3F00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81" w:type="pct"/>
          </w:tcPr>
          <w:p w14:paraId="45C0FBA5" w14:textId="61AD2390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541" w:type="pct"/>
          </w:tcPr>
          <w:p w14:paraId="1782BF69" w14:textId="1A058ADE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981" w:type="pct"/>
          </w:tcPr>
          <w:p w14:paraId="0DF5EA27" w14:textId="53EDCE45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</w:tbl>
    <w:p w14:paraId="24283B72" w14:textId="1CAF4BF5" w:rsidR="00393FCB" w:rsidRPr="009C582C" w:rsidRDefault="00393FCB" w:rsidP="0033383A">
      <w:pPr>
        <w:spacing w:line="240" w:lineRule="auto"/>
      </w:pPr>
    </w:p>
    <w:p w14:paraId="08D762F3" w14:textId="3D0652F8" w:rsidR="003775E5" w:rsidRPr="009C582C" w:rsidRDefault="003775E5" w:rsidP="0033383A">
      <w:pPr>
        <w:spacing w:line="240" w:lineRule="auto"/>
      </w:pPr>
      <w:r w:rsidRPr="009C582C">
        <w:rPr>
          <w:color w:val="C00000"/>
        </w:rPr>
        <w:t>Annexure 3 (Evidence)</w:t>
      </w:r>
    </w:p>
    <w:p w14:paraId="6A20EC56" w14:textId="6DBAC0C7" w:rsidR="00723420" w:rsidRPr="009C582C" w:rsidRDefault="0087390C" w:rsidP="0033383A">
      <w:pPr>
        <w:pStyle w:val="Heading2"/>
        <w:spacing w:line="240" w:lineRule="auto"/>
      </w:pPr>
      <w:bookmarkStart w:id="32" w:name="_Toc105482210"/>
      <w:bookmarkStart w:id="33" w:name="_Toc142138766"/>
      <w:r w:rsidRPr="009C582C">
        <w:t>Detail of New Courses Developed</w:t>
      </w:r>
      <w:bookmarkEnd w:id="32"/>
      <w:r w:rsidR="000662AB" w:rsidRPr="009C582C">
        <w:t>:</w:t>
      </w:r>
      <w:bookmarkEnd w:id="33"/>
    </w:p>
    <w:p w14:paraId="6D96D034" w14:textId="0DCF70A4" w:rsidR="0087390C" w:rsidRPr="009C582C" w:rsidRDefault="0087390C" w:rsidP="0033383A">
      <w:pPr>
        <w:tabs>
          <w:tab w:val="right" w:pos="10674"/>
        </w:tabs>
        <w:spacing w:before="80" w:after="80" w:line="240" w:lineRule="auto"/>
        <w:rPr>
          <w:b/>
        </w:rPr>
      </w:pPr>
      <w:r w:rsidRPr="009C582C">
        <w:rPr>
          <w:bCs w:val="0"/>
        </w:rPr>
        <w:t>The new courses I developed are given below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88"/>
        <w:gridCol w:w="1312"/>
        <w:gridCol w:w="2436"/>
      </w:tblGrid>
      <w:tr w:rsidR="0087390C" w:rsidRPr="009C582C" w14:paraId="35224B53" w14:textId="77777777" w:rsidTr="0087390C">
        <w:trPr>
          <w:trHeight w:hRule="exact" w:val="360"/>
        </w:trPr>
        <w:tc>
          <w:tcPr>
            <w:tcW w:w="3075" w:type="pct"/>
            <w:vAlign w:val="center"/>
          </w:tcPr>
          <w:p w14:paraId="7EFE8B0F" w14:textId="77777777" w:rsidR="0087390C" w:rsidRPr="009C582C" w:rsidRDefault="0087390C" w:rsidP="0033383A">
            <w:pPr>
              <w:spacing w:before="120" w:line="240" w:lineRule="auto"/>
              <w:rPr>
                <w:b/>
              </w:rPr>
            </w:pPr>
            <w:r w:rsidRPr="009C582C">
              <w:rPr>
                <w:b/>
              </w:rPr>
              <w:t>Course Title</w:t>
            </w:r>
          </w:p>
        </w:tc>
        <w:tc>
          <w:tcPr>
            <w:tcW w:w="674" w:type="pct"/>
            <w:vAlign w:val="center"/>
          </w:tcPr>
          <w:p w14:paraId="0629BE6E" w14:textId="77777777" w:rsidR="0087390C" w:rsidRPr="009C582C" w:rsidRDefault="0087390C" w:rsidP="0033383A">
            <w:pPr>
              <w:spacing w:before="120" w:line="240" w:lineRule="auto"/>
              <w:rPr>
                <w:b/>
              </w:rPr>
            </w:pPr>
            <w:r w:rsidRPr="009C582C">
              <w:rPr>
                <w:b/>
              </w:rPr>
              <w:t>Credit Hours</w:t>
            </w:r>
          </w:p>
        </w:tc>
        <w:tc>
          <w:tcPr>
            <w:tcW w:w="1251" w:type="pct"/>
            <w:vAlign w:val="center"/>
          </w:tcPr>
          <w:p w14:paraId="0A7B3EBB" w14:textId="60CAB1A0" w:rsidR="0087390C" w:rsidRPr="009C582C" w:rsidRDefault="000662AB" w:rsidP="0033383A">
            <w:pPr>
              <w:tabs>
                <w:tab w:val="right" w:pos="10674"/>
              </w:tabs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 xml:space="preserve">Level </w:t>
            </w:r>
            <w:r w:rsidRPr="009C582C">
              <w:rPr>
                <w:b/>
                <w:i/>
                <w:iCs/>
                <w:sz w:val="20"/>
                <w:szCs w:val="18"/>
              </w:rPr>
              <w:t>(PhD/MS/BS)</w:t>
            </w:r>
          </w:p>
        </w:tc>
      </w:tr>
      <w:tr w:rsidR="0087390C" w:rsidRPr="009C582C" w14:paraId="60531617" w14:textId="77777777" w:rsidTr="00B075EB">
        <w:trPr>
          <w:trHeight w:hRule="exact" w:val="316"/>
        </w:trPr>
        <w:tc>
          <w:tcPr>
            <w:tcW w:w="3075" w:type="pct"/>
          </w:tcPr>
          <w:p w14:paraId="7FB07C40" w14:textId="7173F93B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74" w:type="pct"/>
          </w:tcPr>
          <w:p w14:paraId="309B9FEF" w14:textId="12FC3B19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251" w:type="pct"/>
          </w:tcPr>
          <w:p w14:paraId="5D5350E4" w14:textId="5CCF2CF3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2248F751" w14:textId="77777777" w:rsidTr="0087390C">
        <w:trPr>
          <w:trHeight w:hRule="exact" w:val="360"/>
        </w:trPr>
        <w:tc>
          <w:tcPr>
            <w:tcW w:w="3075" w:type="pct"/>
          </w:tcPr>
          <w:p w14:paraId="6E835355" w14:textId="44BE1B35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74" w:type="pct"/>
          </w:tcPr>
          <w:p w14:paraId="3F20E20F" w14:textId="2AF2EEC1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251" w:type="pct"/>
          </w:tcPr>
          <w:p w14:paraId="6B8D2ECA" w14:textId="092D53C2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55ABBA88" w14:textId="77777777" w:rsidTr="00B075EB">
        <w:trPr>
          <w:trHeight w:hRule="exact" w:val="280"/>
        </w:trPr>
        <w:tc>
          <w:tcPr>
            <w:tcW w:w="3075" w:type="pct"/>
          </w:tcPr>
          <w:p w14:paraId="6444A2AF" w14:textId="05921EC3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74" w:type="pct"/>
          </w:tcPr>
          <w:p w14:paraId="3821FF9F" w14:textId="024E013C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251" w:type="pct"/>
          </w:tcPr>
          <w:p w14:paraId="0B584DC2" w14:textId="4C26A9D4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5CCDBD21" w14:textId="77777777" w:rsidTr="0087390C">
        <w:trPr>
          <w:trHeight w:hRule="exact" w:val="360"/>
        </w:trPr>
        <w:tc>
          <w:tcPr>
            <w:tcW w:w="3075" w:type="pct"/>
          </w:tcPr>
          <w:p w14:paraId="381FCFF2" w14:textId="71E73BDC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74" w:type="pct"/>
          </w:tcPr>
          <w:p w14:paraId="377936E7" w14:textId="52C886C6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251" w:type="pct"/>
          </w:tcPr>
          <w:p w14:paraId="403C1A67" w14:textId="51B2C8A7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0996C5CF" w14:textId="77777777" w:rsidTr="00B075EB">
        <w:trPr>
          <w:trHeight w:hRule="exact" w:val="271"/>
        </w:trPr>
        <w:tc>
          <w:tcPr>
            <w:tcW w:w="3075" w:type="pct"/>
          </w:tcPr>
          <w:p w14:paraId="5BDD816A" w14:textId="5D62998E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74" w:type="pct"/>
          </w:tcPr>
          <w:p w14:paraId="5BBAA4F6" w14:textId="61142880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251" w:type="pct"/>
          </w:tcPr>
          <w:p w14:paraId="225748F6" w14:textId="1F718551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  <w:tr w:rsidR="0087390C" w:rsidRPr="009C582C" w14:paraId="5A77699E" w14:textId="77777777" w:rsidTr="00B075EB">
        <w:trPr>
          <w:trHeight w:hRule="exact" w:val="271"/>
        </w:trPr>
        <w:tc>
          <w:tcPr>
            <w:tcW w:w="3075" w:type="pct"/>
          </w:tcPr>
          <w:p w14:paraId="782F51C4" w14:textId="7BB9BC16" w:rsidR="0087390C" w:rsidRPr="009C582C" w:rsidRDefault="0087390C" w:rsidP="0033383A">
            <w:pPr>
              <w:tabs>
                <w:tab w:val="right" w:pos="10674"/>
              </w:tabs>
              <w:spacing w:line="240" w:lineRule="auto"/>
            </w:pPr>
          </w:p>
        </w:tc>
        <w:tc>
          <w:tcPr>
            <w:tcW w:w="674" w:type="pct"/>
          </w:tcPr>
          <w:p w14:paraId="4A60B58D" w14:textId="74444FE3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  <w:tc>
          <w:tcPr>
            <w:tcW w:w="1251" w:type="pct"/>
          </w:tcPr>
          <w:p w14:paraId="7B21CB0B" w14:textId="4EF05045" w:rsidR="0087390C" w:rsidRPr="009C582C" w:rsidRDefault="0087390C" w:rsidP="0033383A">
            <w:pPr>
              <w:tabs>
                <w:tab w:val="right" w:pos="10674"/>
              </w:tabs>
              <w:spacing w:line="240" w:lineRule="auto"/>
              <w:jc w:val="center"/>
            </w:pPr>
          </w:p>
        </w:tc>
      </w:tr>
    </w:tbl>
    <w:p w14:paraId="20D6B7B3" w14:textId="1B81A740" w:rsidR="006C21B4" w:rsidRPr="009C582C" w:rsidRDefault="003775E5" w:rsidP="0033383A">
      <w:pPr>
        <w:spacing w:line="240" w:lineRule="auto"/>
        <w:rPr>
          <w:rStyle w:val="Style1"/>
          <w:rFonts w:ascii="Arial Narrow" w:hAnsi="Arial Narrow"/>
          <w:caps w:val="0"/>
          <w:color w:val="0070C0"/>
          <w:spacing w:val="0"/>
          <w:u w:val="none"/>
        </w:rPr>
      </w:pPr>
      <w:r w:rsidRPr="009C582C">
        <w:rPr>
          <w:color w:val="C00000"/>
        </w:rPr>
        <w:t>Annexure 4 (Evidence)</w:t>
      </w:r>
    </w:p>
    <w:p w14:paraId="5FF7F3F7" w14:textId="308278DF" w:rsidR="0047011D" w:rsidRPr="009C582C" w:rsidRDefault="0047011D" w:rsidP="0033383A">
      <w:pPr>
        <w:pStyle w:val="Heading2"/>
        <w:spacing w:line="240" w:lineRule="auto"/>
      </w:pPr>
      <w:bookmarkStart w:id="34" w:name="_Toc105482211"/>
      <w:bookmarkStart w:id="35" w:name="_Toc142138767"/>
      <w:r w:rsidRPr="009C582C">
        <w:t>Curriculum Development &amp; Review</w:t>
      </w:r>
      <w:bookmarkEnd w:id="34"/>
      <w:r w:rsidR="000662AB" w:rsidRPr="009C582C">
        <w:t>:</w:t>
      </w:r>
      <w:bookmarkEnd w:id="3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5"/>
        <w:gridCol w:w="2241"/>
        <w:gridCol w:w="3589"/>
        <w:gridCol w:w="668"/>
        <w:gridCol w:w="643"/>
      </w:tblGrid>
      <w:tr w:rsidR="0047011D" w:rsidRPr="009C582C" w14:paraId="0DCA07A3" w14:textId="77777777" w:rsidTr="003775E5">
        <w:tc>
          <w:tcPr>
            <w:tcW w:w="1333" w:type="pct"/>
            <w:shd w:val="clear" w:color="auto" w:fill="auto"/>
          </w:tcPr>
          <w:p w14:paraId="19171BB9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  <w:lang w:val="en-GB"/>
              </w:rPr>
            </w:pPr>
            <w:r w:rsidRPr="009C582C">
              <w:rPr>
                <w:b/>
                <w:bCs w:val="0"/>
                <w:lang w:val="en-GB"/>
              </w:rPr>
              <w:t>Role</w:t>
            </w:r>
          </w:p>
        </w:tc>
        <w:tc>
          <w:tcPr>
            <w:tcW w:w="1151" w:type="pct"/>
          </w:tcPr>
          <w:p w14:paraId="268F3637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</w:rPr>
            </w:pPr>
            <w:r w:rsidRPr="009C582C">
              <w:rPr>
                <w:b/>
                <w:bCs w:val="0"/>
              </w:rPr>
              <w:t>Organization</w:t>
            </w:r>
          </w:p>
        </w:tc>
        <w:tc>
          <w:tcPr>
            <w:tcW w:w="1843" w:type="pct"/>
            <w:shd w:val="clear" w:color="auto" w:fill="auto"/>
          </w:tcPr>
          <w:p w14:paraId="5F1FA3AF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  <w:lang w:val="en-GB"/>
              </w:rPr>
            </w:pPr>
            <w:r w:rsidRPr="009C582C">
              <w:rPr>
                <w:b/>
                <w:bCs w:val="0"/>
                <w:lang w:val="en-GB"/>
              </w:rPr>
              <w:t>Duties</w:t>
            </w:r>
          </w:p>
        </w:tc>
        <w:tc>
          <w:tcPr>
            <w:tcW w:w="343" w:type="pct"/>
            <w:shd w:val="clear" w:color="auto" w:fill="auto"/>
          </w:tcPr>
          <w:p w14:paraId="5BD76A42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</w:rPr>
            </w:pPr>
            <w:r w:rsidRPr="009C582C">
              <w:rPr>
                <w:b/>
                <w:bCs w:val="0"/>
              </w:rPr>
              <w:t>From</w:t>
            </w:r>
          </w:p>
        </w:tc>
        <w:tc>
          <w:tcPr>
            <w:tcW w:w="330" w:type="pct"/>
            <w:shd w:val="clear" w:color="auto" w:fill="auto"/>
          </w:tcPr>
          <w:p w14:paraId="72143F37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</w:rPr>
            </w:pPr>
            <w:r w:rsidRPr="009C582C">
              <w:rPr>
                <w:b/>
                <w:bCs w:val="0"/>
              </w:rPr>
              <w:t>To</w:t>
            </w:r>
          </w:p>
        </w:tc>
      </w:tr>
      <w:tr w:rsidR="0047011D" w:rsidRPr="009C582C" w14:paraId="0F1A06FB" w14:textId="77777777" w:rsidTr="003775E5">
        <w:tc>
          <w:tcPr>
            <w:tcW w:w="1333" w:type="pct"/>
            <w:shd w:val="clear" w:color="auto" w:fill="auto"/>
          </w:tcPr>
          <w:p w14:paraId="1A93A600" w14:textId="37B01869" w:rsidR="0047011D" w:rsidRPr="009C582C" w:rsidRDefault="0047011D" w:rsidP="0033383A">
            <w:pPr>
              <w:spacing w:line="240" w:lineRule="auto"/>
              <w:jc w:val="left"/>
              <w:rPr>
                <w:b/>
                <w:bCs w:val="0"/>
                <w:lang w:val="en-GB"/>
              </w:rPr>
            </w:pPr>
          </w:p>
        </w:tc>
        <w:tc>
          <w:tcPr>
            <w:tcW w:w="1151" w:type="pct"/>
          </w:tcPr>
          <w:p w14:paraId="2D5400CE" w14:textId="0793444E" w:rsidR="0047011D" w:rsidRPr="009C582C" w:rsidRDefault="0047011D" w:rsidP="0033383A">
            <w:pPr>
              <w:spacing w:line="240" w:lineRule="auto"/>
              <w:rPr>
                <w:b/>
                <w:bCs w:val="0"/>
              </w:rPr>
            </w:pPr>
          </w:p>
        </w:tc>
        <w:tc>
          <w:tcPr>
            <w:tcW w:w="1843" w:type="pct"/>
            <w:shd w:val="clear" w:color="auto" w:fill="auto"/>
          </w:tcPr>
          <w:p w14:paraId="0AAF9829" w14:textId="4C6CDE26" w:rsidR="0047011D" w:rsidRPr="009C582C" w:rsidRDefault="0047011D" w:rsidP="0033383A">
            <w:pPr>
              <w:spacing w:line="240" w:lineRule="auto"/>
              <w:jc w:val="left"/>
              <w:rPr>
                <w:b/>
                <w:bCs w:val="0"/>
                <w:lang w:val="en-GB"/>
              </w:rPr>
            </w:pPr>
          </w:p>
        </w:tc>
        <w:tc>
          <w:tcPr>
            <w:tcW w:w="343" w:type="pct"/>
            <w:shd w:val="clear" w:color="auto" w:fill="auto"/>
          </w:tcPr>
          <w:p w14:paraId="0D6D0EA6" w14:textId="37B240CE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</w:rPr>
            </w:pPr>
          </w:p>
        </w:tc>
        <w:tc>
          <w:tcPr>
            <w:tcW w:w="330" w:type="pct"/>
            <w:shd w:val="clear" w:color="auto" w:fill="auto"/>
          </w:tcPr>
          <w:p w14:paraId="2BD7C129" w14:textId="7DF83FBD" w:rsidR="0047011D" w:rsidRPr="009C582C" w:rsidRDefault="0047011D" w:rsidP="0033383A">
            <w:pPr>
              <w:spacing w:line="240" w:lineRule="auto"/>
              <w:rPr>
                <w:b/>
                <w:bCs w:val="0"/>
              </w:rPr>
            </w:pPr>
          </w:p>
        </w:tc>
      </w:tr>
      <w:tr w:rsidR="0047011D" w:rsidRPr="009C582C" w14:paraId="6A930B1D" w14:textId="77777777" w:rsidTr="003775E5">
        <w:tc>
          <w:tcPr>
            <w:tcW w:w="1333" w:type="pct"/>
            <w:shd w:val="clear" w:color="auto" w:fill="auto"/>
          </w:tcPr>
          <w:p w14:paraId="748A90CA" w14:textId="6DB741B5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1" w:type="pct"/>
          </w:tcPr>
          <w:p w14:paraId="02E18BC6" w14:textId="07B60A56" w:rsidR="0047011D" w:rsidRPr="009C582C" w:rsidRDefault="0047011D" w:rsidP="0033383A">
            <w:pPr>
              <w:spacing w:line="240" w:lineRule="auto"/>
            </w:pPr>
          </w:p>
        </w:tc>
        <w:tc>
          <w:tcPr>
            <w:tcW w:w="1843" w:type="pct"/>
            <w:shd w:val="clear" w:color="auto" w:fill="auto"/>
          </w:tcPr>
          <w:p w14:paraId="21BBDE1C" w14:textId="7A0AB45B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343" w:type="pct"/>
            <w:shd w:val="clear" w:color="auto" w:fill="auto"/>
          </w:tcPr>
          <w:p w14:paraId="3F448DF9" w14:textId="570F1E50" w:rsidR="0047011D" w:rsidRPr="009C582C" w:rsidRDefault="0047011D" w:rsidP="0033383A">
            <w:pPr>
              <w:spacing w:line="240" w:lineRule="auto"/>
            </w:pPr>
          </w:p>
        </w:tc>
        <w:tc>
          <w:tcPr>
            <w:tcW w:w="330" w:type="pct"/>
            <w:shd w:val="clear" w:color="auto" w:fill="auto"/>
          </w:tcPr>
          <w:p w14:paraId="440763F8" w14:textId="79A55732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2BBCDAF3" w14:textId="77777777" w:rsidTr="003775E5">
        <w:tc>
          <w:tcPr>
            <w:tcW w:w="1333" w:type="pct"/>
            <w:shd w:val="clear" w:color="auto" w:fill="auto"/>
          </w:tcPr>
          <w:p w14:paraId="261E5890" w14:textId="393A9487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75385DE8" w14:textId="15AD6CFB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14:paraId="0E778612" w14:textId="0A846F45" w:rsidR="0047011D" w:rsidRPr="009C582C" w:rsidRDefault="0047011D" w:rsidP="0033383A">
            <w:pPr>
              <w:spacing w:line="240" w:lineRule="auto"/>
            </w:pPr>
          </w:p>
        </w:tc>
        <w:tc>
          <w:tcPr>
            <w:tcW w:w="343" w:type="pct"/>
            <w:shd w:val="clear" w:color="auto" w:fill="auto"/>
          </w:tcPr>
          <w:p w14:paraId="1A5F0C86" w14:textId="59D9905F" w:rsidR="0047011D" w:rsidRPr="009C582C" w:rsidRDefault="0047011D" w:rsidP="0033383A">
            <w:pPr>
              <w:spacing w:line="240" w:lineRule="auto"/>
            </w:pPr>
          </w:p>
        </w:tc>
        <w:tc>
          <w:tcPr>
            <w:tcW w:w="330" w:type="pct"/>
            <w:shd w:val="clear" w:color="auto" w:fill="auto"/>
          </w:tcPr>
          <w:p w14:paraId="4B703C0F" w14:textId="2A60AD00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29D6D708" w14:textId="77777777" w:rsidTr="003775E5">
        <w:tc>
          <w:tcPr>
            <w:tcW w:w="1333" w:type="pct"/>
            <w:shd w:val="clear" w:color="auto" w:fill="auto"/>
          </w:tcPr>
          <w:p w14:paraId="07286B68" w14:textId="0DAE9A83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1" w:type="pct"/>
          </w:tcPr>
          <w:p w14:paraId="34AD2111" w14:textId="6151797D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14:paraId="70DA4A10" w14:textId="67CDE830" w:rsidR="0047011D" w:rsidRPr="009C582C" w:rsidRDefault="0047011D" w:rsidP="0033383A">
            <w:pPr>
              <w:spacing w:line="240" w:lineRule="auto"/>
            </w:pPr>
          </w:p>
        </w:tc>
        <w:tc>
          <w:tcPr>
            <w:tcW w:w="343" w:type="pct"/>
            <w:shd w:val="clear" w:color="auto" w:fill="auto"/>
          </w:tcPr>
          <w:p w14:paraId="01582D32" w14:textId="789E3115" w:rsidR="0047011D" w:rsidRPr="009C582C" w:rsidRDefault="0047011D" w:rsidP="0033383A">
            <w:pPr>
              <w:spacing w:line="240" w:lineRule="auto"/>
            </w:pPr>
          </w:p>
        </w:tc>
        <w:tc>
          <w:tcPr>
            <w:tcW w:w="330" w:type="pct"/>
            <w:shd w:val="clear" w:color="auto" w:fill="auto"/>
          </w:tcPr>
          <w:p w14:paraId="2ECA8180" w14:textId="1760D37D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22521354" w14:textId="77777777" w:rsidTr="003775E5">
        <w:tc>
          <w:tcPr>
            <w:tcW w:w="1333" w:type="pct"/>
            <w:shd w:val="clear" w:color="auto" w:fill="auto"/>
          </w:tcPr>
          <w:p w14:paraId="3204107B" w14:textId="28347CBC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1" w:type="pct"/>
          </w:tcPr>
          <w:p w14:paraId="60F91436" w14:textId="0BCF3BC4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14:paraId="4E8955CA" w14:textId="3507EB00" w:rsidR="0047011D" w:rsidRPr="009C582C" w:rsidRDefault="0047011D" w:rsidP="0033383A">
            <w:pPr>
              <w:spacing w:line="240" w:lineRule="auto"/>
            </w:pPr>
          </w:p>
        </w:tc>
        <w:tc>
          <w:tcPr>
            <w:tcW w:w="343" w:type="pct"/>
            <w:shd w:val="clear" w:color="auto" w:fill="auto"/>
          </w:tcPr>
          <w:p w14:paraId="05ACF36A" w14:textId="4F601B66" w:rsidR="0047011D" w:rsidRPr="009C582C" w:rsidRDefault="0047011D" w:rsidP="0033383A">
            <w:pPr>
              <w:spacing w:line="240" w:lineRule="auto"/>
            </w:pPr>
          </w:p>
        </w:tc>
        <w:tc>
          <w:tcPr>
            <w:tcW w:w="330" w:type="pct"/>
            <w:shd w:val="clear" w:color="auto" w:fill="auto"/>
          </w:tcPr>
          <w:p w14:paraId="5702D27E" w14:textId="7E6A4EDB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1B14CA9B" w14:textId="77777777" w:rsidTr="003775E5">
        <w:tc>
          <w:tcPr>
            <w:tcW w:w="1333" w:type="pct"/>
            <w:shd w:val="clear" w:color="auto" w:fill="auto"/>
          </w:tcPr>
          <w:p w14:paraId="41BC320A" w14:textId="4ED2577A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1" w:type="pct"/>
          </w:tcPr>
          <w:p w14:paraId="6BD89022" w14:textId="3AA7B4DD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14:paraId="6E1E54C5" w14:textId="5541069E" w:rsidR="0047011D" w:rsidRPr="009C582C" w:rsidRDefault="0047011D" w:rsidP="0033383A">
            <w:pPr>
              <w:spacing w:line="240" w:lineRule="auto"/>
            </w:pPr>
          </w:p>
        </w:tc>
        <w:tc>
          <w:tcPr>
            <w:tcW w:w="343" w:type="pct"/>
            <w:shd w:val="clear" w:color="auto" w:fill="auto"/>
          </w:tcPr>
          <w:p w14:paraId="1CA7037A" w14:textId="637687B5" w:rsidR="0047011D" w:rsidRPr="009C582C" w:rsidRDefault="0047011D" w:rsidP="0033383A">
            <w:pPr>
              <w:spacing w:line="240" w:lineRule="auto"/>
            </w:pPr>
          </w:p>
        </w:tc>
        <w:tc>
          <w:tcPr>
            <w:tcW w:w="330" w:type="pct"/>
            <w:shd w:val="clear" w:color="auto" w:fill="auto"/>
          </w:tcPr>
          <w:p w14:paraId="4E3D272D" w14:textId="00A20A6C" w:rsidR="0047011D" w:rsidRPr="009C582C" w:rsidRDefault="0047011D" w:rsidP="0033383A">
            <w:pPr>
              <w:spacing w:line="240" w:lineRule="auto"/>
            </w:pPr>
          </w:p>
        </w:tc>
      </w:tr>
    </w:tbl>
    <w:p w14:paraId="5DC76023" w14:textId="18FE05C5" w:rsidR="00FF2016" w:rsidRPr="009C582C" w:rsidRDefault="003775E5" w:rsidP="0033383A">
      <w:pPr>
        <w:spacing w:line="240" w:lineRule="auto"/>
        <w:rPr>
          <w:b/>
        </w:rPr>
      </w:pPr>
      <w:r w:rsidRPr="009C582C">
        <w:rPr>
          <w:color w:val="C00000"/>
        </w:rPr>
        <w:t>Annexure 5 (Evidence)</w:t>
      </w:r>
    </w:p>
    <w:p w14:paraId="01047320" w14:textId="1863D01E" w:rsidR="0047011D" w:rsidRPr="009C582C" w:rsidRDefault="0047011D" w:rsidP="0033383A">
      <w:pPr>
        <w:pStyle w:val="Heading2"/>
        <w:spacing w:line="240" w:lineRule="auto"/>
      </w:pPr>
      <w:bookmarkStart w:id="36" w:name="_Toc105482212"/>
      <w:bookmarkStart w:id="37" w:name="_Toc142138768"/>
      <w:r w:rsidRPr="009C582C">
        <w:lastRenderedPageBreak/>
        <w:t>Trainings &amp; Certificates</w:t>
      </w:r>
      <w:bookmarkEnd w:id="36"/>
      <w:r w:rsidRPr="009C582C">
        <w:t xml:space="preserve"> </w:t>
      </w:r>
      <w:r w:rsidR="005C5E0E" w:rsidRPr="009C582C">
        <w:t>(Attended)</w:t>
      </w:r>
      <w:r w:rsidR="000662AB" w:rsidRPr="009C582C">
        <w:t>:</w:t>
      </w:r>
      <w:bookmarkEnd w:id="37"/>
    </w:p>
    <w:p w14:paraId="5BB99FA6" w14:textId="4F014728" w:rsidR="00455213" w:rsidRPr="009C582C" w:rsidRDefault="00455213" w:rsidP="0033383A">
      <w:pPr>
        <w:spacing w:line="240" w:lineRule="auto"/>
        <w:rPr>
          <w:lang w:val="en-GB"/>
        </w:rPr>
      </w:pPr>
    </w:p>
    <w:p w14:paraId="7F1397E7" w14:textId="4BE5954D" w:rsidR="00897E64" w:rsidRPr="009C582C" w:rsidRDefault="00897E64" w:rsidP="0033383A">
      <w:pPr>
        <w:spacing w:line="240" w:lineRule="auto"/>
        <w:rPr>
          <w:lang w:val="en-GB"/>
        </w:rPr>
      </w:pPr>
    </w:p>
    <w:p w14:paraId="18336B92" w14:textId="07B27850" w:rsidR="0021412F" w:rsidRPr="009C582C" w:rsidRDefault="0021412F" w:rsidP="0033383A">
      <w:pPr>
        <w:spacing w:line="240" w:lineRule="auto"/>
        <w:rPr>
          <w:lang w:val="en-GB"/>
        </w:rPr>
      </w:pPr>
    </w:p>
    <w:p w14:paraId="38B7DC39" w14:textId="77777777" w:rsidR="00897E64" w:rsidRPr="009C582C" w:rsidRDefault="00897E64" w:rsidP="0033383A">
      <w:pPr>
        <w:spacing w:line="240" w:lineRule="auto"/>
        <w:rPr>
          <w:lang w:val="en-GB"/>
        </w:rPr>
      </w:pPr>
    </w:p>
    <w:p w14:paraId="01FC09B9" w14:textId="33B4EB07" w:rsidR="00FF2016" w:rsidRPr="009C582C" w:rsidRDefault="006C21B4" w:rsidP="00B35FB2">
      <w:pPr>
        <w:pStyle w:val="Heading1"/>
      </w:pPr>
      <w:bookmarkStart w:id="38" w:name="_Toc105482213"/>
      <w:bookmarkStart w:id="39" w:name="_Toc142138769"/>
      <w:r w:rsidRPr="009C582C">
        <w:t>R</w:t>
      </w:r>
      <w:r w:rsidR="00A74C8F" w:rsidRPr="009C582C">
        <w:t>esearch Profile</w:t>
      </w:r>
      <w:bookmarkEnd w:id="38"/>
      <w:r w:rsidR="000662AB" w:rsidRPr="009C582C">
        <w:t>:</w:t>
      </w:r>
      <w:bookmarkEnd w:id="39"/>
      <w:r w:rsidR="00A74C8F" w:rsidRPr="009C582C">
        <w:t xml:space="preserve"> </w:t>
      </w:r>
    </w:p>
    <w:p w14:paraId="783F663E" w14:textId="77777777" w:rsidR="009F7100" w:rsidRPr="009C582C" w:rsidRDefault="009F7100">
      <w:pPr>
        <w:pStyle w:val="ListParagraph"/>
        <w:keepNext/>
        <w:numPr>
          <w:ilvl w:val="0"/>
          <w:numId w:val="9"/>
        </w:numPr>
        <w:spacing w:before="120" w:after="60" w:line="240" w:lineRule="auto"/>
        <w:outlineLvl w:val="1"/>
        <w:rPr>
          <w:b/>
          <w:bCs w:val="0"/>
          <w:iCs/>
          <w:vanish/>
          <w:color w:val="0070C0"/>
          <w:szCs w:val="28"/>
        </w:rPr>
      </w:pPr>
      <w:bookmarkStart w:id="40" w:name="_Toc142138770"/>
      <w:bookmarkEnd w:id="40"/>
    </w:p>
    <w:p w14:paraId="6A1233A8" w14:textId="3D1F63AB" w:rsidR="00FF2016" w:rsidRPr="009C582C" w:rsidRDefault="0021412F" w:rsidP="009F7100">
      <w:pPr>
        <w:pStyle w:val="Heading2"/>
      </w:pPr>
      <w:bookmarkStart w:id="41" w:name="_Toc142138771"/>
      <w:r w:rsidRPr="009C582C">
        <w:t>Research statement</w:t>
      </w:r>
      <w:bookmarkEnd w:id="41"/>
      <w:r w:rsidRPr="009C582C">
        <w:t xml:space="preserve"> </w:t>
      </w:r>
    </w:p>
    <w:p w14:paraId="51AE3F4A" w14:textId="73A4718C" w:rsidR="0021412F" w:rsidRPr="009C582C" w:rsidRDefault="0021412F" w:rsidP="0033383A">
      <w:pPr>
        <w:spacing w:line="240" w:lineRule="auto"/>
        <w:rPr>
          <w:color w:val="767171" w:themeColor="background2" w:themeShade="80"/>
        </w:rPr>
      </w:pPr>
      <w:r w:rsidRPr="009C582C">
        <w:rPr>
          <w:color w:val="767171" w:themeColor="background2" w:themeShade="80"/>
        </w:rPr>
        <w:t xml:space="preserve">Please provide summary of your research accomplishments/ contributions in your domain, current work, and future direction </w:t>
      </w:r>
      <w:r w:rsidR="009F7100" w:rsidRPr="009C582C">
        <w:rPr>
          <w:color w:val="767171" w:themeColor="background2" w:themeShade="80"/>
        </w:rPr>
        <w:t>a</w:t>
      </w:r>
      <w:r w:rsidRPr="009C582C">
        <w:rPr>
          <w:color w:val="767171" w:themeColor="background2" w:themeShade="80"/>
        </w:rPr>
        <w:t>nd potential of your work (Max</w:t>
      </w:r>
      <w:r w:rsidR="00E33EBA" w:rsidRPr="009C582C">
        <w:rPr>
          <w:color w:val="767171" w:themeColor="background2" w:themeShade="80"/>
        </w:rPr>
        <w:t>imum</w:t>
      </w:r>
      <w:r w:rsidRPr="009C582C">
        <w:rPr>
          <w:color w:val="767171" w:themeColor="background2" w:themeShade="80"/>
        </w:rPr>
        <w:t xml:space="preserve"> 10 pages). </w:t>
      </w:r>
    </w:p>
    <w:p w14:paraId="70C9BFAB" w14:textId="4C79DF4E" w:rsidR="00393FCB" w:rsidRPr="009C582C" w:rsidRDefault="00393FCB" w:rsidP="0033383A">
      <w:pPr>
        <w:spacing w:line="240" w:lineRule="auto"/>
      </w:pPr>
    </w:p>
    <w:p w14:paraId="7A788B39" w14:textId="0B2A0049" w:rsidR="005C5E0E" w:rsidRPr="009C582C" w:rsidRDefault="005C5E0E" w:rsidP="0033383A">
      <w:pPr>
        <w:spacing w:line="240" w:lineRule="auto"/>
      </w:pPr>
    </w:p>
    <w:p w14:paraId="633504F5" w14:textId="5047D602" w:rsidR="00882668" w:rsidRPr="009C582C" w:rsidRDefault="00882668" w:rsidP="0033383A">
      <w:pPr>
        <w:pStyle w:val="Heading2"/>
        <w:spacing w:line="240" w:lineRule="auto"/>
      </w:pPr>
      <w:bookmarkStart w:id="42" w:name="_Toc81772147"/>
      <w:bookmarkStart w:id="43" w:name="_Toc105482217"/>
      <w:bookmarkStart w:id="44" w:name="_Toc142138772"/>
      <w:r w:rsidRPr="009C582C">
        <w:t>Research Out Put</w:t>
      </w:r>
      <w:bookmarkEnd w:id="42"/>
      <w:bookmarkEnd w:id="43"/>
      <w:r w:rsidR="00387486" w:rsidRPr="009C582C">
        <w:t>:</w:t>
      </w:r>
      <w:bookmarkEnd w:id="44"/>
    </w:p>
    <w:tbl>
      <w:tblPr>
        <w:tblW w:w="48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5"/>
        <w:gridCol w:w="4680"/>
      </w:tblGrid>
      <w:tr w:rsidR="006E0205" w:rsidRPr="009C582C" w14:paraId="002A4B4F" w14:textId="77777777" w:rsidTr="006E0205">
        <w:trPr>
          <w:trHeight w:val="359"/>
        </w:trPr>
        <w:tc>
          <w:tcPr>
            <w:tcW w:w="2546" w:type="pct"/>
          </w:tcPr>
          <w:p w14:paraId="2B07407C" w14:textId="64D17C3C" w:rsidR="006E0205" w:rsidRPr="009C582C" w:rsidRDefault="006E0205" w:rsidP="0033383A">
            <w:pPr>
              <w:spacing w:line="240" w:lineRule="auto"/>
            </w:pPr>
          </w:p>
        </w:tc>
        <w:tc>
          <w:tcPr>
            <w:tcW w:w="2454" w:type="pct"/>
          </w:tcPr>
          <w:p w14:paraId="50419CD4" w14:textId="0EAAFA0F" w:rsidR="006E0205" w:rsidRPr="009C582C" w:rsidRDefault="006E0205" w:rsidP="0033383A">
            <w:pPr>
              <w:spacing w:line="240" w:lineRule="auto"/>
              <w:jc w:val="center"/>
            </w:pPr>
            <w:r w:rsidRPr="009C582C">
              <w:t>Number</w:t>
            </w:r>
            <w:r w:rsidR="00387486" w:rsidRPr="009C582C">
              <w:t xml:space="preserve"> </w:t>
            </w:r>
          </w:p>
        </w:tc>
      </w:tr>
      <w:tr w:rsidR="00125659" w:rsidRPr="009C582C" w14:paraId="5249BFC3" w14:textId="77777777" w:rsidTr="006E0205">
        <w:trPr>
          <w:trHeight w:val="359"/>
        </w:trPr>
        <w:tc>
          <w:tcPr>
            <w:tcW w:w="2546" w:type="pct"/>
          </w:tcPr>
          <w:p w14:paraId="4B575208" w14:textId="385ED7DA" w:rsidR="00125659" w:rsidRPr="009C582C" w:rsidRDefault="00125659" w:rsidP="0033383A">
            <w:pPr>
              <w:spacing w:line="240" w:lineRule="auto"/>
            </w:pPr>
            <w:r w:rsidRPr="009C582C">
              <w:t xml:space="preserve">Journal Articles (in impact factor journals) </w:t>
            </w:r>
          </w:p>
        </w:tc>
        <w:tc>
          <w:tcPr>
            <w:tcW w:w="2454" w:type="pct"/>
          </w:tcPr>
          <w:p w14:paraId="501446DB" w14:textId="77777777" w:rsidR="00125659" w:rsidRPr="009C582C" w:rsidRDefault="00125659" w:rsidP="0033383A">
            <w:pPr>
              <w:spacing w:line="240" w:lineRule="auto"/>
            </w:pPr>
          </w:p>
        </w:tc>
      </w:tr>
      <w:tr w:rsidR="00125659" w:rsidRPr="009C582C" w14:paraId="0D28F80A" w14:textId="77777777" w:rsidTr="006E0205">
        <w:trPr>
          <w:trHeight w:hRule="exact" w:val="307"/>
        </w:trPr>
        <w:tc>
          <w:tcPr>
            <w:tcW w:w="2546" w:type="pct"/>
            <w:tcBorders>
              <w:bottom w:val="single" w:sz="4" w:space="0" w:color="auto"/>
            </w:tcBorders>
          </w:tcPr>
          <w:p w14:paraId="724E8184" w14:textId="3833F175" w:rsidR="00125659" w:rsidRPr="009C582C" w:rsidRDefault="00125659" w:rsidP="0033383A">
            <w:pPr>
              <w:spacing w:line="240" w:lineRule="auto"/>
            </w:pPr>
            <w:r w:rsidRPr="009C582C">
              <w:t>Total Impact factor</w:t>
            </w:r>
            <w:r w:rsidR="00C8689C" w:rsidRPr="009C582C">
              <w:t xml:space="preserve"> (as per Impact factor of current year)</w:t>
            </w:r>
          </w:p>
        </w:tc>
        <w:tc>
          <w:tcPr>
            <w:tcW w:w="2454" w:type="pct"/>
          </w:tcPr>
          <w:p w14:paraId="48CB9173" w14:textId="1A7B57DC" w:rsidR="00125659" w:rsidRPr="009C582C" w:rsidRDefault="00125659" w:rsidP="0033383A">
            <w:pPr>
              <w:spacing w:line="240" w:lineRule="auto"/>
            </w:pPr>
          </w:p>
        </w:tc>
      </w:tr>
      <w:tr w:rsidR="00125659" w:rsidRPr="009C582C" w14:paraId="795D4087" w14:textId="77777777" w:rsidTr="006E0205">
        <w:trPr>
          <w:trHeight w:hRule="exact" w:val="334"/>
        </w:trPr>
        <w:tc>
          <w:tcPr>
            <w:tcW w:w="254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7C0500D" w14:textId="3BBA54C6" w:rsidR="00125659" w:rsidRPr="009C582C" w:rsidRDefault="00125659" w:rsidP="0033383A">
            <w:pPr>
              <w:spacing w:line="240" w:lineRule="auto"/>
            </w:pPr>
            <w:r w:rsidRPr="009C582C">
              <w:t xml:space="preserve">Citation indices </w:t>
            </w:r>
          </w:p>
        </w:tc>
        <w:tc>
          <w:tcPr>
            <w:tcW w:w="2454" w:type="pct"/>
            <w:tcBorders>
              <w:left w:val="single" w:sz="4" w:space="0" w:color="auto"/>
            </w:tcBorders>
          </w:tcPr>
          <w:p w14:paraId="27CBFA4F" w14:textId="77777777" w:rsidR="00125659" w:rsidRPr="009C582C" w:rsidRDefault="00125659" w:rsidP="0033383A">
            <w:pPr>
              <w:spacing w:line="240" w:lineRule="auto"/>
            </w:pPr>
          </w:p>
        </w:tc>
      </w:tr>
      <w:tr w:rsidR="00125659" w:rsidRPr="009C582C" w14:paraId="5634F984" w14:textId="77777777" w:rsidTr="006E0205">
        <w:trPr>
          <w:trHeight w:hRule="exact" w:val="370"/>
        </w:trPr>
        <w:tc>
          <w:tcPr>
            <w:tcW w:w="254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816AEA" w14:textId="77777777" w:rsidR="00125659" w:rsidRPr="009C582C" w:rsidRDefault="00125659" w:rsidP="0033383A">
            <w:pPr>
              <w:spacing w:line="240" w:lineRule="auto"/>
              <w:ind w:left="720"/>
            </w:pPr>
            <w:r w:rsidRPr="009C582C">
              <w:t>Citations</w:t>
            </w:r>
          </w:p>
        </w:tc>
        <w:tc>
          <w:tcPr>
            <w:tcW w:w="2454" w:type="pct"/>
            <w:tcBorders>
              <w:left w:val="single" w:sz="4" w:space="0" w:color="auto"/>
            </w:tcBorders>
          </w:tcPr>
          <w:p w14:paraId="44EF4DD4" w14:textId="08E6480D" w:rsidR="00125659" w:rsidRPr="009C582C" w:rsidRDefault="00125659" w:rsidP="0033383A">
            <w:pPr>
              <w:spacing w:line="240" w:lineRule="auto"/>
            </w:pPr>
          </w:p>
        </w:tc>
      </w:tr>
      <w:tr w:rsidR="00125659" w:rsidRPr="009C582C" w14:paraId="5CD3397E" w14:textId="77777777" w:rsidTr="006E0205">
        <w:trPr>
          <w:trHeight w:hRule="exact" w:val="316"/>
        </w:trPr>
        <w:tc>
          <w:tcPr>
            <w:tcW w:w="254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552FE5" w14:textId="4C291173" w:rsidR="00125659" w:rsidRPr="009C582C" w:rsidRDefault="006E0205" w:rsidP="0033383A">
            <w:pPr>
              <w:tabs>
                <w:tab w:val="left" w:pos="2391"/>
              </w:tabs>
              <w:spacing w:line="240" w:lineRule="auto"/>
              <w:ind w:left="720"/>
            </w:pPr>
            <w:r w:rsidRPr="009C582C">
              <w:t>H</w:t>
            </w:r>
            <w:r w:rsidR="00125659" w:rsidRPr="009C582C">
              <w:t>-index</w:t>
            </w:r>
          </w:p>
        </w:tc>
        <w:tc>
          <w:tcPr>
            <w:tcW w:w="2454" w:type="pct"/>
            <w:tcBorders>
              <w:left w:val="single" w:sz="4" w:space="0" w:color="auto"/>
            </w:tcBorders>
          </w:tcPr>
          <w:p w14:paraId="641B3018" w14:textId="0566C5E3" w:rsidR="00125659" w:rsidRPr="009C582C" w:rsidRDefault="00125659" w:rsidP="0033383A">
            <w:pPr>
              <w:spacing w:line="240" w:lineRule="auto"/>
            </w:pPr>
          </w:p>
        </w:tc>
      </w:tr>
      <w:tr w:rsidR="00125659" w:rsidRPr="009C582C" w14:paraId="2F71469E" w14:textId="77777777" w:rsidTr="006E0205">
        <w:trPr>
          <w:trHeight w:hRule="exact" w:val="307"/>
        </w:trPr>
        <w:tc>
          <w:tcPr>
            <w:tcW w:w="25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C79A" w14:textId="14D0F948" w:rsidR="00125659" w:rsidRPr="009C582C" w:rsidRDefault="00125659" w:rsidP="0033383A">
            <w:pPr>
              <w:spacing w:line="240" w:lineRule="auto"/>
              <w:ind w:left="720"/>
            </w:pPr>
            <w:r w:rsidRPr="009C582C">
              <w:t>i10-index</w:t>
            </w:r>
          </w:p>
        </w:tc>
        <w:tc>
          <w:tcPr>
            <w:tcW w:w="2454" w:type="pct"/>
            <w:tcBorders>
              <w:left w:val="single" w:sz="4" w:space="0" w:color="auto"/>
            </w:tcBorders>
          </w:tcPr>
          <w:p w14:paraId="26B81E1D" w14:textId="52C23A8E" w:rsidR="00125659" w:rsidRPr="009C582C" w:rsidRDefault="00125659" w:rsidP="0033383A">
            <w:pPr>
              <w:spacing w:line="240" w:lineRule="auto"/>
            </w:pPr>
          </w:p>
        </w:tc>
      </w:tr>
    </w:tbl>
    <w:p w14:paraId="24C969C4" w14:textId="1BCEC5C5" w:rsidR="00EE64E9" w:rsidRPr="009C582C" w:rsidRDefault="003775E5" w:rsidP="0033383A">
      <w:pPr>
        <w:spacing w:line="240" w:lineRule="auto"/>
      </w:pPr>
      <w:r w:rsidRPr="009C582C">
        <w:rPr>
          <w:color w:val="C00000"/>
        </w:rPr>
        <w:t>Annexure 6 (Evidence)</w:t>
      </w:r>
    </w:p>
    <w:p w14:paraId="4A9B2D3B" w14:textId="77777777" w:rsidR="0047011D" w:rsidRPr="009C582C" w:rsidRDefault="0047011D" w:rsidP="0033383A">
      <w:pPr>
        <w:pStyle w:val="Heading2"/>
        <w:spacing w:line="240" w:lineRule="auto"/>
      </w:pPr>
      <w:bookmarkStart w:id="45" w:name="_Toc105482220"/>
      <w:bookmarkStart w:id="46" w:name="_Toc142138773"/>
      <w:r w:rsidRPr="009C582C">
        <w:t>Books Chapters authored:</w:t>
      </w:r>
      <w:bookmarkEnd w:id="45"/>
      <w:bookmarkEnd w:id="46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35"/>
        <w:gridCol w:w="2699"/>
        <w:gridCol w:w="631"/>
        <w:gridCol w:w="2430"/>
        <w:gridCol w:w="1349"/>
        <w:gridCol w:w="1192"/>
      </w:tblGrid>
      <w:tr w:rsidR="0047011D" w:rsidRPr="009C582C" w14:paraId="4518A587" w14:textId="77777777" w:rsidTr="00387486">
        <w:trPr>
          <w:trHeight w:val="290"/>
        </w:trPr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3088D" w14:textId="77777777" w:rsidR="0047011D" w:rsidRPr="009C582C" w:rsidRDefault="0047011D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Authors</w:t>
            </w:r>
          </w:p>
        </w:tc>
        <w:tc>
          <w:tcPr>
            <w:tcW w:w="13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BD413" w14:textId="77777777" w:rsidR="0047011D" w:rsidRPr="009C582C" w:rsidRDefault="0047011D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Chapter</w:t>
            </w:r>
          </w:p>
        </w:tc>
        <w:tc>
          <w:tcPr>
            <w:tcW w:w="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3C85A" w14:textId="77777777" w:rsidR="0047011D" w:rsidRPr="009C582C" w:rsidRDefault="0047011D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Year</w:t>
            </w:r>
          </w:p>
        </w:tc>
        <w:tc>
          <w:tcPr>
            <w:tcW w:w="12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9EA4D" w14:textId="77777777" w:rsidR="0047011D" w:rsidRPr="009C582C" w:rsidRDefault="0047011D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Book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E825C" w14:textId="77777777" w:rsidR="0047011D" w:rsidRPr="009C582C" w:rsidRDefault="0047011D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DOI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BDCF6" w14:textId="77777777" w:rsidR="0047011D" w:rsidRPr="009C582C" w:rsidRDefault="0047011D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Publisher</w:t>
            </w:r>
          </w:p>
        </w:tc>
      </w:tr>
      <w:tr w:rsidR="0047011D" w:rsidRPr="009C582C" w14:paraId="51052C92" w14:textId="77777777" w:rsidTr="00387486">
        <w:trPr>
          <w:trHeight w:val="290"/>
        </w:trPr>
        <w:tc>
          <w:tcPr>
            <w:tcW w:w="7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315EA" w14:textId="5067D1C8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1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BCA518" w14:textId="21659091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689EC" w14:textId="3205BE62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5F47B" w14:textId="50FA6BC8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0F30B" w14:textId="6DE04D17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8B71A" w14:textId="1056D2C3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</w:tr>
      <w:tr w:rsidR="0047011D" w:rsidRPr="009C582C" w14:paraId="49A5DF77" w14:textId="77777777" w:rsidTr="00387486">
        <w:trPr>
          <w:trHeight w:val="290"/>
        </w:trPr>
        <w:tc>
          <w:tcPr>
            <w:tcW w:w="7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BCBDC" w14:textId="25F3F286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1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88332" w14:textId="3B361C99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E11EC" w14:textId="4B84A837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B24EC4" w14:textId="63017F7C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4B2B6" w14:textId="0CD503DA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8AD1C" w14:textId="39E7CDF5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</w:tr>
      <w:tr w:rsidR="0047011D" w:rsidRPr="009C582C" w14:paraId="66D39E94" w14:textId="77777777" w:rsidTr="00387486">
        <w:trPr>
          <w:trHeight w:val="290"/>
        </w:trPr>
        <w:tc>
          <w:tcPr>
            <w:tcW w:w="7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ABF54" w14:textId="58908BF0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13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AF752" w14:textId="21947D1D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BEDDBA" w14:textId="37646571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D19B5" w14:textId="348D9A47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03F98" w14:textId="4B5C71FB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49A62" w14:textId="1AABC976" w:rsidR="0047011D" w:rsidRPr="009C582C" w:rsidRDefault="0047011D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</w:tr>
    </w:tbl>
    <w:p w14:paraId="265FD9BD" w14:textId="7968B4E9" w:rsidR="003775E5" w:rsidRPr="009C582C" w:rsidRDefault="003775E5" w:rsidP="0033383A">
      <w:pPr>
        <w:spacing w:line="240" w:lineRule="auto"/>
        <w:rPr>
          <w:color w:val="C00000"/>
        </w:rPr>
      </w:pPr>
      <w:r w:rsidRPr="009C582C">
        <w:rPr>
          <w:color w:val="C00000"/>
        </w:rPr>
        <w:t>Annexure 7 (Evidence)</w:t>
      </w:r>
    </w:p>
    <w:p w14:paraId="19BCAC29" w14:textId="77777777" w:rsidR="0047011D" w:rsidRPr="009C582C" w:rsidRDefault="0047011D" w:rsidP="0033383A">
      <w:pPr>
        <w:pStyle w:val="Heading2"/>
        <w:spacing w:line="240" w:lineRule="auto"/>
      </w:pPr>
      <w:bookmarkStart w:id="47" w:name="_Toc105482222"/>
      <w:bookmarkStart w:id="48" w:name="_Toc142138774"/>
      <w:r w:rsidRPr="009C582C">
        <w:t>Funded Research Projects (in progress):</w:t>
      </w:r>
      <w:bookmarkEnd w:id="47"/>
      <w:bookmarkEnd w:id="48"/>
      <w:r w:rsidRPr="009C582C">
        <w:t xml:space="preserve"> </w:t>
      </w:r>
    </w:p>
    <w:tbl>
      <w:tblPr>
        <w:tblpPr w:leftFromText="180" w:rightFromText="180" w:vertAnchor="text" w:horzAnchor="margin" w:tblpX="18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56"/>
        <w:gridCol w:w="1400"/>
        <w:gridCol w:w="1172"/>
        <w:gridCol w:w="1219"/>
        <w:gridCol w:w="1431"/>
        <w:gridCol w:w="958"/>
      </w:tblGrid>
      <w:tr w:rsidR="0047011D" w:rsidRPr="009C582C" w14:paraId="167D58CF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6256B12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</w:rPr>
            </w:pPr>
          </w:p>
          <w:p w14:paraId="14898B00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Project Title</w:t>
            </w:r>
          </w:p>
        </w:tc>
        <w:tc>
          <w:tcPr>
            <w:tcW w:w="71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BA64368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 xml:space="preserve">Principal/Co-Principal Investigator </w:t>
            </w:r>
          </w:p>
        </w:tc>
        <w:tc>
          <w:tcPr>
            <w:tcW w:w="60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474E6C4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Amount in millions (PKR)</w:t>
            </w:r>
          </w:p>
        </w:tc>
        <w:tc>
          <w:tcPr>
            <w:tcW w:w="6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3C5BBF5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Sponsoring Agency</w:t>
            </w: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3C855CF" w14:textId="77777777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  <w:r w:rsidRPr="009C582C">
              <w:rPr>
                <w:b/>
              </w:rPr>
              <w:t xml:space="preserve">Partner (Industry) </w:t>
            </w: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90BBB1" w14:textId="77777777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  <w:r w:rsidRPr="009C582C">
              <w:rPr>
                <w:b/>
              </w:rPr>
              <w:t>Duration</w:t>
            </w:r>
          </w:p>
        </w:tc>
      </w:tr>
      <w:tr w:rsidR="0047011D" w:rsidRPr="009C582C" w14:paraId="73F3B5FC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1C4B911" w14:textId="0EBBFF5B" w:rsidR="003E6DA3" w:rsidRPr="009C582C" w:rsidRDefault="003E6DA3" w:rsidP="0033383A">
            <w:pPr>
              <w:spacing w:line="240" w:lineRule="auto"/>
              <w:rPr>
                <w:b/>
              </w:rPr>
            </w:pPr>
          </w:p>
        </w:tc>
        <w:tc>
          <w:tcPr>
            <w:tcW w:w="71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2FCA009" w14:textId="07E2469F" w:rsidR="0047011D" w:rsidRPr="009C582C" w:rsidRDefault="0047011D" w:rsidP="0033383A">
            <w:pPr>
              <w:spacing w:line="240" w:lineRule="auto"/>
              <w:rPr>
                <w:b/>
              </w:rPr>
            </w:pPr>
          </w:p>
        </w:tc>
        <w:tc>
          <w:tcPr>
            <w:tcW w:w="60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05EDB1" w14:textId="0B09893B" w:rsidR="0047011D" w:rsidRPr="009C582C" w:rsidRDefault="0047011D" w:rsidP="0033383A">
            <w:pPr>
              <w:spacing w:line="240" w:lineRule="auto"/>
              <w:jc w:val="center"/>
              <w:rPr>
                <w:b/>
              </w:rPr>
            </w:pPr>
          </w:p>
        </w:tc>
        <w:tc>
          <w:tcPr>
            <w:tcW w:w="6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7C6044" w14:textId="7FCA32BD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185D6B1" w14:textId="09E05FDC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689EA71" w14:textId="3100E1BA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</w:tr>
      <w:tr w:rsidR="0047011D" w:rsidRPr="009C582C" w14:paraId="4303461E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996E14" w14:textId="2E5849F2" w:rsidR="0047011D" w:rsidRPr="009C582C" w:rsidRDefault="0047011D" w:rsidP="0033383A">
            <w:pPr>
              <w:spacing w:line="240" w:lineRule="auto"/>
            </w:pPr>
          </w:p>
        </w:tc>
        <w:tc>
          <w:tcPr>
            <w:tcW w:w="71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420D4A7" w14:textId="63DCF2B7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8AC6E8" w14:textId="4464A363" w:rsidR="0047011D" w:rsidRPr="009C582C" w:rsidRDefault="0047011D" w:rsidP="0033383A">
            <w:pPr>
              <w:spacing w:line="240" w:lineRule="auto"/>
              <w:jc w:val="center"/>
              <w:rPr>
                <w:bCs w:val="0"/>
              </w:rPr>
            </w:pPr>
          </w:p>
        </w:tc>
        <w:tc>
          <w:tcPr>
            <w:tcW w:w="6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8FDB3FC" w14:textId="31F5F92B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7EE8E34" w14:textId="7C1AFA01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D261EC" w14:textId="5D40055F" w:rsidR="0047011D" w:rsidRPr="009C582C" w:rsidRDefault="0047011D" w:rsidP="0033383A">
            <w:pPr>
              <w:spacing w:line="240" w:lineRule="auto"/>
              <w:jc w:val="left"/>
            </w:pPr>
          </w:p>
        </w:tc>
      </w:tr>
      <w:tr w:rsidR="0047011D" w:rsidRPr="009C582C" w14:paraId="7B5C2582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A5CD41" w14:textId="3A051514" w:rsidR="0047011D" w:rsidRPr="009C582C" w:rsidRDefault="0047011D" w:rsidP="0033383A">
            <w:pPr>
              <w:spacing w:line="240" w:lineRule="auto"/>
            </w:pPr>
          </w:p>
        </w:tc>
        <w:tc>
          <w:tcPr>
            <w:tcW w:w="71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6C02715" w14:textId="6AD64AEB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A81CD4" w14:textId="2FE477D7" w:rsidR="0047011D" w:rsidRPr="009C582C" w:rsidRDefault="0047011D" w:rsidP="0033383A">
            <w:pPr>
              <w:spacing w:line="240" w:lineRule="auto"/>
              <w:jc w:val="center"/>
              <w:rPr>
                <w:bCs w:val="0"/>
              </w:rPr>
            </w:pPr>
          </w:p>
        </w:tc>
        <w:tc>
          <w:tcPr>
            <w:tcW w:w="6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66E6CD" w14:textId="372F628C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B134FF" w14:textId="4DFE7DDD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74ACB0B" w14:textId="0C199F3C" w:rsidR="0047011D" w:rsidRPr="009C582C" w:rsidRDefault="0047011D" w:rsidP="0033383A">
            <w:pPr>
              <w:spacing w:line="240" w:lineRule="auto"/>
              <w:jc w:val="left"/>
            </w:pPr>
          </w:p>
        </w:tc>
      </w:tr>
      <w:tr w:rsidR="0047011D" w:rsidRPr="009C582C" w14:paraId="06330EF5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17D521" w14:textId="5E9AD1A5" w:rsidR="0047011D" w:rsidRPr="009C582C" w:rsidRDefault="0047011D" w:rsidP="0033383A">
            <w:pPr>
              <w:spacing w:line="240" w:lineRule="auto"/>
            </w:pPr>
          </w:p>
        </w:tc>
        <w:tc>
          <w:tcPr>
            <w:tcW w:w="71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25811DA" w14:textId="72FC92DB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B1C13F" w14:textId="4547EA84" w:rsidR="0047011D" w:rsidRPr="009C582C" w:rsidRDefault="0047011D" w:rsidP="0033383A">
            <w:pPr>
              <w:spacing w:line="240" w:lineRule="auto"/>
              <w:jc w:val="center"/>
              <w:rPr>
                <w:bCs w:val="0"/>
              </w:rPr>
            </w:pPr>
          </w:p>
        </w:tc>
        <w:tc>
          <w:tcPr>
            <w:tcW w:w="6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94F5AB1" w14:textId="14CE3159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456F2BF" w14:textId="42E636B9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6AB56F0" w14:textId="700675E8" w:rsidR="0047011D" w:rsidRPr="009C582C" w:rsidRDefault="0047011D" w:rsidP="0033383A">
            <w:pPr>
              <w:spacing w:line="240" w:lineRule="auto"/>
              <w:jc w:val="left"/>
            </w:pPr>
          </w:p>
        </w:tc>
      </w:tr>
    </w:tbl>
    <w:p w14:paraId="6205777F" w14:textId="5959516F" w:rsidR="003775E5" w:rsidRPr="009C582C" w:rsidRDefault="003775E5" w:rsidP="003775E5">
      <w:pPr>
        <w:spacing w:line="240" w:lineRule="auto"/>
        <w:rPr>
          <w:color w:val="C00000"/>
        </w:rPr>
      </w:pPr>
      <w:bookmarkStart w:id="49" w:name="_Toc105482223"/>
      <w:r w:rsidRPr="009C582C">
        <w:rPr>
          <w:color w:val="C00000"/>
        </w:rPr>
        <w:t>Annexure 8 (Evidence)</w:t>
      </w:r>
    </w:p>
    <w:p w14:paraId="50F61A7B" w14:textId="77777777" w:rsidR="0047011D" w:rsidRPr="009C582C" w:rsidRDefault="0047011D" w:rsidP="0033383A">
      <w:pPr>
        <w:pStyle w:val="Heading2"/>
        <w:spacing w:line="240" w:lineRule="auto"/>
      </w:pPr>
      <w:bookmarkStart w:id="50" w:name="_Toc142138775"/>
      <w:r w:rsidRPr="009C582C">
        <w:t>Funded Research Projects (completed):</w:t>
      </w:r>
      <w:bookmarkEnd w:id="49"/>
      <w:bookmarkEnd w:id="50"/>
      <w:r w:rsidRPr="009C582C">
        <w:t xml:space="preserve"> </w:t>
      </w:r>
    </w:p>
    <w:tbl>
      <w:tblPr>
        <w:tblpPr w:leftFromText="180" w:rightFromText="180" w:vertAnchor="text" w:horzAnchor="margin" w:tblpX="18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56"/>
        <w:gridCol w:w="1402"/>
        <w:gridCol w:w="950"/>
        <w:gridCol w:w="1439"/>
        <w:gridCol w:w="1431"/>
        <w:gridCol w:w="958"/>
      </w:tblGrid>
      <w:tr w:rsidR="0047011D" w:rsidRPr="009C582C" w14:paraId="5BAA06C4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C62AE8A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Project Title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0CE8D0B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 xml:space="preserve">Principal/Co-Principal Investigator </w:t>
            </w:r>
          </w:p>
        </w:tc>
        <w:tc>
          <w:tcPr>
            <w:tcW w:w="48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F05BF94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Amount million (PKR)</w:t>
            </w:r>
          </w:p>
        </w:tc>
        <w:tc>
          <w:tcPr>
            <w:tcW w:w="7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A936FC7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Sponsoring Agency</w:t>
            </w: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533E50E" w14:textId="77777777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  <w:r w:rsidRPr="009C582C">
              <w:rPr>
                <w:b/>
              </w:rPr>
              <w:t>Partner (Industry)</w:t>
            </w: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2E73A07" w14:textId="77777777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  <w:r w:rsidRPr="009C582C">
              <w:rPr>
                <w:b/>
              </w:rPr>
              <w:t>Duration</w:t>
            </w:r>
          </w:p>
        </w:tc>
      </w:tr>
      <w:tr w:rsidR="0047011D" w:rsidRPr="009C582C" w14:paraId="01497CAF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4D28072" w14:textId="6A7739D7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A9656D4" w14:textId="3C4627F2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8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48DCC72" w14:textId="4E415AD3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EE90B8E" w14:textId="335E9330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D6D0DC5" w14:textId="100538BE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BB60779" w14:textId="74698AF8" w:rsidR="0047011D" w:rsidRPr="009C582C" w:rsidRDefault="0047011D" w:rsidP="0033383A">
            <w:pPr>
              <w:spacing w:line="240" w:lineRule="auto"/>
              <w:jc w:val="left"/>
            </w:pPr>
          </w:p>
        </w:tc>
      </w:tr>
      <w:tr w:rsidR="0047011D" w:rsidRPr="009C582C" w14:paraId="1F0E8E59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B41033D" w14:textId="1074DD15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82627D0" w14:textId="739AB093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8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AD1FDC0" w14:textId="0E19172C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008884" w14:textId="5275D92B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81FAA9" w14:textId="77777777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579DC8B" w14:textId="7AF2DF85" w:rsidR="0047011D" w:rsidRPr="009C582C" w:rsidRDefault="0047011D" w:rsidP="0033383A">
            <w:pPr>
              <w:spacing w:line="240" w:lineRule="auto"/>
              <w:jc w:val="left"/>
            </w:pPr>
          </w:p>
        </w:tc>
      </w:tr>
      <w:tr w:rsidR="0047011D" w:rsidRPr="009C582C" w14:paraId="6EF74CC3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C77BB9C" w14:textId="0F0D55FE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86509E4" w14:textId="413450D2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8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7394ED7" w14:textId="4167ABBD" w:rsidR="0047011D" w:rsidRPr="009C582C" w:rsidRDefault="0047011D" w:rsidP="0033383A">
            <w:pPr>
              <w:spacing w:line="240" w:lineRule="auto"/>
              <w:jc w:val="left"/>
              <w:rPr>
                <w:bCs w:val="0"/>
              </w:rPr>
            </w:pPr>
          </w:p>
        </w:tc>
        <w:tc>
          <w:tcPr>
            <w:tcW w:w="7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C924DDF" w14:textId="62C1D726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3C22D97" w14:textId="77777777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5BE1EE" w14:textId="6E5234D6" w:rsidR="0047011D" w:rsidRPr="009C582C" w:rsidRDefault="0047011D" w:rsidP="0033383A">
            <w:pPr>
              <w:spacing w:line="240" w:lineRule="auto"/>
              <w:jc w:val="left"/>
            </w:pPr>
          </w:p>
        </w:tc>
      </w:tr>
      <w:tr w:rsidR="0047011D" w:rsidRPr="009C582C" w14:paraId="61A3E7DD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048C4DC" w14:textId="67E2B451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2B4F4AE" w14:textId="6387B2C9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  <w:tc>
          <w:tcPr>
            <w:tcW w:w="48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31B7900" w14:textId="079468DE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  <w:tc>
          <w:tcPr>
            <w:tcW w:w="7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FFDBAE9" w14:textId="6D022D65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3F8422D" w14:textId="1BD8F380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60FA7C4" w14:textId="0DA8B29D" w:rsidR="0047011D" w:rsidRPr="009C582C" w:rsidRDefault="0047011D" w:rsidP="0033383A">
            <w:pPr>
              <w:spacing w:line="240" w:lineRule="auto"/>
              <w:jc w:val="left"/>
              <w:rPr>
                <w:b/>
              </w:rPr>
            </w:pPr>
          </w:p>
        </w:tc>
      </w:tr>
      <w:tr w:rsidR="0047011D" w:rsidRPr="009C582C" w14:paraId="2C60BA63" w14:textId="77777777" w:rsidTr="006F73E5">
        <w:tc>
          <w:tcPr>
            <w:tcW w:w="182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802E512" w14:textId="6E14F3DD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21AD0EF" w14:textId="48EE03CF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8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9CE4227" w14:textId="11CB8D07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8CCD080" w14:textId="789F494A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7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677B6A" w14:textId="653D3821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4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0F68533" w14:textId="7F2C6575" w:rsidR="0047011D" w:rsidRPr="009C582C" w:rsidRDefault="0047011D" w:rsidP="0033383A">
            <w:pPr>
              <w:spacing w:line="240" w:lineRule="auto"/>
              <w:jc w:val="left"/>
            </w:pPr>
          </w:p>
        </w:tc>
      </w:tr>
    </w:tbl>
    <w:p w14:paraId="5F4C3D54" w14:textId="45A5B28C" w:rsidR="003775E5" w:rsidRPr="009C582C" w:rsidRDefault="003775E5" w:rsidP="003775E5">
      <w:pPr>
        <w:spacing w:line="240" w:lineRule="auto"/>
        <w:rPr>
          <w:color w:val="C00000"/>
        </w:rPr>
      </w:pPr>
      <w:r w:rsidRPr="009C582C">
        <w:rPr>
          <w:color w:val="C00000"/>
        </w:rPr>
        <w:t>Annexure 9 (Evidence)</w:t>
      </w:r>
    </w:p>
    <w:p w14:paraId="067F10C5" w14:textId="77777777" w:rsidR="00CF5B5B" w:rsidRPr="009C582C" w:rsidRDefault="00CF5B5B" w:rsidP="0033383A">
      <w:pPr>
        <w:spacing w:line="240" w:lineRule="auto"/>
      </w:pPr>
    </w:p>
    <w:p w14:paraId="5A592AAF" w14:textId="2F43DE37" w:rsidR="0047011D" w:rsidRPr="009C582C" w:rsidRDefault="0047011D" w:rsidP="0033383A">
      <w:pPr>
        <w:pStyle w:val="Heading2"/>
        <w:spacing w:line="240" w:lineRule="auto"/>
      </w:pPr>
      <w:bookmarkStart w:id="51" w:name="_Toc105482224"/>
      <w:bookmarkStart w:id="52" w:name="_Toc142138776"/>
      <w:r w:rsidRPr="009C582C">
        <w:lastRenderedPageBreak/>
        <w:t>Patents</w:t>
      </w:r>
      <w:bookmarkEnd w:id="51"/>
      <w:r w:rsidRPr="009C582C">
        <w:t xml:space="preserve"> </w:t>
      </w:r>
      <w:r w:rsidR="00B34C30" w:rsidRPr="009C582C">
        <w:t>(National / International):</w:t>
      </w:r>
      <w:bookmarkEnd w:id="52"/>
    </w:p>
    <w:p w14:paraId="13DF5A28" w14:textId="77777777" w:rsidR="00CF5B5B" w:rsidRPr="009C582C" w:rsidRDefault="00CF5B5B" w:rsidP="0033383A">
      <w:pPr>
        <w:spacing w:line="240" w:lineRule="auto"/>
      </w:pPr>
    </w:p>
    <w:p w14:paraId="4999DE94" w14:textId="00BF8239" w:rsidR="0047011D" w:rsidRPr="009C582C" w:rsidRDefault="0047011D" w:rsidP="0033383A">
      <w:pPr>
        <w:pStyle w:val="Heading2"/>
        <w:spacing w:line="240" w:lineRule="auto"/>
        <w:rPr>
          <w:rStyle w:val="Style1"/>
          <w:rFonts w:ascii="Arial Narrow" w:hAnsi="Arial Narrow"/>
          <w:caps w:val="0"/>
          <w:color w:val="0070C0"/>
          <w:spacing w:val="0"/>
          <w:u w:val="none"/>
        </w:rPr>
      </w:pPr>
      <w:bookmarkStart w:id="53" w:name="_Toc105482225"/>
      <w:bookmarkStart w:id="54" w:name="_Toc142138777"/>
      <w:r w:rsidRPr="009C582C">
        <w:rPr>
          <w:rStyle w:val="Style1"/>
          <w:rFonts w:ascii="Arial Narrow" w:hAnsi="Arial Narrow"/>
          <w:caps w:val="0"/>
          <w:color w:val="0070C0"/>
          <w:spacing w:val="0"/>
          <w:u w:val="none"/>
        </w:rPr>
        <w:t>Research Supervision</w:t>
      </w:r>
      <w:bookmarkEnd w:id="53"/>
      <w:r w:rsidR="003775E5" w:rsidRPr="009C582C">
        <w:rPr>
          <w:rStyle w:val="Style1"/>
          <w:rFonts w:ascii="Arial Narrow" w:hAnsi="Arial Narrow"/>
          <w:caps w:val="0"/>
          <w:color w:val="0070C0"/>
          <w:spacing w:val="0"/>
          <w:u w:val="none"/>
        </w:rPr>
        <w:t>:</w:t>
      </w:r>
      <w:bookmarkEnd w:id="54"/>
    </w:p>
    <w:p w14:paraId="2EFE60CF" w14:textId="61725217" w:rsidR="00DE32A8" w:rsidRPr="009C582C" w:rsidRDefault="00DE32A8" w:rsidP="0033383A">
      <w:pPr>
        <w:spacing w:line="240" w:lineRule="auto"/>
        <w:rPr>
          <w:color w:val="C00000"/>
        </w:rPr>
      </w:pPr>
      <w:r w:rsidRPr="009C582C">
        <w:rPr>
          <w:color w:val="C00000"/>
        </w:rPr>
        <w:t xml:space="preserve">Annexure </w:t>
      </w:r>
      <w:r w:rsidR="003775E5" w:rsidRPr="009C582C">
        <w:rPr>
          <w:color w:val="C00000"/>
        </w:rPr>
        <w:t>10</w:t>
      </w:r>
    </w:p>
    <w:p w14:paraId="27DA4234" w14:textId="67EB66F3" w:rsidR="0047011D" w:rsidRPr="009C582C" w:rsidRDefault="0047011D" w:rsidP="0033383A">
      <w:pPr>
        <w:pStyle w:val="Heading3"/>
        <w:spacing w:line="240" w:lineRule="auto"/>
        <w:rPr>
          <w:rStyle w:val="Style1"/>
          <w:rFonts w:ascii="Arial Narrow" w:hAnsi="Arial Narrow"/>
          <w:b w:val="0"/>
          <w:bCs w:val="0"/>
          <w:u w:val="none"/>
        </w:rPr>
      </w:pPr>
      <w:bookmarkStart w:id="55" w:name="_Toc142138778"/>
      <w:r w:rsidRPr="009C582C">
        <w:t>PhD Thes</w:t>
      </w:r>
      <w:r w:rsidR="00B34C30" w:rsidRPr="009C582C">
        <w:t>e</w:t>
      </w:r>
      <w:r w:rsidRPr="009C582C">
        <w:t>s completed (As Supervisor)</w:t>
      </w:r>
      <w:bookmarkEnd w:id="5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8"/>
        <w:gridCol w:w="1990"/>
        <w:gridCol w:w="5057"/>
        <w:gridCol w:w="2091"/>
      </w:tblGrid>
      <w:tr w:rsidR="0047011D" w:rsidRPr="009C582C" w14:paraId="37C097C7" w14:textId="77777777" w:rsidTr="00EB22A4">
        <w:tc>
          <w:tcPr>
            <w:tcW w:w="307" w:type="pct"/>
            <w:vAlign w:val="center"/>
          </w:tcPr>
          <w:p w14:paraId="7B2A967C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Sr.</w:t>
            </w:r>
          </w:p>
        </w:tc>
        <w:tc>
          <w:tcPr>
            <w:tcW w:w="1022" w:type="pct"/>
            <w:vAlign w:val="center"/>
          </w:tcPr>
          <w:p w14:paraId="2BDC0BD5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Student’s Name</w:t>
            </w:r>
          </w:p>
        </w:tc>
        <w:tc>
          <w:tcPr>
            <w:tcW w:w="2597" w:type="pct"/>
            <w:vAlign w:val="center"/>
          </w:tcPr>
          <w:p w14:paraId="33BEBCBA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Thesis Title</w:t>
            </w:r>
          </w:p>
        </w:tc>
        <w:tc>
          <w:tcPr>
            <w:tcW w:w="1074" w:type="pct"/>
            <w:vAlign w:val="center"/>
          </w:tcPr>
          <w:p w14:paraId="375AF6F3" w14:textId="77777777" w:rsidR="0047011D" w:rsidRPr="009C582C" w:rsidRDefault="0047011D" w:rsidP="0033383A">
            <w:pPr>
              <w:spacing w:line="240" w:lineRule="auto"/>
              <w:rPr>
                <w:b/>
                <w:i/>
                <w:iCs/>
              </w:rPr>
            </w:pPr>
            <w:r w:rsidRPr="009C582C">
              <w:rPr>
                <w:b/>
                <w:i/>
                <w:iCs/>
              </w:rPr>
              <w:t>Year</w:t>
            </w:r>
          </w:p>
        </w:tc>
      </w:tr>
      <w:tr w:rsidR="0047011D" w:rsidRPr="009C582C" w14:paraId="274D4B74" w14:textId="77777777" w:rsidTr="005C7BA9">
        <w:trPr>
          <w:trHeight w:hRule="exact" w:val="388"/>
        </w:trPr>
        <w:tc>
          <w:tcPr>
            <w:tcW w:w="307" w:type="pct"/>
            <w:vAlign w:val="center"/>
          </w:tcPr>
          <w:p w14:paraId="728B7C6A" w14:textId="77777777" w:rsidR="0047011D" w:rsidRPr="009C582C" w:rsidRDefault="0047011D" w:rsidP="0033383A">
            <w:pPr>
              <w:spacing w:line="240" w:lineRule="auto"/>
              <w:jc w:val="center"/>
            </w:pPr>
            <w:r w:rsidRPr="009C582C">
              <w:t>1</w:t>
            </w:r>
          </w:p>
        </w:tc>
        <w:tc>
          <w:tcPr>
            <w:tcW w:w="1022" w:type="pct"/>
            <w:vAlign w:val="center"/>
          </w:tcPr>
          <w:p w14:paraId="6C30E784" w14:textId="56CD26F3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2597" w:type="pct"/>
            <w:vAlign w:val="center"/>
          </w:tcPr>
          <w:p w14:paraId="2B2E9A48" w14:textId="29F27DB4" w:rsidR="0047011D" w:rsidRPr="009C582C" w:rsidRDefault="0047011D" w:rsidP="0033383A">
            <w:pPr>
              <w:spacing w:line="240" w:lineRule="auto"/>
            </w:pPr>
          </w:p>
        </w:tc>
        <w:tc>
          <w:tcPr>
            <w:tcW w:w="1074" w:type="pct"/>
            <w:vAlign w:val="center"/>
          </w:tcPr>
          <w:p w14:paraId="35E18237" w14:textId="7FA2F734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6CCEB55E" w14:textId="77777777" w:rsidTr="0021412F">
        <w:trPr>
          <w:trHeight w:hRule="exact" w:val="352"/>
        </w:trPr>
        <w:tc>
          <w:tcPr>
            <w:tcW w:w="307" w:type="pct"/>
            <w:vAlign w:val="center"/>
          </w:tcPr>
          <w:p w14:paraId="5B5461F4" w14:textId="77777777" w:rsidR="0047011D" w:rsidRPr="009C582C" w:rsidRDefault="0047011D" w:rsidP="0033383A">
            <w:pPr>
              <w:spacing w:line="240" w:lineRule="auto"/>
              <w:jc w:val="center"/>
            </w:pPr>
            <w:r w:rsidRPr="009C582C">
              <w:t>2</w:t>
            </w:r>
          </w:p>
        </w:tc>
        <w:tc>
          <w:tcPr>
            <w:tcW w:w="1022" w:type="pct"/>
            <w:vAlign w:val="center"/>
          </w:tcPr>
          <w:p w14:paraId="4F3EAC0D" w14:textId="1F35872B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2597" w:type="pct"/>
            <w:vAlign w:val="center"/>
          </w:tcPr>
          <w:p w14:paraId="325B4378" w14:textId="4357ED40" w:rsidR="0047011D" w:rsidRPr="009C582C" w:rsidRDefault="0047011D" w:rsidP="0033383A">
            <w:pPr>
              <w:spacing w:line="240" w:lineRule="auto"/>
            </w:pPr>
          </w:p>
        </w:tc>
        <w:tc>
          <w:tcPr>
            <w:tcW w:w="1074" w:type="pct"/>
            <w:vAlign w:val="center"/>
          </w:tcPr>
          <w:p w14:paraId="723816C7" w14:textId="175C19D6" w:rsidR="0047011D" w:rsidRPr="009C582C" w:rsidRDefault="0047011D" w:rsidP="0033383A">
            <w:pPr>
              <w:spacing w:line="240" w:lineRule="auto"/>
            </w:pPr>
          </w:p>
        </w:tc>
      </w:tr>
    </w:tbl>
    <w:p w14:paraId="64B6F2C0" w14:textId="5788D807" w:rsidR="0047011D" w:rsidRPr="009C582C" w:rsidRDefault="0047011D" w:rsidP="0033383A">
      <w:pPr>
        <w:pStyle w:val="Heading3"/>
        <w:spacing w:line="240" w:lineRule="auto"/>
      </w:pPr>
      <w:bookmarkStart w:id="56" w:name="_Toc142138779"/>
      <w:r w:rsidRPr="009C582C">
        <w:t>PhD The</w:t>
      </w:r>
      <w:r w:rsidR="00B34C30" w:rsidRPr="009C582C">
        <w:t>se</w:t>
      </w:r>
      <w:r w:rsidRPr="009C582C">
        <w:t>s completed (As Co-Supervisor)</w:t>
      </w:r>
      <w:bookmarkEnd w:id="5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8"/>
        <w:gridCol w:w="1990"/>
        <w:gridCol w:w="5271"/>
        <w:gridCol w:w="1877"/>
      </w:tblGrid>
      <w:tr w:rsidR="0047011D" w:rsidRPr="009C582C" w14:paraId="1AE375E8" w14:textId="77777777" w:rsidTr="00EB22A4">
        <w:trPr>
          <w:trHeight w:val="242"/>
        </w:trPr>
        <w:tc>
          <w:tcPr>
            <w:tcW w:w="307" w:type="pct"/>
          </w:tcPr>
          <w:p w14:paraId="598BA9A8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1</w:t>
            </w:r>
          </w:p>
        </w:tc>
        <w:tc>
          <w:tcPr>
            <w:tcW w:w="1022" w:type="pct"/>
          </w:tcPr>
          <w:p w14:paraId="5DF8802D" w14:textId="0FB36C42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215A18A3" w14:textId="2B12EA4E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186FFA56" w14:textId="71823407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6E2906E1" w14:textId="77777777" w:rsidTr="00EB22A4">
        <w:trPr>
          <w:trHeight w:val="242"/>
        </w:trPr>
        <w:tc>
          <w:tcPr>
            <w:tcW w:w="307" w:type="pct"/>
          </w:tcPr>
          <w:p w14:paraId="232F15C2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2</w:t>
            </w:r>
          </w:p>
        </w:tc>
        <w:tc>
          <w:tcPr>
            <w:tcW w:w="1022" w:type="pct"/>
          </w:tcPr>
          <w:p w14:paraId="60626A19" w14:textId="124BAA2E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3A8D2AE2" w14:textId="2DB19FC9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54B2E5DC" w14:textId="714CE31C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6C296796" w14:textId="77777777" w:rsidTr="00EB22A4">
        <w:trPr>
          <w:trHeight w:val="242"/>
        </w:trPr>
        <w:tc>
          <w:tcPr>
            <w:tcW w:w="307" w:type="pct"/>
          </w:tcPr>
          <w:p w14:paraId="36F9DD66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3</w:t>
            </w:r>
          </w:p>
        </w:tc>
        <w:tc>
          <w:tcPr>
            <w:tcW w:w="1022" w:type="pct"/>
          </w:tcPr>
          <w:p w14:paraId="2AAF6F0B" w14:textId="7865D71E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2743BC6F" w14:textId="6936DA69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6CA0B414" w14:textId="7BCC571C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16CF89F9" w14:textId="77777777" w:rsidTr="00EB22A4">
        <w:trPr>
          <w:trHeight w:val="242"/>
        </w:trPr>
        <w:tc>
          <w:tcPr>
            <w:tcW w:w="307" w:type="pct"/>
          </w:tcPr>
          <w:p w14:paraId="0B77DD4E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4</w:t>
            </w:r>
          </w:p>
        </w:tc>
        <w:tc>
          <w:tcPr>
            <w:tcW w:w="1022" w:type="pct"/>
          </w:tcPr>
          <w:p w14:paraId="1071BDE6" w14:textId="73524C8E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768EDBBF" w14:textId="26F72BA6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61911B41" w14:textId="75FA8618" w:rsidR="0047011D" w:rsidRPr="009C582C" w:rsidRDefault="0047011D" w:rsidP="0033383A">
            <w:pPr>
              <w:spacing w:line="240" w:lineRule="auto"/>
            </w:pPr>
          </w:p>
        </w:tc>
      </w:tr>
    </w:tbl>
    <w:p w14:paraId="403BB220" w14:textId="6C66028B" w:rsidR="0047011D" w:rsidRPr="009C582C" w:rsidRDefault="0047011D" w:rsidP="0033383A">
      <w:pPr>
        <w:pStyle w:val="Heading3"/>
        <w:spacing w:line="240" w:lineRule="auto"/>
      </w:pPr>
      <w:bookmarkStart w:id="57" w:name="_Toc142138780"/>
      <w:r w:rsidRPr="009C582C">
        <w:t>PhD Thes</w:t>
      </w:r>
      <w:r w:rsidR="00B34C30" w:rsidRPr="009C582C">
        <w:t>e</w:t>
      </w:r>
      <w:r w:rsidRPr="009C582C">
        <w:t>s in progress (As Supervisor)</w:t>
      </w:r>
      <w:bookmarkEnd w:id="5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8"/>
        <w:gridCol w:w="1990"/>
        <w:gridCol w:w="5271"/>
        <w:gridCol w:w="1877"/>
      </w:tblGrid>
      <w:tr w:rsidR="0047011D" w:rsidRPr="009C582C" w14:paraId="02978E8D" w14:textId="77777777" w:rsidTr="00EB22A4">
        <w:trPr>
          <w:trHeight w:val="242"/>
        </w:trPr>
        <w:tc>
          <w:tcPr>
            <w:tcW w:w="307" w:type="pct"/>
          </w:tcPr>
          <w:p w14:paraId="4D2D5BFA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1</w:t>
            </w:r>
          </w:p>
        </w:tc>
        <w:tc>
          <w:tcPr>
            <w:tcW w:w="1022" w:type="pct"/>
          </w:tcPr>
          <w:p w14:paraId="602E644E" w14:textId="77DDFEFF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6ECAE00C" w14:textId="0AB25E72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780212C9" w14:textId="374FC7D7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2ADA62B3" w14:textId="77777777" w:rsidTr="005C7BA9">
        <w:trPr>
          <w:trHeight w:val="260"/>
        </w:trPr>
        <w:tc>
          <w:tcPr>
            <w:tcW w:w="307" w:type="pct"/>
          </w:tcPr>
          <w:p w14:paraId="0B446F7F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2</w:t>
            </w:r>
          </w:p>
        </w:tc>
        <w:tc>
          <w:tcPr>
            <w:tcW w:w="1022" w:type="pct"/>
          </w:tcPr>
          <w:p w14:paraId="5B761E6C" w14:textId="6B2B4184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5D7A0A69" w14:textId="19B26076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2DEE525C" w14:textId="1A8C76B3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58077639" w14:textId="77777777" w:rsidTr="00EB22A4">
        <w:trPr>
          <w:trHeight w:val="287"/>
        </w:trPr>
        <w:tc>
          <w:tcPr>
            <w:tcW w:w="307" w:type="pct"/>
          </w:tcPr>
          <w:p w14:paraId="17092740" w14:textId="77777777" w:rsidR="0047011D" w:rsidRPr="009C582C" w:rsidRDefault="0047011D" w:rsidP="0033383A">
            <w:pPr>
              <w:pStyle w:val="ListParagraph"/>
              <w:spacing w:line="240" w:lineRule="auto"/>
              <w:ind w:left="0"/>
              <w:jc w:val="center"/>
            </w:pPr>
            <w:r w:rsidRPr="009C582C">
              <w:t>3</w:t>
            </w:r>
          </w:p>
        </w:tc>
        <w:tc>
          <w:tcPr>
            <w:tcW w:w="1022" w:type="pct"/>
          </w:tcPr>
          <w:p w14:paraId="55337AE5" w14:textId="641DB508" w:rsidR="0047011D" w:rsidRPr="009C582C" w:rsidRDefault="0047011D" w:rsidP="0033383A">
            <w:pPr>
              <w:spacing w:line="240" w:lineRule="auto"/>
            </w:pPr>
          </w:p>
        </w:tc>
        <w:tc>
          <w:tcPr>
            <w:tcW w:w="2707" w:type="pct"/>
          </w:tcPr>
          <w:p w14:paraId="32FE8952" w14:textId="65680F3E" w:rsidR="0047011D" w:rsidRPr="009C582C" w:rsidRDefault="0047011D" w:rsidP="0033383A">
            <w:pPr>
              <w:spacing w:line="240" w:lineRule="auto"/>
            </w:pPr>
          </w:p>
        </w:tc>
        <w:tc>
          <w:tcPr>
            <w:tcW w:w="964" w:type="pct"/>
          </w:tcPr>
          <w:p w14:paraId="69E6D85E" w14:textId="757D5D0F" w:rsidR="0047011D" w:rsidRPr="009C582C" w:rsidRDefault="0047011D" w:rsidP="0033383A">
            <w:pPr>
              <w:spacing w:line="240" w:lineRule="auto"/>
            </w:pPr>
          </w:p>
        </w:tc>
      </w:tr>
    </w:tbl>
    <w:p w14:paraId="63E13208" w14:textId="627E9D2C" w:rsidR="0047011D" w:rsidRPr="009C582C" w:rsidRDefault="0047011D" w:rsidP="0033383A">
      <w:pPr>
        <w:pStyle w:val="Heading3"/>
        <w:spacing w:line="240" w:lineRule="auto"/>
        <w:rPr>
          <w:rStyle w:val="Style1"/>
          <w:rFonts w:ascii="Arial Narrow" w:hAnsi="Arial Narrow"/>
          <w:b w:val="0"/>
          <w:bCs w:val="0"/>
          <w:u w:val="none"/>
        </w:rPr>
      </w:pPr>
      <w:bookmarkStart w:id="58" w:name="_Toc142138781"/>
      <w:r w:rsidRPr="009C582C">
        <w:t>MS Thes</w:t>
      </w:r>
      <w:r w:rsidR="00B34C30" w:rsidRPr="009C582C">
        <w:t>e</w:t>
      </w:r>
      <w:r w:rsidRPr="009C582C">
        <w:t>s completed (As Supervisor)</w:t>
      </w:r>
      <w:bookmarkEnd w:id="58"/>
    </w:p>
    <w:tbl>
      <w:tblPr>
        <w:tblW w:w="5000" w:type="pct"/>
        <w:tblLook w:val="00A0" w:firstRow="1" w:lastRow="0" w:firstColumn="1" w:lastColumn="0" w:noHBand="0" w:noVBand="0"/>
      </w:tblPr>
      <w:tblGrid>
        <w:gridCol w:w="598"/>
        <w:gridCol w:w="1990"/>
        <w:gridCol w:w="6106"/>
        <w:gridCol w:w="1042"/>
      </w:tblGrid>
      <w:tr w:rsidR="0047011D" w:rsidRPr="009C582C" w14:paraId="633EEB11" w14:textId="77777777" w:rsidTr="00EB22A4"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1494D5F" w14:textId="77777777" w:rsidR="0047011D" w:rsidRPr="009C582C" w:rsidRDefault="0047011D" w:rsidP="0033383A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Sr.</w:t>
            </w: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42A2802" w14:textId="77777777" w:rsidR="0047011D" w:rsidRPr="009C582C" w:rsidRDefault="0047011D" w:rsidP="0033383A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Student’s Name</w:t>
            </w: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04D76D1" w14:textId="77777777" w:rsidR="0047011D" w:rsidRPr="009C582C" w:rsidRDefault="0047011D" w:rsidP="0033383A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MS Thesis Title</w:t>
            </w: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D42292" w14:textId="77777777" w:rsidR="0047011D" w:rsidRPr="009C582C" w:rsidRDefault="0047011D" w:rsidP="0033383A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Year</w:t>
            </w:r>
          </w:p>
        </w:tc>
      </w:tr>
      <w:tr w:rsidR="0047011D" w:rsidRPr="009C582C" w14:paraId="702A3F8B" w14:textId="77777777" w:rsidTr="00EB22A4">
        <w:tc>
          <w:tcPr>
            <w:tcW w:w="5000" w:type="pct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CCD592" w14:textId="77777777" w:rsidR="0047011D" w:rsidRPr="009C582C" w:rsidRDefault="0047011D" w:rsidP="0033383A">
            <w:pPr>
              <w:spacing w:line="240" w:lineRule="auto"/>
            </w:pPr>
            <w:r w:rsidRPr="009C582C">
              <w:rPr>
                <w:b/>
              </w:rPr>
              <w:t>As Supervisor</w:t>
            </w:r>
          </w:p>
        </w:tc>
      </w:tr>
      <w:tr w:rsidR="0047011D" w:rsidRPr="009C582C" w14:paraId="5CD08F57" w14:textId="77777777" w:rsidTr="00EB22A4">
        <w:trPr>
          <w:trHeight w:hRule="exact" w:val="361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FD49AEE" w14:textId="77777777" w:rsidR="0047011D" w:rsidRPr="009C582C" w:rsidRDefault="0047011D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60"/>
              <w:jc w:val="left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A485170" w14:textId="562FC159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368F947" w14:textId="6E65E5DA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D2FC61F" w14:textId="61D2C895" w:rsidR="0047011D" w:rsidRPr="009C582C" w:rsidRDefault="0047011D" w:rsidP="0033383A">
            <w:pPr>
              <w:spacing w:line="240" w:lineRule="auto"/>
              <w:jc w:val="center"/>
            </w:pPr>
          </w:p>
        </w:tc>
      </w:tr>
      <w:tr w:rsidR="0047011D" w:rsidRPr="009C582C" w14:paraId="5AA97E52" w14:textId="77777777" w:rsidTr="00EB22A4">
        <w:trPr>
          <w:trHeight w:hRule="exact" w:val="379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817F504" w14:textId="77777777" w:rsidR="0047011D" w:rsidRPr="009C582C" w:rsidRDefault="0047011D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60"/>
              <w:jc w:val="left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A1F7052" w14:textId="0F4DF42E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324D9C7" w14:textId="43F4542C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7C34E8E" w14:textId="01195591" w:rsidR="0047011D" w:rsidRPr="009C582C" w:rsidRDefault="0047011D" w:rsidP="0033383A">
            <w:pPr>
              <w:spacing w:line="240" w:lineRule="auto"/>
              <w:jc w:val="center"/>
              <w:rPr>
                <w:bCs w:val="0"/>
                <w:szCs w:val="24"/>
              </w:rPr>
            </w:pPr>
          </w:p>
        </w:tc>
      </w:tr>
      <w:tr w:rsidR="0047011D" w:rsidRPr="009C582C" w14:paraId="10ABF9AC" w14:textId="77777777" w:rsidTr="00EB22A4">
        <w:trPr>
          <w:trHeight w:hRule="exact" w:val="523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5FED60" w14:textId="77777777" w:rsidR="0047011D" w:rsidRPr="009C582C" w:rsidRDefault="0047011D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360"/>
              <w:jc w:val="left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22250B3" w14:textId="2B2F4589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97E87D0" w14:textId="779F0928" w:rsidR="0047011D" w:rsidRPr="009C582C" w:rsidRDefault="0047011D" w:rsidP="0033383A">
            <w:pPr>
              <w:spacing w:line="240" w:lineRule="auto"/>
              <w:jc w:val="left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62D3DE4" w14:textId="3C9D3FA2" w:rsidR="0047011D" w:rsidRPr="009C582C" w:rsidRDefault="0047011D" w:rsidP="0033383A">
            <w:pPr>
              <w:spacing w:line="240" w:lineRule="auto"/>
              <w:jc w:val="center"/>
            </w:pPr>
          </w:p>
        </w:tc>
      </w:tr>
    </w:tbl>
    <w:p w14:paraId="67F5920A" w14:textId="4A9BF10D" w:rsidR="0047011D" w:rsidRPr="009C582C" w:rsidRDefault="0047011D" w:rsidP="0033383A">
      <w:pPr>
        <w:pStyle w:val="Heading3"/>
        <w:spacing w:line="240" w:lineRule="auto"/>
        <w:rPr>
          <w:caps/>
          <w:spacing w:val="5"/>
        </w:rPr>
      </w:pPr>
      <w:bookmarkStart w:id="59" w:name="_Toc142138782"/>
      <w:r w:rsidRPr="009C582C">
        <w:t>MS Thes</w:t>
      </w:r>
      <w:r w:rsidR="00B34C30" w:rsidRPr="009C582C">
        <w:t>e</w:t>
      </w:r>
      <w:r w:rsidRPr="009C582C">
        <w:t>s completed (As Co-Supervisor)</w:t>
      </w:r>
      <w:bookmarkEnd w:id="59"/>
    </w:p>
    <w:tbl>
      <w:tblPr>
        <w:tblW w:w="5000" w:type="pct"/>
        <w:tblLook w:val="00A0" w:firstRow="1" w:lastRow="0" w:firstColumn="1" w:lastColumn="0" w:noHBand="0" w:noVBand="0"/>
      </w:tblPr>
      <w:tblGrid>
        <w:gridCol w:w="598"/>
        <w:gridCol w:w="1990"/>
        <w:gridCol w:w="6106"/>
        <w:gridCol w:w="1042"/>
      </w:tblGrid>
      <w:tr w:rsidR="0047011D" w:rsidRPr="009C582C" w14:paraId="3887DC00" w14:textId="77777777" w:rsidTr="00EB22A4">
        <w:trPr>
          <w:trHeight w:hRule="exact" w:val="451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2F080D8" w14:textId="77777777" w:rsidR="0047011D" w:rsidRPr="009C582C" w:rsidRDefault="0047011D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F8BB7EE" w14:textId="143E83B3" w:rsidR="0047011D" w:rsidRPr="009C582C" w:rsidRDefault="0047011D" w:rsidP="0033383A">
            <w:pPr>
              <w:spacing w:line="240" w:lineRule="auto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E1C2104" w14:textId="54EC9C8C" w:rsidR="0047011D" w:rsidRPr="009C582C" w:rsidRDefault="0047011D" w:rsidP="0033383A">
            <w:pPr>
              <w:spacing w:line="240" w:lineRule="auto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82B8485" w14:textId="55B9D351" w:rsidR="0047011D" w:rsidRPr="009C582C" w:rsidRDefault="0047011D" w:rsidP="0033383A">
            <w:pPr>
              <w:spacing w:line="240" w:lineRule="auto"/>
              <w:jc w:val="center"/>
            </w:pPr>
          </w:p>
        </w:tc>
      </w:tr>
      <w:tr w:rsidR="0047011D" w:rsidRPr="009C582C" w14:paraId="1E279947" w14:textId="77777777" w:rsidTr="00EB22A4">
        <w:trPr>
          <w:trHeight w:hRule="exact" w:val="360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F0FC53D" w14:textId="77777777" w:rsidR="0047011D" w:rsidRPr="009C582C" w:rsidRDefault="0047011D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B0E9BD0" w14:textId="0B671F36" w:rsidR="0047011D" w:rsidRPr="009C582C" w:rsidRDefault="0047011D" w:rsidP="0033383A">
            <w:pPr>
              <w:spacing w:line="240" w:lineRule="auto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A7C4E8E" w14:textId="1F794C0C" w:rsidR="0047011D" w:rsidRPr="009C582C" w:rsidRDefault="0047011D" w:rsidP="0033383A">
            <w:pPr>
              <w:spacing w:line="240" w:lineRule="auto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DDE8F2D" w14:textId="3D4F1F87" w:rsidR="0047011D" w:rsidRPr="009C582C" w:rsidRDefault="0047011D" w:rsidP="0033383A">
            <w:pPr>
              <w:spacing w:line="240" w:lineRule="auto"/>
              <w:jc w:val="center"/>
            </w:pPr>
          </w:p>
        </w:tc>
      </w:tr>
      <w:tr w:rsidR="0047011D" w:rsidRPr="009C582C" w14:paraId="36317C9E" w14:textId="77777777" w:rsidTr="00EB22A4">
        <w:trPr>
          <w:trHeight w:hRule="exact" w:val="360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02FE9CB" w14:textId="77777777" w:rsidR="0047011D" w:rsidRPr="009C582C" w:rsidRDefault="0047011D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9290901" w14:textId="2ABC0FE8" w:rsidR="0047011D" w:rsidRPr="009C582C" w:rsidRDefault="0047011D" w:rsidP="0033383A">
            <w:pPr>
              <w:spacing w:line="240" w:lineRule="auto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64B59BC" w14:textId="3E6102FA" w:rsidR="0047011D" w:rsidRPr="009C582C" w:rsidRDefault="0047011D" w:rsidP="0033383A">
            <w:pPr>
              <w:spacing w:line="240" w:lineRule="auto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3BE4A35" w14:textId="0E250C99" w:rsidR="0047011D" w:rsidRPr="009C582C" w:rsidRDefault="0047011D" w:rsidP="0033383A">
            <w:pPr>
              <w:spacing w:line="240" w:lineRule="auto"/>
              <w:jc w:val="center"/>
            </w:pPr>
          </w:p>
        </w:tc>
      </w:tr>
    </w:tbl>
    <w:p w14:paraId="32AB5869" w14:textId="2680D6FA" w:rsidR="00167C1A" w:rsidRPr="009C582C" w:rsidRDefault="00167C1A" w:rsidP="00167C1A">
      <w:pPr>
        <w:pStyle w:val="Heading3"/>
        <w:spacing w:line="240" w:lineRule="auto"/>
        <w:rPr>
          <w:rStyle w:val="Style1"/>
          <w:rFonts w:ascii="Arial Narrow" w:hAnsi="Arial Narrow"/>
          <w:b w:val="0"/>
          <w:bCs w:val="0"/>
          <w:u w:val="none"/>
        </w:rPr>
      </w:pPr>
      <w:bookmarkStart w:id="60" w:name="_Toc142138783"/>
      <w:r w:rsidRPr="009C582C">
        <w:t>BS Thes</w:t>
      </w:r>
      <w:r w:rsidR="00B34C30" w:rsidRPr="009C582C">
        <w:t>e</w:t>
      </w:r>
      <w:r w:rsidRPr="009C582C">
        <w:t>s completed (As Supervisor)</w:t>
      </w:r>
      <w:bookmarkEnd w:id="60"/>
    </w:p>
    <w:tbl>
      <w:tblPr>
        <w:tblW w:w="5000" w:type="pct"/>
        <w:tblLook w:val="00A0" w:firstRow="1" w:lastRow="0" w:firstColumn="1" w:lastColumn="0" w:noHBand="0" w:noVBand="0"/>
      </w:tblPr>
      <w:tblGrid>
        <w:gridCol w:w="598"/>
        <w:gridCol w:w="1990"/>
        <w:gridCol w:w="6106"/>
        <w:gridCol w:w="1042"/>
      </w:tblGrid>
      <w:tr w:rsidR="00167C1A" w:rsidRPr="009C582C" w14:paraId="461301E6" w14:textId="77777777" w:rsidTr="00D76338"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26B788D" w14:textId="77777777" w:rsidR="00167C1A" w:rsidRPr="009C582C" w:rsidRDefault="00167C1A" w:rsidP="00D76338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Sr.</w:t>
            </w: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FCB335" w14:textId="77777777" w:rsidR="00167C1A" w:rsidRPr="009C582C" w:rsidRDefault="00167C1A" w:rsidP="00D76338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Student’s Name</w:t>
            </w: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C73C701" w14:textId="3828D028" w:rsidR="00167C1A" w:rsidRPr="009C582C" w:rsidRDefault="00167C1A" w:rsidP="00D76338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BS Thesis Title</w:t>
            </w: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0A64788" w14:textId="77777777" w:rsidR="00167C1A" w:rsidRPr="009C582C" w:rsidRDefault="00167C1A" w:rsidP="00D76338">
            <w:pPr>
              <w:spacing w:before="120" w:line="240" w:lineRule="auto"/>
              <w:jc w:val="center"/>
              <w:rPr>
                <w:b/>
              </w:rPr>
            </w:pPr>
            <w:r w:rsidRPr="009C582C">
              <w:rPr>
                <w:b/>
              </w:rPr>
              <w:t>Year</w:t>
            </w:r>
          </w:p>
        </w:tc>
      </w:tr>
      <w:tr w:rsidR="00167C1A" w:rsidRPr="009C582C" w14:paraId="4E6DF9AE" w14:textId="77777777" w:rsidTr="00D76338">
        <w:tc>
          <w:tcPr>
            <w:tcW w:w="5000" w:type="pct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23CB80F" w14:textId="77777777" w:rsidR="00167C1A" w:rsidRPr="009C582C" w:rsidRDefault="00167C1A" w:rsidP="00D76338">
            <w:pPr>
              <w:spacing w:line="240" w:lineRule="auto"/>
            </w:pPr>
            <w:r w:rsidRPr="009C582C">
              <w:rPr>
                <w:b/>
              </w:rPr>
              <w:t>As Supervisor</w:t>
            </w:r>
          </w:p>
        </w:tc>
      </w:tr>
      <w:tr w:rsidR="00167C1A" w:rsidRPr="009C582C" w14:paraId="1BA65DED" w14:textId="77777777" w:rsidTr="00D76338">
        <w:trPr>
          <w:trHeight w:hRule="exact" w:val="361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C106711" w14:textId="77777777" w:rsidR="00167C1A" w:rsidRPr="009C582C" w:rsidRDefault="00167C1A">
            <w:pPr>
              <w:pStyle w:val="ListParagraph"/>
              <w:numPr>
                <w:ilvl w:val="0"/>
                <w:numId w:val="10"/>
              </w:numPr>
              <w:spacing w:line="240" w:lineRule="auto"/>
              <w:ind w:left="360"/>
              <w:jc w:val="left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C4EF5BB" w14:textId="77777777" w:rsidR="00167C1A" w:rsidRPr="009C582C" w:rsidRDefault="00167C1A" w:rsidP="00D76338">
            <w:pPr>
              <w:spacing w:line="240" w:lineRule="auto"/>
              <w:jc w:val="left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C35D8D5" w14:textId="77777777" w:rsidR="00167C1A" w:rsidRPr="009C582C" w:rsidRDefault="00167C1A" w:rsidP="00D76338">
            <w:pPr>
              <w:spacing w:line="240" w:lineRule="auto"/>
              <w:jc w:val="left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8CC2B50" w14:textId="77777777" w:rsidR="00167C1A" w:rsidRPr="009C582C" w:rsidRDefault="00167C1A" w:rsidP="00D76338">
            <w:pPr>
              <w:spacing w:line="240" w:lineRule="auto"/>
              <w:jc w:val="center"/>
            </w:pPr>
          </w:p>
        </w:tc>
      </w:tr>
      <w:tr w:rsidR="00167C1A" w:rsidRPr="009C582C" w14:paraId="7F3B1DCC" w14:textId="77777777" w:rsidTr="00D76338">
        <w:trPr>
          <w:trHeight w:hRule="exact" w:val="379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86E19F9" w14:textId="77777777" w:rsidR="00167C1A" w:rsidRPr="009C582C" w:rsidRDefault="00167C1A">
            <w:pPr>
              <w:pStyle w:val="ListParagraph"/>
              <w:numPr>
                <w:ilvl w:val="0"/>
                <w:numId w:val="10"/>
              </w:numPr>
              <w:spacing w:line="240" w:lineRule="auto"/>
              <w:ind w:left="360"/>
              <w:jc w:val="left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E74D3C" w14:textId="77777777" w:rsidR="00167C1A" w:rsidRPr="009C582C" w:rsidRDefault="00167C1A" w:rsidP="00D76338">
            <w:pPr>
              <w:spacing w:line="240" w:lineRule="auto"/>
              <w:jc w:val="left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E8AC03A" w14:textId="77777777" w:rsidR="00167C1A" w:rsidRPr="009C582C" w:rsidRDefault="00167C1A" w:rsidP="00D76338">
            <w:pPr>
              <w:spacing w:line="240" w:lineRule="auto"/>
              <w:jc w:val="left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FD4B36" w14:textId="77777777" w:rsidR="00167C1A" w:rsidRPr="009C582C" w:rsidRDefault="00167C1A" w:rsidP="00D76338">
            <w:pPr>
              <w:spacing w:line="240" w:lineRule="auto"/>
              <w:jc w:val="center"/>
              <w:rPr>
                <w:bCs w:val="0"/>
                <w:szCs w:val="24"/>
              </w:rPr>
            </w:pPr>
          </w:p>
        </w:tc>
      </w:tr>
      <w:tr w:rsidR="00167C1A" w:rsidRPr="009C582C" w14:paraId="5B18F9D2" w14:textId="77777777" w:rsidTr="00167C1A">
        <w:trPr>
          <w:trHeight w:hRule="exact" w:val="307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9F30A61" w14:textId="77777777" w:rsidR="00167C1A" w:rsidRPr="009C582C" w:rsidRDefault="00167C1A">
            <w:pPr>
              <w:pStyle w:val="ListParagraph"/>
              <w:numPr>
                <w:ilvl w:val="0"/>
                <w:numId w:val="10"/>
              </w:numPr>
              <w:spacing w:line="240" w:lineRule="auto"/>
              <w:ind w:left="360"/>
              <w:jc w:val="left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BE1FB0A" w14:textId="77777777" w:rsidR="00167C1A" w:rsidRPr="009C582C" w:rsidRDefault="00167C1A" w:rsidP="00D76338">
            <w:pPr>
              <w:spacing w:line="240" w:lineRule="auto"/>
              <w:jc w:val="left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7687344" w14:textId="77777777" w:rsidR="00167C1A" w:rsidRPr="009C582C" w:rsidRDefault="00167C1A" w:rsidP="00D76338">
            <w:pPr>
              <w:spacing w:line="240" w:lineRule="auto"/>
              <w:jc w:val="left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1AE03B" w14:textId="77777777" w:rsidR="00167C1A" w:rsidRPr="009C582C" w:rsidRDefault="00167C1A" w:rsidP="00D76338">
            <w:pPr>
              <w:spacing w:line="240" w:lineRule="auto"/>
              <w:jc w:val="center"/>
            </w:pPr>
          </w:p>
        </w:tc>
      </w:tr>
    </w:tbl>
    <w:p w14:paraId="6834C494" w14:textId="757C31B2" w:rsidR="00167C1A" w:rsidRPr="009C582C" w:rsidRDefault="00167C1A" w:rsidP="00167C1A">
      <w:pPr>
        <w:pStyle w:val="Heading3"/>
        <w:spacing w:line="240" w:lineRule="auto"/>
        <w:rPr>
          <w:caps/>
          <w:spacing w:val="5"/>
        </w:rPr>
      </w:pPr>
      <w:bookmarkStart w:id="61" w:name="_Toc142138784"/>
      <w:r w:rsidRPr="009C582C">
        <w:t>BS Thes</w:t>
      </w:r>
      <w:r w:rsidR="00B34C30" w:rsidRPr="009C582C">
        <w:t>e</w:t>
      </w:r>
      <w:r w:rsidRPr="009C582C">
        <w:t>s completed (As Co-Supervisor)</w:t>
      </w:r>
      <w:bookmarkEnd w:id="61"/>
    </w:p>
    <w:tbl>
      <w:tblPr>
        <w:tblW w:w="5000" w:type="pct"/>
        <w:tblLook w:val="00A0" w:firstRow="1" w:lastRow="0" w:firstColumn="1" w:lastColumn="0" w:noHBand="0" w:noVBand="0"/>
      </w:tblPr>
      <w:tblGrid>
        <w:gridCol w:w="598"/>
        <w:gridCol w:w="1990"/>
        <w:gridCol w:w="6106"/>
        <w:gridCol w:w="1042"/>
      </w:tblGrid>
      <w:tr w:rsidR="00167C1A" w:rsidRPr="009C582C" w14:paraId="344DA7BD" w14:textId="77777777" w:rsidTr="00D76338">
        <w:trPr>
          <w:trHeight w:hRule="exact" w:val="451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B66530F" w14:textId="77777777" w:rsidR="00167C1A" w:rsidRPr="009C582C" w:rsidRDefault="00167C1A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8D3281" w14:textId="77777777" w:rsidR="00167C1A" w:rsidRPr="009C582C" w:rsidRDefault="00167C1A" w:rsidP="00D76338">
            <w:pPr>
              <w:spacing w:line="240" w:lineRule="auto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6D74059" w14:textId="77777777" w:rsidR="00167C1A" w:rsidRPr="009C582C" w:rsidRDefault="00167C1A" w:rsidP="00D76338">
            <w:pPr>
              <w:spacing w:line="240" w:lineRule="auto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ACC8D19" w14:textId="77777777" w:rsidR="00167C1A" w:rsidRPr="009C582C" w:rsidRDefault="00167C1A" w:rsidP="00D76338">
            <w:pPr>
              <w:spacing w:line="240" w:lineRule="auto"/>
              <w:jc w:val="center"/>
            </w:pPr>
          </w:p>
        </w:tc>
      </w:tr>
      <w:tr w:rsidR="00167C1A" w:rsidRPr="009C582C" w14:paraId="5113782A" w14:textId="77777777" w:rsidTr="00D76338">
        <w:trPr>
          <w:trHeight w:hRule="exact" w:val="360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228C538" w14:textId="77777777" w:rsidR="00167C1A" w:rsidRPr="009C582C" w:rsidRDefault="00167C1A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122BABB" w14:textId="77777777" w:rsidR="00167C1A" w:rsidRPr="009C582C" w:rsidRDefault="00167C1A" w:rsidP="00D76338">
            <w:pPr>
              <w:spacing w:line="240" w:lineRule="auto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C62530C" w14:textId="77777777" w:rsidR="00167C1A" w:rsidRPr="009C582C" w:rsidRDefault="00167C1A" w:rsidP="00D76338">
            <w:pPr>
              <w:spacing w:line="240" w:lineRule="auto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18FFA0" w14:textId="77777777" w:rsidR="00167C1A" w:rsidRPr="009C582C" w:rsidRDefault="00167C1A" w:rsidP="00D76338">
            <w:pPr>
              <w:spacing w:line="240" w:lineRule="auto"/>
              <w:jc w:val="center"/>
            </w:pPr>
          </w:p>
        </w:tc>
      </w:tr>
      <w:tr w:rsidR="00167C1A" w:rsidRPr="009C582C" w14:paraId="3F4B1411" w14:textId="77777777" w:rsidTr="00D76338">
        <w:trPr>
          <w:trHeight w:hRule="exact" w:val="360"/>
        </w:trPr>
        <w:tc>
          <w:tcPr>
            <w:tcW w:w="30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2F5B155" w14:textId="77777777" w:rsidR="00167C1A" w:rsidRPr="009C582C" w:rsidRDefault="00167C1A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</w:p>
        </w:tc>
        <w:tc>
          <w:tcPr>
            <w:tcW w:w="102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6A0EE0F" w14:textId="77777777" w:rsidR="00167C1A" w:rsidRPr="009C582C" w:rsidRDefault="00167C1A" w:rsidP="00D76338">
            <w:pPr>
              <w:spacing w:line="240" w:lineRule="auto"/>
            </w:pPr>
          </w:p>
        </w:tc>
        <w:tc>
          <w:tcPr>
            <w:tcW w:w="313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6D989BE" w14:textId="77777777" w:rsidR="00167C1A" w:rsidRPr="009C582C" w:rsidRDefault="00167C1A" w:rsidP="00D76338">
            <w:pPr>
              <w:spacing w:line="240" w:lineRule="auto"/>
            </w:pPr>
          </w:p>
        </w:tc>
        <w:tc>
          <w:tcPr>
            <w:tcW w:w="53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862521" w14:textId="77777777" w:rsidR="00167C1A" w:rsidRPr="009C582C" w:rsidRDefault="00167C1A" w:rsidP="00D76338">
            <w:pPr>
              <w:spacing w:line="240" w:lineRule="auto"/>
              <w:jc w:val="center"/>
            </w:pPr>
          </w:p>
        </w:tc>
      </w:tr>
    </w:tbl>
    <w:p w14:paraId="4BA5A00B" w14:textId="3724BA9E" w:rsidR="0047011D" w:rsidRPr="009C582C" w:rsidRDefault="0047011D" w:rsidP="0033383A">
      <w:pPr>
        <w:pStyle w:val="Heading2"/>
        <w:spacing w:line="240" w:lineRule="auto"/>
        <w:rPr>
          <w:rStyle w:val="Style1"/>
          <w:rFonts w:ascii="Arial Narrow" w:hAnsi="Arial Narrow"/>
          <w:caps w:val="0"/>
          <w:color w:val="0070C0"/>
          <w:spacing w:val="0"/>
          <w:u w:val="none"/>
        </w:rPr>
      </w:pPr>
      <w:bookmarkStart w:id="62" w:name="_Toc105482226"/>
      <w:bookmarkStart w:id="63" w:name="_Toc142138785"/>
      <w:r w:rsidRPr="009C582C">
        <w:lastRenderedPageBreak/>
        <w:t>Re</w:t>
      </w:r>
      <w:r w:rsidR="00C412DE" w:rsidRPr="009C582C">
        <w:t>viewer</w:t>
      </w:r>
      <w:r w:rsidRPr="009C582C">
        <w:t xml:space="preserve"> of </w:t>
      </w:r>
      <w:r w:rsidR="00B34C30" w:rsidRPr="009C582C">
        <w:t>R</w:t>
      </w:r>
      <w:r w:rsidRPr="009C582C">
        <w:t xml:space="preserve">esearch </w:t>
      </w:r>
      <w:r w:rsidR="00B34C30" w:rsidRPr="009C582C">
        <w:t>A</w:t>
      </w:r>
      <w:r w:rsidRPr="009C582C">
        <w:t>rticles:</w:t>
      </w:r>
      <w:bookmarkEnd w:id="62"/>
      <w:bookmarkEnd w:id="63"/>
    </w:p>
    <w:p w14:paraId="15AC6EB6" w14:textId="7FF0A9EE" w:rsidR="00D60A46" w:rsidRPr="009C582C" w:rsidRDefault="00D60A46" w:rsidP="0033383A">
      <w:pPr>
        <w:spacing w:line="240" w:lineRule="auto"/>
        <w:rPr>
          <w:rStyle w:val="Style1"/>
          <w:rFonts w:ascii="Arial Narrow" w:hAnsi="Arial Narrow"/>
          <w:bCs w:val="0"/>
          <w:sz w:val="20"/>
        </w:rPr>
      </w:pPr>
      <w:r w:rsidRPr="009C582C">
        <w:rPr>
          <w:bCs w:val="0"/>
        </w:rPr>
        <w:t xml:space="preserve">No. of Articles Reviewed as Referee: </w:t>
      </w:r>
      <w:r w:rsidRPr="009C582C">
        <w:rPr>
          <w:rStyle w:val="Style1"/>
          <w:rFonts w:ascii="Arial Narrow" w:hAnsi="Arial Narrow"/>
          <w:bCs w:val="0"/>
          <w:sz w:val="20"/>
        </w:rPr>
        <w:t xml:space="preserve"> ______________</w:t>
      </w:r>
    </w:p>
    <w:p w14:paraId="0AF40D6C" w14:textId="2ED725AD" w:rsidR="0047011D" w:rsidRPr="009C582C" w:rsidRDefault="0047011D" w:rsidP="0033383A">
      <w:pPr>
        <w:pStyle w:val="Heading2"/>
        <w:spacing w:line="240" w:lineRule="auto"/>
      </w:pPr>
      <w:bookmarkStart w:id="64" w:name="_Toc105482227"/>
      <w:bookmarkStart w:id="65" w:name="_Toc142138786"/>
      <w:r w:rsidRPr="009C582C">
        <w:t xml:space="preserve">External Examiner/Referee of </w:t>
      </w:r>
      <w:r w:rsidR="00774E77" w:rsidRPr="009C582C">
        <w:t>MS/</w:t>
      </w:r>
      <w:r w:rsidRPr="009C582C">
        <w:t>PhD Thesis</w:t>
      </w:r>
      <w:bookmarkEnd w:id="64"/>
      <w:bookmarkEnd w:id="65"/>
    </w:p>
    <w:tbl>
      <w:tblPr>
        <w:tblpPr w:leftFromText="180" w:rightFromText="180" w:vertAnchor="text" w:horzAnchor="margin" w:tblpXSpec="center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9"/>
        <w:gridCol w:w="1416"/>
        <w:gridCol w:w="1421"/>
        <w:gridCol w:w="1421"/>
        <w:gridCol w:w="4206"/>
        <w:gridCol w:w="773"/>
      </w:tblGrid>
      <w:tr w:rsidR="00774E77" w:rsidRPr="009C582C" w14:paraId="3329BF09" w14:textId="77777777" w:rsidTr="009A03D4">
        <w:trPr>
          <w:trHeight w:val="465"/>
        </w:trPr>
        <w:tc>
          <w:tcPr>
            <w:tcW w:w="25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FB391AB" w14:textId="77777777" w:rsidR="00774E77" w:rsidRPr="009C582C" w:rsidRDefault="00774E77" w:rsidP="0033383A">
            <w:pPr>
              <w:spacing w:line="240" w:lineRule="auto"/>
            </w:pPr>
            <w:r w:rsidRPr="009C582C">
              <w:t>No.</w:t>
            </w:r>
          </w:p>
        </w:tc>
        <w:tc>
          <w:tcPr>
            <w:tcW w:w="72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E8381F" w14:textId="77777777" w:rsidR="00774E77" w:rsidRPr="009C582C" w:rsidRDefault="00774E77" w:rsidP="0033383A">
            <w:pPr>
              <w:spacing w:line="240" w:lineRule="auto"/>
            </w:pPr>
            <w:r w:rsidRPr="009C582C">
              <w:t xml:space="preserve">Student Name </w:t>
            </w: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D072614" w14:textId="74EEDA05" w:rsidR="00774E77" w:rsidRPr="009C582C" w:rsidRDefault="00774E77" w:rsidP="0033383A">
            <w:pPr>
              <w:spacing w:line="240" w:lineRule="auto"/>
            </w:pPr>
            <w:r w:rsidRPr="009C582C">
              <w:t>Degree</w:t>
            </w: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5BDBF6D" w14:textId="76F0C01E" w:rsidR="00774E77" w:rsidRPr="009C582C" w:rsidRDefault="00774E77" w:rsidP="0033383A">
            <w:pPr>
              <w:spacing w:line="240" w:lineRule="auto"/>
            </w:pPr>
            <w:r w:rsidRPr="009C582C">
              <w:t>University</w:t>
            </w:r>
          </w:p>
        </w:tc>
        <w:tc>
          <w:tcPr>
            <w:tcW w:w="21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657AFC" w14:textId="77777777" w:rsidR="00774E77" w:rsidRPr="009C582C" w:rsidRDefault="00774E77" w:rsidP="0033383A">
            <w:pPr>
              <w:spacing w:line="240" w:lineRule="auto"/>
            </w:pPr>
            <w:r w:rsidRPr="009C582C">
              <w:t>Thesis Title</w:t>
            </w:r>
          </w:p>
        </w:tc>
        <w:tc>
          <w:tcPr>
            <w:tcW w:w="3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2BECD6" w14:textId="77777777" w:rsidR="00774E77" w:rsidRPr="009C582C" w:rsidRDefault="00774E77" w:rsidP="0033383A">
            <w:pPr>
              <w:spacing w:line="240" w:lineRule="auto"/>
            </w:pPr>
            <w:r w:rsidRPr="009C582C">
              <w:t>Year</w:t>
            </w:r>
          </w:p>
        </w:tc>
      </w:tr>
      <w:tr w:rsidR="00774E77" w:rsidRPr="009C582C" w14:paraId="4BD56637" w14:textId="77777777" w:rsidTr="009A03D4">
        <w:trPr>
          <w:trHeight w:val="451"/>
        </w:trPr>
        <w:tc>
          <w:tcPr>
            <w:tcW w:w="25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3928852" w14:textId="77777777" w:rsidR="00774E77" w:rsidRPr="009C582C" w:rsidRDefault="00774E77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</w:p>
        </w:tc>
        <w:tc>
          <w:tcPr>
            <w:tcW w:w="72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78499A5" w14:textId="70212F5D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A602AE" w14:textId="77777777" w:rsidR="00774E77" w:rsidRPr="009C582C" w:rsidRDefault="00774E77" w:rsidP="0033383A">
            <w:pPr>
              <w:spacing w:line="240" w:lineRule="auto"/>
              <w:rPr>
                <w:lang w:val="fr-FR"/>
              </w:rPr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506F8FB" w14:textId="664C8563" w:rsidR="00774E77" w:rsidRPr="009C582C" w:rsidRDefault="00774E77" w:rsidP="0033383A">
            <w:pPr>
              <w:spacing w:line="240" w:lineRule="auto"/>
              <w:rPr>
                <w:lang w:val="fr-FR"/>
              </w:rPr>
            </w:pPr>
          </w:p>
        </w:tc>
        <w:tc>
          <w:tcPr>
            <w:tcW w:w="21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78A64D6" w14:textId="72990433" w:rsidR="00774E77" w:rsidRPr="009C582C" w:rsidRDefault="00774E77" w:rsidP="0033383A">
            <w:pPr>
              <w:spacing w:line="240" w:lineRule="auto"/>
            </w:pPr>
          </w:p>
        </w:tc>
        <w:tc>
          <w:tcPr>
            <w:tcW w:w="3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34B53AA" w14:textId="0ECD3C8F" w:rsidR="00774E77" w:rsidRPr="009C582C" w:rsidRDefault="00774E77" w:rsidP="0033383A">
            <w:pPr>
              <w:spacing w:line="240" w:lineRule="auto"/>
            </w:pPr>
          </w:p>
        </w:tc>
      </w:tr>
      <w:tr w:rsidR="00774E77" w:rsidRPr="009C582C" w14:paraId="5EB9272C" w14:textId="77777777" w:rsidTr="009A03D4">
        <w:trPr>
          <w:trHeight w:val="823"/>
        </w:trPr>
        <w:tc>
          <w:tcPr>
            <w:tcW w:w="25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BF346E" w14:textId="77777777" w:rsidR="00774E77" w:rsidRPr="009C582C" w:rsidRDefault="00774E77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</w:p>
        </w:tc>
        <w:tc>
          <w:tcPr>
            <w:tcW w:w="72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64B41BE" w14:textId="7AC45FAC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B559BE1" w14:textId="77777777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25F16F" w14:textId="1BC18D47" w:rsidR="00774E77" w:rsidRPr="009C582C" w:rsidRDefault="00774E77" w:rsidP="0033383A">
            <w:pPr>
              <w:spacing w:line="240" w:lineRule="auto"/>
            </w:pPr>
          </w:p>
        </w:tc>
        <w:tc>
          <w:tcPr>
            <w:tcW w:w="21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AAC203D" w14:textId="0E647397" w:rsidR="00774E77" w:rsidRPr="009C582C" w:rsidRDefault="00774E77" w:rsidP="0033383A">
            <w:pPr>
              <w:spacing w:line="240" w:lineRule="auto"/>
            </w:pPr>
          </w:p>
        </w:tc>
        <w:tc>
          <w:tcPr>
            <w:tcW w:w="3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85DBA1A" w14:textId="44230430" w:rsidR="00774E77" w:rsidRPr="009C582C" w:rsidRDefault="00774E77" w:rsidP="0033383A">
            <w:pPr>
              <w:spacing w:line="240" w:lineRule="auto"/>
            </w:pPr>
          </w:p>
        </w:tc>
      </w:tr>
      <w:tr w:rsidR="00774E77" w:rsidRPr="009C582C" w14:paraId="54EAF307" w14:textId="77777777" w:rsidTr="009A03D4">
        <w:trPr>
          <w:trHeight w:val="451"/>
        </w:trPr>
        <w:tc>
          <w:tcPr>
            <w:tcW w:w="25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20B7E0" w14:textId="77777777" w:rsidR="00774E77" w:rsidRPr="009C582C" w:rsidRDefault="00774E77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</w:p>
        </w:tc>
        <w:tc>
          <w:tcPr>
            <w:tcW w:w="72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23ACDA4" w14:textId="6E4B0E3B" w:rsidR="00774E77" w:rsidRPr="009C582C" w:rsidRDefault="00774E77" w:rsidP="0033383A">
            <w:pPr>
              <w:spacing w:line="240" w:lineRule="auto"/>
              <w:rPr>
                <w:lang w:val="fr-FR"/>
              </w:rPr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8A2E12E" w14:textId="77777777" w:rsidR="00774E77" w:rsidRPr="009C582C" w:rsidRDefault="00774E77" w:rsidP="0033383A">
            <w:pPr>
              <w:spacing w:line="240" w:lineRule="auto"/>
              <w:rPr>
                <w:lang w:val="fr-FR"/>
              </w:rPr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4EFC813" w14:textId="4E4A04B1" w:rsidR="00774E77" w:rsidRPr="009C582C" w:rsidRDefault="00774E77" w:rsidP="0033383A">
            <w:pPr>
              <w:spacing w:line="240" w:lineRule="auto"/>
              <w:rPr>
                <w:lang w:val="fr-FR"/>
              </w:rPr>
            </w:pPr>
          </w:p>
        </w:tc>
        <w:tc>
          <w:tcPr>
            <w:tcW w:w="21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DDB4B4C" w14:textId="79F28B19" w:rsidR="00774E77" w:rsidRPr="009C582C" w:rsidRDefault="00774E77" w:rsidP="0033383A">
            <w:pPr>
              <w:spacing w:line="240" w:lineRule="auto"/>
            </w:pPr>
          </w:p>
        </w:tc>
        <w:tc>
          <w:tcPr>
            <w:tcW w:w="3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E4645D" w14:textId="5A97505B" w:rsidR="00774E77" w:rsidRPr="009C582C" w:rsidRDefault="00774E77" w:rsidP="0033383A">
            <w:pPr>
              <w:spacing w:line="240" w:lineRule="auto"/>
            </w:pPr>
          </w:p>
        </w:tc>
      </w:tr>
      <w:tr w:rsidR="00774E77" w:rsidRPr="009C582C" w14:paraId="771DC217" w14:textId="77777777" w:rsidTr="009A03D4">
        <w:trPr>
          <w:trHeight w:val="550"/>
        </w:trPr>
        <w:tc>
          <w:tcPr>
            <w:tcW w:w="25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7A2E52" w14:textId="77777777" w:rsidR="00774E77" w:rsidRPr="009C582C" w:rsidRDefault="00774E77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</w:p>
        </w:tc>
        <w:tc>
          <w:tcPr>
            <w:tcW w:w="72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E4FD428" w14:textId="02582986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303AA1D" w14:textId="77777777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78AF09B" w14:textId="6BA5643F" w:rsidR="00774E77" w:rsidRPr="009C582C" w:rsidRDefault="00774E77" w:rsidP="0033383A">
            <w:pPr>
              <w:spacing w:line="240" w:lineRule="auto"/>
            </w:pPr>
          </w:p>
        </w:tc>
        <w:tc>
          <w:tcPr>
            <w:tcW w:w="21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83D1756" w14:textId="2342838C" w:rsidR="00774E77" w:rsidRPr="009C582C" w:rsidRDefault="00774E77" w:rsidP="0033383A">
            <w:pPr>
              <w:spacing w:line="240" w:lineRule="auto"/>
            </w:pPr>
          </w:p>
        </w:tc>
        <w:tc>
          <w:tcPr>
            <w:tcW w:w="3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AB544D0" w14:textId="506DE6F7" w:rsidR="00774E77" w:rsidRPr="009C582C" w:rsidRDefault="00774E77" w:rsidP="0033383A">
            <w:pPr>
              <w:spacing w:line="240" w:lineRule="auto"/>
            </w:pPr>
          </w:p>
        </w:tc>
      </w:tr>
      <w:tr w:rsidR="00774E77" w:rsidRPr="009C582C" w14:paraId="2D8993F6" w14:textId="77777777" w:rsidTr="009A03D4">
        <w:trPr>
          <w:trHeight w:val="550"/>
        </w:trPr>
        <w:tc>
          <w:tcPr>
            <w:tcW w:w="25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BABE716" w14:textId="77777777" w:rsidR="00774E77" w:rsidRPr="009C582C" w:rsidRDefault="00774E77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</w:p>
        </w:tc>
        <w:tc>
          <w:tcPr>
            <w:tcW w:w="72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CCD2537" w14:textId="2CF27737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8733E2B" w14:textId="77777777" w:rsidR="00774E77" w:rsidRPr="009C582C" w:rsidRDefault="00774E77" w:rsidP="0033383A">
            <w:pPr>
              <w:spacing w:line="240" w:lineRule="auto"/>
            </w:pPr>
          </w:p>
        </w:tc>
        <w:tc>
          <w:tcPr>
            <w:tcW w:w="73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51969E1" w14:textId="7EA203A8" w:rsidR="00774E77" w:rsidRPr="009C582C" w:rsidRDefault="00774E77" w:rsidP="0033383A">
            <w:pPr>
              <w:spacing w:line="240" w:lineRule="auto"/>
            </w:pPr>
          </w:p>
        </w:tc>
        <w:tc>
          <w:tcPr>
            <w:tcW w:w="21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AFF8760" w14:textId="572314F9" w:rsidR="00774E77" w:rsidRPr="009C582C" w:rsidRDefault="00774E77" w:rsidP="0033383A">
            <w:pPr>
              <w:spacing w:line="240" w:lineRule="auto"/>
            </w:pPr>
          </w:p>
        </w:tc>
        <w:tc>
          <w:tcPr>
            <w:tcW w:w="3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7F92EE9" w14:textId="0B3DA657" w:rsidR="00774E77" w:rsidRPr="009C582C" w:rsidRDefault="00774E77" w:rsidP="0033383A">
            <w:pPr>
              <w:spacing w:line="240" w:lineRule="auto"/>
            </w:pPr>
          </w:p>
        </w:tc>
      </w:tr>
    </w:tbl>
    <w:p w14:paraId="064504F6" w14:textId="34D5237B" w:rsidR="009A03D4" w:rsidRPr="009C582C" w:rsidRDefault="009A03D4" w:rsidP="009A03D4">
      <w:pPr>
        <w:spacing w:line="240" w:lineRule="auto"/>
        <w:rPr>
          <w:color w:val="C00000"/>
        </w:rPr>
      </w:pPr>
      <w:r w:rsidRPr="009C582C">
        <w:rPr>
          <w:color w:val="C00000"/>
        </w:rPr>
        <w:t>Annexure 11</w:t>
      </w:r>
    </w:p>
    <w:p w14:paraId="189888AE" w14:textId="77777777" w:rsidR="0047011D" w:rsidRPr="009C582C" w:rsidRDefault="0047011D" w:rsidP="0033383A">
      <w:pPr>
        <w:spacing w:line="240" w:lineRule="auto"/>
      </w:pPr>
    </w:p>
    <w:p w14:paraId="2CD264F5" w14:textId="10961878" w:rsidR="0047011D" w:rsidRPr="009C582C" w:rsidRDefault="0047011D" w:rsidP="00B35FB2">
      <w:pPr>
        <w:pStyle w:val="Heading1"/>
      </w:pPr>
      <w:bookmarkStart w:id="66" w:name="_Toc105482231"/>
      <w:bookmarkStart w:id="67" w:name="_Toc142138787"/>
      <w:r w:rsidRPr="009C582C">
        <w:t>A</w:t>
      </w:r>
      <w:r w:rsidR="00A57399" w:rsidRPr="009C582C">
        <w:t>dministration</w:t>
      </w:r>
      <w:r w:rsidR="00B34C30" w:rsidRPr="009C582C">
        <w:t xml:space="preserve"> </w:t>
      </w:r>
      <w:r w:rsidR="006F01A0" w:rsidRPr="009C582C">
        <w:t>/</w:t>
      </w:r>
      <w:r w:rsidR="00B34C30" w:rsidRPr="009C582C">
        <w:t xml:space="preserve"> </w:t>
      </w:r>
      <w:r w:rsidR="006F01A0" w:rsidRPr="009C582C">
        <w:t>Other Contributions</w:t>
      </w:r>
      <w:bookmarkEnd w:id="66"/>
      <w:bookmarkEnd w:id="67"/>
      <w:r w:rsidR="006F01A0" w:rsidRPr="009C582C">
        <w:t xml:space="preserve"> </w:t>
      </w:r>
    </w:p>
    <w:p w14:paraId="1E77D782" w14:textId="6679B2A5" w:rsidR="0047011D" w:rsidRPr="009C582C" w:rsidRDefault="0047011D" w:rsidP="0033383A">
      <w:pPr>
        <w:spacing w:line="240" w:lineRule="auto"/>
        <w:rPr>
          <w:szCs w:val="22"/>
        </w:rPr>
      </w:pPr>
      <w:r w:rsidRPr="009C582C">
        <w:rPr>
          <w:szCs w:val="22"/>
        </w:rPr>
        <w:t xml:space="preserve">I have a diverse administration experience of </w:t>
      </w:r>
      <w:r w:rsidR="00774E77" w:rsidRPr="009C582C">
        <w:rPr>
          <w:szCs w:val="22"/>
        </w:rPr>
        <w:t>xxxxxx</w:t>
      </w:r>
      <w:r w:rsidRPr="009C582C">
        <w:rPr>
          <w:szCs w:val="22"/>
        </w:rPr>
        <w:t xml:space="preserve"> years at different positions. A summary is given below: </w:t>
      </w:r>
    </w:p>
    <w:p w14:paraId="76935B28" w14:textId="1550B731" w:rsidR="0047011D" w:rsidRPr="009C582C" w:rsidRDefault="0047011D" w:rsidP="0033383A">
      <w:pPr>
        <w:spacing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2241"/>
        <w:gridCol w:w="2929"/>
        <w:gridCol w:w="1285"/>
        <w:gridCol w:w="1168"/>
      </w:tblGrid>
      <w:tr w:rsidR="0047011D" w:rsidRPr="009C582C" w14:paraId="331F362F" w14:textId="77777777" w:rsidTr="00C412DE">
        <w:trPr>
          <w:trHeight w:val="440"/>
        </w:trPr>
        <w:tc>
          <w:tcPr>
            <w:tcW w:w="1085" w:type="pct"/>
            <w:shd w:val="clear" w:color="auto" w:fill="auto"/>
            <w:vAlign w:val="center"/>
          </w:tcPr>
          <w:p w14:paraId="0E1D11EF" w14:textId="77777777" w:rsidR="0047011D" w:rsidRPr="009C582C" w:rsidRDefault="0047011D" w:rsidP="0033383A">
            <w:pPr>
              <w:tabs>
                <w:tab w:val="left" w:pos="2051"/>
              </w:tabs>
              <w:spacing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Position</w:t>
            </w:r>
            <w:r w:rsidRPr="009C582C">
              <w:rPr>
                <w:b/>
                <w:szCs w:val="22"/>
              </w:rPr>
              <w:tab/>
            </w:r>
          </w:p>
        </w:tc>
        <w:tc>
          <w:tcPr>
            <w:tcW w:w="1151" w:type="pct"/>
            <w:vAlign w:val="center"/>
          </w:tcPr>
          <w:p w14:paraId="0C45AFCE" w14:textId="067A2F59" w:rsidR="0047011D" w:rsidRPr="009C582C" w:rsidRDefault="0047011D" w:rsidP="0033383A">
            <w:pPr>
              <w:tabs>
                <w:tab w:val="left" w:pos="2051"/>
              </w:tabs>
              <w:spacing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Organization</w:t>
            </w:r>
            <w:r w:rsidR="00D56C56" w:rsidRPr="009C582C">
              <w:rPr>
                <w:b/>
                <w:szCs w:val="22"/>
              </w:rPr>
              <w:t xml:space="preserve"> </w:t>
            </w:r>
            <w:r w:rsidRPr="009C582C">
              <w:rPr>
                <w:b/>
                <w:szCs w:val="22"/>
              </w:rPr>
              <w:t>/</w:t>
            </w:r>
            <w:r w:rsidR="00D56C56" w:rsidRPr="009C582C">
              <w:rPr>
                <w:b/>
                <w:szCs w:val="22"/>
              </w:rPr>
              <w:t xml:space="preserve"> </w:t>
            </w:r>
            <w:r w:rsidRPr="009C582C">
              <w:rPr>
                <w:b/>
                <w:szCs w:val="22"/>
              </w:rPr>
              <w:t>Institution</w:t>
            </w:r>
          </w:p>
        </w:tc>
        <w:tc>
          <w:tcPr>
            <w:tcW w:w="1504" w:type="pct"/>
            <w:shd w:val="clear" w:color="auto" w:fill="auto"/>
            <w:vAlign w:val="center"/>
          </w:tcPr>
          <w:p w14:paraId="68762B3B" w14:textId="77777777" w:rsidR="0047011D" w:rsidRPr="009C582C" w:rsidRDefault="0047011D" w:rsidP="0033383A">
            <w:pPr>
              <w:tabs>
                <w:tab w:val="left" w:pos="2051"/>
              </w:tabs>
              <w:spacing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Major Responsibilities</w:t>
            </w:r>
          </w:p>
        </w:tc>
        <w:tc>
          <w:tcPr>
            <w:tcW w:w="660" w:type="pct"/>
            <w:shd w:val="clear" w:color="auto" w:fill="auto"/>
            <w:vAlign w:val="center"/>
          </w:tcPr>
          <w:p w14:paraId="18655585" w14:textId="77777777" w:rsidR="0047011D" w:rsidRPr="009C582C" w:rsidRDefault="0047011D" w:rsidP="0033383A">
            <w:pPr>
              <w:tabs>
                <w:tab w:val="left" w:pos="2051"/>
              </w:tabs>
              <w:spacing w:line="240" w:lineRule="auto"/>
              <w:jc w:val="center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From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028E960E" w14:textId="77777777" w:rsidR="0047011D" w:rsidRPr="009C582C" w:rsidRDefault="0047011D" w:rsidP="0033383A">
            <w:pPr>
              <w:tabs>
                <w:tab w:val="left" w:pos="2051"/>
              </w:tabs>
              <w:spacing w:line="240" w:lineRule="auto"/>
              <w:jc w:val="center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To</w:t>
            </w:r>
          </w:p>
        </w:tc>
      </w:tr>
      <w:tr w:rsidR="0047011D" w:rsidRPr="009C582C" w14:paraId="40222C52" w14:textId="77777777" w:rsidTr="00D56C56">
        <w:trPr>
          <w:trHeight w:val="305"/>
        </w:trPr>
        <w:tc>
          <w:tcPr>
            <w:tcW w:w="1085" w:type="pct"/>
            <w:shd w:val="clear" w:color="auto" w:fill="auto"/>
          </w:tcPr>
          <w:p w14:paraId="4F6E6B2A" w14:textId="02F9F4D1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5A11FCAD" w14:textId="5C1A9604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04" w:type="pct"/>
            <w:shd w:val="clear" w:color="auto" w:fill="auto"/>
          </w:tcPr>
          <w:p w14:paraId="7F17718E" w14:textId="05B3C1B3" w:rsidR="0047011D" w:rsidRPr="009C582C" w:rsidRDefault="0047011D" w:rsidP="0033383A">
            <w:pPr>
              <w:spacing w:line="240" w:lineRule="auto"/>
            </w:pPr>
          </w:p>
        </w:tc>
        <w:tc>
          <w:tcPr>
            <w:tcW w:w="660" w:type="pct"/>
            <w:shd w:val="clear" w:color="auto" w:fill="auto"/>
          </w:tcPr>
          <w:p w14:paraId="416C4654" w14:textId="2FBD2150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0" w:type="pct"/>
            <w:shd w:val="clear" w:color="auto" w:fill="auto"/>
          </w:tcPr>
          <w:p w14:paraId="71D2D429" w14:textId="1ECCBEB6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3A6BC88C" w14:textId="77777777" w:rsidTr="00D56C56">
        <w:trPr>
          <w:trHeight w:val="251"/>
        </w:trPr>
        <w:tc>
          <w:tcPr>
            <w:tcW w:w="1085" w:type="pct"/>
            <w:shd w:val="clear" w:color="auto" w:fill="auto"/>
          </w:tcPr>
          <w:p w14:paraId="7A0B1057" w14:textId="412A7037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157ECF8C" w14:textId="30517CB8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04" w:type="pct"/>
            <w:shd w:val="clear" w:color="auto" w:fill="auto"/>
          </w:tcPr>
          <w:p w14:paraId="3CECDDBD" w14:textId="29655A9A" w:rsidR="0047011D" w:rsidRPr="009C582C" w:rsidRDefault="0047011D" w:rsidP="0033383A">
            <w:pPr>
              <w:spacing w:line="240" w:lineRule="auto"/>
            </w:pPr>
          </w:p>
        </w:tc>
        <w:tc>
          <w:tcPr>
            <w:tcW w:w="660" w:type="pct"/>
            <w:shd w:val="clear" w:color="auto" w:fill="auto"/>
          </w:tcPr>
          <w:p w14:paraId="6603781F" w14:textId="7019D09F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0" w:type="pct"/>
            <w:shd w:val="clear" w:color="auto" w:fill="auto"/>
          </w:tcPr>
          <w:p w14:paraId="2E241CA6" w14:textId="4A31B5D7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2F8F14DA" w14:textId="77777777" w:rsidTr="00C412DE">
        <w:tc>
          <w:tcPr>
            <w:tcW w:w="1085" w:type="pct"/>
            <w:shd w:val="clear" w:color="auto" w:fill="auto"/>
          </w:tcPr>
          <w:p w14:paraId="53F97E32" w14:textId="631CAA97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256B2E1D" w14:textId="52F02DDF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04" w:type="pct"/>
            <w:shd w:val="clear" w:color="auto" w:fill="auto"/>
          </w:tcPr>
          <w:p w14:paraId="1BD4E23C" w14:textId="01D7E81C" w:rsidR="0047011D" w:rsidRPr="009C582C" w:rsidRDefault="0047011D" w:rsidP="0033383A">
            <w:pPr>
              <w:spacing w:line="240" w:lineRule="auto"/>
            </w:pPr>
          </w:p>
        </w:tc>
        <w:tc>
          <w:tcPr>
            <w:tcW w:w="660" w:type="pct"/>
            <w:shd w:val="clear" w:color="auto" w:fill="auto"/>
          </w:tcPr>
          <w:p w14:paraId="50F7C727" w14:textId="23C2C3A2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0" w:type="pct"/>
            <w:shd w:val="clear" w:color="auto" w:fill="auto"/>
          </w:tcPr>
          <w:p w14:paraId="4C9FF537" w14:textId="141FD1DD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56C54C91" w14:textId="77777777" w:rsidTr="00C412DE">
        <w:tc>
          <w:tcPr>
            <w:tcW w:w="1085" w:type="pct"/>
            <w:shd w:val="clear" w:color="auto" w:fill="auto"/>
          </w:tcPr>
          <w:p w14:paraId="1F1FA8D1" w14:textId="4DBCE433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1C9C278E" w14:textId="01C716A8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04" w:type="pct"/>
            <w:shd w:val="clear" w:color="auto" w:fill="auto"/>
          </w:tcPr>
          <w:p w14:paraId="2DA62CF5" w14:textId="62DADFC3" w:rsidR="0047011D" w:rsidRPr="009C582C" w:rsidRDefault="0047011D" w:rsidP="0033383A">
            <w:pPr>
              <w:spacing w:line="240" w:lineRule="auto"/>
            </w:pPr>
          </w:p>
        </w:tc>
        <w:tc>
          <w:tcPr>
            <w:tcW w:w="660" w:type="pct"/>
            <w:shd w:val="clear" w:color="auto" w:fill="auto"/>
          </w:tcPr>
          <w:p w14:paraId="5B177996" w14:textId="0DB138C0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0" w:type="pct"/>
            <w:shd w:val="clear" w:color="auto" w:fill="auto"/>
          </w:tcPr>
          <w:p w14:paraId="2EA04D61" w14:textId="5DC946E2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4085E64D" w14:textId="77777777" w:rsidTr="00C412DE">
        <w:trPr>
          <w:trHeight w:val="332"/>
        </w:trPr>
        <w:tc>
          <w:tcPr>
            <w:tcW w:w="1085" w:type="pct"/>
            <w:shd w:val="clear" w:color="auto" w:fill="auto"/>
          </w:tcPr>
          <w:p w14:paraId="6A1737B5" w14:textId="39D9767F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17C0FD36" w14:textId="0C7D3150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04" w:type="pct"/>
            <w:shd w:val="clear" w:color="auto" w:fill="auto"/>
          </w:tcPr>
          <w:p w14:paraId="61BECE04" w14:textId="63F36BD8" w:rsidR="0047011D" w:rsidRPr="009C582C" w:rsidRDefault="0047011D" w:rsidP="0033383A">
            <w:pPr>
              <w:spacing w:line="240" w:lineRule="auto"/>
            </w:pPr>
          </w:p>
        </w:tc>
        <w:tc>
          <w:tcPr>
            <w:tcW w:w="660" w:type="pct"/>
            <w:shd w:val="clear" w:color="auto" w:fill="auto"/>
          </w:tcPr>
          <w:p w14:paraId="6FF261A4" w14:textId="194AC1A4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0" w:type="pct"/>
            <w:shd w:val="clear" w:color="auto" w:fill="auto"/>
          </w:tcPr>
          <w:p w14:paraId="4098C9E3" w14:textId="628B6912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3FA5F13F" w14:textId="77777777" w:rsidTr="00C412DE">
        <w:tc>
          <w:tcPr>
            <w:tcW w:w="1085" w:type="pct"/>
            <w:shd w:val="clear" w:color="auto" w:fill="auto"/>
          </w:tcPr>
          <w:p w14:paraId="6BE0F3D5" w14:textId="6C25F48E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51" w:type="pct"/>
          </w:tcPr>
          <w:p w14:paraId="2FF726BE" w14:textId="53973DAD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04" w:type="pct"/>
            <w:shd w:val="clear" w:color="auto" w:fill="auto"/>
          </w:tcPr>
          <w:p w14:paraId="3796244F" w14:textId="1C390C3D" w:rsidR="0047011D" w:rsidRPr="009C582C" w:rsidRDefault="0047011D" w:rsidP="0033383A">
            <w:pPr>
              <w:spacing w:line="240" w:lineRule="auto"/>
            </w:pPr>
          </w:p>
        </w:tc>
        <w:tc>
          <w:tcPr>
            <w:tcW w:w="660" w:type="pct"/>
            <w:shd w:val="clear" w:color="auto" w:fill="auto"/>
          </w:tcPr>
          <w:p w14:paraId="15FBCA03" w14:textId="31621E81" w:rsidR="0047011D" w:rsidRPr="009C582C" w:rsidRDefault="0047011D" w:rsidP="0033383A">
            <w:pPr>
              <w:spacing w:line="240" w:lineRule="auto"/>
            </w:pPr>
          </w:p>
        </w:tc>
        <w:tc>
          <w:tcPr>
            <w:tcW w:w="600" w:type="pct"/>
            <w:shd w:val="clear" w:color="auto" w:fill="auto"/>
          </w:tcPr>
          <w:p w14:paraId="77818A5C" w14:textId="66A3B4F6" w:rsidR="0047011D" w:rsidRPr="009C582C" w:rsidRDefault="0047011D" w:rsidP="0033383A">
            <w:pPr>
              <w:spacing w:line="240" w:lineRule="auto"/>
            </w:pPr>
          </w:p>
        </w:tc>
      </w:tr>
    </w:tbl>
    <w:p w14:paraId="07C4141E" w14:textId="3107C8A7" w:rsidR="009A03D4" w:rsidRPr="009C582C" w:rsidRDefault="009A03D4" w:rsidP="009A03D4">
      <w:pPr>
        <w:spacing w:line="240" w:lineRule="auto"/>
        <w:rPr>
          <w:color w:val="C00000"/>
        </w:rPr>
      </w:pPr>
      <w:bookmarkStart w:id="68" w:name="_Toc105482233"/>
      <w:r w:rsidRPr="009C582C">
        <w:rPr>
          <w:color w:val="C00000"/>
        </w:rPr>
        <w:t>Annexure 11</w:t>
      </w:r>
    </w:p>
    <w:p w14:paraId="78A4B4FC" w14:textId="77777777" w:rsidR="009C582C" w:rsidRPr="009C582C" w:rsidRDefault="009C582C">
      <w:pPr>
        <w:pStyle w:val="ListParagraph"/>
        <w:keepNext/>
        <w:numPr>
          <w:ilvl w:val="0"/>
          <w:numId w:val="9"/>
        </w:numPr>
        <w:spacing w:before="120" w:after="60" w:line="240" w:lineRule="auto"/>
        <w:outlineLvl w:val="1"/>
        <w:rPr>
          <w:b/>
          <w:bCs w:val="0"/>
          <w:iCs/>
          <w:vanish/>
          <w:color w:val="0070C0"/>
          <w:szCs w:val="28"/>
        </w:rPr>
      </w:pPr>
      <w:bookmarkStart w:id="69" w:name="_Toc142138788"/>
      <w:bookmarkEnd w:id="69"/>
    </w:p>
    <w:p w14:paraId="3C0F2EC7" w14:textId="5802A5EF" w:rsidR="0047011D" w:rsidRPr="009C582C" w:rsidRDefault="0047011D" w:rsidP="009C582C">
      <w:pPr>
        <w:pStyle w:val="Heading2"/>
      </w:pPr>
      <w:bookmarkStart w:id="70" w:name="_Toc142138789"/>
      <w:r w:rsidRPr="009C582C">
        <w:t>MOU’s/ Collaboration established with National and International Organization</w:t>
      </w:r>
      <w:bookmarkEnd w:id="68"/>
      <w:r w:rsidR="003775E5" w:rsidRPr="009C582C">
        <w:t>:</w:t>
      </w:r>
      <w:bookmarkEnd w:id="70"/>
      <w:r w:rsidRPr="009C582C">
        <w:t xml:space="preserve">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536"/>
        <w:gridCol w:w="1530"/>
        <w:gridCol w:w="3690"/>
        <w:gridCol w:w="3980"/>
      </w:tblGrid>
      <w:tr w:rsidR="0047011D" w:rsidRPr="009C582C" w14:paraId="14DCB888" w14:textId="77777777" w:rsidTr="00EB22A4">
        <w:tc>
          <w:tcPr>
            <w:tcW w:w="275" w:type="pct"/>
          </w:tcPr>
          <w:p w14:paraId="2D825326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  <w:sz w:val="22"/>
                <w:szCs w:val="22"/>
              </w:rPr>
            </w:pPr>
            <w:r w:rsidRPr="009C582C">
              <w:rPr>
                <w:b/>
                <w:bCs w:val="0"/>
                <w:sz w:val="22"/>
                <w:szCs w:val="22"/>
              </w:rPr>
              <w:t>No.</w:t>
            </w:r>
          </w:p>
        </w:tc>
        <w:tc>
          <w:tcPr>
            <w:tcW w:w="786" w:type="pct"/>
          </w:tcPr>
          <w:p w14:paraId="7BBC9DE3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  <w:sz w:val="22"/>
                <w:szCs w:val="22"/>
              </w:rPr>
            </w:pPr>
            <w:r w:rsidRPr="009C582C">
              <w:rPr>
                <w:b/>
                <w:bCs w:val="0"/>
                <w:sz w:val="22"/>
                <w:szCs w:val="22"/>
              </w:rPr>
              <w:t>Country</w:t>
            </w:r>
          </w:p>
        </w:tc>
        <w:tc>
          <w:tcPr>
            <w:tcW w:w="1895" w:type="pct"/>
          </w:tcPr>
          <w:p w14:paraId="0E01F971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  <w:sz w:val="22"/>
                <w:szCs w:val="22"/>
              </w:rPr>
            </w:pPr>
            <w:r w:rsidRPr="009C582C">
              <w:rPr>
                <w:b/>
                <w:bCs w:val="0"/>
                <w:sz w:val="22"/>
                <w:szCs w:val="22"/>
              </w:rPr>
              <w:t>University</w:t>
            </w:r>
          </w:p>
        </w:tc>
        <w:tc>
          <w:tcPr>
            <w:tcW w:w="2044" w:type="pct"/>
          </w:tcPr>
          <w:p w14:paraId="7CCB0DC8" w14:textId="77777777" w:rsidR="0047011D" w:rsidRPr="009C582C" w:rsidRDefault="0047011D" w:rsidP="0033383A">
            <w:pPr>
              <w:spacing w:line="240" w:lineRule="auto"/>
              <w:jc w:val="center"/>
              <w:rPr>
                <w:b/>
                <w:bCs w:val="0"/>
                <w:sz w:val="22"/>
                <w:szCs w:val="22"/>
              </w:rPr>
            </w:pPr>
            <w:r w:rsidRPr="009C582C">
              <w:rPr>
                <w:b/>
                <w:bCs w:val="0"/>
                <w:sz w:val="22"/>
                <w:szCs w:val="22"/>
              </w:rPr>
              <w:t>Type of Collaboration</w:t>
            </w:r>
          </w:p>
        </w:tc>
      </w:tr>
      <w:tr w:rsidR="0047011D" w:rsidRPr="009C582C" w14:paraId="4C1D80F9" w14:textId="77777777" w:rsidTr="00EB22A4">
        <w:tc>
          <w:tcPr>
            <w:tcW w:w="275" w:type="pct"/>
            <w:vAlign w:val="center"/>
          </w:tcPr>
          <w:p w14:paraId="729FEB15" w14:textId="77777777" w:rsidR="0047011D" w:rsidRPr="009C582C" w:rsidRDefault="0047011D" w:rsidP="0033383A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C582C">
              <w:rPr>
                <w:sz w:val="22"/>
                <w:szCs w:val="22"/>
              </w:rPr>
              <w:t>1</w:t>
            </w:r>
          </w:p>
        </w:tc>
        <w:tc>
          <w:tcPr>
            <w:tcW w:w="786" w:type="pct"/>
            <w:vAlign w:val="center"/>
          </w:tcPr>
          <w:p w14:paraId="7C0A6EE0" w14:textId="6AFE826F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895" w:type="pct"/>
            <w:vAlign w:val="center"/>
          </w:tcPr>
          <w:p w14:paraId="07EF2401" w14:textId="2C5F9C5E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2044" w:type="pct"/>
          </w:tcPr>
          <w:p w14:paraId="7DEEC58C" w14:textId="65C75D9F" w:rsidR="0047011D" w:rsidRPr="009C582C" w:rsidRDefault="0047011D" w:rsidP="0033383A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7011D" w:rsidRPr="009C582C" w14:paraId="67E6B287" w14:textId="77777777" w:rsidTr="00EB22A4">
        <w:tc>
          <w:tcPr>
            <w:tcW w:w="275" w:type="pct"/>
            <w:vAlign w:val="center"/>
          </w:tcPr>
          <w:p w14:paraId="22E9A6B4" w14:textId="77777777" w:rsidR="0047011D" w:rsidRPr="009C582C" w:rsidRDefault="0047011D" w:rsidP="0033383A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C582C">
              <w:rPr>
                <w:sz w:val="22"/>
                <w:szCs w:val="22"/>
              </w:rPr>
              <w:t>2</w:t>
            </w:r>
          </w:p>
        </w:tc>
        <w:tc>
          <w:tcPr>
            <w:tcW w:w="786" w:type="pct"/>
            <w:vAlign w:val="center"/>
          </w:tcPr>
          <w:p w14:paraId="78ACFD7C" w14:textId="5FE6FA44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895" w:type="pct"/>
            <w:vAlign w:val="center"/>
          </w:tcPr>
          <w:p w14:paraId="601DE56D" w14:textId="3FDEC2E1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2044" w:type="pct"/>
          </w:tcPr>
          <w:p w14:paraId="2F804BBF" w14:textId="40DED6AF" w:rsidR="0047011D" w:rsidRPr="009C582C" w:rsidRDefault="0047011D" w:rsidP="0033383A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7011D" w:rsidRPr="009C582C" w14:paraId="2B031A2C" w14:textId="77777777" w:rsidTr="00EB22A4">
        <w:tc>
          <w:tcPr>
            <w:tcW w:w="275" w:type="pct"/>
            <w:vAlign w:val="center"/>
          </w:tcPr>
          <w:p w14:paraId="185BE493" w14:textId="77777777" w:rsidR="0047011D" w:rsidRPr="009C582C" w:rsidRDefault="0047011D" w:rsidP="0033383A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C582C">
              <w:rPr>
                <w:sz w:val="22"/>
                <w:szCs w:val="22"/>
              </w:rPr>
              <w:t>3</w:t>
            </w:r>
          </w:p>
        </w:tc>
        <w:tc>
          <w:tcPr>
            <w:tcW w:w="786" w:type="pct"/>
            <w:vAlign w:val="center"/>
          </w:tcPr>
          <w:p w14:paraId="185C94BA" w14:textId="37DBB6A7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895" w:type="pct"/>
            <w:vAlign w:val="center"/>
          </w:tcPr>
          <w:p w14:paraId="64501C01" w14:textId="3BAB5B56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2044" w:type="pct"/>
          </w:tcPr>
          <w:p w14:paraId="704F3DCF" w14:textId="3B1BFC50" w:rsidR="0047011D" w:rsidRPr="009C582C" w:rsidRDefault="0047011D" w:rsidP="0033383A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7011D" w:rsidRPr="009C582C" w14:paraId="5F9123C5" w14:textId="77777777" w:rsidTr="00EB22A4">
        <w:tc>
          <w:tcPr>
            <w:tcW w:w="275" w:type="pct"/>
            <w:vAlign w:val="center"/>
          </w:tcPr>
          <w:p w14:paraId="310FDA15" w14:textId="77777777" w:rsidR="0047011D" w:rsidRPr="009C582C" w:rsidRDefault="0047011D" w:rsidP="0033383A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C582C">
              <w:rPr>
                <w:sz w:val="22"/>
                <w:szCs w:val="22"/>
              </w:rPr>
              <w:t>4</w:t>
            </w:r>
          </w:p>
        </w:tc>
        <w:tc>
          <w:tcPr>
            <w:tcW w:w="786" w:type="pct"/>
            <w:vAlign w:val="center"/>
          </w:tcPr>
          <w:p w14:paraId="482E3823" w14:textId="26F60606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895" w:type="pct"/>
            <w:vAlign w:val="center"/>
          </w:tcPr>
          <w:p w14:paraId="33A1CC5D" w14:textId="7113FDA1" w:rsidR="0047011D" w:rsidRPr="009C582C" w:rsidRDefault="0047011D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2044" w:type="pct"/>
          </w:tcPr>
          <w:p w14:paraId="1CDCD982" w14:textId="02FAF84B" w:rsidR="0047011D" w:rsidRPr="009C582C" w:rsidRDefault="0047011D" w:rsidP="0033383A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133BFF" w:rsidRPr="009C582C" w14:paraId="3CC159C5" w14:textId="77777777" w:rsidTr="00EB22A4">
        <w:tc>
          <w:tcPr>
            <w:tcW w:w="275" w:type="pct"/>
            <w:vAlign w:val="center"/>
          </w:tcPr>
          <w:p w14:paraId="4F5D4481" w14:textId="0012436D" w:rsidR="00133BFF" w:rsidRPr="009C582C" w:rsidRDefault="00AC68A0" w:rsidP="0033383A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C582C">
              <w:rPr>
                <w:sz w:val="22"/>
                <w:szCs w:val="22"/>
              </w:rPr>
              <w:t>5</w:t>
            </w:r>
          </w:p>
        </w:tc>
        <w:tc>
          <w:tcPr>
            <w:tcW w:w="786" w:type="pct"/>
            <w:vAlign w:val="center"/>
          </w:tcPr>
          <w:p w14:paraId="4819D870" w14:textId="248CC073" w:rsidR="00133BFF" w:rsidRPr="009C582C" w:rsidRDefault="00133BFF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895" w:type="pct"/>
            <w:vAlign w:val="center"/>
          </w:tcPr>
          <w:p w14:paraId="22912DC9" w14:textId="2A33E960" w:rsidR="00133BFF" w:rsidRPr="009C582C" w:rsidRDefault="00133BFF" w:rsidP="0033383A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2044" w:type="pct"/>
          </w:tcPr>
          <w:p w14:paraId="36963D7B" w14:textId="4751DA63" w:rsidR="00133BFF" w:rsidRPr="009C582C" w:rsidRDefault="00133BFF" w:rsidP="0033383A">
            <w:pPr>
              <w:spacing w:line="240" w:lineRule="auto"/>
              <w:rPr>
                <w:sz w:val="22"/>
                <w:szCs w:val="22"/>
              </w:rPr>
            </w:pPr>
          </w:p>
        </w:tc>
      </w:tr>
    </w:tbl>
    <w:p w14:paraId="12A973E8" w14:textId="193B7FE0" w:rsidR="009A03D4" w:rsidRPr="009C582C" w:rsidRDefault="009A03D4" w:rsidP="009A03D4">
      <w:pPr>
        <w:spacing w:line="240" w:lineRule="auto"/>
        <w:rPr>
          <w:color w:val="C00000"/>
        </w:rPr>
      </w:pPr>
      <w:r w:rsidRPr="009C582C">
        <w:rPr>
          <w:color w:val="C00000"/>
        </w:rPr>
        <w:t>Annexure 12</w:t>
      </w:r>
    </w:p>
    <w:p w14:paraId="193892D3" w14:textId="77777777" w:rsidR="00CF5B5B" w:rsidRPr="009C582C" w:rsidRDefault="00CF5B5B" w:rsidP="0033383A">
      <w:pPr>
        <w:spacing w:line="240" w:lineRule="auto"/>
      </w:pPr>
    </w:p>
    <w:p w14:paraId="0ACF4174" w14:textId="4977EFD5" w:rsidR="0047011D" w:rsidRPr="009C582C" w:rsidRDefault="0047011D" w:rsidP="0033383A">
      <w:pPr>
        <w:pStyle w:val="Heading2"/>
        <w:spacing w:line="240" w:lineRule="auto"/>
      </w:pPr>
      <w:bookmarkStart w:id="71" w:name="_Toc105482234"/>
      <w:bookmarkStart w:id="72" w:name="_Toc142138790"/>
      <w:r w:rsidRPr="009C582C">
        <w:t>Initiatives Taken</w:t>
      </w:r>
      <w:bookmarkEnd w:id="71"/>
      <w:bookmarkEnd w:id="72"/>
      <w:r w:rsidRPr="009C582C">
        <w:t xml:space="preserve"> </w:t>
      </w:r>
    </w:p>
    <w:p w14:paraId="6AEEA771" w14:textId="77777777" w:rsidR="00774E77" w:rsidRPr="009C582C" w:rsidRDefault="00774E77">
      <w:pPr>
        <w:numPr>
          <w:ilvl w:val="0"/>
          <w:numId w:val="5"/>
        </w:numPr>
        <w:spacing w:line="240" w:lineRule="auto"/>
        <w:jc w:val="left"/>
        <w:rPr>
          <w:bCs w:val="0"/>
        </w:rPr>
      </w:pPr>
    </w:p>
    <w:p w14:paraId="3FF53115" w14:textId="012852F1" w:rsidR="0047011D" w:rsidRPr="009C582C" w:rsidRDefault="00C412DE">
      <w:pPr>
        <w:numPr>
          <w:ilvl w:val="0"/>
          <w:numId w:val="5"/>
        </w:numPr>
        <w:spacing w:line="240" w:lineRule="auto"/>
        <w:jc w:val="left"/>
        <w:rPr>
          <w:bCs w:val="0"/>
        </w:rPr>
      </w:pPr>
      <w:r w:rsidRPr="009C582C">
        <w:rPr>
          <w:bCs w:val="0"/>
        </w:rPr>
        <w:t xml:space="preserve">  </w:t>
      </w:r>
    </w:p>
    <w:p w14:paraId="0302865A" w14:textId="77777777" w:rsidR="00C412DE" w:rsidRPr="009C582C" w:rsidRDefault="00C412DE">
      <w:pPr>
        <w:numPr>
          <w:ilvl w:val="0"/>
          <w:numId w:val="5"/>
        </w:numPr>
        <w:spacing w:line="240" w:lineRule="auto"/>
        <w:jc w:val="left"/>
        <w:rPr>
          <w:bCs w:val="0"/>
        </w:rPr>
      </w:pPr>
    </w:p>
    <w:p w14:paraId="6E5A659B" w14:textId="301EBAE0" w:rsidR="0047011D" w:rsidRPr="009C582C" w:rsidRDefault="0047011D" w:rsidP="0033383A">
      <w:pPr>
        <w:pStyle w:val="Heading2"/>
        <w:spacing w:line="240" w:lineRule="auto"/>
      </w:pPr>
      <w:bookmarkStart w:id="73" w:name="_Toc105482235"/>
      <w:bookmarkStart w:id="74" w:name="_Toc142138791"/>
      <w:r w:rsidRPr="009C582C">
        <w:t>Conferences/Exhibitions Organized (As Organizer)</w:t>
      </w:r>
      <w:bookmarkEnd w:id="73"/>
      <w:r w:rsidR="00D56C56" w:rsidRPr="009C582C">
        <w:t>:</w:t>
      </w:r>
      <w:bookmarkEnd w:id="74"/>
    </w:p>
    <w:tbl>
      <w:tblPr>
        <w:tblpPr w:leftFromText="180" w:rightFromText="180" w:vertAnchor="text" w:horzAnchor="margin" w:tblpX="18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85"/>
        <w:gridCol w:w="3061"/>
        <w:gridCol w:w="1530"/>
        <w:gridCol w:w="1460"/>
      </w:tblGrid>
      <w:tr w:rsidR="0047011D" w:rsidRPr="009C582C" w14:paraId="3E432387" w14:textId="77777777" w:rsidTr="00EB22A4">
        <w:tc>
          <w:tcPr>
            <w:tcW w:w="18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CF8E0E0" w14:textId="77777777" w:rsidR="0047011D" w:rsidRPr="009C582C" w:rsidRDefault="0047011D" w:rsidP="0033383A">
            <w:pPr>
              <w:spacing w:before="80" w:after="80"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Conference Title</w:t>
            </w:r>
          </w:p>
        </w:tc>
        <w:tc>
          <w:tcPr>
            <w:tcW w:w="157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2D7A4B4" w14:textId="77777777" w:rsidR="0047011D" w:rsidRPr="009C582C" w:rsidRDefault="0047011D" w:rsidP="0033383A">
            <w:pPr>
              <w:spacing w:before="80" w:after="80"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Organizer</w:t>
            </w:r>
          </w:p>
        </w:tc>
        <w:tc>
          <w:tcPr>
            <w:tcW w:w="78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5D6511F" w14:textId="77777777" w:rsidR="0047011D" w:rsidRPr="009C582C" w:rsidRDefault="0047011D" w:rsidP="0033383A">
            <w:pPr>
              <w:spacing w:before="80" w:after="80"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Location</w:t>
            </w:r>
          </w:p>
        </w:tc>
        <w:tc>
          <w:tcPr>
            <w:tcW w:w="75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F31A42" w14:textId="77777777" w:rsidR="0047011D" w:rsidRPr="009C582C" w:rsidRDefault="0047011D" w:rsidP="0033383A">
            <w:pPr>
              <w:spacing w:before="80" w:after="80" w:line="240" w:lineRule="auto"/>
              <w:rPr>
                <w:b/>
                <w:szCs w:val="22"/>
              </w:rPr>
            </w:pPr>
            <w:r w:rsidRPr="009C582C">
              <w:rPr>
                <w:b/>
                <w:szCs w:val="22"/>
              </w:rPr>
              <w:t>Date</w:t>
            </w:r>
          </w:p>
        </w:tc>
      </w:tr>
      <w:tr w:rsidR="0047011D" w:rsidRPr="009C582C" w14:paraId="0837D8D7" w14:textId="77777777" w:rsidTr="00EB22A4">
        <w:trPr>
          <w:trHeight w:val="395"/>
        </w:trPr>
        <w:tc>
          <w:tcPr>
            <w:tcW w:w="18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0B6CBCF" w14:textId="42780180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7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B58EE6" w14:textId="68488DE2" w:rsidR="0047011D" w:rsidRPr="009C582C" w:rsidRDefault="0047011D" w:rsidP="0033383A">
            <w:pPr>
              <w:spacing w:line="240" w:lineRule="auto"/>
            </w:pPr>
          </w:p>
        </w:tc>
        <w:tc>
          <w:tcPr>
            <w:tcW w:w="78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338116E" w14:textId="174C6197" w:rsidR="0047011D" w:rsidRPr="009C582C" w:rsidRDefault="0047011D" w:rsidP="0033383A">
            <w:pPr>
              <w:spacing w:line="240" w:lineRule="auto"/>
            </w:pPr>
          </w:p>
        </w:tc>
        <w:tc>
          <w:tcPr>
            <w:tcW w:w="75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0176D0" w14:textId="242E179B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3E678191" w14:textId="77777777" w:rsidTr="00EB22A4">
        <w:tc>
          <w:tcPr>
            <w:tcW w:w="18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CA9D128" w14:textId="77777777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7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C9F806" w14:textId="1245751F" w:rsidR="0047011D" w:rsidRPr="009C582C" w:rsidRDefault="0047011D" w:rsidP="0033383A">
            <w:pPr>
              <w:spacing w:line="240" w:lineRule="auto"/>
            </w:pPr>
          </w:p>
        </w:tc>
        <w:tc>
          <w:tcPr>
            <w:tcW w:w="78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43CC7D5" w14:textId="3E7B10EF" w:rsidR="0047011D" w:rsidRPr="009C582C" w:rsidRDefault="0047011D" w:rsidP="0033383A">
            <w:pPr>
              <w:spacing w:line="240" w:lineRule="auto"/>
            </w:pPr>
          </w:p>
        </w:tc>
        <w:tc>
          <w:tcPr>
            <w:tcW w:w="75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ACB256C" w14:textId="10DE62A5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34AA0F3D" w14:textId="77777777" w:rsidTr="00EB22A4">
        <w:tc>
          <w:tcPr>
            <w:tcW w:w="18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3E26FA5" w14:textId="2F299855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7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0E1C9DC" w14:textId="176C41EB" w:rsidR="0047011D" w:rsidRPr="009C582C" w:rsidRDefault="0047011D" w:rsidP="0033383A">
            <w:pPr>
              <w:spacing w:line="240" w:lineRule="auto"/>
            </w:pPr>
          </w:p>
        </w:tc>
        <w:tc>
          <w:tcPr>
            <w:tcW w:w="78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09CA40" w14:textId="706CC270" w:rsidR="0047011D" w:rsidRPr="009C582C" w:rsidRDefault="0047011D" w:rsidP="0033383A">
            <w:pPr>
              <w:spacing w:line="240" w:lineRule="auto"/>
            </w:pPr>
          </w:p>
        </w:tc>
        <w:tc>
          <w:tcPr>
            <w:tcW w:w="75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A0BE1C" w14:textId="0DAAE701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0E4B2A3F" w14:textId="77777777" w:rsidTr="00EB22A4">
        <w:tc>
          <w:tcPr>
            <w:tcW w:w="189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B17738B" w14:textId="48BD9B09" w:rsidR="0047011D" w:rsidRPr="009C582C" w:rsidRDefault="0047011D" w:rsidP="0033383A">
            <w:pPr>
              <w:spacing w:line="240" w:lineRule="auto"/>
            </w:pPr>
          </w:p>
        </w:tc>
        <w:tc>
          <w:tcPr>
            <w:tcW w:w="157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B89A46" w14:textId="2D8E5773" w:rsidR="0047011D" w:rsidRPr="009C582C" w:rsidRDefault="0047011D" w:rsidP="0033383A">
            <w:pPr>
              <w:spacing w:line="240" w:lineRule="auto"/>
            </w:pPr>
          </w:p>
        </w:tc>
        <w:tc>
          <w:tcPr>
            <w:tcW w:w="78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E035628" w14:textId="63256B32" w:rsidR="0047011D" w:rsidRPr="009C582C" w:rsidRDefault="0047011D" w:rsidP="0033383A">
            <w:pPr>
              <w:spacing w:line="240" w:lineRule="auto"/>
            </w:pPr>
          </w:p>
        </w:tc>
        <w:tc>
          <w:tcPr>
            <w:tcW w:w="75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10D177F" w14:textId="69C5C50D" w:rsidR="0047011D" w:rsidRPr="009C582C" w:rsidRDefault="0047011D" w:rsidP="0033383A">
            <w:pPr>
              <w:spacing w:line="240" w:lineRule="auto"/>
            </w:pPr>
          </w:p>
        </w:tc>
      </w:tr>
    </w:tbl>
    <w:p w14:paraId="1AA56E4C" w14:textId="30BD2019" w:rsidR="009A03D4" w:rsidRPr="009C582C" w:rsidRDefault="009A03D4" w:rsidP="009A03D4">
      <w:pPr>
        <w:spacing w:line="240" w:lineRule="auto"/>
        <w:rPr>
          <w:color w:val="C00000"/>
        </w:rPr>
      </w:pPr>
      <w:r w:rsidRPr="009C582C">
        <w:rPr>
          <w:color w:val="C00000"/>
        </w:rPr>
        <w:lastRenderedPageBreak/>
        <w:t>Annexure 13</w:t>
      </w:r>
    </w:p>
    <w:p w14:paraId="7C96536B" w14:textId="723AD6CE" w:rsidR="0047011D" w:rsidRPr="009C582C" w:rsidRDefault="0047011D" w:rsidP="0033383A">
      <w:pPr>
        <w:spacing w:line="240" w:lineRule="auto"/>
        <w:jc w:val="left"/>
        <w:rPr>
          <w:bCs w:val="0"/>
        </w:rPr>
      </w:pPr>
    </w:p>
    <w:p w14:paraId="52267E9C" w14:textId="2E313082" w:rsidR="006F01A0" w:rsidRPr="009C582C" w:rsidRDefault="006F01A0" w:rsidP="0033383A">
      <w:pPr>
        <w:pStyle w:val="Heading2"/>
        <w:spacing w:line="240" w:lineRule="auto"/>
      </w:pPr>
      <w:bookmarkStart w:id="75" w:name="_Toc105482236"/>
      <w:bookmarkStart w:id="76" w:name="_Toc142138792"/>
      <w:r w:rsidRPr="009C582C">
        <w:t>Member technical committee of international conference</w:t>
      </w:r>
      <w:bookmarkEnd w:id="75"/>
      <w:r w:rsidR="00D56C56" w:rsidRPr="009C582C">
        <w:t>s:</w:t>
      </w:r>
      <w:bookmarkEnd w:id="76"/>
    </w:p>
    <w:p w14:paraId="29D40F6C" w14:textId="22C73616" w:rsidR="006F01A0" w:rsidRPr="009C582C" w:rsidRDefault="006F01A0" w:rsidP="0033383A">
      <w:pPr>
        <w:spacing w:line="240" w:lineRule="auto"/>
      </w:pPr>
      <w:r w:rsidRPr="009C582C">
        <w:t xml:space="preserve">I worked as member scientific committees of several national and international conferences. </w:t>
      </w:r>
      <w:r w:rsidR="00774E77" w:rsidRPr="009C582C">
        <w:t xml:space="preserve">The list is given </w:t>
      </w:r>
      <w:r w:rsidRPr="009C582C">
        <w:t xml:space="preserve">below: </w:t>
      </w:r>
    </w:p>
    <w:p w14:paraId="4A2C10D9" w14:textId="244D3FEC" w:rsidR="00774E77" w:rsidRPr="009C582C" w:rsidRDefault="00774E77">
      <w:pPr>
        <w:pStyle w:val="ListParagraph"/>
        <w:numPr>
          <w:ilvl w:val="0"/>
          <w:numId w:val="7"/>
        </w:numPr>
        <w:spacing w:line="240" w:lineRule="auto"/>
      </w:pPr>
    </w:p>
    <w:p w14:paraId="755FB77C" w14:textId="1C776F31" w:rsidR="00CF5B5B" w:rsidRPr="009C582C" w:rsidRDefault="00774E77">
      <w:pPr>
        <w:pStyle w:val="ListParagraph"/>
        <w:numPr>
          <w:ilvl w:val="0"/>
          <w:numId w:val="7"/>
        </w:numPr>
        <w:spacing w:line="240" w:lineRule="auto"/>
      </w:pPr>
      <w:r w:rsidRPr="009C582C">
        <w:t xml:space="preserve"> </w:t>
      </w:r>
    </w:p>
    <w:p w14:paraId="2CF16F70" w14:textId="77777777" w:rsidR="00774E77" w:rsidRPr="009C582C" w:rsidRDefault="00774E77">
      <w:pPr>
        <w:pStyle w:val="ListParagraph"/>
        <w:numPr>
          <w:ilvl w:val="0"/>
          <w:numId w:val="7"/>
        </w:numPr>
        <w:spacing w:line="240" w:lineRule="auto"/>
      </w:pPr>
    </w:p>
    <w:p w14:paraId="2E0B2642" w14:textId="1CC19318" w:rsidR="0047011D" w:rsidRPr="009C582C" w:rsidRDefault="0047011D" w:rsidP="0033383A">
      <w:pPr>
        <w:pStyle w:val="Heading2"/>
        <w:spacing w:line="240" w:lineRule="auto"/>
      </w:pPr>
      <w:bookmarkStart w:id="77" w:name="_Toc105482237"/>
      <w:bookmarkStart w:id="78" w:name="_Toc142138793"/>
      <w:r w:rsidRPr="009C582C">
        <w:t>Awards &amp; Honors</w:t>
      </w:r>
      <w:bookmarkEnd w:id="77"/>
      <w:r w:rsidR="00D56C56" w:rsidRPr="009C582C">
        <w:t>:</w:t>
      </w:r>
      <w:bookmarkEnd w:id="78"/>
      <w:r w:rsidR="004E062A" w:rsidRPr="009C582C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5"/>
        <w:gridCol w:w="3871"/>
        <w:gridCol w:w="1079"/>
        <w:gridCol w:w="4161"/>
      </w:tblGrid>
      <w:tr w:rsidR="0047011D" w:rsidRPr="009C582C" w14:paraId="052801A3" w14:textId="77777777" w:rsidTr="00EB22A4">
        <w:trPr>
          <w:trHeight w:val="233"/>
        </w:trPr>
        <w:tc>
          <w:tcPr>
            <w:tcW w:w="321" w:type="pct"/>
          </w:tcPr>
          <w:p w14:paraId="7CC78B83" w14:textId="77777777" w:rsidR="0047011D" w:rsidRPr="009C582C" w:rsidRDefault="0047011D" w:rsidP="0033383A">
            <w:pPr>
              <w:spacing w:line="240" w:lineRule="auto"/>
              <w:rPr>
                <w:color w:val="0070C0"/>
                <w:szCs w:val="18"/>
              </w:rPr>
            </w:pPr>
            <w:r w:rsidRPr="009C582C">
              <w:rPr>
                <w:color w:val="0070C0"/>
                <w:szCs w:val="18"/>
              </w:rPr>
              <w:t>Sr. #</w:t>
            </w:r>
          </w:p>
        </w:tc>
        <w:tc>
          <w:tcPr>
            <w:tcW w:w="1988" w:type="pct"/>
          </w:tcPr>
          <w:p w14:paraId="0E40231E" w14:textId="77777777" w:rsidR="0047011D" w:rsidRPr="009C582C" w:rsidRDefault="0047011D" w:rsidP="0033383A">
            <w:pPr>
              <w:spacing w:line="240" w:lineRule="auto"/>
              <w:rPr>
                <w:color w:val="0070C0"/>
                <w:szCs w:val="18"/>
              </w:rPr>
            </w:pPr>
            <w:r w:rsidRPr="009C582C">
              <w:rPr>
                <w:color w:val="0070C0"/>
                <w:szCs w:val="18"/>
              </w:rPr>
              <w:t>Name of Award</w:t>
            </w:r>
          </w:p>
        </w:tc>
        <w:tc>
          <w:tcPr>
            <w:tcW w:w="554" w:type="pct"/>
          </w:tcPr>
          <w:p w14:paraId="4D8FF98F" w14:textId="77777777" w:rsidR="0047011D" w:rsidRPr="009C582C" w:rsidRDefault="0047011D" w:rsidP="0033383A">
            <w:pPr>
              <w:spacing w:line="240" w:lineRule="auto"/>
              <w:jc w:val="center"/>
              <w:rPr>
                <w:color w:val="0070C0"/>
                <w:szCs w:val="18"/>
              </w:rPr>
            </w:pPr>
            <w:r w:rsidRPr="009C582C">
              <w:rPr>
                <w:color w:val="0070C0"/>
                <w:szCs w:val="18"/>
              </w:rPr>
              <w:t>Year</w:t>
            </w:r>
          </w:p>
        </w:tc>
        <w:tc>
          <w:tcPr>
            <w:tcW w:w="2137" w:type="pct"/>
          </w:tcPr>
          <w:p w14:paraId="2765BD9D" w14:textId="77777777" w:rsidR="0047011D" w:rsidRPr="009C582C" w:rsidRDefault="0047011D" w:rsidP="0033383A">
            <w:pPr>
              <w:spacing w:line="240" w:lineRule="auto"/>
              <w:rPr>
                <w:color w:val="0070C0"/>
                <w:szCs w:val="18"/>
              </w:rPr>
            </w:pPr>
            <w:r w:rsidRPr="009C582C">
              <w:rPr>
                <w:color w:val="0070C0"/>
                <w:szCs w:val="18"/>
              </w:rPr>
              <w:t>Awarding Body</w:t>
            </w:r>
          </w:p>
        </w:tc>
      </w:tr>
      <w:tr w:rsidR="0047011D" w:rsidRPr="009C582C" w14:paraId="734343B5" w14:textId="77777777" w:rsidTr="00EB22A4">
        <w:trPr>
          <w:trHeight w:val="332"/>
        </w:trPr>
        <w:tc>
          <w:tcPr>
            <w:tcW w:w="321" w:type="pct"/>
          </w:tcPr>
          <w:p w14:paraId="6AD37645" w14:textId="77777777" w:rsidR="0047011D" w:rsidRPr="009C582C" w:rsidRDefault="0047011D" w:rsidP="0033383A">
            <w:pPr>
              <w:spacing w:line="240" w:lineRule="auto"/>
              <w:jc w:val="center"/>
              <w:rPr>
                <w:szCs w:val="18"/>
              </w:rPr>
            </w:pPr>
            <w:r w:rsidRPr="009C582C">
              <w:rPr>
                <w:szCs w:val="18"/>
              </w:rPr>
              <w:t>1</w:t>
            </w:r>
          </w:p>
        </w:tc>
        <w:tc>
          <w:tcPr>
            <w:tcW w:w="1988" w:type="pct"/>
          </w:tcPr>
          <w:p w14:paraId="4D6D2DC7" w14:textId="4454496C" w:rsidR="0047011D" w:rsidRPr="009C582C" w:rsidRDefault="0047011D" w:rsidP="0033383A">
            <w:pPr>
              <w:spacing w:line="240" w:lineRule="auto"/>
              <w:rPr>
                <w:szCs w:val="18"/>
              </w:rPr>
            </w:pPr>
          </w:p>
        </w:tc>
        <w:tc>
          <w:tcPr>
            <w:tcW w:w="554" w:type="pct"/>
          </w:tcPr>
          <w:p w14:paraId="7081F6BE" w14:textId="30E7B695" w:rsidR="0047011D" w:rsidRPr="009C582C" w:rsidRDefault="0047011D" w:rsidP="0033383A">
            <w:pPr>
              <w:spacing w:line="240" w:lineRule="auto"/>
              <w:jc w:val="center"/>
              <w:rPr>
                <w:szCs w:val="18"/>
              </w:rPr>
            </w:pPr>
          </w:p>
        </w:tc>
        <w:tc>
          <w:tcPr>
            <w:tcW w:w="2137" w:type="pct"/>
          </w:tcPr>
          <w:p w14:paraId="44E3D3DB" w14:textId="454CDDD9" w:rsidR="0047011D" w:rsidRPr="009C582C" w:rsidRDefault="0047011D" w:rsidP="0033383A">
            <w:pPr>
              <w:spacing w:line="240" w:lineRule="auto"/>
              <w:rPr>
                <w:szCs w:val="18"/>
              </w:rPr>
            </w:pPr>
          </w:p>
        </w:tc>
      </w:tr>
      <w:tr w:rsidR="0047011D" w:rsidRPr="009C582C" w14:paraId="7119F611" w14:textId="77777777" w:rsidTr="00EB22A4">
        <w:trPr>
          <w:trHeight w:val="359"/>
        </w:trPr>
        <w:tc>
          <w:tcPr>
            <w:tcW w:w="321" w:type="pct"/>
          </w:tcPr>
          <w:p w14:paraId="76897E12" w14:textId="77777777" w:rsidR="0047011D" w:rsidRPr="009C582C" w:rsidRDefault="0047011D" w:rsidP="0033383A">
            <w:pPr>
              <w:spacing w:line="240" w:lineRule="auto"/>
              <w:jc w:val="center"/>
              <w:rPr>
                <w:szCs w:val="18"/>
              </w:rPr>
            </w:pPr>
            <w:r w:rsidRPr="009C582C">
              <w:rPr>
                <w:szCs w:val="18"/>
              </w:rPr>
              <w:t>2</w:t>
            </w:r>
          </w:p>
        </w:tc>
        <w:tc>
          <w:tcPr>
            <w:tcW w:w="1988" w:type="pct"/>
          </w:tcPr>
          <w:p w14:paraId="13B67A8B" w14:textId="5471D0A0" w:rsidR="0047011D" w:rsidRPr="009C582C" w:rsidRDefault="0047011D" w:rsidP="0033383A">
            <w:pPr>
              <w:spacing w:line="240" w:lineRule="auto"/>
              <w:rPr>
                <w:szCs w:val="18"/>
              </w:rPr>
            </w:pPr>
          </w:p>
        </w:tc>
        <w:tc>
          <w:tcPr>
            <w:tcW w:w="554" w:type="pct"/>
          </w:tcPr>
          <w:p w14:paraId="5A87DFAA" w14:textId="18C83A50" w:rsidR="0047011D" w:rsidRPr="009C582C" w:rsidRDefault="0047011D" w:rsidP="0033383A">
            <w:pPr>
              <w:spacing w:line="240" w:lineRule="auto"/>
              <w:jc w:val="center"/>
              <w:rPr>
                <w:szCs w:val="18"/>
              </w:rPr>
            </w:pPr>
          </w:p>
        </w:tc>
        <w:tc>
          <w:tcPr>
            <w:tcW w:w="2137" w:type="pct"/>
          </w:tcPr>
          <w:p w14:paraId="299C6D4D" w14:textId="70917F29" w:rsidR="0047011D" w:rsidRPr="009C582C" w:rsidRDefault="0047011D" w:rsidP="0033383A">
            <w:pPr>
              <w:spacing w:line="240" w:lineRule="auto"/>
              <w:rPr>
                <w:szCs w:val="18"/>
                <w:lang w:val="fr-FR"/>
              </w:rPr>
            </w:pPr>
          </w:p>
        </w:tc>
      </w:tr>
      <w:tr w:rsidR="0047011D" w:rsidRPr="009C582C" w14:paraId="57BA2627" w14:textId="77777777" w:rsidTr="00EB22A4">
        <w:trPr>
          <w:trHeight w:val="359"/>
        </w:trPr>
        <w:tc>
          <w:tcPr>
            <w:tcW w:w="321" w:type="pct"/>
          </w:tcPr>
          <w:p w14:paraId="07E9DB91" w14:textId="254A3CB1" w:rsidR="0047011D" w:rsidRPr="009C582C" w:rsidRDefault="00647B07" w:rsidP="0033383A">
            <w:pPr>
              <w:spacing w:line="240" w:lineRule="auto"/>
              <w:jc w:val="center"/>
              <w:rPr>
                <w:szCs w:val="18"/>
              </w:rPr>
            </w:pPr>
            <w:r w:rsidRPr="009C582C">
              <w:rPr>
                <w:szCs w:val="18"/>
              </w:rPr>
              <w:t>3</w:t>
            </w:r>
          </w:p>
        </w:tc>
        <w:tc>
          <w:tcPr>
            <w:tcW w:w="1988" w:type="pct"/>
          </w:tcPr>
          <w:p w14:paraId="3198F788" w14:textId="182ABE6B" w:rsidR="0047011D" w:rsidRPr="009C582C" w:rsidRDefault="0047011D" w:rsidP="0033383A">
            <w:pPr>
              <w:spacing w:line="240" w:lineRule="auto"/>
              <w:rPr>
                <w:szCs w:val="18"/>
              </w:rPr>
            </w:pPr>
          </w:p>
        </w:tc>
        <w:tc>
          <w:tcPr>
            <w:tcW w:w="554" w:type="pct"/>
          </w:tcPr>
          <w:p w14:paraId="545CFC8A" w14:textId="7271F0AB" w:rsidR="0047011D" w:rsidRPr="009C582C" w:rsidRDefault="0047011D" w:rsidP="0033383A">
            <w:pPr>
              <w:spacing w:line="240" w:lineRule="auto"/>
              <w:jc w:val="center"/>
              <w:rPr>
                <w:szCs w:val="18"/>
              </w:rPr>
            </w:pPr>
          </w:p>
        </w:tc>
        <w:tc>
          <w:tcPr>
            <w:tcW w:w="2137" w:type="pct"/>
          </w:tcPr>
          <w:p w14:paraId="0E5115B3" w14:textId="2D5D617E" w:rsidR="0047011D" w:rsidRPr="009C582C" w:rsidRDefault="0047011D" w:rsidP="0033383A">
            <w:pPr>
              <w:spacing w:line="240" w:lineRule="auto"/>
              <w:rPr>
                <w:szCs w:val="18"/>
              </w:rPr>
            </w:pPr>
          </w:p>
        </w:tc>
      </w:tr>
    </w:tbl>
    <w:p w14:paraId="6D544E2D" w14:textId="52BF305B" w:rsidR="004E062A" w:rsidRPr="009C582C" w:rsidRDefault="004E062A" w:rsidP="0033383A">
      <w:pPr>
        <w:spacing w:line="240" w:lineRule="auto"/>
        <w:rPr>
          <w:color w:val="C00000"/>
        </w:rPr>
      </w:pPr>
      <w:bookmarkStart w:id="79" w:name="_Toc105482238"/>
      <w:r w:rsidRPr="009C582C">
        <w:rPr>
          <w:color w:val="C00000"/>
        </w:rPr>
        <w:t xml:space="preserve">Annexure </w:t>
      </w:r>
      <w:r w:rsidR="00291EF1">
        <w:rPr>
          <w:color w:val="C00000"/>
        </w:rPr>
        <w:t>1</w:t>
      </w:r>
      <w:r w:rsidR="009A03D4" w:rsidRPr="009C582C">
        <w:rPr>
          <w:color w:val="C00000"/>
        </w:rPr>
        <w:t>4</w:t>
      </w:r>
    </w:p>
    <w:p w14:paraId="7109AAE8" w14:textId="6A6C1D86" w:rsidR="0047011D" w:rsidRPr="009C582C" w:rsidRDefault="0047011D" w:rsidP="0033383A">
      <w:pPr>
        <w:pStyle w:val="Heading2"/>
        <w:spacing w:line="240" w:lineRule="auto"/>
        <w:rPr>
          <w:lang w:val="en-GB"/>
        </w:rPr>
      </w:pPr>
      <w:bookmarkStart w:id="80" w:name="_Toc142138794"/>
      <w:r w:rsidRPr="009C582C">
        <w:rPr>
          <w:lang w:val="en-GB"/>
        </w:rPr>
        <w:t>Professional trainings Conducted for Industry</w:t>
      </w:r>
      <w:bookmarkEnd w:id="79"/>
      <w:bookmarkEnd w:id="80"/>
    </w:p>
    <w:p w14:paraId="1AEE6D89" w14:textId="15DFA53B" w:rsidR="00774E77" w:rsidRPr="009C582C" w:rsidRDefault="00774E77">
      <w:pPr>
        <w:numPr>
          <w:ilvl w:val="0"/>
          <w:numId w:val="6"/>
        </w:numPr>
        <w:spacing w:line="240" w:lineRule="auto"/>
        <w:jc w:val="left"/>
        <w:rPr>
          <w:lang w:val="en-GB"/>
        </w:rPr>
      </w:pPr>
    </w:p>
    <w:p w14:paraId="2A0C7877" w14:textId="3FD286ED" w:rsidR="0047011D" w:rsidRPr="009C582C" w:rsidRDefault="0047011D">
      <w:pPr>
        <w:numPr>
          <w:ilvl w:val="0"/>
          <w:numId w:val="6"/>
        </w:numPr>
        <w:spacing w:line="240" w:lineRule="auto"/>
        <w:jc w:val="left"/>
        <w:rPr>
          <w:lang w:val="en-GB"/>
        </w:rPr>
      </w:pPr>
    </w:p>
    <w:p w14:paraId="3B762CB2" w14:textId="60D0B645" w:rsidR="0047011D" w:rsidRPr="009C582C" w:rsidRDefault="0047011D" w:rsidP="0033383A">
      <w:pPr>
        <w:pStyle w:val="Heading2"/>
        <w:spacing w:line="240" w:lineRule="auto"/>
      </w:pPr>
      <w:bookmarkStart w:id="81" w:name="_Toc105482239"/>
      <w:bookmarkStart w:id="82" w:name="_Toc142138795"/>
      <w:r w:rsidRPr="009C582C">
        <w:t>Other Services</w:t>
      </w:r>
      <w:bookmarkEnd w:id="81"/>
      <w:bookmarkEnd w:id="8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8"/>
        <w:gridCol w:w="2251"/>
        <w:gridCol w:w="3776"/>
        <w:gridCol w:w="720"/>
        <w:gridCol w:w="831"/>
      </w:tblGrid>
      <w:tr w:rsidR="0047011D" w:rsidRPr="009C582C" w14:paraId="1BF062A3" w14:textId="77777777" w:rsidTr="00EB22A4">
        <w:tc>
          <w:tcPr>
            <w:tcW w:w="1108" w:type="pct"/>
            <w:shd w:val="clear" w:color="auto" w:fill="auto"/>
          </w:tcPr>
          <w:p w14:paraId="3F9D7CBC" w14:textId="77777777" w:rsidR="0047011D" w:rsidRPr="009C582C" w:rsidRDefault="0047011D" w:rsidP="0033383A">
            <w:pPr>
              <w:spacing w:line="240" w:lineRule="auto"/>
              <w:rPr>
                <w:color w:val="0070C0"/>
                <w:lang w:val="en-GB"/>
              </w:rPr>
            </w:pPr>
            <w:r w:rsidRPr="009C582C">
              <w:rPr>
                <w:color w:val="0070C0"/>
                <w:lang w:val="en-GB"/>
              </w:rPr>
              <w:t xml:space="preserve">Role </w:t>
            </w:r>
          </w:p>
        </w:tc>
        <w:tc>
          <w:tcPr>
            <w:tcW w:w="1156" w:type="pct"/>
          </w:tcPr>
          <w:p w14:paraId="17C70A7F" w14:textId="77777777" w:rsidR="0047011D" w:rsidRPr="009C582C" w:rsidRDefault="0047011D" w:rsidP="0033383A">
            <w:pPr>
              <w:spacing w:line="240" w:lineRule="auto"/>
              <w:rPr>
                <w:color w:val="0070C0"/>
                <w:lang w:val="en-GB"/>
              </w:rPr>
            </w:pPr>
            <w:r w:rsidRPr="009C582C">
              <w:rPr>
                <w:color w:val="0070C0"/>
                <w:lang w:val="en-GB"/>
              </w:rPr>
              <w:t xml:space="preserve">At </w:t>
            </w:r>
          </w:p>
        </w:tc>
        <w:tc>
          <w:tcPr>
            <w:tcW w:w="1939" w:type="pct"/>
            <w:shd w:val="clear" w:color="auto" w:fill="auto"/>
          </w:tcPr>
          <w:p w14:paraId="49EA6794" w14:textId="77777777" w:rsidR="0047011D" w:rsidRPr="009C582C" w:rsidRDefault="0047011D" w:rsidP="0033383A">
            <w:pPr>
              <w:spacing w:line="240" w:lineRule="auto"/>
              <w:rPr>
                <w:color w:val="0070C0"/>
                <w:lang w:val="en-GB"/>
              </w:rPr>
            </w:pPr>
            <w:r w:rsidRPr="009C582C">
              <w:rPr>
                <w:color w:val="0070C0"/>
                <w:lang w:val="en-GB"/>
              </w:rPr>
              <w:t xml:space="preserve">Responsibilities </w:t>
            </w:r>
          </w:p>
        </w:tc>
        <w:tc>
          <w:tcPr>
            <w:tcW w:w="370" w:type="pct"/>
            <w:shd w:val="clear" w:color="auto" w:fill="auto"/>
          </w:tcPr>
          <w:p w14:paraId="40947082" w14:textId="0B37BDD9" w:rsidR="0047011D" w:rsidRPr="009C582C" w:rsidRDefault="00774E77" w:rsidP="0033383A">
            <w:pPr>
              <w:spacing w:line="240" w:lineRule="auto"/>
              <w:rPr>
                <w:color w:val="0070C0"/>
                <w:lang w:val="en-GB"/>
              </w:rPr>
            </w:pPr>
            <w:r w:rsidRPr="009C582C">
              <w:rPr>
                <w:color w:val="0070C0"/>
                <w:lang w:val="en-GB"/>
              </w:rPr>
              <w:t>From</w:t>
            </w:r>
          </w:p>
        </w:tc>
        <w:tc>
          <w:tcPr>
            <w:tcW w:w="427" w:type="pct"/>
            <w:shd w:val="clear" w:color="auto" w:fill="auto"/>
          </w:tcPr>
          <w:p w14:paraId="19ACF99B" w14:textId="28A6CAEF" w:rsidR="0047011D" w:rsidRPr="009C582C" w:rsidRDefault="00774E77" w:rsidP="0033383A">
            <w:pPr>
              <w:spacing w:line="240" w:lineRule="auto"/>
              <w:rPr>
                <w:color w:val="0070C0"/>
                <w:lang w:val="en-GB"/>
              </w:rPr>
            </w:pPr>
            <w:r w:rsidRPr="009C582C">
              <w:rPr>
                <w:color w:val="0070C0"/>
                <w:lang w:val="en-GB"/>
              </w:rPr>
              <w:t>To</w:t>
            </w:r>
          </w:p>
        </w:tc>
      </w:tr>
      <w:tr w:rsidR="0047011D" w:rsidRPr="009C582C" w14:paraId="45920F71" w14:textId="77777777" w:rsidTr="00EB22A4">
        <w:tc>
          <w:tcPr>
            <w:tcW w:w="1108" w:type="pct"/>
            <w:shd w:val="clear" w:color="auto" w:fill="auto"/>
          </w:tcPr>
          <w:p w14:paraId="7004CAF3" w14:textId="7A4E331B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6" w:type="pct"/>
          </w:tcPr>
          <w:p w14:paraId="02EAADEA" w14:textId="0301E22B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939" w:type="pct"/>
            <w:shd w:val="clear" w:color="auto" w:fill="auto"/>
          </w:tcPr>
          <w:p w14:paraId="001E9133" w14:textId="77F4BCF4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370" w:type="pct"/>
            <w:shd w:val="clear" w:color="auto" w:fill="auto"/>
          </w:tcPr>
          <w:p w14:paraId="2FB504EF" w14:textId="29D8A9BF" w:rsidR="0047011D" w:rsidRPr="009C582C" w:rsidRDefault="0047011D" w:rsidP="0033383A">
            <w:pPr>
              <w:spacing w:line="240" w:lineRule="auto"/>
            </w:pPr>
          </w:p>
        </w:tc>
        <w:tc>
          <w:tcPr>
            <w:tcW w:w="427" w:type="pct"/>
            <w:shd w:val="clear" w:color="auto" w:fill="auto"/>
          </w:tcPr>
          <w:p w14:paraId="4E8B0029" w14:textId="0A8EF84F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74CD0B0C" w14:textId="77777777" w:rsidTr="00EB22A4">
        <w:tc>
          <w:tcPr>
            <w:tcW w:w="1108" w:type="pct"/>
            <w:shd w:val="clear" w:color="auto" w:fill="auto"/>
          </w:tcPr>
          <w:p w14:paraId="0F674722" w14:textId="020768A6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6" w:type="pct"/>
          </w:tcPr>
          <w:p w14:paraId="0820981B" w14:textId="4569AC65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939" w:type="pct"/>
            <w:shd w:val="clear" w:color="auto" w:fill="auto"/>
          </w:tcPr>
          <w:p w14:paraId="6577F27D" w14:textId="7C5E36CF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370" w:type="pct"/>
            <w:shd w:val="clear" w:color="auto" w:fill="auto"/>
          </w:tcPr>
          <w:p w14:paraId="459E8578" w14:textId="467E7513" w:rsidR="0047011D" w:rsidRPr="009C582C" w:rsidRDefault="0047011D" w:rsidP="0033383A">
            <w:pPr>
              <w:spacing w:line="240" w:lineRule="auto"/>
            </w:pPr>
          </w:p>
        </w:tc>
        <w:tc>
          <w:tcPr>
            <w:tcW w:w="427" w:type="pct"/>
            <w:shd w:val="clear" w:color="auto" w:fill="auto"/>
          </w:tcPr>
          <w:p w14:paraId="6D73212F" w14:textId="250B8873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5F683435" w14:textId="77777777" w:rsidTr="00EB22A4">
        <w:tc>
          <w:tcPr>
            <w:tcW w:w="1108" w:type="pct"/>
            <w:shd w:val="clear" w:color="auto" w:fill="auto"/>
          </w:tcPr>
          <w:p w14:paraId="792DB8AD" w14:textId="78FBFF2D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6" w:type="pct"/>
          </w:tcPr>
          <w:p w14:paraId="6A12C5A6" w14:textId="652C8BCC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939" w:type="pct"/>
            <w:shd w:val="clear" w:color="auto" w:fill="auto"/>
          </w:tcPr>
          <w:p w14:paraId="6D35546F" w14:textId="33628246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370" w:type="pct"/>
            <w:shd w:val="clear" w:color="auto" w:fill="auto"/>
          </w:tcPr>
          <w:p w14:paraId="31F50C14" w14:textId="34D6E6D6" w:rsidR="0047011D" w:rsidRPr="009C582C" w:rsidRDefault="0047011D" w:rsidP="0033383A">
            <w:pPr>
              <w:spacing w:line="240" w:lineRule="auto"/>
            </w:pPr>
          </w:p>
        </w:tc>
        <w:tc>
          <w:tcPr>
            <w:tcW w:w="427" w:type="pct"/>
            <w:shd w:val="clear" w:color="auto" w:fill="auto"/>
          </w:tcPr>
          <w:p w14:paraId="20DD2885" w14:textId="7146667E" w:rsidR="0047011D" w:rsidRPr="009C582C" w:rsidRDefault="0047011D" w:rsidP="0033383A">
            <w:pPr>
              <w:spacing w:line="240" w:lineRule="auto"/>
            </w:pPr>
          </w:p>
        </w:tc>
      </w:tr>
      <w:tr w:rsidR="0047011D" w:rsidRPr="009C582C" w14:paraId="6DAF6289" w14:textId="77777777" w:rsidTr="00EB22A4">
        <w:tc>
          <w:tcPr>
            <w:tcW w:w="1108" w:type="pct"/>
            <w:shd w:val="clear" w:color="auto" w:fill="auto"/>
          </w:tcPr>
          <w:p w14:paraId="3BA7B071" w14:textId="0D69E69A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156" w:type="pct"/>
          </w:tcPr>
          <w:p w14:paraId="2B28BB10" w14:textId="5F0CE995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1939" w:type="pct"/>
            <w:shd w:val="clear" w:color="auto" w:fill="auto"/>
          </w:tcPr>
          <w:p w14:paraId="549D30C0" w14:textId="076C412C" w:rsidR="0047011D" w:rsidRPr="009C582C" w:rsidRDefault="0047011D" w:rsidP="0033383A">
            <w:pPr>
              <w:spacing w:line="240" w:lineRule="auto"/>
              <w:rPr>
                <w:lang w:val="en-GB"/>
              </w:rPr>
            </w:pPr>
          </w:p>
        </w:tc>
        <w:tc>
          <w:tcPr>
            <w:tcW w:w="370" w:type="pct"/>
            <w:shd w:val="clear" w:color="auto" w:fill="auto"/>
          </w:tcPr>
          <w:p w14:paraId="2D640AB8" w14:textId="28A61B26" w:rsidR="0047011D" w:rsidRPr="009C582C" w:rsidRDefault="0047011D" w:rsidP="0033383A">
            <w:pPr>
              <w:spacing w:line="240" w:lineRule="auto"/>
            </w:pPr>
          </w:p>
        </w:tc>
        <w:tc>
          <w:tcPr>
            <w:tcW w:w="427" w:type="pct"/>
            <w:shd w:val="clear" w:color="auto" w:fill="auto"/>
          </w:tcPr>
          <w:p w14:paraId="71FC0DEE" w14:textId="76795B07" w:rsidR="0047011D" w:rsidRPr="009C582C" w:rsidRDefault="0047011D" w:rsidP="0033383A">
            <w:pPr>
              <w:spacing w:line="240" w:lineRule="auto"/>
            </w:pPr>
          </w:p>
        </w:tc>
      </w:tr>
    </w:tbl>
    <w:p w14:paraId="6D576ABC" w14:textId="17143BB4" w:rsidR="00593AD1" w:rsidRPr="009C582C" w:rsidRDefault="009A03D4" w:rsidP="009A03D4">
      <w:pPr>
        <w:spacing w:line="240" w:lineRule="auto"/>
      </w:pPr>
      <w:r w:rsidRPr="009C582C">
        <w:rPr>
          <w:color w:val="C00000"/>
        </w:rPr>
        <w:t>Annexure 15</w:t>
      </w:r>
    </w:p>
    <w:p w14:paraId="4DA6A2F6" w14:textId="77777777" w:rsidR="00593AD1" w:rsidRPr="009C582C" w:rsidRDefault="00593AD1" w:rsidP="0033383A">
      <w:pPr>
        <w:framePr w:w="9361" w:wrap="auto" w:hAnchor="text"/>
        <w:spacing w:before="80" w:after="80" w:line="240" w:lineRule="auto"/>
        <w:sectPr w:rsidR="00593AD1" w:rsidRPr="009C582C" w:rsidSect="0033383A">
          <w:footerReference w:type="default" r:id="rId10"/>
          <w:pgSz w:w="11906" w:h="16838"/>
          <w:pgMar w:top="1350" w:right="1080" w:bottom="1080" w:left="1080" w:header="720" w:footer="720" w:gutter="0"/>
          <w:cols w:space="720"/>
          <w:docGrid w:linePitch="360"/>
        </w:sectPr>
      </w:pPr>
    </w:p>
    <w:p w14:paraId="0CC68A2B" w14:textId="7E4319D7" w:rsidR="00593AD1" w:rsidRPr="009C582C" w:rsidRDefault="00593AD1" w:rsidP="00B35FB2">
      <w:pPr>
        <w:pStyle w:val="Heading1"/>
      </w:pPr>
      <w:bookmarkStart w:id="83" w:name="_Toc81772167"/>
      <w:bookmarkStart w:id="84" w:name="_Toc105482241"/>
      <w:bookmarkStart w:id="85" w:name="_Toc142138796"/>
      <w:r w:rsidRPr="009C582C">
        <w:lastRenderedPageBreak/>
        <w:t>List of Journal Articles</w:t>
      </w:r>
      <w:bookmarkEnd w:id="83"/>
      <w:bookmarkEnd w:id="84"/>
      <w:r w:rsidRPr="009C582C">
        <w:t xml:space="preserve"> </w:t>
      </w:r>
      <w:r w:rsidR="009A03D4" w:rsidRPr="009C582C">
        <w:t>:</w:t>
      </w:r>
      <w:bookmarkEnd w:id="85"/>
    </w:p>
    <w:p w14:paraId="4232A168" w14:textId="20E82FB3" w:rsidR="009A03D4" w:rsidRPr="009C582C" w:rsidRDefault="009A03D4" w:rsidP="009A03D4">
      <w:pPr>
        <w:spacing w:line="240" w:lineRule="auto"/>
        <w:rPr>
          <w:color w:val="C00000"/>
        </w:rPr>
      </w:pPr>
      <w:r w:rsidRPr="009C582C">
        <w:rPr>
          <w:color w:val="C00000"/>
        </w:rPr>
        <w:t>Annexure 16</w:t>
      </w:r>
    </w:p>
    <w:p w14:paraId="1463FF26" w14:textId="75D0D4E7" w:rsidR="0047011D" w:rsidRPr="009C582C" w:rsidRDefault="0047011D" w:rsidP="0033383A">
      <w:pPr>
        <w:spacing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"/>
        <w:gridCol w:w="1342"/>
        <w:gridCol w:w="720"/>
        <w:gridCol w:w="1183"/>
        <w:gridCol w:w="1783"/>
        <w:gridCol w:w="1710"/>
        <w:gridCol w:w="2251"/>
        <w:gridCol w:w="2519"/>
        <w:gridCol w:w="1983"/>
      </w:tblGrid>
      <w:tr w:rsidR="00A648E6" w:rsidRPr="009C582C" w14:paraId="6364E1AB" w14:textId="77777777" w:rsidTr="00A648E6">
        <w:trPr>
          <w:trHeight w:val="926"/>
        </w:trPr>
        <w:tc>
          <w:tcPr>
            <w:tcW w:w="164" w:type="pct"/>
            <w:shd w:val="clear" w:color="auto" w:fill="auto"/>
            <w:noWrap/>
            <w:vAlign w:val="center"/>
            <w:hideMark/>
          </w:tcPr>
          <w:p w14:paraId="4292B1F6" w14:textId="14B28FFB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Sr.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10C1F9CB" w14:textId="6CBEAE5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Title</w:t>
            </w:r>
          </w:p>
        </w:tc>
        <w:tc>
          <w:tcPr>
            <w:tcW w:w="258" w:type="pct"/>
            <w:shd w:val="clear" w:color="auto" w:fill="auto"/>
            <w:noWrap/>
            <w:vAlign w:val="center"/>
            <w:hideMark/>
          </w:tcPr>
          <w:p w14:paraId="07947CB0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Year</w:t>
            </w:r>
          </w:p>
        </w:tc>
        <w:tc>
          <w:tcPr>
            <w:tcW w:w="424" w:type="pct"/>
            <w:shd w:val="clear" w:color="auto" w:fill="auto"/>
            <w:vAlign w:val="center"/>
            <w:hideMark/>
          </w:tcPr>
          <w:p w14:paraId="66802C99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Journal</w:t>
            </w:r>
          </w:p>
        </w:tc>
        <w:tc>
          <w:tcPr>
            <w:tcW w:w="639" w:type="pct"/>
            <w:vAlign w:val="center"/>
          </w:tcPr>
          <w:p w14:paraId="5CD2B3A8" w14:textId="3838A57D" w:rsidR="00A648E6" w:rsidRPr="009C582C" w:rsidRDefault="00A648E6" w:rsidP="00D56C56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Impact Factor (JCR)</w:t>
            </w:r>
          </w:p>
        </w:tc>
        <w:tc>
          <w:tcPr>
            <w:tcW w:w="613" w:type="pct"/>
            <w:vAlign w:val="center"/>
          </w:tcPr>
          <w:p w14:paraId="5D742551" w14:textId="70317BD5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HJRS Link</w:t>
            </w:r>
          </w:p>
        </w:tc>
        <w:tc>
          <w:tcPr>
            <w:tcW w:w="807" w:type="pct"/>
            <w:shd w:val="clear" w:color="auto" w:fill="auto"/>
            <w:noWrap/>
            <w:vAlign w:val="center"/>
            <w:hideMark/>
          </w:tcPr>
          <w:p w14:paraId="3A1D45DC" w14:textId="3EAF12E1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DOI</w:t>
            </w:r>
          </w:p>
        </w:tc>
        <w:tc>
          <w:tcPr>
            <w:tcW w:w="903" w:type="pct"/>
            <w:vAlign w:val="center"/>
          </w:tcPr>
          <w:p w14:paraId="4A7EACA8" w14:textId="641D3471" w:rsidR="00A648E6" w:rsidRPr="009C582C" w:rsidRDefault="00A648E6" w:rsidP="00A648E6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Authors</w:t>
            </w:r>
          </w:p>
        </w:tc>
        <w:tc>
          <w:tcPr>
            <w:tcW w:w="711" w:type="pct"/>
            <w:shd w:val="clear" w:color="auto" w:fill="auto"/>
            <w:vAlign w:val="center"/>
            <w:hideMark/>
          </w:tcPr>
          <w:p w14:paraId="100DCC5C" w14:textId="7504F4B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/>
                <w:color w:val="0070C0"/>
              </w:rPr>
            </w:pPr>
            <w:r w:rsidRPr="009C582C">
              <w:rPr>
                <w:rFonts w:cs="Calibri"/>
                <w:b/>
                <w:color w:val="0070C0"/>
              </w:rPr>
              <w:t>First / Corresponding / Co-Author</w:t>
            </w:r>
          </w:p>
        </w:tc>
      </w:tr>
      <w:tr w:rsidR="00A648E6" w:rsidRPr="009C582C" w14:paraId="49D6E40E" w14:textId="77777777" w:rsidTr="00A648E6">
        <w:trPr>
          <w:trHeight w:val="583"/>
        </w:trPr>
        <w:tc>
          <w:tcPr>
            <w:tcW w:w="164" w:type="pct"/>
            <w:shd w:val="clear" w:color="auto" w:fill="auto"/>
            <w:noWrap/>
            <w:vAlign w:val="center"/>
          </w:tcPr>
          <w:p w14:paraId="65264901" w14:textId="66968FD8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  <w:r w:rsidRPr="009C582C">
              <w:rPr>
                <w:rFonts w:cs="Calibri"/>
                <w:bCs w:val="0"/>
                <w:color w:val="000000"/>
              </w:rPr>
              <w:t>1</w:t>
            </w:r>
          </w:p>
        </w:tc>
        <w:tc>
          <w:tcPr>
            <w:tcW w:w="481" w:type="pct"/>
            <w:shd w:val="clear" w:color="auto" w:fill="auto"/>
            <w:vAlign w:val="center"/>
          </w:tcPr>
          <w:p w14:paraId="08CBA400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258" w:type="pct"/>
            <w:shd w:val="clear" w:color="auto" w:fill="auto"/>
            <w:noWrap/>
            <w:vAlign w:val="center"/>
          </w:tcPr>
          <w:p w14:paraId="6FCF87C3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424" w:type="pct"/>
            <w:shd w:val="clear" w:color="auto" w:fill="auto"/>
            <w:vAlign w:val="center"/>
          </w:tcPr>
          <w:p w14:paraId="079838F5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39" w:type="pct"/>
          </w:tcPr>
          <w:p w14:paraId="1C9FB158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613" w:type="pct"/>
          </w:tcPr>
          <w:p w14:paraId="6AFB0387" w14:textId="1A4322EE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807" w:type="pct"/>
            <w:shd w:val="clear" w:color="auto" w:fill="auto"/>
            <w:noWrap/>
            <w:vAlign w:val="center"/>
          </w:tcPr>
          <w:p w14:paraId="7120C08F" w14:textId="73A70F18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903" w:type="pct"/>
          </w:tcPr>
          <w:p w14:paraId="734AD712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108833D9" w14:textId="78B282A4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</w:tr>
      <w:tr w:rsidR="00A648E6" w:rsidRPr="009C582C" w14:paraId="4B638546" w14:textId="77777777" w:rsidTr="00A648E6">
        <w:trPr>
          <w:trHeight w:val="583"/>
        </w:trPr>
        <w:tc>
          <w:tcPr>
            <w:tcW w:w="164" w:type="pct"/>
            <w:shd w:val="clear" w:color="auto" w:fill="auto"/>
            <w:noWrap/>
            <w:vAlign w:val="center"/>
          </w:tcPr>
          <w:p w14:paraId="6626FE61" w14:textId="074881BE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  <w:r w:rsidRPr="009C582C">
              <w:rPr>
                <w:rFonts w:cs="Calibri"/>
                <w:bCs w:val="0"/>
                <w:color w:val="000000"/>
              </w:rPr>
              <w:t>2</w:t>
            </w:r>
          </w:p>
        </w:tc>
        <w:tc>
          <w:tcPr>
            <w:tcW w:w="481" w:type="pct"/>
            <w:shd w:val="clear" w:color="auto" w:fill="auto"/>
            <w:vAlign w:val="center"/>
          </w:tcPr>
          <w:p w14:paraId="00F9CA20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258" w:type="pct"/>
            <w:shd w:val="clear" w:color="auto" w:fill="auto"/>
            <w:noWrap/>
            <w:vAlign w:val="center"/>
          </w:tcPr>
          <w:p w14:paraId="09CBDCE9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424" w:type="pct"/>
            <w:shd w:val="clear" w:color="auto" w:fill="auto"/>
            <w:vAlign w:val="center"/>
          </w:tcPr>
          <w:p w14:paraId="6CE67B5C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39" w:type="pct"/>
          </w:tcPr>
          <w:p w14:paraId="3DE3C1EF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613" w:type="pct"/>
          </w:tcPr>
          <w:p w14:paraId="61175DE9" w14:textId="35634F3E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807" w:type="pct"/>
            <w:shd w:val="clear" w:color="auto" w:fill="auto"/>
            <w:noWrap/>
            <w:vAlign w:val="center"/>
          </w:tcPr>
          <w:p w14:paraId="587AA203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903" w:type="pct"/>
          </w:tcPr>
          <w:p w14:paraId="6FD2F14A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73A63C48" w14:textId="1929B35F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</w:tr>
      <w:tr w:rsidR="00A648E6" w:rsidRPr="009C582C" w14:paraId="14BCFD00" w14:textId="77777777" w:rsidTr="00A648E6">
        <w:trPr>
          <w:trHeight w:val="583"/>
        </w:trPr>
        <w:tc>
          <w:tcPr>
            <w:tcW w:w="164" w:type="pct"/>
            <w:shd w:val="clear" w:color="auto" w:fill="auto"/>
            <w:noWrap/>
            <w:vAlign w:val="center"/>
          </w:tcPr>
          <w:p w14:paraId="12849973" w14:textId="03A60E86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  <w:r w:rsidRPr="009C582C">
              <w:rPr>
                <w:rFonts w:cs="Calibri"/>
                <w:bCs w:val="0"/>
                <w:color w:val="000000"/>
              </w:rPr>
              <w:t>3</w:t>
            </w:r>
          </w:p>
        </w:tc>
        <w:tc>
          <w:tcPr>
            <w:tcW w:w="481" w:type="pct"/>
            <w:shd w:val="clear" w:color="auto" w:fill="auto"/>
            <w:vAlign w:val="center"/>
          </w:tcPr>
          <w:p w14:paraId="03FF8468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258" w:type="pct"/>
            <w:shd w:val="clear" w:color="auto" w:fill="auto"/>
            <w:noWrap/>
            <w:vAlign w:val="center"/>
          </w:tcPr>
          <w:p w14:paraId="7C874306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424" w:type="pct"/>
            <w:shd w:val="clear" w:color="auto" w:fill="auto"/>
            <w:vAlign w:val="center"/>
          </w:tcPr>
          <w:p w14:paraId="6C2334B0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39" w:type="pct"/>
          </w:tcPr>
          <w:p w14:paraId="70710129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613" w:type="pct"/>
          </w:tcPr>
          <w:p w14:paraId="1DA9395A" w14:textId="6593C171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807" w:type="pct"/>
            <w:shd w:val="clear" w:color="auto" w:fill="auto"/>
            <w:noWrap/>
            <w:vAlign w:val="center"/>
          </w:tcPr>
          <w:p w14:paraId="0009FD74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903" w:type="pct"/>
          </w:tcPr>
          <w:p w14:paraId="5DACD2FA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1A4CF0C2" w14:textId="0A7FA36A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</w:tr>
      <w:tr w:rsidR="00A648E6" w:rsidRPr="009C582C" w14:paraId="2BCFA50B" w14:textId="77777777" w:rsidTr="00A648E6">
        <w:trPr>
          <w:trHeight w:val="583"/>
        </w:trPr>
        <w:tc>
          <w:tcPr>
            <w:tcW w:w="164" w:type="pct"/>
            <w:shd w:val="clear" w:color="auto" w:fill="auto"/>
            <w:noWrap/>
            <w:vAlign w:val="center"/>
          </w:tcPr>
          <w:p w14:paraId="19AAC53D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475D633E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258" w:type="pct"/>
            <w:shd w:val="clear" w:color="auto" w:fill="auto"/>
            <w:noWrap/>
            <w:vAlign w:val="center"/>
          </w:tcPr>
          <w:p w14:paraId="64B51032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424" w:type="pct"/>
            <w:shd w:val="clear" w:color="auto" w:fill="auto"/>
            <w:vAlign w:val="center"/>
          </w:tcPr>
          <w:p w14:paraId="113B43BB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639" w:type="pct"/>
          </w:tcPr>
          <w:p w14:paraId="3D6CF13E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613" w:type="pct"/>
          </w:tcPr>
          <w:p w14:paraId="29A21030" w14:textId="3A467E6D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70C0"/>
              </w:rPr>
            </w:pPr>
          </w:p>
        </w:tc>
        <w:tc>
          <w:tcPr>
            <w:tcW w:w="807" w:type="pct"/>
            <w:shd w:val="clear" w:color="auto" w:fill="auto"/>
            <w:noWrap/>
            <w:vAlign w:val="center"/>
          </w:tcPr>
          <w:p w14:paraId="4953BE34" w14:textId="77777777" w:rsidR="00A648E6" w:rsidRPr="009C582C" w:rsidRDefault="00A648E6" w:rsidP="0033383A">
            <w:pPr>
              <w:spacing w:line="240" w:lineRule="auto"/>
              <w:jc w:val="left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903" w:type="pct"/>
          </w:tcPr>
          <w:p w14:paraId="47DCA1FC" w14:textId="77777777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2CB4B6A5" w14:textId="4A26A6DF" w:rsidR="00A648E6" w:rsidRPr="009C582C" w:rsidRDefault="00A648E6" w:rsidP="0033383A">
            <w:pPr>
              <w:spacing w:line="240" w:lineRule="auto"/>
              <w:jc w:val="center"/>
              <w:rPr>
                <w:rFonts w:cs="Calibri"/>
                <w:bCs w:val="0"/>
                <w:color w:val="000000"/>
              </w:rPr>
            </w:pPr>
          </w:p>
        </w:tc>
      </w:tr>
    </w:tbl>
    <w:p w14:paraId="67849288" w14:textId="63F66BE8" w:rsidR="0047011D" w:rsidRPr="009C582C" w:rsidRDefault="0047011D" w:rsidP="0033383A">
      <w:pPr>
        <w:spacing w:line="240" w:lineRule="auto"/>
      </w:pPr>
    </w:p>
    <w:p w14:paraId="63893FF0" w14:textId="2366CEA1" w:rsidR="0047011D" w:rsidRPr="009C582C" w:rsidRDefault="0047011D" w:rsidP="0033383A">
      <w:pPr>
        <w:spacing w:line="240" w:lineRule="auto"/>
      </w:pPr>
    </w:p>
    <w:p w14:paraId="3A11B44E" w14:textId="77777777" w:rsidR="0047011D" w:rsidRPr="009C582C" w:rsidRDefault="0047011D" w:rsidP="0033383A">
      <w:pPr>
        <w:spacing w:line="240" w:lineRule="auto"/>
      </w:pPr>
    </w:p>
    <w:p w14:paraId="45E8DD08" w14:textId="11744C9B" w:rsidR="0047011D" w:rsidRPr="009C582C" w:rsidRDefault="0047011D" w:rsidP="0033383A">
      <w:pPr>
        <w:spacing w:line="240" w:lineRule="auto"/>
      </w:pPr>
    </w:p>
    <w:p w14:paraId="35ABA1D6" w14:textId="146C6C2E" w:rsidR="0047011D" w:rsidRPr="009C582C" w:rsidRDefault="0047011D" w:rsidP="0033383A">
      <w:pPr>
        <w:spacing w:line="240" w:lineRule="auto"/>
      </w:pPr>
    </w:p>
    <w:p w14:paraId="1E7EE798" w14:textId="77777777" w:rsidR="0047011D" w:rsidRPr="009C582C" w:rsidRDefault="0047011D" w:rsidP="0033383A">
      <w:pPr>
        <w:spacing w:line="240" w:lineRule="auto"/>
      </w:pPr>
    </w:p>
    <w:p w14:paraId="5A1E1AAE" w14:textId="77777777" w:rsidR="00593AD1" w:rsidRPr="009C582C" w:rsidRDefault="00593AD1" w:rsidP="0033383A">
      <w:pPr>
        <w:spacing w:line="240" w:lineRule="auto"/>
      </w:pPr>
    </w:p>
    <w:p w14:paraId="4FF25B9A" w14:textId="77777777" w:rsidR="00593AD1" w:rsidRPr="009C582C" w:rsidRDefault="00593AD1" w:rsidP="0033383A">
      <w:pPr>
        <w:spacing w:line="240" w:lineRule="auto"/>
      </w:pPr>
    </w:p>
    <w:p w14:paraId="5CCF305D" w14:textId="137F410C" w:rsidR="00593AD1" w:rsidRPr="009C582C" w:rsidRDefault="00593AD1" w:rsidP="0033383A">
      <w:pPr>
        <w:spacing w:line="240" w:lineRule="auto"/>
        <w:rPr>
          <w:szCs w:val="18"/>
        </w:rPr>
      </w:pPr>
    </w:p>
    <w:p w14:paraId="13EF13FF" w14:textId="55DEDEAC" w:rsidR="00593AD1" w:rsidRPr="009C582C" w:rsidRDefault="00593AD1" w:rsidP="0033383A">
      <w:pPr>
        <w:spacing w:line="240" w:lineRule="auto"/>
        <w:rPr>
          <w:szCs w:val="18"/>
        </w:rPr>
      </w:pPr>
    </w:p>
    <w:p w14:paraId="62115FCC" w14:textId="402E9C67" w:rsidR="00593AD1" w:rsidRPr="009C582C" w:rsidRDefault="00593AD1" w:rsidP="0033383A">
      <w:pPr>
        <w:spacing w:line="240" w:lineRule="auto"/>
        <w:rPr>
          <w:szCs w:val="18"/>
        </w:rPr>
      </w:pPr>
    </w:p>
    <w:p w14:paraId="5732EAC4" w14:textId="77777777" w:rsidR="00593AD1" w:rsidRPr="009C582C" w:rsidRDefault="00593AD1" w:rsidP="0033383A">
      <w:pPr>
        <w:spacing w:line="240" w:lineRule="auto"/>
        <w:rPr>
          <w:szCs w:val="18"/>
        </w:rPr>
      </w:pPr>
    </w:p>
    <w:p w14:paraId="63A4EF00" w14:textId="77777777" w:rsidR="00593AD1" w:rsidRPr="009C582C" w:rsidRDefault="00593AD1" w:rsidP="0033383A">
      <w:pPr>
        <w:spacing w:line="240" w:lineRule="auto"/>
      </w:pPr>
    </w:p>
    <w:p w14:paraId="4B038611" w14:textId="77777777" w:rsidR="00593AD1" w:rsidRPr="009C582C" w:rsidRDefault="00593AD1" w:rsidP="0033383A">
      <w:pPr>
        <w:spacing w:line="240" w:lineRule="auto"/>
      </w:pPr>
    </w:p>
    <w:p w14:paraId="525254E2" w14:textId="6094E434" w:rsidR="00593AD1" w:rsidRPr="009C582C" w:rsidRDefault="00593AD1" w:rsidP="0033383A">
      <w:pPr>
        <w:spacing w:line="240" w:lineRule="auto"/>
        <w:sectPr w:rsidR="00593AD1" w:rsidRPr="009C582C" w:rsidSect="00593AD1">
          <w:pgSz w:w="16838" w:h="11906" w:orient="landscape"/>
          <w:pgMar w:top="1080" w:right="1440" w:bottom="1080" w:left="1440" w:header="720" w:footer="720" w:gutter="0"/>
          <w:cols w:space="720"/>
          <w:docGrid w:linePitch="360"/>
        </w:sectPr>
      </w:pPr>
    </w:p>
    <w:p w14:paraId="3D70EAC9" w14:textId="556298F5" w:rsidR="0047011D" w:rsidRPr="009C582C" w:rsidRDefault="0047011D" w:rsidP="00B35FB2">
      <w:pPr>
        <w:pStyle w:val="Heading1"/>
      </w:pPr>
      <w:bookmarkStart w:id="86" w:name="_Toc81772168"/>
      <w:bookmarkStart w:id="87" w:name="_Toc105482242"/>
      <w:bookmarkStart w:id="88" w:name="_Toc142138797"/>
      <w:r w:rsidRPr="009C582C">
        <w:lastRenderedPageBreak/>
        <w:t>Papers presented in Conferences</w:t>
      </w:r>
      <w:bookmarkEnd w:id="86"/>
      <w:bookmarkEnd w:id="87"/>
      <w:r w:rsidR="009A03D4" w:rsidRPr="009C582C">
        <w:t>:</w:t>
      </w:r>
      <w:bookmarkEnd w:id="88"/>
    </w:p>
    <w:p w14:paraId="04AC5214" w14:textId="57951473" w:rsidR="0047011D" w:rsidRPr="009C582C" w:rsidRDefault="0047011D" w:rsidP="0033383A">
      <w:pPr>
        <w:spacing w:line="240" w:lineRule="auto"/>
      </w:pPr>
    </w:p>
    <w:tbl>
      <w:tblPr>
        <w:tblpPr w:leftFromText="180" w:rightFromText="180" w:vertAnchor="text" w:horzAnchor="margin" w:tblpY="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07"/>
        <w:gridCol w:w="1762"/>
        <w:gridCol w:w="3117"/>
        <w:gridCol w:w="2113"/>
        <w:gridCol w:w="2237"/>
      </w:tblGrid>
      <w:tr w:rsidR="0047011D" w:rsidRPr="009C582C" w14:paraId="046C66B1" w14:textId="77777777" w:rsidTr="00F65B55">
        <w:trPr>
          <w:trHeight w:val="483"/>
        </w:trPr>
        <w:tc>
          <w:tcPr>
            <w:tcW w:w="2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F4F0042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S. No.</w:t>
            </w:r>
          </w:p>
        </w:tc>
        <w:tc>
          <w:tcPr>
            <w:tcW w:w="9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4C99D85" w14:textId="2B429EF2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Name of Author</w:t>
            </w:r>
            <w:r w:rsidR="00081649" w:rsidRPr="009C582C">
              <w:rPr>
                <w:b/>
              </w:rPr>
              <w:t xml:space="preserve"> </w:t>
            </w:r>
            <w:r w:rsidRPr="009C582C">
              <w:rPr>
                <w:b/>
              </w:rPr>
              <w:t>/</w:t>
            </w:r>
            <w:r w:rsidR="00081649" w:rsidRPr="009C582C">
              <w:rPr>
                <w:b/>
              </w:rPr>
              <w:t xml:space="preserve"> </w:t>
            </w:r>
            <w:r w:rsidRPr="009C582C">
              <w:rPr>
                <w:b/>
              </w:rPr>
              <w:t>Authors</w:t>
            </w:r>
          </w:p>
        </w:tc>
        <w:tc>
          <w:tcPr>
            <w:tcW w:w="160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ACE457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Title of Paper</w:t>
            </w:r>
          </w:p>
        </w:tc>
        <w:tc>
          <w:tcPr>
            <w:tcW w:w="108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4C09C18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National/International/</w:t>
            </w:r>
          </w:p>
          <w:p w14:paraId="1C31314B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Held At</w:t>
            </w:r>
          </w:p>
        </w:tc>
        <w:tc>
          <w:tcPr>
            <w:tcW w:w="11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63CC55E" w14:textId="77777777" w:rsidR="0047011D" w:rsidRPr="009C582C" w:rsidRDefault="0047011D" w:rsidP="0033383A">
            <w:pPr>
              <w:spacing w:line="240" w:lineRule="auto"/>
              <w:rPr>
                <w:b/>
              </w:rPr>
            </w:pPr>
            <w:r w:rsidRPr="009C582C">
              <w:rPr>
                <w:b/>
              </w:rPr>
              <w:t>Year/Conference Title</w:t>
            </w:r>
          </w:p>
        </w:tc>
      </w:tr>
      <w:tr w:rsidR="0047011D" w:rsidRPr="009C582C" w14:paraId="4BA6BD26" w14:textId="77777777" w:rsidTr="00F65B55">
        <w:trPr>
          <w:trHeight w:val="483"/>
        </w:trPr>
        <w:tc>
          <w:tcPr>
            <w:tcW w:w="2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AC48FA" w14:textId="77777777" w:rsidR="0047011D" w:rsidRPr="009C582C" w:rsidRDefault="0047011D">
            <w:pPr>
              <w:numPr>
                <w:ilvl w:val="0"/>
                <w:numId w:val="3"/>
              </w:numPr>
              <w:spacing w:line="240" w:lineRule="auto"/>
              <w:rPr>
                <w:b/>
              </w:rPr>
            </w:pPr>
          </w:p>
        </w:tc>
        <w:tc>
          <w:tcPr>
            <w:tcW w:w="9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F6715F" w14:textId="77777777" w:rsidR="0047011D" w:rsidRPr="009C582C" w:rsidRDefault="0047011D" w:rsidP="0033383A">
            <w:pPr>
              <w:spacing w:line="240" w:lineRule="auto"/>
              <w:rPr>
                <w:bCs w:val="0"/>
              </w:rPr>
            </w:pPr>
          </w:p>
        </w:tc>
        <w:tc>
          <w:tcPr>
            <w:tcW w:w="160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4681DBC" w14:textId="3EFEFF4D" w:rsidR="0047011D" w:rsidRPr="009C582C" w:rsidRDefault="0047011D" w:rsidP="0033383A">
            <w:pPr>
              <w:spacing w:line="240" w:lineRule="auto"/>
            </w:pPr>
          </w:p>
        </w:tc>
        <w:tc>
          <w:tcPr>
            <w:tcW w:w="108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9496F11" w14:textId="18779795" w:rsidR="0047011D" w:rsidRPr="009C582C" w:rsidRDefault="0047011D" w:rsidP="0033383A">
            <w:pPr>
              <w:spacing w:line="240" w:lineRule="auto"/>
            </w:pPr>
          </w:p>
        </w:tc>
        <w:tc>
          <w:tcPr>
            <w:tcW w:w="11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136BABE" w14:textId="4BABCA2A" w:rsidR="0047011D" w:rsidRPr="009C582C" w:rsidRDefault="0047011D" w:rsidP="0033383A">
            <w:pPr>
              <w:spacing w:line="240" w:lineRule="auto"/>
            </w:pPr>
          </w:p>
        </w:tc>
      </w:tr>
      <w:tr w:rsidR="00F65B55" w:rsidRPr="009C582C" w14:paraId="112B042E" w14:textId="77777777" w:rsidTr="00F65B55">
        <w:trPr>
          <w:trHeight w:val="483"/>
        </w:trPr>
        <w:tc>
          <w:tcPr>
            <w:tcW w:w="2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15A1CB" w14:textId="77777777" w:rsidR="00F65B55" w:rsidRPr="009C582C" w:rsidRDefault="00F65B55">
            <w:pPr>
              <w:numPr>
                <w:ilvl w:val="0"/>
                <w:numId w:val="3"/>
              </w:numPr>
              <w:spacing w:line="240" w:lineRule="auto"/>
              <w:rPr>
                <w:b/>
              </w:rPr>
            </w:pPr>
          </w:p>
        </w:tc>
        <w:tc>
          <w:tcPr>
            <w:tcW w:w="9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ECD3D1" w14:textId="77777777" w:rsidR="00F65B55" w:rsidRPr="009C582C" w:rsidRDefault="00F65B55" w:rsidP="0033383A">
            <w:pPr>
              <w:spacing w:line="240" w:lineRule="auto"/>
              <w:rPr>
                <w:bCs w:val="0"/>
              </w:rPr>
            </w:pPr>
          </w:p>
        </w:tc>
        <w:tc>
          <w:tcPr>
            <w:tcW w:w="160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786E86C" w14:textId="77777777" w:rsidR="00F65B55" w:rsidRPr="009C582C" w:rsidRDefault="00F65B55" w:rsidP="0033383A">
            <w:pPr>
              <w:spacing w:line="240" w:lineRule="auto"/>
            </w:pPr>
          </w:p>
        </w:tc>
        <w:tc>
          <w:tcPr>
            <w:tcW w:w="108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D8F357F" w14:textId="77777777" w:rsidR="00F65B55" w:rsidRPr="009C582C" w:rsidRDefault="00F65B55" w:rsidP="0033383A">
            <w:pPr>
              <w:spacing w:line="240" w:lineRule="auto"/>
            </w:pPr>
          </w:p>
        </w:tc>
        <w:tc>
          <w:tcPr>
            <w:tcW w:w="11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04472A" w14:textId="77777777" w:rsidR="00F65B55" w:rsidRPr="009C582C" w:rsidRDefault="00F65B55" w:rsidP="0033383A">
            <w:pPr>
              <w:spacing w:line="240" w:lineRule="auto"/>
            </w:pPr>
          </w:p>
        </w:tc>
      </w:tr>
      <w:tr w:rsidR="00F65B55" w:rsidRPr="009C582C" w14:paraId="2727C3D2" w14:textId="77777777" w:rsidTr="00F65B55">
        <w:trPr>
          <w:trHeight w:val="483"/>
        </w:trPr>
        <w:tc>
          <w:tcPr>
            <w:tcW w:w="2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E9628C2" w14:textId="77777777" w:rsidR="00F65B55" w:rsidRPr="009C582C" w:rsidRDefault="00F65B55">
            <w:pPr>
              <w:numPr>
                <w:ilvl w:val="0"/>
                <w:numId w:val="3"/>
              </w:numPr>
              <w:spacing w:line="240" w:lineRule="auto"/>
              <w:rPr>
                <w:b/>
              </w:rPr>
            </w:pPr>
          </w:p>
        </w:tc>
        <w:tc>
          <w:tcPr>
            <w:tcW w:w="9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1A68FE3" w14:textId="77777777" w:rsidR="00F65B55" w:rsidRPr="009C582C" w:rsidRDefault="00F65B55" w:rsidP="0033383A">
            <w:pPr>
              <w:spacing w:line="240" w:lineRule="auto"/>
              <w:rPr>
                <w:bCs w:val="0"/>
              </w:rPr>
            </w:pPr>
          </w:p>
        </w:tc>
        <w:tc>
          <w:tcPr>
            <w:tcW w:w="160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EAE995" w14:textId="77777777" w:rsidR="00F65B55" w:rsidRPr="009C582C" w:rsidRDefault="00F65B55" w:rsidP="0033383A">
            <w:pPr>
              <w:spacing w:line="240" w:lineRule="auto"/>
            </w:pPr>
          </w:p>
        </w:tc>
        <w:tc>
          <w:tcPr>
            <w:tcW w:w="108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80FC51B" w14:textId="77777777" w:rsidR="00F65B55" w:rsidRPr="009C582C" w:rsidRDefault="00F65B55" w:rsidP="0033383A">
            <w:pPr>
              <w:spacing w:line="240" w:lineRule="auto"/>
            </w:pPr>
          </w:p>
        </w:tc>
        <w:tc>
          <w:tcPr>
            <w:tcW w:w="11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097DB1" w14:textId="77777777" w:rsidR="00F65B55" w:rsidRPr="009C582C" w:rsidRDefault="00F65B55" w:rsidP="0033383A">
            <w:pPr>
              <w:spacing w:line="240" w:lineRule="auto"/>
            </w:pPr>
          </w:p>
        </w:tc>
      </w:tr>
      <w:tr w:rsidR="00F65B55" w:rsidRPr="009C582C" w14:paraId="093E8F29" w14:textId="77777777" w:rsidTr="00F65B55">
        <w:trPr>
          <w:trHeight w:val="483"/>
        </w:trPr>
        <w:tc>
          <w:tcPr>
            <w:tcW w:w="26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BA4EAC" w14:textId="77777777" w:rsidR="00F65B55" w:rsidRPr="009C582C" w:rsidRDefault="00F65B55">
            <w:pPr>
              <w:numPr>
                <w:ilvl w:val="0"/>
                <w:numId w:val="3"/>
              </w:numPr>
              <w:spacing w:line="240" w:lineRule="auto"/>
              <w:rPr>
                <w:b/>
              </w:rPr>
            </w:pPr>
          </w:p>
        </w:tc>
        <w:tc>
          <w:tcPr>
            <w:tcW w:w="90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B68DC7A" w14:textId="77777777" w:rsidR="00F65B55" w:rsidRPr="009C582C" w:rsidRDefault="00F65B55" w:rsidP="0033383A">
            <w:pPr>
              <w:spacing w:line="240" w:lineRule="auto"/>
              <w:rPr>
                <w:bCs w:val="0"/>
              </w:rPr>
            </w:pPr>
          </w:p>
        </w:tc>
        <w:tc>
          <w:tcPr>
            <w:tcW w:w="160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DEEC72" w14:textId="77777777" w:rsidR="00F65B55" w:rsidRPr="009C582C" w:rsidRDefault="00F65B55" w:rsidP="0033383A">
            <w:pPr>
              <w:spacing w:line="240" w:lineRule="auto"/>
            </w:pPr>
          </w:p>
        </w:tc>
        <w:tc>
          <w:tcPr>
            <w:tcW w:w="1085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32186C4" w14:textId="77777777" w:rsidR="00F65B55" w:rsidRPr="009C582C" w:rsidRDefault="00F65B55" w:rsidP="0033383A">
            <w:pPr>
              <w:spacing w:line="240" w:lineRule="auto"/>
            </w:pPr>
          </w:p>
        </w:tc>
        <w:tc>
          <w:tcPr>
            <w:tcW w:w="11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83BCD44" w14:textId="77777777" w:rsidR="00F65B55" w:rsidRPr="009C582C" w:rsidRDefault="00F65B55" w:rsidP="0033383A">
            <w:pPr>
              <w:spacing w:line="240" w:lineRule="auto"/>
            </w:pPr>
          </w:p>
        </w:tc>
      </w:tr>
    </w:tbl>
    <w:p w14:paraId="4292CCF7" w14:textId="3F1B4EF9" w:rsidR="009A03D4" w:rsidRPr="009C582C" w:rsidRDefault="009A03D4" w:rsidP="009A03D4">
      <w:pPr>
        <w:spacing w:line="240" w:lineRule="auto"/>
        <w:rPr>
          <w:color w:val="C00000"/>
        </w:rPr>
      </w:pPr>
      <w:r w:rsidRPr="009C582C">
        <w:rPr>
          <w:color w:val="C00000"/>
        </w:rPr>
        <w:t>Annexure 17</w:t>
      </w:r>
    </w:p>
    <w:p w14:paraId="0C64F7AC" w14:textId="515942E1" w:rsidR="00593AD1" w:rsidRPr="009C582C" w:rsidRDefault="00593AD1" w:rsidP="0033383A">
      <w:pPr>
        <w:spacing w:line="240" w:lineRule="auto"/>
      </w:pPr>
    </w:p>
    <w:p w14:paraId="12AD9B78" w14:textId="4946B91C" w:rsidR="00883DD0" w:rsidRPr="009C582C" w:rsidRDefault="00883DD0" w:rsidP="002741E1">
      <w:pPr>
        <w:autoSpaceDE w:val="0"/>
        <w:autoSpaceDN w:val="0"/>
        <w:adjustRightInd w:val="0"/>
        <w:spacing w:line="240" w:lineRule="auto"/>
        <w:jc w:val="left"/>
        <w:rPr>
          <w:rFonts w:eastAsia="Calibri"/>
          <w:bCs w:val="0"/>
          <w:szCs w:val="22"/>
        </w:rPr>
      </w:pPr>
      <w:r w:rsidRPr="009C582C">
        <w:rPr>
          <w:b/>
          <w:szCs w:val="22"/>
        </w:rPr>
        <w:t>Declaration:</w:t>
      </w:r>
      <w:r w:rsidRPr="009C582C">
        <w:rPr>
          <w:szCs w:val="22"/>
        </w:rPr>
        <w:t xml:space="preserve"> By signing this form, I acknowledge that the above information is true to the best of my knowledge</w:t>
      </w:r>
    </w:p>
    <w:p w14:paraId="29320603" w14:textId="393851A5" w:rsidR="00883DD0" w:rsidRPr="009C582C" w:rsidRDefault="00883DD0" w:rsidP="0033383A">
      <w:pPr>
        <w:tabs>
          <w:tab w:val="left" w:pos="720"/>
          <w:tab w:val="left" w:pos="1440"/>
          <w:tab w:val="left" w:pos="3600"/>
          <w:tab w:val="left" w:pos="6300"/>
          <w:tab w:val="left" w:pos="6840"/>
          <w:tab w:val="left" w:pos="8100"/>
        </w:tabs>
        <w:spacing w:line="240" w:lineRule="auto"/>
        <w:rPr>
          <w:rFonts w:eastAsia="Calibri"/>
          <w:bCs w:val="0"/>
          <w:szCs w:val="22"/>
        </w:rPr>
      </w:pPr>
      <w:r w:rsidRPr="009C582C">
        <w:rPr>
          <w:rFonts w:eastAsia="Calibri"/>
          <w:bCs w:val="0"/>
          <w:szCs w:val="22"/>
        </w:rPr>
        <w:t>and belief, and that I hold myself responsible for any discrepancy.</w:t>
      </w:r>
    </w:p>
    <w:p w14:paraId="7F1D7C80" w14:textId="5F668B74" w:rsidR="00883DD0" w:rsidRPr="009C582C" w:rsidRDefault="00883DD0" w:rsidP="0033383A">
      <w:pPr>
        <w:tabs>
          <w:tab w:val="left" w:pos="720"/>
          <w:tab w:val="left" w:pos="1440"/>
          <w:tab w:val="left" w:pos="3600"/>
          <w:tab w:val="left" w:pos="6300"/>
          <w:tab w:val="left" w:pos="6840"/>
          <w:tab w:val="left" w:pos="8100"/>
        </w:tabs>
        <w:spacing w:line="240" w:lineRule="auto"/>
        <w:ind w:left="1440" w:hanging="1440"/>
        <w:rPr>
          <w:szCs w:val="22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5044"/>
        <w:gridCol w:w="4702"/>
      </w:tblGrid>
      <w:tr w:rsidR="00883DD0" w:rsidRPr="009C582C" w14:paraId="51147785" w14:textId="77777777" w:rsidTr="00EB22A4">
        <w:trPr>
          <w:trHeight w:val="1043"/>
        </w:trPr>
        <w:tc>
          <w:tcPr>
            <w:tcW w:w="10908" w:type="dxa"/>
            <w:gridSpan w:val="2"/>
          </w:tcPr>
          <w:p w14:paraId="293E2B6B" w14:textId="77777777" w:rsidR="00883DD0" w:rsidRPr="009C582C" w:rsidRDefault="00883DD0" w:rsidP="0033383A">
            <w:pPr>
              <w:tabs>
                <w:tab w:val="left" w:pos="720"/>
                <w:tab w:val="left" w:pos="1440"/>
                <w:tab w:val="left" w:pos="3600"/>
                <w:tab w:val="left" w:pos="6300"/>
                <w:tab w:val="left" w:pos="6840"/>
                <w:tab w:val="left" w:pos="8100"/>
              </w:tabs>
              <w:spacing w:line="240" w:lineRule="auto"/>
              <w:jc w:val="right"/>
              <w:rPr>
                <w:szCs w:val="22"/>
              </w:rPr>
            </w:pPr>
          </w:p>
        </w:tc>
      </w:tr>
      <w:tr w:rsidR="00883DD0" w:rsidRPr="009C582C" w14:paraId="75521DCA" w14:textId="77777777" w:rsidTr="00EB22A4">
        <w:trPr>
          <w:trHeight w:val="378"/>
        </w:trPr>
        <w:tc>
          <w:tcPr>
            <w:tcW w:w="5402" w:type="dxa"/>
          </w:tcPr>
          <w:p w14:paraId="193A0661" w14:textId="77777777" w:rsidR="00883DD0" w:rsidRPr="009C582C" w:rsidRDefault="00883DD0" w:rsidP="0033383A">
            <w:pPr>
              <w:tabs>
                <w:tab w:val="left" w:pos="720"/>
                <w:tab w:val="left" w:pos="1440"/>
                <w:tab w:val="left" w:pos="3600"/>
                <w:tab w:val="left" w:pos="6300"/>
                <w:tab w:val="left" w:pos="6840"/>
                <w:tab w:val="left" w:pos="8100"/>
              </w:tabs>
              <w:spacing w:line="240" w:lineRule="auto"/>
              <w:rPr>
                <w:szCs w:val="22"/>
              </w:rPr>
            </w:pPr>
          </w:p>
          <w:p w14:paraId="21615895" w14:textId="0DBC7287" w:rsidR="00883DD0" w:rsidRPr="009C582C" w:rsidRDefault="00883DD0" w:rsidP="00DE0CCC">
            <w:pPr>
              <w:tabs>
                <w:tab w:val="left" w:pos="3600"/>
                <w:tab w:val="left" w:pos="4575"/>
                <w:tab w:val="left" w:pos="6300"/>
                <w:tab w:val="left" w:pos="6840"/>
                <w:tab w:val="left" w:pos="8100"/>
              </w:tabs>
              <w:spacing w:line="240" w:lineRule="auto"/>
              <w:rPr>
                <w:szCs w:val="22"/>
              </w:rPr>
            </w:pPr>
            <w:r w:rsidRPr="009C582C">
              <w:rPr>
                <w:szCs w:val="22"/>
              </w:rPr>
              <w:t>Date: _</w:t>
            </w:r>
            <w:r w:rsidR="00DE0CCC">
              <w:rPr>
                <w:szCs w:val="22"/>
              </w:rPr>
              <w:t>__________________</w:t>
            </w:r>
            <w:r w:rsidRPr="009C582C">
              <w:rPr>
                <w:szCs w:val="22"/>
              </w:rPr>
              <w:t>_____________</w:t>
            </w:r>
          </w:p>
          <w:p w14:paraId="2E90041A" w14:textId="77777777" w:rsidR="00883DD0" w:rsidRPr="009C582C" w:rsidRDefault="00883DD0" w:rsidP="0033383A">
            <w:pPr>
              <w:tabs>
                <w:tab w:val="left" w:pos="720"/>
                <w:tab w:val="left" w:pos="1440"/>
                <w:tab w:val="left" w:pos="3600"/>
                <w:tab w:val="left" w:pos="6300"/>
                <w:tab w:val="left" w:pos="6840"/>
                <w:tab w:val="left" w:pos="8100"/>
              </w:tabs>
              <w:spacing w:line="240" w:lineRule="auto"/>
              <w:rPr>
                <w:szCs w:val="22"/>
              </w:rPr>
            </w:pPr>
          </w:p>
        </w:tc>
        <w:tc>
          <w:tcPr>
            <w:tcW w:w="5506" w:type="dxa"/>
          </w:tcPr>
          <w:p w14:paraId="65FA2738" w14:textId="77777777" w:rsidR="00883DD0" w:rsidRPr="009C582C" w:rsidRDefault="00883DD0" w:rsidP="0033383A">
            <w:pPr>
              <w:tabs>
                <w:tab w:val="left" w:pos="720"/>
                <w:tab w:val="left" w:pos="1440"/>
                <w:tab w:val="left" w:pos="3600"/>
                <w:tab w:val="left" w:pos="6300"/>
                <w:tab w:val="left" w:pos="6840"/>
                <w:tab w:val="left" w:pos="8100"/>
              </w:tabs>
              <w:spacing w:line="240" w:lineRule="auto"/>
              <w:jc w:val="center"/>
              <w:rPr>
                <w:szCs w:val="22"/>
              </w:rPr>
            </w:pPr>
            <w:r w:rsidRPr="009C582C">
              <w:rPr>
                <w:szCs w:val="22"/>
              </w:rPr>
              <w:t xml:space="preserve">                    Signatures of the Applicant</w:t>
            </w:r>
          </w:p>
          <w:p w14:paraId="48BF7E03" w14:textId="77777777" w:rsidR="00883DD0" w:rsidRPr="009C582C" w:rsidRDefault="00883DD0" w:rsidP="0033383A">
            <w:pPr>
              <w:tabs>
                <w:tab w:val="left" w:pos="720"/>
                <w:tab w:val="left" w:pos="1440"/>
                <w:tab w:val="left" w:pos="3600"/>
                <w:tab w:val="left" w:pos="6300"/>
                <w:tab w:val="left" w:pos="6840"/>
                <w:tab w:val="left" w:pos="8100"/>
              </w:tabs>
              <w:spacing w:line="240" w:lineRule="auto"/>
              <w:jc w:val="right"/>
              <w:rPr>
                <w:szCs w:val="22"/>
              </w:rPr>
            </w:pPr>
          </w:p>
        </w:tc>
      </w:tr>
    </w:tbl>
    <w:p w14:paraId="3100ED07" w14:textId="77777777" w:rsidR="00883DD0" w:rsidRPr="009C582C" w:rsidRDefault="00883DD0" w:rsidP="0033383A">
      <w:pPr>
        <w:spacing w:line="240" w:lineRule="auto"/>
      </w:pPr>
    </w:p>
    <w:sectPr w:rsidR="00883DD0" w:rsidRPr="009C582C" w:rsidSect="00593AD1"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646B4D" w14:textId="77777777" w:rsidR="00BD0414" w:rsidRDefault="00BD0414" w:rsidP="00E901DE">
      <w:pPr>
        <w:spacing w:line="240" w:lineRule="auto"/>
      </w:pPr>
      <w:r>
        <w:separator/>
      </w:r>
    </w:p>
  </w:endnote>
  <w:endnote w:type="continuationSeparator" w:id="0">
    <w:p w14:paraId="179E7D0A" w14:textId="77777777" w:rsidR="00BD0414" w:rsidRDefault="00BD0414" w:rsidP="00E901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MS Gothic"/>
    <w:charset w:val="00"/>
    <w:family w:val="roman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45287666"/>
      <w:docPartObj>
        <w:docPartGallery w:val="Page Numbers (Bottom of Page)"/>
        <w:docPartUnique/>
      </w:docPartObj>
    </w:sdtPr>
    <w:sdtContent>
      <w:p w14:paraId="06F20567" w14:textId="77777777" w:rsidR="00D76338" w:rsidRDefault="00D76338">
        <w:pPr>
          <w:pStyle w:val="Footer"/>
        </w:pPr>
        <w:r>
          <w:rPr>
            <w:noProof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7CDA18FE" wp14:editId="55FDB77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C7EE2" w14:textId="0A0C2AC2" w:rsidR="00D76338" w:rsidRDefault="00D7633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3610B0" w:rsidRPr="003610B0">
                                <w:rPr>
                                  <w:noProof/>
                                  <w:color w:val="ED7D31" w:themeColor="accent2"/>
                                </w:rPr>
                                <w:t>6</w:t>
                              </w:r>
                              <w:r>
                                <w:rPr>
                                  <w:noProof/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7CDA18FE" id="Rectangle 1" o:spid="_x0000_s1027" style="position:absolute;left:0;text-align:left;margin-left:0;margin-top:0;width:44.55pt;height:15.1pt;rotation:180;flip:x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686C7EE2" w14:textId="0A0C2AC2" w:rsidR="00D76338" w:rsidRDefault="00D7633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3610B0" w:rsidRPr="003610B0">
                          <w:rPr>
                            <w:noProof/>
                            <w:color w:val="ED7D31" w:themeColor="accent2"/>
                          </w:rPr>
                          <w:t>6</w:t>
                        </w:r>
                        <w:r>
                          <w:rPr>
                            <w:noProof/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EAB5C0" w14:textId="77777777" w:rsidR="00BD0414" w:rsidRDefault="00BD0414" w:rsidP="00E901DE">
      <w:pPr>
        <w:spacing w:line="240" w:lineRule="auto"/>
      </w:pPr>
      <w:r>
        <w:separator/>
      </w:r>
    </w:p>
  </w:footnote>
  <w:footnote w:type="continuationSeparator" w:id="0">
    <w:p w14:paraId="4E63EDF2" w14:textId="77777777" w:rsidR="00BD0414" w:rsidRDefault="00BD0414" w:rsidP="00E901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A5C4D"/>
    <w:multiLevelType w:val="hybridMultilevel"/>
    <w:tmpl w:val="5E682470"/>
    <w:lvl w:ilvl="0" w:tplc="3F8402E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25B6"/>
    <w:multiLevelType w:val="hybridMultilevel"/>
    <w:tmpl w:val="DEA4B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C4D1D"/>
    <w:multiLevelType w:val="hybridMultilevel"/>
    <w:tmpl w:val="A6CC5EE4"/>
    <w:lvl w:ilvl="0" w:tplc="B8D0B3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1A00F9"/>
    <w:multiLevelType w:val="hybridMultilevel"/>
    <w:tmpl w:val="A93024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D3923B8"/>
    <w:multiLevelType w:val="hybridMultilevel"/>
    <w:tmpl w:val="91AE3512"/>
    <w:lvl w:ilvl="0" w:tplc="6EA0575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362561C5"/>
    <w:multiLevelType w:val="hybridMultilevel"/>
    <w:tmpl w:val="CED2EDDC"/>
    <w:lvl w:ilvl="0" w:tplc="9D7E9C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-1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2E469F4"/>
    <w:multiLevelType w:val="multilevel"/>
    <w:tmpl w:val="03FC24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Arial Narrow" w:hAnsi="Arial Narrow" w:hint="default"/>
        <w:b/>
        <w:bCs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3E85F16"/>
    <w:multiLevelType w:val="multilevel"/>
    <w:tmpl w:val="A8A2B8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CE07321"/>
    <w:multiLevelType w:val="hybridMultilevel"/>
    <w:tmpl w:val="7A7685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-1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4CFD59FA"/>
    <w:multiLevelType w:val="hybridMultilevel"/>
    <w:tmpl w:val="397CBE66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2F08E4"/>
    <w:multiLevelType w:val="hybridMultilevel"/>
    <w:tmpl w:val="7A7685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-1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5E3B4F42"/>
    <w:multiLevelType w:val="hybridMultilevel"/>
    <w:tmpl w:val="A93024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9CA483B"/>
    <w:multiLevelType w:val="hybridMultilevel"/>
    <w:tmpl w:val="91AE3512"/>
    <w:lvl w:ilvl="0" w:tplc="6EA0575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806578801">
    <w:abstractNumId w:val="3"/>
  </w:num>
  <w:num w:numId="2" w16cid:durableId="21515953">
    <w:abstractNumId w:val="8"/>
  </w:num>
  <w:num w:numId="3" w16cid:durableId="1021279200">
    <w:abstractNumId w:val="5"/>
  </w:num>
  <w:num w:numId="4" w16cid:durableId="1866020021">
    <w:abstractNumId w:val="7"/>
  </w:num>
  <w:num w:numId="5" w16cid:durableId="603541019">
    <w:abstractNumId w:val="12"/>
  </w:num>
  <w:num w:numId="6" w16cid:durableId="904602968">
    <w:abstractNumId w:val="4"/>
  </w:num>
  <w:num w:numId="7" w16cid:durableId="1527869452">
    <w:abstractNumId w:val="9"/>
  </w:num>
  <w:num w:numId="8" w16cid:durableId="1276865729">
    <w:abstractNumId w:val="2"/>
  </w:num>
  <w:num w:numId="9" w16cid:durableId="374081217">
    <w:abstractNumId w:val="6"/>
  </w:num>
  <w:num w:numId="10" w16cid:durableId="1867517326">
    <w:abstractNumId w:val="11"/>
  </w:num>
  <w:num w:numId="11" w16cid:durableId="712967261">
    <w:abstractNumId w:val="10"/>
  </w:num>
  <w:num w:numId="12" w16cid:durableId="691995224">
    <w:abstractNumId w:val="1"/>
  </w:num>
  <w:num w:numId="13" w16cid:durableId="188313437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zK1NLE0tTA2NzBX0lEKTi0uzszPAykwqgUAk0OxqCwAAAA="/>
  </w:docVars>
  <w:rsids>
    <w:rsidRoot w:val="000F192D"/>
    <w:rsid w:val="00001173"/>
    <w:rsid w:val="000048E3"/>
    <w:rsid w:val="000101D7"/>
    <w:rsid w:val="000154A9"/>
    <w:rsid w:val="00021A26"/>
    <w:rsid w:val="00027FCB"/>
    <w:rsid w:val="00030184"/>
    <w:rsid w:val="0003023D"/>
    <w:rsid w:val="00040075"/>
    <w:rsid w:val="000417F9"/>
    <w:rsid w:val="0005257C"/>
    <w:rsid w:val="00053E3D"/>
    <w:rsid w:val="00055C81"/>
    <w:rsid w:val="00063AD8"/>
    <w:rsid w:val="00065B67"/>
    <w:rsid w:val="000662AB"/>
    <w:rsid w:val="000664A3"/>
    <w:rsid w:val="00066510"/>
    <w:rsid w:val="00072993"/>
    <w:rsid w:val="000755A9"/>
    <w:rsid w:val="00075B19"/>
    <w:rsid w:val="00081649"/>
    <w:rsid w:val="00086E56"/>
    <w:rsid w:val="000930BB"/>
    <w:rsid w:val="00095858"/>
    <w:rsid w:val="000A0DD1"/>
    <w:rsid w:val="000A1D3B"/>
    <w:rsid w:val="000A34BC"/>
    <w:rsid w:val="000B130D"/>
    <w:rsid w:val="000B4C5B"/>
    <w:rsid w:val="000C007F"/>
    <w:rsid w:val="000C0556"/>
    <w:rsid w:val="000C4C59"/>
    <w:rsid w:val="000C6D3A"/>
    <w:rsid w:val="000D05A9"/>
    <w:rsid w:val="000D1548"/>
    <w:rsid w:val="000D5941"/>
    <w:rsid w:val="000E3F95"/>
    <w:rsid w:val="000E4A9E"/>
    <w:rsid w:val="000E5380"/>
    <w:rsid w:val="000E5BF8"/>
    <w:rsid w:val="000E7C49"/>
    <w:rsid w:val="000F192D"/>
    <w:rsid w:val="000F19AD"/>
    <w:rsid w:val="000F2CA9"/>
    <w:rsid w:val="000F406A"/>
    <w:rsid w:val="000F58DF"/>
    <w:rsid w:val="000F5D58"/>
    <w:rsid w:val="001012C7"/>
    <w:rsid w:val="0010263B"/>
    <w:rsid w:val="00106C6A"/>
    <w:rsid w:val="00112E97"/>
    <w:rsid w:val="00120C6A"/>
    <w:rsid w:val="00121CD8"/>
    <w:rsid w:val="001237BE"/>
    <w:rsid w:val="00125659"/>
    <w:rsid w:val="00133BFF"/>
    <w:rsid w:val="00133E7E"/>
    <w:rsid w:val="00142FEF"/>
    <w:rsid w:val="00160C22"/>
    <w:rsid w:val="00165EE5"/>
    <w:rsid w:val="0016615F"/>
    <w:rsid w:val="00167C1A"/>
    <w:rsid w:val="00173D9C"/>
    <w:rsid w:val="00177E6E"/>
    <w:rsid w:val="001837B3"/>
    <w:rsid w:val="00187CDB"/>
    <w:rsid w:val="00192BFE"/>
    <w:rsid w:val="001A397A"/>
    <w:rsid w:val="001A5D3C"/>
    <w:rsid w:val="001A711C"/>
    <w:rsid w:val="001A76DD"/>
    <w:rsid w:val="001B166F"/>
    <w:rsid w:val="001B6761"/>
    <w:rsid w:val="001B7858"/>
    <w:rsid w:val="001B7D06"/>
    <w:rsid w:val="001C445E"/>
    <w:rsid w:val="001C67A5"/>
    <w:rsid w:val="001D4F40"/>
    <w:rsid w:val="001E093B"/>
    <w:rsid w:val="001E225E"/>
    <w:rsid w:val="001E282C"/>
    <w:rsid w:val="001E4506"/>
    <w:rsid w:val="001E74CE"/>
    <w:rsid w:val="001F5BEE"/>
    <w:rsid w:val="0020430E"/>
    <w:rsid w:val="0021128C"/>
    <w:rsid w:val="00213CFF"/>
    <w:rsid w:val="0021412F"/>
    <w:rsid w:val="0021423F"/>
    <w:rsid w:val="0021659B"/>
    <w:rsid w:val="00221F2F"/>
    <w:rsid w:val="00240D58"/>
    <w:rsid w:val="00243084"/>
    <w:rsid w:val="00243C0B"/>
    <w:rsid w:val="0024456B"/>
    <w:rsid w:val="00245D1F"/>
    <w:rsid w:val="002502DE"/>
    <w:rsid w:val="0026659F"/>
    <w:rsid w:val="002665CE"/>
    <w:rsid w:val="00266785"/>
    <w:rsid w:val="0026768A"/>
    <w:rsid w:val="00270245"/>
    <w:rsid w:val="002710CC"/>
    <w:rsid w:val="0027267E"/>
    <w:rsid w:val="002741E1"/>
    <w:rsid w:val="0027495F"/>
    <w:rsid w:val="00280AA5"/>
    <w:rsid w:val="00283666"/>
    <w:rsid w:val="002879CA"/>
    <w:rsid w:val="00291244"/>
    <w:rsid w:val="00291EF1"/>
    <w:rsid w:val="002928A6"/>
    <w:rsid w:val="00296244"/>
    <w:rsid w:val="00297939"/>
    <w:rsid w:val="002979DD"/>
    <w:rsid w:val="00297AD3"/>
    <w:rsid w:val="002A16D6"/>
    <w:rsid w:val="002A4707"/>
    <w:rsid w:val="002A5525"/>
    <w:rsid w:val="002A6223"/>
    <w:rsid w:val="002A7ED9"/>
    <w:rsid w:val="002B2519"/>
    <w:rsid w:val="002B2BF9"/>
    <w:rsid w:val="002C34E5"/>
    <w:rsid w:val="002C5E7A"/>
    <w:rsid w:val="002C7563"/>
    <w:rsid w:val="002D1ECF"/>
    <w:rsid w:val="002D52D5"/>
    <w:rsid w:val="002E02D3"/>
    <w:rsid w:val="002E4DF3"/>
    <w:rsid w:val="002E6103"/>
    <w:rsid w:val="002E7C1D"/>
    <w:rsid w:val="003037A3"/>
    <w:rsid w:val="00304492"/>
    <w:rsid w:val="003128CF"/>
    <w:rsid w:val="00312F36"/>
    <w:rsid w:val="00316F49"/>
    <w:rsid w:val="003223B2"/>
    <w:rsid w:val="0032290C"/>
    <w:rsid w:val="0033383A"/>
    <w:rsid w:val="003343B6"/>
    <w:rsid w:val="0034423D"/>
    <w:rsid w:val="0034548E"/>
    <w:rsid w:val="00347C28"/>
    <w:rsid w:val="0035292D"/>
    <w:rsid w:val="003610B0"/>
    <w:rsid w:val="003620D8"/>
    <w:rsid w:val="00364AF2"/>
    <w:rsid w:val="003675A8"/>
    <w:rsid w:val="003775E5"/>
    <w:rsid w:val="0038152A"/>
    <w:rsid w:val="00382CC6"/>
    <w:rsid w:val="00386ED4"/>
    <w:rsid w:val="00387486"/>
    <w:rsid w:val="0038760F"/>
    <w:rsid w:val="00393FCB"/>
    <w:rsid w:val="003965E7"/>
    <w:rsid w:val="003A0CF4"/>
    <w:rsid w:val="003A20B5"/>
    <w:rsid w:val="003A4DBC"/>
    <w:rsid w:val="003B10B8"/>
    <w:rsid w:val="003B2CC1"/>
    <w:rsid w:val="003B6804"/>
    <w:rsid w:val="003D0E54"/>
    <w:rsid w:val="003D1721"/>
    <w:rsid w:val="003D4274"/>
    <w:rsid w:val="003D4D7F"/>
    <w:rsid w:val="003D6BFF"/>
    <w:rsid w:val="003E107D"/>
    <w:rsid w:val="003E3116"/>
    <w:rsid w:val="003E6A97"/>
    <w:rsid w:val="003E6DA3"/>
    <w:rsid w:val="004029E4"/>
    <w:rsid w:val="00403846"/>
    <w:rsid w:val="00405108"/>
    <w:rsid w:val="00421F74"/>
    <w:rsid w:val="004250F9"/>
    <w:rsid w:val="00425962"/>
    <w:rsid w:val="004319FA"/>
    <w:rsid w:val="00431D26"/>
    <w:rsid w:val="0043217A"/>
    <w:rsid w:val="00433031"/>
    <w:rsid w:val="00444652"/>
    <w:rsid w:val="00444C7B"/>
    <w:rsid w:val="0044532E"/>
    <w:rsid w:val="00447A0F"/>
    <w:rsid w:val="00455213"/>
    <w:rsid w:val="00455A6E"/>
    <w:rsid w:val="004608E4"/>
    <w:rsid w:val="004620A3"/>
    <w:rsid w:val="0046576C"/>
    <w:rsid w:val="00466214"/>
    <w:rsid w:val="00466232"/>
    <w:rsid w:val="0047011D"/>
    <w:rsid w:val="00472800"/>
    <w:rsid w:val="00476381"/>
    <w:rsid w:val="00496309"/>
    <w:rsid w:val="004A3418"/>
    <w:rsid w:val="004A4637"/>
    <w:rsid w:val="004B2DFF"/>
    <w:rsid w:val="004B356F"/>
    <w:rsid w:val="004B4315"/>
    <w:rsid w:val="004B7FB3"/>
    <w:rsid w:val="004C0881"/>
    <w:rsid w:val="004C22C7"/>
    <w:rsid w:val="004C3A21"/>
    <w:rsid w:val="004C7336"/>
    <w:rsid w:val="004D1C61"/>
    <w:rsid w:val="004D5D6B"/>
    <w:rsid w:val="004E062A"/>
    <w:rsid w:val="004E3268"/>
    <w:rsid w:val="004E3C17"/>
    <w:rsid w:val="004E5685"/>
    <w:rsid w:val="004F417D"/>
    <w:rsid w:val="004F7727"/>
    <w:rsid w:val="00503048"/>
    <w:rsid w:val="00504C4B"/>
    <w:rsid w:val="00506478"/>
    <w:rsid w:val="00507B51"/>
    <w:rsid w:val="00507DFF"/>
    <w:rsid w:val="005104CD"/>
    <w:rsid w:val="00515082"/>
    <w:rsid w:val="00522B1A"/>
    <w:rsid w:val="00523807"/>
    <w:rsid w:val="00527BEA"/>
    <w:rsid w:val="00533A38"/>
    <w:rsid w:val="005352EC"/>
    <w:rsid w:val="005357C5"/>
    <w:rsid w:val="00535E9A"/>
    <w:rsid w:val="00535FEC"/>
    <w:rsid w:val="00541A1E"/>
    <w:rsid w:val="00547790"/>
    <w:rsid w:val="005547A4"/>
    <w:rsid w:val="0055562C"/>
    <w:rsid w:val="00561ED2"/>
    <w:rsid w:val="005658B4"/>
    <w:rsid w:val="005703B1"/>
    <w:rsid w:val="005861C1"/>
    <w:rsid w:val="005911A0"/>
    <w:rsid w:val="00593AD1"/>
    <w:rsid w:val="00593E3B"/>
    <w:rsid w:val="0059510D"/>
    <w:rsid w:val="00595482"/>
    <w:rsid w:val="00595583"/>
    <w:rsid w:val="005A0BA4"/>
    <w:rsid w:val="005A753A"/>
    <w:rsid w:val="005B3424"/>
    <w:rsid w:val="005B5415"/>
    <w:rsid w:val="005B54FB"/>
    <w:rsid w:val="005B576E"/>
    <w:rsid w:val="005B7FB0"/>
    <w:rsid w:val="005C069F"/>
    <w:rsid w:val="005C181C"/>
    <w:rsid w:val="005C4D0E"/>
    <w:rsid w:val="005C5E0E"/>
    <w:rsid w:val="005C7BA9"/>
    <w:rsid w:val="005D069A"/>
    <w:rsid w:val="005D109F"/>
    <w:rsid w:val="005D61C1"/>
    <w:rsid w:val="005D75A3"/>
    <w:rsid w:val="005E58AE"/>
    <w:rsid w:val="005F0418"/>
    <w:rsid w:val="005F7508"/>
    <w:rsid w:val="00610BAE"/>
    <w:rsid w:val="0061113E"/>
    <w:rsid w:val="0061490A"/>
    <w:rsid w:val="00620969"/>
    <w:rsid w:val="00620A71"/>
    <w:rsid w:val="00621DD7"/>
    <w:rsid w:val="00624F58"/>
    <w:rsid w:val="006269C6"/>
    <w:rsid w:val="00627C95"/>
    <w:rsid w:val="006309A1"/>
    <w:rsid w:val="00647B07"/>
    <w:rsid w:val="0065281D"/>
    <w:rsid w:val="00652B19"/>
    <w:rsid w:val="00652C22"/>
    <w:rsid w:val="00662E0A"/>
    <w:rsid w:val="00665992"/>
    <w:rsid w:val="00666311"/>
    <w:rsid w:val="00672AAE"/>
    <w:rsid w:val="0067383E"/>
    <w:rsid w:val="00675361"/>
    <w:rsid w:val="0068234F"/>
    <w:rsid w:val="0068237C"/>
    <w:rsid w:val="006864EB"/>
    <w:rsid w:val="006871EF"/>
    <w:rsid w:val="0069620C"/>
    <w:rsid w:val="00697D77"/>
    <w:rsid w:val="006A0F1D"/>
    <w:rsid w:val="006A0F9F"/>
    <w:rsid w:val="006A1F6A"/>
    <w:rsid w:val="006B2375"/>
    <w:rsid w:val="006B3543"/>
    <w:rsid w:val="006B45C0"/>
    <w:rsid w:val="006C0C19"/>
    <w:rsid w:val="006C1E49"/>
    <w:rsid w:val="006C21B4"/>
    <w:rsid w:val="006C7AA8"/>
    <w:rsid w:val="006D26EA"/>
    <w:rsid w:val="006D2C92"/>
    <w:rsid w:val="006D45EE"/>
    <w:rsid w:val="006D4977"/>
    <w:rsid w:val="006E0205"/>
    <w:rsid w:val="006E4FCE"/>
    <w:rsid w:val="006E521C"/>
    <w:rsid w:val="006F01A0"/>
    <w:rsid w:val="006F3B5E"/>
    <w:rsid w:val="006F6009"/>
    <w:rsid w:val="006F73E5"/>
    <w:rsid w:val="00700DAE"/>
    <w:rsid w:val="007018D2"/>
    <w:rsid w:val="0071004E"/>
    <w:rsid w:val="00714CB3"/>
    <w:rsid w:val="00717329"/>
    <w:rsid w:val="00721A69"/>
    <w:rsid w:val="00723420"/>
    <w:rsid w:val="00726A8F"/>
    <w:rsid w:val="00733464"/>
    <w:rsid w:val="00740B7C"/>
    <w:rsid w:val="00743A94"/>
    <w:rsid w:val="00743F29"/>
    <w:rsid w:val="00747D21"/>
    <w:rsid w:val="00756A01"/>
    <w:rsid w:val="00757B86"/>
    <w:rsid w:val="0076240A"/>
    <w:rsid w:val="0076796F"/>
    <w:rsid w:val="00774E77"/>
    <w:rsid w:val="00775EAD"/>
    <w:rsid w:val="0077600E"/>
    <w:rsid w:val="00780CBE"/>
    <w:rsid w:val="00787258"/>
    <w:rsid w:val="007A03EC"/>
    <w:rsid w:val="007A2AD3"/>
    <w:rsid w:val="007A4ABC"/>
    <w:rsid w:val="007A4F61"/>
    <w:rsid w:val="007A5295"/>
    <w:rsid w:val="007A5F05"/>
    <w:rsid w:val="007B44F7"/>
    <w:rsid w:val="007B544C"/>
    <w:rsid w:val="007C16DC"/>
    <w:rsid w:val="007C26D8"/>
    <w:rsid w:val="007E407A"/>
    <w:rsid w:val="007E4BBE"/>
    <w:rsid w:val="007E5279"/>
    <w:rsid w:val="007E5C63"/>
    <w:rsid w:val="007F03EF"/>
    <w:rsid w:val="007F0722"/>
    <w:rsid w:val="007F0968"/>
    <w:rsid w:val="007F547F"/>
    <w:rsid w:val="007F5E29"/>
    <w:rsid w:val="008043F4"/>
    <w:rsid w:val="00806CE7"/>
    <w:rsid w:val="008073BB"/>
    <w:rsid w:val="0081050A"/>
    <w:rsid w:val="008156B5"/>
    <w:rsid w:val="00817135"/>
    <w:rsid w:val="008220C0"/>
    <w:rsid w:val="0082403B"/>
    <w:rsid w:val="00833371"/>
    <w:rsid w:val="00837743"/>
    <w:rsid w:val="00844981"/>
    <w:rsid w:val="0084525F"/>
    <w:rsid w:val="008503ED"/>
    <w:rsid w:val="00852A8F"/>
    <w:rsid w:val="008543E9"/>
    <w:rsid w:val="00857AD9"/>
    <w:rsid w:val="0086103D"/>
    <w:rsid w:val="00863DE1"/>
    <w:rsid w:val="00866D86"/>
    <w:rsid w:val="0087390C"/>
    <w:rsid w:val="00874209"/>
    <w:rsid w:val="0087475F"/>
    <w:rsid w:val="0088217D"/>
    <w:rsid w:val="00882668"/>
    <w:rsid w:val="00883DD0"/>
    <w:rsid w:val="008859F6"/>
    <w:rsid w:val="008862E3"/>
    <w:rsid w:val="00890D15"/>
    <w:rsid w:val="00897E64"/>
    <w:rsid w:val="008A12D0"/>
    <w:rsid w:val="008A5335"/>
    <w:rsid w:val="008C002D"/>
    <w:rsid w:val="008C102D"/>
    <w:rsid w:val="008C3532"/>
    <w:rsid w:val="008D404F"/>
    <w:rsid w:val="008E1837"/>
    <w:rsid w:val="008E2160"/>
    <w:rsid w:val="008E4EE8"/>
    <w:rsid w:val="008E6B21"/>
    <w:rsid w:val="008F12B2"/>
    <w:rsid w:val="008F1945"/>
    <w:rsid w:val="008F20F4"/>
    <w:rsid w:val="008F3C26"/>
    <w:rsid w:val="008F6F0B"/>
    <w:rsid w:val="0090365B"/>
    <w:rsid w:val="00905E27"/>
    <w:rsid w:val="00907D46"/>
    <w:rsid w:val="0091092D"/>
    <w:rsid w:val="00912E43"/>
    <w:rsid w:val="00915EC8"/>
    <w:rsid w:val="0092634F"/>
    <w:rsid w:val="0094225C"/>
    <w:rsid w:val="009438B9"/>
    <w:rsid w:val="0096017B"/>
    <w:rsid w:val="00960852"/>
    <w:rsid w:val="00963E24"/>
    <w:rsid w:val="00964C52"/>
    <w:rsid w:val="00967479"/>
    <w:rsid w:val="009735EE"/>
    <w:rsid w:val="00973CA4"/>
    <w:rsid w:val="00975300"/>
    <w:rsid w:val="0098370B"/>
    <w:rsid w:val="00985AA2"/>
    <w:rsid w:val="009970AC"/>
    <w:rsid w:val="009A03D4"/>
    <w:rsid w:val="009B5AFD"/>
    <w:rsid w:val="009B793C"/>
    <w:rsid w:val="009C12B6"/>
    <w:rsid w:val="009C20D0"/>
    <w:rsid w:val="009C582C"/>
    <w:rsid w:val="009D0E47"/>
    <w:rsid w:val="009D2A12"/>
    <w:rsid w:val="009D3141"/>
    <w:rsid w:val="009D7881"/>
    <w:rsid w:val="009E2853"/>
    <w:rsid w:val="009E5B7E"/>
    <w:rsid w:val="009F5628"/>
    <w:rsid w:val="009F6072"/>
    <w:rsid w:val="009F7100"/>
    <w:rsid w:val="009F75F0"/>
    <w:rsid w:val="00A00D41"/>
    <w:rsid w:val="00A023CE"/>
    <w:rsid w:val="00A10E7E"/>
    <w:rsid w:val="00A14BB0"/>
    <w:rsid w:val="00A1550E"/>
    <w:rsid w:val="00A17B8B"/>
    <w:rsid w:val="00A22FBE"/>
    <w:rsid w:val="00A23C29"/>
    <w:rsid w:val="00A3051F"/>
    <w:rsid w:val="00A30BE1"/>
    <w:rsid w:val="00A3195C"/>
    <w:rsid w:val="00A36A1A"/>
    <w:rsid w:val="00A424E7"/>
    <w:rsid w:val="00A4471D"/>
    <w:rsid w:val="00A506B7"/>
    <w:rsid w:val="00A52BE9"/>
    <w:rsid w:val="00A55B92"/>
    <w:rsid w:val="00A57399"/>
    <w:rsid w:val="00A57730"/>
    <w:rsid w:val="00A6112B"/>
    <w:rsid w:val="00A62D2F"/>
    <w:rsid w:val="00A63648"/>
    <w:rsid w:val="00A648E6"/>
    <w:rsid w:val="00A679F7"/>
    <w:rsid w:val="00A70BD6"/>
    <w:rsid w:val="00A71426"/>
    <w:rsid w:val="00A72896"/>
    <w:rsid w:val="00A74C8F"/>
    <w:rsid w:val="00A76462"/>
    <w:rsid w:val="00A812A7"/>
    <w:rsid w:val="00A82792"/>
    <w:rsid w:val="00A83689"/>
    <w:rsid w:val="00A91A6B"/>
    <w:rsid w:val="00A93C00"/>
    <w:rsid w:val="00A96483"/>
    <w:rsid w:val="00A96A47"/>
    <w:rsid w:val="00AA0184"/>
    <w:rsid w:val="00AA1849"/>
    <w:rsid w:val="00AA627E"/>
    <w:rsid w:val="00AA69D7"/>
    <w:rsid w:val="00AA75F7"/>
    <w:rsid w:val="00AB24FF"/>
    <w:rsid w:val="00AB2FBC"/>
    <w:rsid w:val="00AB4F00"/>
    <w:rsid w:val="00AB5640"/>
    <w:rsid w:val="00AC1065"/>
    <w:rsid w:val="00AC328D"/>
    <w:rsid w:val="00AC4088"/>
    <w:rsid w:val="00AC543D"/>
    <w:rsid w:val="00AC66C5"/>
    <w:rsid w:val="00AC68A0"/>
    <w:rsid w:val="00AD507F"/>
    <w:rsid w:val="00AD750F"/>
    <w:rsid w:val="00AD7957"/>
    <w:rsid w:val="00AE1B89"/>
    <w:rsid w:val="00AE4B11"/>
    <w:rsid w:val="00AE6CAE"/>
    <w:rsid w:val="00AF1A95"/>
    <w:rsid w:val="00AF20D7"/>
    <w:rsid w:val="00AF3338"/>
    <w:rsid w:val="00B02F5D"/>
    <w:rsid w:val="00B075EB"/>
    <w:rsid w:val="00B13043"/>
    <w:rsid w:val="00B13D45"/>
    <w:rsid w:val="00B15CB7"/>
    <w:rsid w:val="00B16233"/>
    <w:rsid w:val="00B2132A"/>
    <w:rsid w:val="00B21FB9"/>
    <w:rsid w:val="00B22DF1"/>
    <w:rsid w:val="00B26124"/>
    <w:rsid w:val="00B30893"/>
    <w:rsid w:val="00B34C30"/>
    <w:rsid w:val="00B35FB2"/>
    <w:rsid w:val="00B42455"/>
    <w:rsid w:val="00B45B7A"/>
    <w:rsid w:val="00B502C4"/>
    <w:rsid w:val="00B50937"/>
    <w:rsid w:val="00B523ED"/>
    <w:rsid w:val="00B54ABD"/>
    <w:rsid w:val="00B57C17"/>
    <w:rsid w:val="00B61691"/>
    <w:rsid w:val="00B67657"/>
    <w:rsid w:val="00B71224"/>
    <w:rsid w:val="00B726AC"/>
    <w:rsid w:val="00B72B1F"/>
    <w:rsid w:val="00B74394"/>
    <w:rsid w:val="00B8681D"/>
    <w:rsid w:val="00B8757F"/>
    <w:rsid w:val="00B87AC5"/>
    <w:rsid w:val="00B939E7"/>
    <w:rsid w:val="00BA0B77"/>
    <w:rsid w:val="00BA1330"/>
    <w:rsid w:val="00BA5699"/>
    <w:rsid w:val="00BB18EB"/>
    <w:rsid w:val="00BC0052"/>
    <w:rsid w:val="00BC0068"/>
    <w:rsid w:val="00BD0414"/>
    <w:rsid w:val="00BD2FE3"/>
    <w:rsid w:val="00BD3627"/>
    <w:rsid w:val="00BD514D"/>
    <w:rsid w:val="00BD7602"/>
    <w:rsid w:val="00BD7D8E"/>
    <w:rsid w:val="00BE26AF"/>
    <w:rsid w:val="00BE53FD"/>
    <w:rsid w:val="00BF0C05"/>
    <w:rsid w:val="00BF1BF2"/>
    <w:rsid w:val="00BF67E3"/>
    <w:rsid w:val="00BF7D8B"/>
    <w:rsid w:val="00C0173D"/>
    <w:rsid w:val="00C0383B"/>
    <w:rsid w:val="00C11059"/>
    <w:rsid w:val="00C2116E"/>
    <w:rsid w:val="00C226DF"/>
    <w:rsid w:val="00C23EDD"/>
    <w:rsid w:val="00C30BAB"/>
    <w:rsid w:val="00C313AE"/>
    <w:rsid w:val="00C36253"/>
    <w:rsid w:val="00C365D8"/>
    <w:rsid w:val="00C36649"/>
    <w:rsid w:val="00C412DE"/>
    <w:rsid w:val="00C459AE"/>
    <w:rsid w:val="00C52DE5"/>
    <w:rsid w:val="00C5416F"/>
    <w:rsid w:val="00C62284"/>
    <w:rsid w:val="00C645C3"/>
    <w:rsid w:val="00C655C1"/>
    <w:rsid w:val="00C71E43"/>
    <w:rsid w:val="00C745BB"/>
    <w:rsid w:val="00C758D4"/>
    <w:rsid w:val="00C7628B"/>
    <w:rsid w:val="00C76538"/>
    <w:rsid w:val="00C826E0"/>
    <w:rsid w:val="00C8689C"/>
    <w:rsid w:val="00C93512"/>
    <w:rsid w:val="00C96DA1"/>
    <w:rsid w:val="00CA3E10"/>
    <w:rsid w:val="00CB1E89"/>
    <w:rsid w:val="00CB56F0"/>
    <w:rsid w:val="00CC31B2"/>
    <w:rsid w:val="00CD3E79"/>
    <w:rsid w:val="00CE35D5"/>
    <w:rsid w:val="00CE4B06"/>
    <w:rsid w:val="00CE634E"/>
    <w:rsid w:val="00CE6478"/>
    <w:rsid w:val="00CE76FC"/>
    <w:rsid w:val="00CF1FF5"/>
    <w:rsid w:val="00CF5356"/>
    <w:rsid w:val="00CF5B5B"/>
    <w:rsid w:val="00CF703A"/>
    <w:rsid w:val="00CF774B"/>
    <w:rsid w:val="00D048B7"/>
    <w:rsid w:val="00D110DA"/>
    <w:rsid w:val="00D13981"/>
    <w:rsid w:val="00D2006A"/>
    <w:rsid w:val="00D24D91"/>
    <w:rsid w:val="00D2753B"/>
    <w:rsid w:val="00D3214A"/>
    <w:rsid w:val="00D34799"/>
    <w:rsid w:val="00D3747B"/>
    <w:rsid w:val="00D40CBD"/>
    <w:rsid w:val="00D419F5"/>
    <w:rsid w:val="00D464F6"/>
    <w:rsid w:val="00D4794D"/>
    <w:rsid w:val="00D56C56"/>
    <w:rsid w:val="00D60164"/>
    <w:rsid w:val="00D60258"/>
    <w:rsid w:val="00D602A8"/>
    <w:rsid w:val="00D60A46"/>
    <w:rsid w:val="00D61E11"/>
    <w:rsid w:val="00D651F4"/>
    <w:rsid w:val="00D6782E"/>
    <w:rsid w:val="00D67D43"/>
    <w:rsid w:val="00D71092"/>
    <w:rsid w:val="00D7120A"/>
    <w:rsid w:val="00D72DD4"/>
    <w:rsid w:val="00D76070"/>
    <w:rsid w:val="00D76338"/>
    <w:rsid w:val="00D81CE0"/>
    <w:rsid w:val="00D842E8"/>
    <w:rsid w:val="00D85945"/>
    <w:rsid w:val="00D900B8"/>
    <w:rsid w:val="00D90B20"/>
    <w:rsid w:val="00D911C4"/>
    <w:rsid w:val="00DA5BE8"/>
    <w:rsid w:val="00DA67B1"/>
    <w:rsid w:val="00DB1E15"/>
    <w:rsid w:val="00DC2BD3"/>
    <w:rsid w:val="00DC31A1"/>
    <w:rsid w:val="00DC49BE"/>
    <w:rsid w:val="00DC5A8F"/>
    <w:rsid w:val="00DC7E13"/>
    <w:rsid w:val="00DD1484"/>
    <w:rsid w:val="00DD26E0"/>
    <w:rsid w:val="00DD690C"/>
    <w:rsid w:val="00DE0CCC"/>
    <w:rsid w:val="00DE29FD"/>
    <w:rsid w:val="00DE32A8"/>
    <w:rsid w:val="00DE3F51"/>
    <w:rsid w:val="00DE4836"/>
    <w:rsid w:val="00DE6466"/>
    <w:rsid w:val="00DE7843"/>
    <w:rsid w:val="00DF1570"/>
    <w:rsid w:val="00DF160D"/>
    <w:rsid w:val="00DF1D3F"/>
    <w:rsid w:val="00DF20F9"/>
    <w:rsid w:val="00DF21DE"/>
    <w:rsid w:val="00DF2CA1"/>
    <w:rsid w:val="00DF540E"/>
    <w:rsid w:val="00DF6C65"/>
    <w:rsid w:val="00E03619"/>
    <w:rsid w:val="00E04C32"/>
    <w:rsid w:val="00E068A5"/>
    <w:rsid w:val="00E138D2"/>
    <w:rsid w:val="00E15879"/>
    <w:rsid w:val="00E17825"/>
    <w:rsid w:val="00E23189"/>
    <w:rsid w:val="00E231CA"/>
    <w:rsid w:val="00E23CEA"/>
    <w:rsid w:val="00E24E10"/>
    <w:rsid w:val="00E25078"/>
    <w:rsid w:val="00E30651"/>
    <w:rsid w:val="00E33EBA"/>
    <w:rsid w:val="00E345A8"/>
    <w:rsid w:val="00E40AA8"/>
    <w:rsid w:val="00E42197"/>
    <w:rsid w:val="00E46AD2"/>
    <w:rsid w:val="00E5155D"/>
    <w:rsid w:val="00E5467D"/>
    <w:rsid w:val="00E568FD"/>
    <w:rsid w:val="00E61FA1"/>
    <w:rsid w:val="00E70E47"/>
    <w:rsid w:val="00E71784"/>
    <w:rsid w:val="00E71814"/>
    <w:rsid w:val="00E74BEB"/>
    <w:rsid w:val="00E8092B"/>
    <w:rsid w:val="00E82B88"/>
    <w:rsid w:val="00E8657F"/>
    <w:rsid w:val="00E901DE"/>
    <w:rsid w:val="00E90870"/>
    <w:rsid w:val="00E93B7E"/>
    <w:rsid w:val="00E94440"/>
    <w:rsid w:val="00E954E0"/>
    <w:rsid w:val="00EB22A4"/>
    <w:rsid w:val="00EB3471"/>
    <w:rsid w:val="00EB4CA2"/>
    <w:rsid w:val="00EB63D4"/>
    <w:rsid w:val="00EC05D8"/>
    <w:rsid w:val="00EC2E3B"/>
    <w:rsid w:val="00EC5F3C"/>
    <w:rsid w:val="00EC6FA8"/>
    <w:rsid w:val="00ED0D0D"/>
    <w:rsid w:val="00ED18B2"/>
    <w:rsid w:val="00ED2CDD"/>
    <w:rsid w:val="00ED500A"/>
    <w:rsid w:val="00EE052C"/>
    <w:rsid w:val="00EE0A63"/>
    <w:rsid w:val="00EE0FD1"/>
    <w:rsid w:val="00EE64E9"/>
    <w:rsid w:val="00EF0ABC"/>
    <w:rsid w:val="00EF32D3"/>
    <w:rsid w:val="00EF61BD"/>
    <w:rsid w:val="00F010AC"/>
    <w:rsid w:val="00F05CB7"/>
    <w:rsid w:val="00F11F0F"/>
    <w:rsid w:val="00F127BC"/>
    <w:rsid w:val="00F22A2C"/>
    <w:rsid w:val="00F235AB"/>
    <w:rsid w:val="00F235C8"/>
    <w:rsid w:val="00F25996"/>
    <w:rsid w:val="00F26491"/>
    <w:rsid w:val="00F271C2"/>
    <w:rsid w:val="00F34679"/>
    <w:rsid w:val="00F4071C"/>
    <w:rsid w:val="00F41D29"/>
    <w:rsid w:val="00F51FD9"/>
    <w:rsid w:val="00F53527"/>
    <w:rsid w:val="00F5694A"/>
    <w:rsid w:val="00F65B55"/>
    <w:rsid w:val="00F67987"/>
    <w:rsid w:val="00F67B0D"/>
    <w:rsid w:val="00F70EA5"/>
    <w:rsid w:val="00F710A3"/>
    <w:rsid w:val="00F743FF"/>
    <w:rsid w:val="00F76691"/>
    <w:rsid w:val="00F8328E"/>
    <w:rsid w:val="00F9146F"/>
    <w:rsid w:val="00F9209F"/>
    <w:rsid w:val="00F9262A"/>
    <w:rsid w:val="00F9361D"/>
    <w:rsid w:val="00F93FDA"/>
    <w:rsid w:val="00FA605C"/>
    <w:rsid w:val="00FA6B52"/>
    <w:rsid w:val="00FB6AA5"/>
    <w:rsid w:val="00FC3998"/>
    <w:rsid w:val="00FC5A7B"/>
    <w:rsid w:val="00FD310F"/>
    <w:rsid w:val="00FE0CF3"/>
    <w:rsid w:val="00FE1D57"/>
    <w:rsid w:val="00FF05F6"/>
    <w:rsid w:val="00FF0B46"/>
    <w:rsid w:val="00FF2016"/>
    <w:rsid w:val="00FF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565B7"/>
  <w15:chartTrackingRefBased/>
  <w15:docId w15:val="{495AE439-5958-47A2-BE07-5A0D70A45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0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77"/>
    <w:pPr>
      <w:spacing w:after="0" w:line="276" w:lineRule="auto"/>
      <w:jc w:val="both"/>
    </w:pPr>
    <w:rPr>
      <w:rFonts w:ascii="Arial Narrow" w:eastAsia="Times New Roman" w:hAnsi="Arial Narrow" w:cs="Times New Roman"/>
      <w:bCs/>
      <w:szCs w:val="20"/>
    </w:rPr>
  </w:style>
  <w:style w:type="paragraph" w:styleId="Heading1">
    <w:name w:val="heading 1"/>
    <w:basedOn w:val="Normal"/>
    <w:next w:val="Normal"/>
    <w:link w:val="Heading1Char"/>
    <w:autoRedefine/>
    <w:qFormat/>
    <w:rsid w:val="00BA0B77"/>
    <w:pPr>
      <w:keepNext/>
      <w:numPr>
        <w:numId w:val="13"/>
      </w:numPr>
      <w:spacing w:before="120" w:after="60" w:line="240" w:lineRule="auto"/>
      <w:jc w:val="left"/>
      <w:outlineLvl w:val="0"/>
    </w:pPr>
    <w:rPr>
      <w:b/>
      <w:bCs w:val="0"/>
      <w:color w:val="2F5496" w:themeColor="accent1" w:themeShade="BF"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0417F9"/>
    <w:pPr>
      <w:keepNext/>
      <w:numPr>
        <w:ilvl w:val="1"/>
        <w:numId w:val="9"/>
      </w:numPr>
      <w:spacing w:before="120" w:after="60"/>
      <w:outlineLvl w:val="1"/>
    </w:pPr>
    <w:rPr>
      <w:b/>
      <w:bCs w:val="0"/>
      <w:iCs/>
      <w:color w:val="0070C0"/>
      <w:szCs w:val="28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975300"/>
    <w:pPr>
      <w:keepNext/>
      <w:numPr>
        <w:ilvl w:val="2"/>
        <w:numId w:val="9"/>
      </w:numPr>
      <w:spacing w:before="240" w:after="60"/>
      <w:outlineLvl w:val="2"/>
    </w:pPr>
    <w:rPr>
      <w:b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7390C"/>
    <w:pPr>
      <w:keepNext/>
      <w:numPr>
        <w:ilvl w:val="3"/>
        <w:numId w:val="9"/>
      </w:numPr>
      <w:spacing w:before="240" w:after="60"/>
      <w:outlineLvl w:val="3"/>
    </w:pPr>
    <w:rPr>
      <w:rFonts w:ascii="Calibri" w:hAnsi="Calibri"/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390C"/>
    <w:pPr>
      <w:numPr>
        <w:ilvl w:val="4"/>
        <w:numId w:val="9"/>
      </w:numPr>
      <w:spacing w:before="240" w:after="60"/>
      <w:outlineLvl w:val="4"/>
    </w:pPr>
    <w:rPr>
      <w:rFonts w:ascii="Calibri" w:hAnsi="Calibri"/>
      <w:b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390C"/>
    <w:pPr>
      <w:numPr>
        <w:ilvl w:val="5"/>
        <w:numId w:val="9"/>
      </w:numPr>
      <w:spacing w:before="240" w:after="60"/>
      <w:outlineLvl w:val="5"/>
    </w:pPr>
    <w:rPr>
      <w:rFonts w:ascii="Calibri" w:hAnsi="Calibri"/>
      <w:b/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390C"/>
    <w:pPr>
      <w:numPr>
        <w:ilvl w:val="6"/>
        <w:numId w:val="9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390C"/>
    <w:pPr>
      <w:numPr>
        <w:ilvl w:val="7"/>
        <w:numId w:val="9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390C"/>
    <w:pPr>
      <w:numPr>
        <w:ilvl w:val="8"/>
        <w:numId w:val="9"/>
      </w:num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A0B77"/>
    <w:rPr>
      <w:rFonts w:ascii="Arial Narrow" w:eastAsia="Times New Roman" w:hAnsi="Arial Narrow" w:cs="Times New Roman"/>
      <w:b/>
      <w:color w:val="2F5496" w:themeColor="accent1" w:themeShade="BF"/>
      <w:kern w:val="32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0417F9"/>
    <w:rPr>
      <w:rFonts w:ascii="Arial Narrow" w:eastAsia="Times New Roman" w:hAnsi="Arial Narrow" w:cs="Times New Roman"/>
      <w:b/>
      <w:iCs/>
      <w:color w:val="0070C0"/>
      <w:szCs w:val="28"/>
    </w:rPr>
  </w:style>
  <w:style w:type="character" w:customStyle="1" w:styleId="Heading3Char">
    <w:name w:val="Heading 3 Char"/>
    <w:basedOn w:val="DefaultParagraphFont"/>
    <w:link w:val="Heading3"/>
    <w:rsid w:val="00975300"/>
    <w:rPr>
      <w:rFonts w:ascii="Arial Narrow" w:eastAsia="Times New Roman" w:hAnsi="Arial Narrow" w:cs="Times New Roman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rsid w:val="0087390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390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390C"/>
    <w:rPr>
      <w:rFonts w:ascii="Calibri" w:eastAsia="Times New Roman" w:hAnsi="Calibri" w:cs="Times New Roman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390C"/>
    <w:rPr>
      <w:rFonts w:ascii="Calibri" w:eastAsia="Times New Roman" w:hAnsi="Calibri" w:cs="Times New Roman"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390C"/>
    <w:rPr>
      <w:rFonts w:ascii="Calibri" w:eastAsia="Times New Roman" w:hAnsi="Calibri" w:cs="Times New Roman"/>
      <w:bCs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390C"/>
    <w:rPr>
      <w:rFonts w:ascii="Calibri Light" w:eastAsia="Times New Roman" w:hAnsi="Calibri Light" w:cs="Times New Roman"/>
      <w:bCs/>
    </w:rPr>
  </w:style>
  <w:style w:type="character" w:styleId="Hyperlink">
    <w:name w:val="Hyperlink"/>
    <w:uiPriority w:val="99"/>
    <w:rsid w:val="0087390C"/>
    <w:rPr>
      <w:color w:val="0000FF"/>
      <w:u w:val="single"/>
    </w:rPr>
  </w:style>
  <w:style w:type="paragraph" w:styleId="BodyText">
    <w:name w:val="Body Text"/>
    <w:basedOn w:val="Normal"/>
    <w:link w:val="BodyTextChar"/>
    <w:rsid w:val="0087390C"/>
    <w:pPr>
      <w:spacing w:line="360" w:lineRule="auto"/>
    </w:pPr>
    <w:rPr>
      <w:bCs w:val="0"/>
      <w:sz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87390C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customStyle="1" w:styleId="ResumeSectionHeading">
    <w:name w:val="ResumeSectionHeading"/>
    <w:basedOn w:val="Normal"/>
    <w:autoRedefine/>
    <w:rsid w:val="0087390C"/>
    <w:pPr>
      <w:shd w:val="clear" w:color="auto" w:fill="BFBFBF"/>
      <w:spacing w:line="240" w:lineRule="auto"/>
    </w:pPr>
    <w:rPr>
      <w:rFonts w:ascii="Arial" w:hAnsi="Arial" w:cs="Arial"/>
      <w:b/>
      <w:bCs w:val="0"/>
      <w:sz w:val="24"/>
      <w:szCs w:val="24"/>
      <w:lang w:val="en-GB"/>
    </w:rPr>
  </w:style>
  <w:style w:type="paragraph" w:styleId="NoSpacing">
    <w:name w:val="No Spacing"/>
    <w:link w:val="NoSpacingChar"/>
    <w:uiPriority w:val="1"/>
    <w:qFormat/>
    <w:rsid w:val="0087390C"/>
    <w:pPr>
      <w:spacing w:after="0" w:line="240" w:lineRule="auto"/>
    </w:pPr>
    <w:rPr>
      <w:rFonts w:ascii="Times New Roman" w:eastAsia="Times New Roman" w:hAnsi="Times New Roman" w:cs="Times New Roman"/>
      <w:bCs/>
      <w:szCs w:val="20"/>
    </w:rPr>
  </w:style>
  <w:style w:type="character" w:customStyle="1" w:styleId="NoSpacingChar">
    <w:name w:val="No Spacing Char"/>
    <w:link w:val="NoSpacing"/>
    <w:uiPriority w:val="1"/>
    <w:rsid w:val="0087390C"/>
    <w:rPr>
      <w:rFonts w:ascii="Times New Roman" w:eastAsia="Times New Roman" w:hAnsi="Times New Roman" w:cs="Times New Roman"/>
      <w:bCs/>
      <w:szCs w:val="20"/>
      <w:lang w:val="en-US"/>
    </w:rPr>
  </w:style>
  <w:style w:type="character" w:customStyle="1" w:styleId="Style1">
    <w:name w:val="Style1"/>
    <w:rsid w:val="00882668"/>
    <w:rPr>
      <w:rFonts w:ascii="Times New Roman" w:hAnsi="Times New Roman"/>
      <w:caps/>
      <w:color w:val="auto"/>
      <w:spacing w:val="5"/>
      <w:sz w:val="22"/>
      <w:u w:val="single"/>
    </w:rPr>
  </w:style>
  <w:style w:type="paragraph" w:styleId="ListParagraph">
    <w:name w:val="List Paragraph"/>
    <w:aliases w:val="Number Bullets"/>
    <w:basedOn w:val="Normal"/>
    <w:link w:val="ListParagraphChar"/>
    <w:uiPriority w:val="34"/>
    <w:qFormat/>
    <w:rsid w:val="00053E3D"/>
    <w:pPr>
      <w:ind w:left="720"/>
    </w:pPr>
  </w:style>
  <w:style w:type="character" w:customStyle="1" w:styleId="ListParagraphChar">
    <w:name w:val="List Paragraph Char"/>
    <w:aliases w:val="Number Bullets Char"/>
    <w:link w:val="ListParagraph"/>
    <w:uiPriority w:val="34"/>
    <w:rsid w:val="00053E3D"/>
    <w:rPr>
      <w:rFonts w:ascii="Times New Roman" w:eastAsia="Times New Roman" w:hAnsi="Times New Roman" w:cs="Times New Roman"/>
      <w:bCs/>
      <w:szCs w:val="20"/>
      <w:lang w:val="en-US"/>
    </w:rPr>
  </w:style>
  <w:style w:type="table" w:styleId="TableGrid">
    <w:name w:val="Table Grid"/>
    <w:basedOn w:val="TableNormal"/>
    <w:uiPriority w:val="59"/>
    <w:rsid w:val="00FF21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FF210A"/>
    <w:pPr>
      <w:spacing w:line="240" w:lineRule="auto"/>
    </w:pPr>
    <w:rPr>
      <w:rFonts w:ascii="Tahoma" w:eastAsia="Calibri" w:hAnsi="Tahoma"/>
      <w:bCs w:val="0"/>
      <w:sz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10A"/>
    <w:rPr>
      <w:rFonts w:ascii="Tahoma" w:eastAsia="Calibri" w:hAnsi="Tahoma" w:cs="Times New Roman"/>
      <w:sz w:val="16"/>
      <w:szCs w:val="20"/>
      <w:lang w:val="x-none" w:eastAsia="x-none"/>
    </w:rPr>
  </w:style>
  <w:style w:type="character" w:styleId="PlaceholderText">
    <w:name w:val="Placeholder Text"/>
    <w:semiHidden/>
    <w:rsid w:val="00FF210A"/>
    <w:rPr>
      <w:color w:val="808080"/>
    </w:rPr>
  </w:style>
  <w:style w:type="character" w:customStyle="1" w:styleId="Style2">
    <w:name w:val="Style2"/>
    <w:rsid w:val="00FF210A"/>
    <w:rPr>
      <w:rFonts w:ascii="Times New Roman" w:hAnsi="Times New Roman"/>
      <w:sz w:val="22"/>
      <w:u w:val="single"/>
    </w:rPr>
  </w:style>
  <w:style w:type="character" w:styleId="IntenseReference">
    <w:name w:val="Intense Reference"/>
    <w:qFormat/>
    <w:rsid w:val="00FF210A"/>
    <w:rPr>
      <w:b/>
      <w:smallCaps/>
      <w:color w:val="C0504D"/>
      <w:spacing w:val="5"/>
      <w:u w:val="single"/>
    </w:rPr>
  </w:style>
  <w:style w:type="paragraph" w:styleId="EndnoteText">
    <w:name w:val="endnote text"/>
    <w:basedOn w:val="Normal"/>
    <w:link w:val="EndnoteTextChar"/>
    <w:semiHidden/>
    <w:rsid w:val="00FF210A"/>
    <w:pPr>
      <w:spacing w:line="240" w:lineRule="auto"/>
    </w:pPr>
    <w:rPr>
      <w:rFonts w:eastAsia="Calibri"/>
      <w:bCs w:val="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semiHidden/>
    <w:rsid w:val="00FF210A"/>
    <w:rPr>
      <w:rFonts w:ascii="Times New Roman" w:eastAsia="Calibri" w:hAnsi="Times New Roman" w:cs="Times New Roman"/>
      <w:sz w:val="20"/>
      <w:szCs w:val="20"/>
      <w:lang w:val="x-none" w:eastAsia="x-none"/>
    </w:rPr>
  </w:style>
  <w:style w:type="character" w:styleId="EndnoteReference">
    <w:name w:val="endnote reference"/>
    <w:semiHidden/>
    <w:rsid w:val="00FF210A"/>
    <w:rPr>
      <w:vertAlign w:val="superscript"/>
    </w:rPr>
  </w:style>
  <w:style w:type="paragraph" w:styleId="Header">
    <w:name w:val="header"/>
    <w:basedOn w:val="Normal"/>
    <w:link w:val="HeaderChar"/>
    <w:rsid w:val="00FF210A"/>
    <w:pPr>
      <w:tabs>
        <w:tab w:val="center" w:pos="4680"/>
        <w:tab w:val="right" w:pos="9360"/>
      </w:tabs>
      <w:spacing w:line="240" w:lineRule="auto"/>
    </w:pPr>
    <w:rPr>
      <w:rFonts w:eastAsia="Calibri"/>
      <w:bCs w:val="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FF210A"/>
    <w:rPr>
      <w:rFonts w:ascii="Times New Roman" w:eastAsia="Calibri" w:hAnsi="Times New Roman" w:cs="Times New Roman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rsid w:val="00FF210A"/>
    <w:pPr>
      <w:tabs>
        <w:tab w:val="center" w:pos="4680"/>
        <w:tab w:val="right" w:pos="9360"/>
      </w:tabs>
      <w:spacing w:line="240" w:lineRule="auto"/>
    </w:pPr>
    <w:rPr>
      <w:rFonts w:eastAsia="Calibri"/>
      <w:bCs w:val="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FF210A"/>
    <w:rPr>
      <w:rFonts w:ascii="Times New Roman" w:eastAsia="Calibri" w:hAnsi="Times New Roman" w:cs="Times New Roman"/>
      <w:sz w:val="20"/>
      <w:szCs w:val="20"/>
      <w:lang w:val="x-none" w:eastAsia="x-none"/>
    </w:rPr>
  </w:style>
  <w:style w:type="character" w:customStyle="1" w:styleId="TTSProforma">
    <w:name w:val="TTS Proforma"/>
    <w:rsid w:val="00FF210A"/>
    <w:rPr>
      <w:rFonts w:ascii="Times New Roman" w:hAnsi="Times New Roman"/>
      <w:caps/>
      <w:smallCaps w:val="0"/>
      <w:strike w:val="0"/>
      <w:dstrike w:val="0"/>
      <w:vanish w:val="0"/>
      <w:sz w:val="22"/>
      <w:u w:val="single"/>
      <w:vertAlign w:val="baseline"/>
    </w:rPr>
  </w:style>
  <w:style w:type="character" w:customStyle="1" w:styleId="TTSProformaFinal">
    <w:name w:val="TTS Proforma Final"/>
    <w:rsid w:val="00FF210A"/>
    <w:rPr>
      <w:rFonts w:ascii="Times New Roman" w:hAnsi="Times New Roman"/>
      <w:caps/>
      <w:smallCaps w:val="0"/>
      <w:strike w:val="0"/>
      <w:dstrike w:val="0"/>
      <w:vanish w:val="0"/>
      <w:sz w:val="22"/>
      <w:u w:val="single"/>
      <w:vertAlign w:val="baseline"/>
    </w:rPr>
  </w:style>
  <w:style w:type="character" w:customStyle="1" w:styleId="DEFAULT">
    <w:name w:val="DEFAULT"/>
    <w:qFormat/>
    <w:rsid w:val="00FF210A"/>
    <w:rPr>
      <w:rFonts w:ascii="Times New Roman" w:hAnsi="Times New Roman"/>
      <w:b w:val="0"/>
      <w:i w:val="0"/>
      <w:caps/>
      <w:smallCaps w:val="0"/>
      <w:strike w:val="0"/>
      <w:dstrike w:val="0"/>
      <w:vanish w:val="0"/>
      <w:sz w:val="24"/>
      <w:vertAlign w:val="baseline"/>
    </w:rPr>
  </w:style>
  <w:style w:type="character" w:customStyle="1" w:styleId="UnresolvedMention1">
    <w:name w:val="Unresolved Mention1"/>
    <w:uiPriority w:val="99"/>
    <w:semiHidden/>
    <w:unhideWhenUsed/>
    <w:rsid w:val="00FF210A"/>
    <w:rPr>
      <w:color w:val="808080"/>
      <w:shd w:val="clear" w:color="auto" w:fill="E6E6E6"/>
    </w:rPr>
  </w:style>
  <w:style w:type="character" w:styleId="Strong">
    <w:name w:val="Strong"/>
    <w:uiPriority w:val="22"/>
    <w:qFormat/>
    <w:rsid w:val="00FF210A"/>
    <w:rPr>
      <w:b/>
      <w:bCs/>
    </w:rPr>
  </w:style>
  <w:style w:type="character" w:customStyle="1" w:styleId="pissn">
    <w:name w:val="pissn"/>
    <w:basedOn w:val="DefaultParagraphFont"/>
    <w:rsid w:val="00FF210A"/>
  </w:style>
  <w:style w:type="character" w:styleId="FollowedHyperlink">
    <w:name w:val="FollowedHyperlink"/>
    <w:uiPriority w:val="99"/>
    <w:unhideWhenUsed/>
    <w:rsid w:val="00FF210A"/>
    <w:rPr>
      <w:color w:val="954F72"/>
      <w:u w:val="single"/>
    </w:rPr>
  </w:style>
  <w:style w:type="paragraph" w:customStyle="1" w:styleId="msonormal0">
    <w:name w:val="msonormal"/>
    <w:basedOn w:val="Normal"/>
    <w:rsid w:val="00FF210A"/>
    <w:pPr>
      <w:spacing w:before="100" w:beforeAutospacing="1" w:after="100" w:afterAutospacing="1" w:line="240" w:lineRule="auto"/>
    </w:pPr>
    <w:rPr>
      <w:bCs w:val="0"/>
      <w:sz w:val="24"/>
      <w:szCs w:val="24"/>
    </w:rPr>
  </w:style>
  <w:style w:type="paragraph" w:customStyle="1" w:styleId="xl65">
    <w:name w:val="xl65"/>
    <w:basedOn w:val="Normal"/>
    <w:rsid w:val="00FF210A"/>
    <w:pPr>
      <w:spacing w:before="100" w:beforeAutospacing="1" w:after="100" w:afterAutospacing="1" w:line="240" w:lineRule="auto"/>
    </w:pPr>
    <w:rPr>
      <w:bCs w:val="0"/>
      <w:sz w:val="24"/>
      <w:szCs w:val="24"/>
    </w:rPr>
  </w:style>
  <w:style w:type="paragraph" w:customStyle="1" w:styleId="xl66">
    <w:name w:val="xl66"/>
    <w:basedOn w:val="Normal"/>
    <w:rsid w:val="00FF210A"/>
    <w:pPr>
      <w:spacing w:before="100" w:beforeAutospacing="1" w:after="100" w:afterAutospacing="1" w:line="240" w:lineRule="auto"/>
      <w:jc w:val="center"/>
    </w:pPr>
    <w:rPr>
      <w:bCs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F210A"/>
    <w:pPr>
      <w:spacing w:before="100" w:beforeAutospacing="1" w:after="100" w:afterAutospacing="1" w:line="240" w:lineRule="auto"/>
    </w:pPr>
    <w:rPr>
      <w:bCs w:val="0"/>
      <w:sz w:val="24"/>
      <w:szCs w:val="24"/>
    </w:rPr>
  </w:style>
  <w:style w:type="paragraph" w:customStyle="1" w:styleId="Style3">
    <w:name w:val="Style3"/>
    <w:basedOn w:val="Normal"/>
    <w:link w:val="Style3Char"/>
    <w:qFormat/>
    <w:rsid w:val="00FF210A"/>
    <w:pPr>
      <w:spacing w:line="360" w:lineRule="auto"/>
    </w:pPr>
    <w:rPr>
      <w:rFonts w:eastAsia="Calibri"/>
      <w:bCs w:val="0"/>
      <w:sz w:val="24"/>
      <w:szCs w:val="22"/>
    </w:rPr>
  </w:style>
  <w:style w:type="character" w:customStyle="1" w:styleId="Style3Char">
    <w:name w:val="Style3 Char"/>
    <w:link w:val="Style3"/>
    <w:rsid w:val="00FF210A"/>
    <w:rPr>
      <w:rFonts w:ascii="Times New Roman" w:eastAsia="Calibri" w:hAnsi="Times New Roman" w:cs="Times New Roman"/>
      <w:sz w:val="24"/>
      <w:lang w:val="en-US"/>
    </w:rPr>
  </w:style>
  <w:style w:type="character" w:styleId="PageNumber">
    <w:name w:val="page number"/>
    <w:basedOn w:val="DefaultParagraphFont"/>
    <w:semiHidden/>
    <w:rsid w:val="00A91A6B"/>
  </w:style>
  <w:style w:type="character" w:customStyle="1" w:styleId="DefaultChar">
    <w:name w:val="Default Char"/>
    <w:link w:val="Default0"/>
    <w:locked/>
    <w:rsid w:val="00A91A6B"/>
    <w:rPr>
      <w:rFonts w:ascii="Arial" w:hAnsi="Arial" w:cs="Arial"/>
      <w:color w:val="000000"/>
      <w:sz w:val="24"/>
      <w:szCs w:val="24"/>
      <w:lang w:val="en-US"/>
    </w:rPr>
  </w:style>
  <w:style w:type="paragraph" w:customStyle="1" w:styleId="Default0">
    <w:name w:val="Default"/>
    <w:link w:val="DefaultChar"/>
    <w:rsid w:val="00A91A6B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A91A6B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158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87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879"/>
    <w:rPr>
      <w:rFonts w:ascii="Arial Narrow" w:eastAsia="Times New Roman" w:hAnsi="Arial Narrow" w:cs="Times New Roman"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87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879"/>
    <w:rPr>
      <w:rFonts w:ascii="Arial Narrow" w:eastAsia="Times New Roman" w:hAnsi="Arial Narrow" w:cs="Times New Roman"/>
      <w:b/>
      <w:bCs/>
      <w:sz w:val="20"/>
      <w:szCs w:val="20"/>
      <w:lang w:val="en-US"/>
    </w:rPr>
  </w:style>
  <w:style w:type="paragraph" w:customStyle="1" w:styleId="xl67">
    <w:name w:val="xl67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/>
      <w:color w:val="000000"/>
    </w:rPr>
  </w:style>
  <w:style w:type="paragraph" w:customStyle="1" w:styleId="xl68">
    <w:name w:val="xl68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bCs w:val="0"/>
    </w:rPr>
  </w:style>
  <w:style w:type="paragraph" w:customStyle="1" w:styleId="xl69">
    <w:name w:val="xl69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bCs w:val="0"/>
      <w:color w:val="000000"/>
    </w:rPr>
  </w:style>
  <w:style w:type="paragraph" w:customStyle="1" w:styleId="xl70">
    <w:name w:val="xl70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  <w:color w:val="000000"/>
    </w:rPr>
  </w:style>
  <w:style w:type="paragraph" w:customStyle="1" w:styleId="xl71">
    <w:name w:val="xl71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  <w:color w:val="000000"/>
    </w:rPr>
  </w:style>
  <w:style w:type="paragraph" w:customStyle="1" w:styleId="xl72">
    <w:name w:val="xl72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bCs w:val="0"/>
      <w:color w:val="000000"/>
    </w:rPr>
  </w:style>
  <w:style w:type="paragraph" w:customStyle="1" w:styleId="xl73">
    <w:name w:val="xl73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</w:rPr>
  </w:style>
  <w:style w:type="paragraph" w:customStyle="1" w:styleId="xl74">
    <w:name w:val="xl74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bCs w:val="0"/>
      <w:color w:val="000000"/>
    </w:rPr>
  </w:style>
  <w:style w:type="paragraph" w:customStyle="1" w:styleId="xl75">
    <w:name w:val="xl75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bCs w:val="0"/>
    </w:rPr>
  </w:style>
  <w:style w:type="paragraph" w:customStyle="1" w:styleId="xl76">
    <w:name w:val="xl76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bCs w:val="0"/>
      <w:color w:val="1D2228"/>
    </w:rPr>
  </w:style>
  <w:style w:type="paragraph" w:customStyle="1" w:styleId="xl77">
    <w:name w:val="xl77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Cs w:val="0"/>
    </w:rPr>
  </w:style>
  <w:style w:type="paragraph" w:customStyle="1" w:styleId="xl78">
    <w:name w:val="xl78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 w:line="240" w:lineRule="auto"/>
      <w:jc w:val="center"/>
    </w:pPr>
    <w:rPr>
      <w:b/>
    </w:rPr>
  </w:style>
  <w:style w:type="paragraph" w:customStyle="1" w:styleId="xl79">
    <w:name w:val="xl79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 w:line="240" w:lineRule="auto"/>
      <w:jc w:val="center"/>
    </w:pPr>
    <w:rPr>
      <w:b/>
      <w:color w:val="000000"/>
    </w:rPr>
  </w:style>
  <w:style w:type="paragraph" w:customStyle="1" w:styleId="xl80">
    <w:name w:val="xl80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 w:line="240" w:lineRule="auto"/>
      <w:jc w:val="center"/>
    </w:pPr>
    <w:rPr>
      <w:b/>
      <w:color w:val="000000"/>
    </w:rPr>
  </w:style>
  <w:style w:type="paragraph" w:customStyle="1" w:styleId="xl81">
    <w:name w:val="xl81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b/>
      <w:color w:val="000000"/>
    </w:rPr>
  </w:style>
  <w:style w:type="paragraph" w:customStyle="1" w:styleId="xl82">
    <w:name w:val="xl82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bCs w:val="0"/>
      <w:color w:val="000000"/>
    </w:rPr>
  </w:style>
  <w:style w:type="paragraph" w:customStyle="1" w:styleId="xl83">
    <w:name w:val="xl83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  <w:color w:val="000000"/>
    </w:rPr>
  </w:style>
  <w:style w:type="paragraph" w:customStyle="1" w:styleId="xl84">
    <w:name w:val="xl84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</w:rPr>
  </w:style>
  <w:style w:type="paragraph" w:customStyle="1" w:styleId="xl85">
    <w:name w:val="xl85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</w:rPr>
  </w:style>
  <w:style w:type="paragraph" w:customStyle="1" w:styleId="xl86">
    <w:name w:val="xl86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bCs w:val="0"/>
    </w:rPr>
  </w:style>
  <w:style w:type="paragraph" w:customStyle="1" w:styleId="xl87">
    <w:name w:val="xl87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bCs w:val="0"/>
    </w:rPr>
  </w:style>
  <w:style w:type="paragraph" w:customStyle="1" w:styleId="xl88">
    <w:name w:val="xl88"/>
    <w:basedOn w:val="Normal"/>
    <w:rsid w:val="000C0556"/>
    <w:pPr>
      <w:spacing w:before="100" w:beforeAutospacing="1" w:after="100" w:afterAutospacing="1" w:line="240" w:lineRule="auto"/>
      <w:jc w:val="center"/>
    </w:pPr>
    <w:rPr>
      <w:bCs w:val="0"/>
    </w:rPr>
  </w:style>
  <w:style w:type="paragraph" w:customStyle="1" w:styleId="xl89">
    <w:name w:val="xl89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</w:pPr>
    <w:rPr>
      <w:bCs w:val="0"/>
      <w:color w:val="000000"/>
    </w:rPr>
  </w:style>
  <w:style w:type="paragraph" w:customStyle="1" w:styleId="xl90">
    <w:name w:val="xl90"/>
    <w:basedOn w:val="Normal"/>
    <w:rsid w:val="000C0556"/>
    <w:pPr>
      <w:shd w:val="clear" w:color="000000" w:fill="FFFFFF"/>
      <w:spacing w:before="100" w:beforeAutospacing="1" w:after="100" w:afterAutospacing="1" w:line="240" w:lineRule="auto"/>
      <w:jc w:val="left"/>
    </w:pPr>
    <w:rPr>
      <w:rFonts w:ascii="Times New Roman" w:hAnsi="Times New Roman"/>
      <w:bCs w:val="0"/>
      <w:sz w:val="24"/>
      <w:szCs w:val="24"/>
    </w:rPr>
  </w:style>
  <w:style w:type="paragraph" w:customStyle="1" w:styleId="xl91">
    <w:name w:val="xl91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</w:pPr>
    <w:rPr>
      <w:bCs w:val="0"/>
      <w:color w:val="0000FF"/>
    </w:rPr>
  </w:style>
  <w:style w:type="paragraph" w:customStyle="1" w:styleId="xl92">
    <w:name w:val="xl92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D97"/>
      <w:spacing w:before="100" w:beforeAutospacing="1" w:after="100" w:afterAutospacing="1" w:line="240" w:lineRule="auto"/>
      <w:jc w:val="left"/>
    </w:pPr>
    <w:rPr>
      <w:b/>
      <w:color w:val="000000"/>
    </w:rPr>
  </w:style>
  <w:style w:type="paragraph" w:customStyle="1" w:styleId="xl93">
    <w:name w:val="xl93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bCs w:val="0"/>
      <w:color w:val="0000FF"/>
    </w:rPr>
  </w:style>
  <w:style w:type="paragraph" w:customStyle="1" w:styleId="xl94">
    <w:name w:val="xl94"/>
    <w:basedOn w:val="Normal"/>
    <w:rsid w:val="000C05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</w:pPr>
    <w:rPr>
      <w:bCs w:val="0"/>
      <w:color w:val="000000"/>
    </w:rPr>
  </w:style>
  <w:style w:type="paragraph" w:customStyle="1" w:styleId="xl95">
    <w:name w:val="xl95"/>
    <w:basedOn w:val="Normal"/>
    <w:rsid w:val="000C0556"/>
    <w:pPr>
      <w:spacing w:before="100" w:beforeAutospacing="1" w:after="100" w:afterAutospacing="1" w:line="240" w:lineRule="auto"/>
      <w:jc w:val="left"/>
    </w:pPr>
    <w:rPr>
      <w:bCs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527BEA"/>
    <w:pPr>
      <w:keepLines/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93FCB"/>
    <w:pPr>
      <w:tabs>
        <w:tab w:val="left" w:pos="440"/>
        <w:tab w:val="right" w:leader="dot" w:pos="9736"/>
      </w:tabs>
      <w:spacing w:after="100"/>
    </w:pPr>
  </w:style>
  <w:style w:type="paragraph" w:customStyle="1" w:styleId="xl63">
    <w:name w:val="xl63"/>
    <w:basedOn w:val="Normal"/>
    <w:rsid w:val="0047011D"/>
    <w:pPr>
      <w:spacing w:before="100" w:beforeAutospacing="1" w:after="100" w:afterAutospacing="1" w:line="240" w:lineRule="auto"/>
      <w:jc w:val="left"/>
      <w:textAlignment w:val="center"/>
    </w:pPr>
    <w:rPr>
      <w:rFonts w:ascii="Times New Roman" w:hAnsi="Times New Roman"/>
      <w:bCs w:val="0"/>
      <w:sz w:val="24"/>
      <w:szCs w:val="24"/>
    </w:rPr>
  </w:style>
  <w:style w:type="paragraph" w:customStyle="1" w:styleId="xl64">
    <w:name w:val="xl64"/>
    <w:basedOn w:val="Normal"/>
    <w:rsid w:val="0047011D"/>
    <w:pPr>
      <w:spacing w:before="100" w:beforeAutospacing="1" w:after="100" w:afterAutospacing="1" w:line="240" w:lineRule="auto"/>
      <w:jc w:val="left"/>
      <w:textAlignment w:val="center"/>
    </w:pPr>
    <w:rPr>
      <w:rFonts w:ascii="Times New Roman" w:hAnsi="Times New Roman"/>
      <w:bCs w:val="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2B2519"/>
    <w:pPr>
      <w:tabs>
        <w:tab w:val="left" w:pos="660"/>
        <w:tab w:val="right" w:leader="dot" w:pos="9736"/>
      </w:tabs>
      <w:spacing w:before="60" w:after="60" w:line="240" w:lineRule="auto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7E5279"/>
    <w:pPr>
      <w:spacing w:after="100" w:line="259" w:lineRule="auto"/>
      <w:ind w:left="440"/>
      <w:jc w:val="left"/>
    </w:pPr>
    <w:rPr>
      <w:rFonts w:asciiTheme="minorHAnsi" w:eastAsiaTheme="minorEastAsia" w:hAnsiTheme="minorHAnsi"/>
      <w:bCs w:val="0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5C7B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250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rm@ntu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AF388-5D03-434B-B47F-37D5F79CA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1</Pages>
  <Words>2056</Words>
  <Characters>1172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 Nawab</dc:creator>
  <cp:keywords/>
  <dc:description/>
  <cp:lastModifiedBy>HR Department</cp:lastModifiedBy>
  <cp:revision>227</cp:revision>
  <cp:lastPrinted>2022-08-03T06:58:00Z</cp:lastPrinted>
  <dcterms:created xsi:type="dcterms:W3CDTF">2022-06-06T09:19:00Z</dcterms:created>
  <dcterms:modified xsi:type="dcterms:W3CDTF">2024-07-11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composites-part-b</vt:lpwstr>
  </property>
  <property fmtid="{D5CDD505-2E9C-101B-9397-08002B2CF9AE}" pid="13" name="Mendeley Recent Style Name 5_1">
    <vt:lpwstr>Composites Part B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sage-vancouver</vt:lpwstr>
  </property>
  <property fmtid="{D5CDD505-2E9C-101B-9397-08002B2CF9AE}" pid="21" name="Mendeley Recent Style Name 9_1">
    <vt:lpwstr>SAGE - 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758c121-6b60-38bf-acfb-9b1039d20245</vt:lpwstr>
  </property>
  <property fmtid="{D5CDD505-2E9C-101B-9397-08002B2CF9AE}" pid="24" name="Mendeley Citation Style_1">
    <vt:lpwstr>http://www.zotero.org/styles/composite-structures</vt:lpwstr>
  </property>
</Properties>
</file>